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D3305" w14:textId="7EDAF648" w:rsidR="0047006B" w:rsidRDefault="0047006B" w:rsidP="009752E2">
      <w:pPr>
        <w:pStyle w:val="TOCHeading"/>
        <w:rPr>
          <w:rFonts w:hint="eastAsia"/>
          <w:szCs w:val="48"/>
        </w:rPr>
      </w:pPr>
    </w:p>
    <w:p w14:paraId="255F5405" w14:textId="67F6193C" w:rsidR="00AB3825" w:rsidRDefault="00F6529E" w:rsidP="009752E2">
      <w:pPr>
        <w:pStyle w:val="TOCHeading"/>
        <w:rPr>
          <w:rFonts w:hint="eastAsia"/>
        </w:rPr>
      </w:pPr>
      <w:r>
        <w:t>LSR</w:t>
      </w:r>
      <w:r w:rsidR="009E7550">
        <w:t xml:space="preserve"> A2</w:t>
      </w:r>
      <w:r>
        <w:t xml:space="preserve"> + HFW </w:t>
      </w:r>
      <w:r w:rsidR="00EB727F">
        <w:t xml:space="preserve">Reclaim </w:t>
      </w:r>
    </w:p>
    <w:p w14:paraId="10DF6DE7" w14:textId="3B44378A" w:rsidR="00EB727F" w:rsidRDefault="00EB727F" w:rsidP="009752E2">
      <w:pPr>
        <w:pStyle w:val="TOCHeading"/>
        <w:rPr>
          <w:rFonts w:hint="eastAsia"/>
        </w:rPr>
      </w:pPr>
      <w:r>
        <w:t xml:space="preserve">Pilot </w:t>
      </w:r>
      <w:r w:rsidR="0047006B" w:rsidRPr="0047006B">
        <w:t xml:space="preserve">Study </w:t>
      </w:r>
    </w:p>
    <w:p w14:paraId="77D82AAD" w14:textId="4D5560B6" w:rsidR="00595170" w:rsidRPr="00595170" w:rsidRDefault="00595170" w:rsidP="004451F8"/>
    <w:p w14:paraId="18333007" w14:textId="5F6C0367" w:rsidR="00CB6D51" w:rsidRPr="002B65BD" w:rsidRDefault="00595170" w:rsidP="00CB6D51">
      <w:pPr>
        <w:pStyle w:val="Default"/>
        <w:jc w:val="center"/>
        <w:rPr>
          <w:rFonts w:ascii="EARTH" w:hAnsi="EARTH" w:cstheme="majorHAnsi" w:hint="eastAsia"/>
          <w:b/>
          <w:bCs/>
          <w:color w:val="006699"/>
          <w:sz w:val="32"/>
          <w:szCs w:val="32"/>
        </w:rPr>
      </w:pPr>
      <w:r w:rsidRPr="0098459C">
        <w:rPr>
          <w:noProof/>
        </w:rPr>
        <w:drawing>
          <wp:inline distT="0" distB="0" distL="0" distR="0" wp14:anchorId="719F41E4" wp14:editId="038B27FE">
            <wp:extent cx="4799645" cy="3600000"/>
            <wp:effectExtent l="0" t="0" r="1270" b="635"/>
            <wp:docPr id="129" name="Picture 129" descr="A machine in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A machine in a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645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3988" w14:textId="29AA40D4" w:rsidR="00CB6D51" w:rsidRPr="002B65BD" w:rsidRDefault="00CB6D51" w:rsidP="009752E2"/>
    <w:p w14:paraId="159A1111" w14:textId="334C521C" w:rsidR="00CB6D51" w:rsidRDefault="00CB6D51" w:rsidP="009752E2">
      <w:pPr>
        <w:pStyle w:val="TOCHeading"/>
        <w:rPr>
          <w:rFonts w:hint="eastAsia"/>
        </w:rPr>
      </w:pPr>
      <w:bookmarkStart w:id="0" w:name="_Hlk37158116"/>
      <w:r w:rsidRPr="0047006B">
        <w:t>PREPARED FOR</w:t>
      </w:r>
    </w:p>
    <w:bookmarkEnd w:id="0"/>
    <w:p w14:paraId="528D79FD" w14:textId="4D1B6C64" w:rsidR="00CB6D51" w:rsidRPr="0047006B" w:rsidRDefault="50C9B457" w:rsidP="6DB80A29">
      <w:pPr>
        <w:pStyle w:val="TOCHeading"/>
        <w:rPr>
          <w:rFonts w:hint="eastAsia"/>
        </w:rPr>
      </w:pPr>
      <w:r>
        <w:t>SG-DB-</w:t>
      </w:r>
      <w:r w:rsidR="52D6C6DC">
        <w:t>23</w:t>
      </w:r>
      <w:r w:rsidR="589B5CB5">
        <w:t>38</w:t>
      </w:r>
      <w:r w:rsidR="52D6C6DC">
        <w:t xml:space="preserve"> </w:t>
      </w:r>
      <w:r w:rsidR="56D123B9">
        <w:t>–</w:t>
      </w:r>
      <w:r w:rsidR="3243DCFF">
        <w:t xml:space="preserve"> </w:t>
      </w:r>
      <w:proofErr w:type="spellStart"/>
      <w:r w:rsidR="00206592">
        <w:t>Exyte</w:t>
      </w:r>
      <w:proofErr w:type="spellEnd"/>
      <w:r w:rsidR="000D0887">
        <w:t>/Micron</w:t>
      </w:r>
      <w:r w:rsidR="3B71D93D">
        <w:t xml:space="preserve">, </w:t>
      </w:r>
      <w:r w:rsidR="63C33C51">
        <w:t>Singapore</w:t>
      </w:r>
    </w:p>
    <w:p w14:paraId="188DBD53" w14:textId="77777777" w:rsidR="00CB6D51" w:rsidRPr="002B65BD" w:rsidRDefault="00CB6D51" w:rsidP="009752E2"/>
    <w:p w14:paraId="73DBC8AE" w14:textId="0AB59FD1" w:rsidR="004D7804" w:rsidRPr="00F6529E" w:rsidRDefault="004D7804" w:rsidP="00F6529E">
      <w:pPr>
        <w:rPr>
          <w:sz w:val="24"/>
          <w:szCs w:val="24"/>
        </w:rPr>
      </w:pPr>
    </w:p>
    <w:tbl>
      <w:tblPr>
        <w:tblStyle w:val="TableGrid"/>
        <w:tblW w:w="5108" w:type="dxa"/>
        <w:jc w:val="center"/>
        <w:tblLook w:val="04A0" w:firstRow="1" w:lastRow="0" w:firstColumn="1" w:lastColumn="0" w:noHBand="0" w:noVBand="1"/>
      </w:tblPr>
      <w:tblGrid>
        <w:gridCol w:w="1860"/>
        <w:gridCol w:w="1042"/>
        <w:gridCol w:w="1085"/>
        <w:gridCol w:w="1121"/>
      </w:tblGrid>
      <w:tr w:rsidR="00063BE6" w14:paraId="5B0609B0" w14:textId="77777777" w:rsidTr="00F6529E">
        <w:trPr>
          <w:trHeight w:val="800"/>
          <w:jc w:val="center"/>
        </w:trPr>
        <w:tc>
          <w:tcPr>
            <w:tcW w:w="1860" w:type="dxa"/>
            <w:vAlign w:val="center"/>
          </w:tcPr>
          <w:p w14:paraId="5DE0C7BD" w14:textId="77777777" w:rsidR="00063BE6" w:rsidRPr="00AC32CD" w:rsidRDefault="00063BE6" w:rsidP="00AC32CD">
            <w:pPr>
              <w:jc w:val="center"/>
              <w:rPr>
                <w:b/>
                <w:bCs/>
              </w:rPr>
            </w:pPr>
            <w:r w:rsidRPr="00AC32CD">
              <w:rPr>
                <w:b/>
                <w:bCs/>
              </w:rPr>
              <w:t>Date of Report</w:t>
            </w:r>
          </w:p>
        </w:tc>
        <w:tc>
          <w:tcPr>
            <w:tcW w:w="1042" w:type="dxa"/>
            <w:vAlign w:val="center"/>
          </w:tcPr>
          <w:p w14:paraId="135B873D" w14:textId="77777777" w:rsidR="00063BE6" w:rsidRPr="00AC32CD" w:rsidRDefault="00063BE6" w:rsidP="00AC32CD">
            <w:pPr>
              <w:jc w:val="center"/>
              <w:rPr>
                <w:b/>
                <w:bCs/>
              </w:rPr>
            </w:pPr>
            <w:r w:rsidRPr="00AC32CD">
              <w:rPr>
                <w:b/>
                <w:bCs/>
              </w:rPr>
              <w:t>Revision History</w:t>
            </w:r>
          </w:p>
        </w:tc>
        <w:tc>
          <w:tcPr>
            <w:tcW w:w="1085" w:type="dxa"/>
            <w:vAlign w:val="center"/>
          </w:tcPr>
          <w:p w14:paraId="395FE004" w14:textId="77777777" w:rsidR="00063BE6" w:rsidRPr="00AC32CD" w:rsidRDefault="00063BE6" w:rsidP="00AC32CD">
            <w:pPr>
              <w:jc w:val="center"/>
              <w:rPr>
                <w:b/>
                <w:bCs/>
              </w:rPr>
            </w:pPr>
            <w:r w:rsidRPr="00AC32CD">
              <w:rPr>
                <w:b/>
                <w:bCs/>
              </w:rPr>
              <w:t>Prepared By</w:t>
            </w:r>
          </w:p>
        </w:tc>
        <w:tc>
          <w:tcPr>
            <w:tcW w:w="1121" w:type="dxa"/>
            <w:vAlign w:val="center"/>
          </w:tcPr>
          <w:p w14:paraId="2E21BD6A" w14:textId="77777777" w:rsidR="00063BE6" w:rsidRPr="00AC32CD" w:rsidRDefault="00063BE6" w:rsidP="00AC32CD">
            <w:pPr>
              <w:jc w:val="center"/>
              <w:rPr>
                <w:b/>
                <w:bCs/>
              </w:rPr>
            </w:pPr>
            <w:r w:rsidRPr="00AC32CD">
              <w:rPr>
                <w:b/>
                <w:bCs/>
              </w:rPr>
              <w:t>Reviewed By</w:t>
            </w:r>
          </w:p>
        </w:tc>
      </w:tr>
      <w:tr w:rsidR="00063BE6" w14:paraId="18448548" w14:textId="77777777" w:rsidTr="00F6529E">
        <w:trPr>
          <w:trHeight w:val="233"/>
          <w:jc w:val="center"/>
        </w:trPr>
        <w:tc>
          <w:tcPr>
            <w:tcW w:w="1860" w:type="dxa"/>
            <w:vAlign w:val="center"/>
          </w:tcPr>
          <w:p w14:paraId="11AE78DC" w14:textId="770BBDC4" w:rsidR="00063BE6" w:rsidRPr="00BC25AD" w:rsidRDefault="005172FF" w:rsidP="00AC32CD">
            <w:pPr>
              <w:jc w:val="center"/>
            </w:pPr>
            <w:r>
              <w:t>20</w:t>
            </w:r>
            <w:r w:rsidR="00063BE6" w:rsidRPr="00BC25AD">
              <w:t>/</w:t>
            </w:r>
            <w:r w:rsidR="009D3F8A">
              <w:t>03</w:t>
            </w:r>
            <w:r w:rsidR="00063BE6" w:rsidRPr="00BC25AD">
              <w:t>/202</w:t>
            </w:r>
            <w:r w:rsidR="009D3F8A">
              <w:t>4</w:t>
            </w:r>
          </w:p>
        </w:tc>
        <w:tc>
          <w:tcPr>
            <w:tcW w:w="1042" w:type="dxa"/>
            <w:vAlign w:val="center"/>
          </w:tcPr>
          <w:p w14:paraId="6D5F542E" w14:textId="53030F24" w:rsidR="00063BE6" w:rsidRPr="00BC25AD" w:rsidRDefault="00AB3825" w:rsidP="00AC32CD">
            <w:pPr>
              <w:jc w:val="center"/>
            </w:pPr>
            <w:r>
              <w:t>0</w:t>
            </w:r>
          </w:p>
        </w:tc>
        <w:tc>
          <w:tcPr>
            <w:tcW w:w="1085" w:type="dxa"/>
            <w:vAlign w:val="center"/>
          </w:tcPr>
          <w:p w14:paraId="7D2D54C1" w14:textId="22AF4186" w:rsidR="00063BE6" w:rsidRPr="00BC25AD" w:rsidRDefault="00384AA9" w:rsidP="00AC32CD">
            <w:pPr>
              <w:jc w:val="center"/>
            </w:pPr>
            <w:r>
              <w:t>HJS</w:t>
            </w:r>
          </w:p>
        </w:tc>
        <w:tc>
          <w:tcPr>
            <w:tcW w:w="1121" w:type="dxa"/>
            <w:vAlign w:val="center"/>
          </w:tcPr>
          <w:p w14:paraId="4F196D9E" w14:textId="46E5D163" w:rsidR="00063BE6" w:rsidRPr="00BC25AD" w:rsidRDefault="00063BE6" w:rsidP="00AC32CD">
            <w:pPr>
              <w:jc w:val="center"/>
            </w:pPr>
          </w:p>
        </w:tc>
      </w:tr>
      <w:tr w:rsidR="00063BE6" w14:paraId="5CF71BA4" w14:textId="77777777" w:rsidTr="00F6529E">
        <w:trPr>
          <w:trHeight w:val="220"/>
          <w:jc w:val="center"/>
        </w:trPr>
        <w:tc>
          <w:tcPr>
            <w:tcW w:w="1860" w:type="dxa"/>
            <w:vAlign w:val="center"/>
          </w:tcPr>
          <w:p w14:paraId="17B9D7C7" w14:textId="710B596B" w:rsidR="00063BE6" w:rsidRPr="00BC25AD" w:rsidRDefault="00A261B6" w:rsidP="00F6529E">
            <w:pPr>
              <w:jc w:val="center"/>
            </w:pPr>
            <w:r>
              <w:t>27/03/2024</w:t>
            </w:r>
          </w:p>
        </w:tc>
        <w:tc>
          <w:tcPr>
            <w:tcW w:w="1042" w:type="dxa"/>
            <w:vAlign w:val="center"/>
          </w:tcPr>
          <w:p w14:paraId="4F979EBF" w14:textId="5893A3D1" w:rsidR="00063BE6" w:rsidRPr="00BC25AD" w:rsidRDefault="00A261B6" w:rsidP="00F6529E">
            <w:pPr>
              <w:jc w:val="center"/>
            </w:pPr>
            <w:r>
              <w:t>1</w:t>
            </w:r>
          </w:p>
        </w:tc>
        <w:tc>
          <w:tcPr>
            <w:tcW w:w="1085" w:type="dxa"/>
            <w:vAlign w:val="center"/>
          </w:tcPr>
          <w:p w14:paraId="06B1DABC" w14:textId="412FF1E6" w:rsidR="00063BE6" w:rsidRPr="00BC25AD" w:rsidRDefault="00A261B6" w:rsidP="00F91943">
            <w:pPr>
              <w:jc w:val="center"/>
            </w:pPr>
            <w:r>
              <w:t>HJS</w:t>
            </w:r>
          </w:p>
        </w:tc>
        <w:tc>
          <w:tcPr>
            <w:tcW w:w="1121" w:type="dxa"/>
            <w:vAlign w:val="center"/>
          </w:tcPr>
          <w:p w14:paraId="70210D80" w14:textId="77777777" w:rsidR="00063BE6" w:rsidRPr="00BC25AD" w:rsidRDefault="00063BE6" w:rsidP="009752E2"/>
        </w:tc>
      </w:tr>
    </w:tbl>
    <w:p w14:paraId="2818C4CA" w14:textId="77777777" w:rsidR="00DF1CB6" w:rsidRDefault="00DF1CB6" w:rsidP="009752E2">
      <w:r>
        <w:br w:type="page"/>
      </w:r>
    </w:p>
    <w:p w14:paraId="19BCB74C" w14:textId="29BB1ADA" w:rsidR="00D27B0A" w:rsidRPr="00E066AF" w:rsidRDefault="00D27B0A" w:rsidP="5306AAD0">
      <w:pPr>
        <w:pStyle w:val="Heading1"/>
        <w:numPr>
          <w:ilvl w:val="0"/>
          <w:numId w:val="0"/>
        </w:numPr>
        <w:ind w:left="432"/>
        <w:rPr>
          <w:rFonts w:hint="eastAsia"/>
        </w:rPr>
      </w:pPr>
      <w:bookmarkStart w:id="1" w:name="_Toc162558084"/>
      <w:r>
        <w:lastRenderedPageBreak/>
        <w:t>Executive Summary</w:t>
      </w:r>
      <w:bookmarkEnd w:id="1"/>
    </w:p>
    <w:p w14:paraId="0488C619" w14:textId="77777777" w:rsidR="00C32D87" w:rsidRPr="00E93E05" w:rsidRDefault="00C32D87" w:rsidP="00C32D87">
      <w:pPr>
        <w:widowControl w:val="0"/>
        <w:numPr>
          <w:ilvl w:val="1"/>
          <w:numId w:val="26"/>
        </w:numPr>
        <w:spacing w:after="0" w:line="360" w:lineRule="auto"/>
        <w:contextualSpacing/>
        <w:rPr>
          <w:b/>
          <w:bCs/>
          <w:lang w:val="en-SG"/>
        </w:rPr>
      </w:pPr>
      <w:r w:rsidRPr="00E93E05">
        <w:rPr>
          <w:b/>
          <w:bCs/>
          <w:lang w:val="en-SG"/>
        </w:rPr>
        <w:t>Objective</w:t>
      </w:r>
    </w:p>
    <w:p w14:paraId="0E2463C8" w14:textId="3C7DF9F7" w:rsidR="00C32D87" w:rsidRPr="00E93E05" w:rsidRDefault="00C32D87" w:rsidP="00EC2311">
      <w:pPr>
        <w:widowControl w:val="0"/>
        <w:spacing w:after="0" w:line="240" w:lineRule="auto"/>
        <w:ind w:left="720"/>
        <w:contextualSpacing/>
        <w:rPr>
          <w:lang w:val="en-SG"/>
        </w:rPr>
      </w:pPr>
      <w:r w:rsidRPr="00E93E05">
        <w:rPr>
          <w:lang w:val="en-SG"/>
        </w:rPr>
        <w:t xml:space="preserve">The objective of this pilot study is to </w:t>
      </w:r>
      <w:r w:rsidR="00E75EB8">
        <w:rPr>
          <w:lang w:val="en-SG"/>
        </w:rPr>
        <w:t>evaluate</w:t>
      </w:r>
      <w:r w:rsidRPr="00E93E05">
        <w:rPr>
          <w:lang w:val="en-SG"/>
        </w:rPr>
        <w:t xml:space="preserve"> the treatability and to optimize the process for the treatment</w:t>
      </w:r>
      <w:r w:rsidR="00B414B5">
        <w:rPr>
          <w:lang w:val="en-SG"/>
        </w:rPr>
        <w:t xml:space="preserve"> scheme for </w:t>
      </w:r>
      <w:r w:rsidRPr="00E93E05">
        <w:rPr>
          <w:lang w:val="en-SG"/>
        </w:rPr>
        <w:t xml:space="preserve">combined feed </w:t>
      </w:r>
      <w:r w:rsidR="003D0613">
        <w:rPr>
          <w:lang w:val="en-SG"/>
        </w:rPr>
        <w:t xml:space="preserve">of </w:t>
      </w:r>
      <w:r w:rsidR="009051AF">
        <w:rPr>
          <w:lang w:val="en-SG"/>
        </w:rPr>
        <w:t xml:space="preserve">HFW A1+A2 and </w:t>
      </w:r>
      <w:r w:rsidR="003D0613">
        <w:rPr>
          <w:lang w:val="en-SG"/>
        </w:rPr>
        <w:t>LSR</w:t>
      </w:r>
      <w:r w:rsidR="00C471EB">
        <w:rPr>
          <w:lang w:val="en-SG"/>
        </w:rPr>
        <w:t xml:space="preserve"> </w:t>
      </w:r>
      <w:r w:rsidR="009051AF">
        <w:rPr>
          <w:lang w:val="en-SG"/>
        </w:rPr>
        <w:t>A2</w:t>
      </w:r>
      <w:r w:rsidR="003C6F86">
        <w:rPr>
          <w:lang w:val="en-SG"/>
        </w:rPr>
        <w:t xml:space="preserve"> </w:t>
      </w:r>
      <w:r w:rsidRPr="00E93E05">
        <w:rPr>
          <w:lang w:val="en-SG"/>
        </w:rPr>
        <w:t>at the Micron Facility, Singapore. The expected deliverables are:</w:t>
      </w:r>
    </w:p>
    <w:p w14:paraId="2514BA10" w14:textId="77777777" w:rsidR="00C32D87" w:rsidRPr="00E93E05" w:rsidRDefault="00C32D87" w:rsidP="00EC2311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lang w:val="en-SG"/>
        </w:rPr>
      </w:pPr>
      <w:r w:rsidRPr="00E93E05">
        <w:rPr>
          <w:lang w:val="en-SG"/>
        </w:rPr>
        <w:t>Demonstration of the process at pilot scale prior to the actual implementation</w:t>
      </w:r>
    </w:p>
    <w:p w14:paraId="2732B974" w14:textId="77777777" w:rsidR="00C32D87" w:rsidRDefault="00C32D87" w:rsidP="00EC2311">
      <w:pPr>
        <w:pStyle w:val="ListParagraph"/>
        <w:widowControl w:val="0"/>
        <w:numPr>
          <w:ilvl w:val="0"/>
          <w:numId w:val="29"/>
        </w:numPr>
        <w:spacing w:after="0" w:line="240" w:lineRule="auto"/>
        <w:rPr>
          <w:lang w:val="en-SG"/>
        </w:rPr>
      </w:pPr>
      <w:r w:rsidRPr="00E93E05">
        <w:rPr>
          <w:lang w:val="en-SG"/>
        </w:rPr>
        <w:t>Confirmation of the quality of the treated water &amp; recovery in compliance with the proposed specifications</w:t>
      </w:r>
    </w:p>
    <w:p w14:paraId="20705CFA" w14:textId="77777777" w:rsidR="00EC2311" w:rsidRPr="00E93E05" w:rsidRDefault="00EC2311" w:rsidP="00E93E05">
      <w:pPr>
        <w:pStyle w:val="ListParagraph"/>
        <w:widowControl w:val="0"/>
        <w:spacing w:after="0" w:line="240" w:lineRule="auto"/>
        <w:ind w:left="1440"/>
        <w:rPr>
          <w:lang w:val="en-SG"/>
        </w:rPr>
      </w:pPr>
    </w:p>
    <w:p w14:paraId="60014F1C" w14:textId="77777777" w:rsidR="00C32D87" w:rsidRPr="00E93E05" w:rsidRDefault="00C32D87" w:rsidP="00EC2311">
      <w:pPr>
        <w:widowControl w:val="0"/>
        <w:numPr>
          <w:ilvl w:val="1"/>
          <w:numId w:val="26"/>
        </w:numPr>
        <w:spacing w:after="0" w:line="360" w:lineRule="auto"/>
        <w:contextualSpacing/>
        <w:rPr>
          <w:b/>
          <w:bCs/>
          <w:lang w:val="en-SG"/>
        </w:rPr>
      </w:pPr>
      <w:bookmarkStart w:id="2" w:name="_Hlk125009425"/>
      <w:r w:rsidRPr="00E93E05">
        <w:rPr>
          <w:b/>
          <w:bCs/>
          <w:lang w:val="en-SG"/>
        </w:rPr>
        <w:t xml:space="preserve">Duration, </w:t>
      </w:r>
      <w:proofErr w:type="gramStart"/>
      <w:r w:rsidRPr="00E93E05">
        <w:rPr>
          <w:b/>
          <w:bCs/>
          <w:lang w:val="en-SG"/>
        </w:rPr>
        <w:t>facility</w:t>
      </w:r>
      <w:proofErr w:type="gramEnd"/>
      <w:r w:rsidRPr="00E93E05">
        <w:rPr>
          <w:b/>
          <w:bCs/>
          <w:lang w:val="en-SG"/>
        </w:rPr>
        <w:t xml:space="preserve"> and venue</w:t>
      </w:r>
    </w:p>
    <w:bookmarkEnd w:id="2"/>
    <w:p w14:paraId="2D44D950" w14:textId="75F73AB5" w:rsidR="00C32D87" w:rsidRPr="00E93E05" w:rsidRDefault="3538181E" w:rsidP="00EC2311">
      <w:pPr>
        <w:pStyle w:val="ListParagraph"/>
        <w:widowControl w:val="0"/>
        <w:numPr>
          <w:ilvl w:val="0"/>
          <w:numId w:val="31"/>
        </w:numPr>
        <w:spacing w:after="0" w:line="240" w:lineRule="auto"/>
        <w:rPr>
          <w:lang w:val="en-SG"/>
        </w:rPr>
      </w:pPr>
      <w:r w:rsidRPr="00E93E05">
        <w:rPr>
          <w:lang w:val="en-SG"/>
        </w:rPr>
        <w:t>The expected duration of the study is three months starting from Jan 2024 to March 2024.</w:t>
      </w:r>
      <w:r w:rsidR="790E9DAE" w:rsidRPr="6DB80A29">
        <w:rPr>
          <w:lang w:val="en-SG"/>
        </w:rPr>
        <w:t xml:space="preserve"> </w:t>
      </w:r>
    </w:p>
    <w:p w14:paraId="45519A5E" w14:textId="4BBE8692" w:rsidR="00C32D87" w:rsidRDefault="2B6DEDA9" w:rsidP="2A47859C">
      <w:pPr>
        <w:pStyle w:val="ListParagraph"/>
        <w:widowControl w:val="0"/>
        <w:numPr>
          <w:ilvl w:val="0"/>
          <w:numId w:val="31"/>
        </w:numPr>
        <w:spacing w:after="0" w:line="240" w:lineRule="auto"/>
        <w:rPr>
          <w:lang w:val="en-SG"/>
        </w:rPr>
      </w:pPr>
      <w:r w:rsidRPr="00E93E05">
        <w:rPr>
          <w:lang w:val="en-SG"/>
        </w:rPr>
        <w:t xml:space="preserve">The study </w:t>
      </w:r>
      <w:r w:rsidR="006D2673">
        <w:rPr>
          <w:lang w:val="en-SG"/>
        </w:rPr>
        <w:t>was</w:t>
      </w:r>
      <w:r w:rsidRPr="00E93E05">
        <w:rPr>
          <w:lang w:val="en-SG"/>
        </w:rPr>
        <w:t xml:space="preserve"> carried out using RO</w:t>
      </w:r>
      <w:r w:rsidR="00B414B5">
        <w:rPr>
          <w:lang w:val="en-SG"/>
        </w:rPr>
        <w:t xml:space="preserve">I </w:t>
      </w:r>
      <w:r w:rsidRPr="00E93E05">
        <w:rPr>
          <w:lang w:val="en-SG"/>
        </w:rPr>
        <w:t xml:space="preserve">technology with </w:t>
      </w:r>
      <w:r w:rsidR="14FC9A28" w:rsidRPr="2A47859C">
        <w:rPr>
          <w:rFonts w:ascii="Calibri Light" w:hAnsi="Calibri Light" w:cs="Calibri Light"/>
          <w:b/>
          <w:bCs/>
          <w:u w:val="single"/>
        </w:rPr>
        <w:t>BW30 PRO-4040</w:t>
      </w:r>
      <w:r w:rsidRPr="00E93E05">
        <w:rPr>
          <w:lang w:val="en-SG"/>
        </w:rPr>
        <w:t xml:space="preserve"> membranes</w:t>
      </w:r>
      <w:r w:rsidR="00FB7A5E">
        <w:rPr>
          <w:lang w:val="en-SG"/>
        </w:rPr>
        <w:t xml:space="preserve"> using the pilot unit housed in </w:t>
      </w:r>
      <w:r w:rsidR="00FB7A5E" w:rsidRPr="00E93E05">
        <w:rPr>
          <w:lang w:val="en-SG"/>
        </w:rPr>
        <w:t xml:space="preserve">the </w:t>
      </w:r>
      <w:proofErr w:type="spellStart"/>
      <w:r w:rsidR="00FB7A5E" w:rsidRPr="00E93E05">
        <w:rPr>
          <w:lang w:val="en-SG"/>
        </w:rPr>
        <w:t>Gradiant</w:t>
      </w:r>
      <w:proofErr w:type="spellEnd"/>
      <w:r w:rsidR="00FB7A5E" w:rsidRPr="00E93E05">
        <w:rPr>
          <w:lang w:val="en-SG"/>
        </w:rPr>
        <w:t xml:space="preserve"> NPI facility</w:t>
      </w:r>
      <w:r w:rsidR="00E93E05">
        <w:rPr>
          <w:lang w:val="en-SG"/>
        </w:rPr>
        <w:t>.</w:t>
      </w:r>
    </w:p>
    <w:p w14:paraId="7A77E9DC" w14:textId="77777777" w:rsidR="00C32D87" w:rsidRPr="00E93E05" w:rsidRDefault="00C32D87" w:rsidP="006078FE">
      <w:pPr>
        <w:widowControl w:val="0"/>
        <w:spacing w:after="0" w:line="240" w:lineRule="auto"/>
        <w:contextualSpacing/>
        <w:rPr>
          <w:lang w:val="en-SG"/>
        </w:rPr>
      </w:pPr>
    </w:p>
    <w:p w14:paraId="655396D4" w14:textId="581EDEC9" w:rsidR="00C32D87" w:rsidRPr="006078FE" w:rsidRDefault="00AC7262" w:rsidP="006078FE">
      <w:pPr>
        <w:pStyle w:val="ListParagraph"/>
        <w:widowControl w:val="0"/>
        <w:numPr>
          <w:ilvl w:val="1"/>
          <w:numId w:val="26"/>
        </w:numPr>
        <w:spacing w:after="0" w:line="360" w:lineRule="auto"/>
        <w:rPr>
          <w:b/>
          <w:bCs/>
          <w:lang w:val="en-SG"/>
        </w:rPr>
      </w:pPr>
      <w:r>
        <w:rPr>
          <w:b/>
          <w:bCs/>
          <w:lang w:val="en-SG"/>
        </w:rPr>
        <w:t>Results summary</w:t>
      </w:r>
    </w:p>
    <w:p w14:paraId="4B43AC0E" w14:textId="4B20C2A6" w:rsidR="00C32D87" w:rsidRPr="00E93E05" w:rsidRDefault="00C32D87" w:rsidP="006078FE">
      <w:pPr>
        <w:pStyle w:val="ListParagraph"/>
        <w:widowControl w:val="0"/>
        <w:numPr>
          <w:ilvl w:val="0"/>
          <w:numId w:val="32"/>
        </w:numPr>
        <w:spacing w:after="0" w:line="240" w:lineRule="auto"/>
        <w:rPr>
          <w:lang w:val="en-SG"/>
        </w:rPr>
      </w:pPr>
      <w:r w:rsidRPr="00E93E05">
        <w:rPr>
          <w:lang w:val="en-SG"/>
        </w:rPr>
        <w:t>The treated water quality</w:t>
      </w:r>
      <w:r w:rsidR="006078FE">
        <w:rPr>
          <w:lang w:val="en-SG"/>
        </w:rPr>
        <w:t xml:space="preserve"> is found to be complied with the</w:t>
      </w:r>
      <w:r w:rsidR="00DF0C30">
        <w:rPr>
          <w:lang w:val="en-SG"/>
        </w:rPr>
        <w:t xml:space="preserve"> effluent quality</w:t>
      </w:r>
      <w:r w:rsidR="006078FE">
        <w:rPr>
          <w:lang w:val="en-SG"/>
        </w:rPr>
        <w:t xml:space="preserve"> specifications, with permeate fluoride</w:t>
      </w:r>
      <w:r w:rsidR="002140EF">
        <w:rPr>
          <w:lang w:val="en-SG"/>
        </w:rPr>
        <w:t xml:space="preserve"> = 6</w:t>
      </w:r>
      <w:r w:rsidR="00237013">
        <w:rPr>
          <w:lang w:val="en-SG"/>
        </w:rPr>
        <w:t xml:space="preserve"> </w:t>
      </w:r>
      <w:r w:rsidR="002140EF">
        <w:rPr>
          <w:lang w:val="en-SG"/>
        </w:rPr>
        <w:t>mg/L (</w:t>
      </w:r>
      <w:r w:rsidR="006078FE">
        <w:rPr>
          <w:lang w:val="en-SG"/>
        </w:rPr>
        <w:t>&lt;1</w:t>
      </w:r>
      <w:r w:rsidR="00262A08">
        <w:rPr>
          <w:lang w:val="en-SG"/>
        </w:rPr>
        <w:t>5</w:t>
      </w:r>
      <w:r w:rsidR="006078FE">
        <w:rPr>
          <w:lang w:val="en-SG"/>
        </w:rPr>
        <w:t xml:space="preserve"> mg/L</w:t>
      </w:r>
      <w:r w:rsidR="002140EF">
        <w:rPr>
          <w:lang w:val="en-SG"/>
        </w:rPr>
        <w:t xml:space="preserve">) and permeate conductivity = 80 </w:t>
      </w:r>
      <w:r w:rsidR="002140EF">
        <w:rPr>
          <w:rFonts w:cstheme="minorHAnsi"/>
          <w:lang w:val="en-SG"/>
        </w:rPr>
        <w:t>µ</w:t>
      </w:r>
      <w:r w:rsidR="002140EF">
        <w:rPr>
          <w:lang w:val="en-SG"/>
        </w:rPr>
        <w:t xml:space="preserve">S/cm (&lt; 300 </w:t>
      </w:r>
      <w:r w:rsidR="002140EF">
        <w:rPr>
          <w:rFonts w:cstheme="minorHAnsi"/>
          <w:lang w:val="en-SG"/>
        </w:rPr>
        <w:t>µ</w:t>
      </w:r>
      <w:r w:rsidR="002140EF">
        <w:rPr>
          <w:lang w:val="en-SG"/>
        </w:rPr>
        <w:t>S/cm)</w:t>
      </w:r>
      <w:r w:rsidR="00C05875">
        <w:rPr>
          <w:lang w:val="en-SG"/>
        </w:rPr>
        <w:t>.</w:t>
      </w:r>
    </w:p>
    <w:p w14:paraId="7E2C6614" w14:textId="6D1E42A9" w:rsidR="00C32D87" w:rsidRDefault="00C32D87" w:rsidP="006078FE">
      <w:pPr>
        <w:pStyle w:val="ListParagraph"/>
        <w:widowControl w:val="0"/>
        <w:numPr>
          <w:ilvl w:val="0"/>
          <w:numId w:val="32"/>
        </w:numPr>
        <w:spacing w:after="0" w:line="240" w:lineRule="auto"/>
        <w:rPr>
          <w:lang w:val="en-SG"/>
        </w:rPr>
      </w:pPr>
      <w:r w:rsidRPr="00E93E05">
        <w:rPr>
          <w:lang w:val="en-SG"/>
        </w:rPr>
        <w:t>The RO recovery</w:t>
      </w:r>
      <w:r w:rsidR="004B73BA">
        <w:rPr>
          <w:lang w:val="en-SG"/>
        </w:rPr>
        <w:t xml:space="preserve"> for the pilot study</w:t>
      </w:r>
      <w:r w:rsidRPr="00E93E05">
        <w:rPr>
          <w:lang w:val="en-SG"/>
        </w:rPr>
        <w:t xml:space="preserve"> is </w:t>
      </w:r>
      <w:r w:rsidRPr="00E93E05">
        <w:rPr>
          <w:rFonts w:hint="eastAsia"/>
          <w:lang w:val="en-SG"/>
        </w:rPr>
        <w:t>≥</w:t>
      </w:r>
      <w:r w:rsidRPr="00E93E05">
        <w:rPr>
          <w:lang w:val="en-SG"/>
        </w:rPr>
        <w:t>75%</w:t>
      </w:r>
      <w:r w:rsidR="00693227">
        <w:rPr>
          <w:lang w:val="en-SG"/>
        </w:rPr>
        <w:t xml:space="preserve">. </w:t>
      </w:r>
      <w:r w:rsidR="00693227">
        <w:t xml:space="preserve">However, with the current </w:t>
      </w:r>
      <w:r w:rsidR="007B0697">
        <w:t>piping</w:t>
      </w:r>
      <w:r w:rsidR="00693227">
        <w:t xml:space="preserve"> configuration and high-pressure pump, the on-site system will be operated at 60 – 75% recovery.</w:t>
      </w:r>
    </w:p>
    <w:p w14:paraId="6CBDD5D1" w14:textId="3B6890CB" w:rsidR="006078FE" w:rsidRPr="00E93E05" w:rsidRDefault="006078FE" w:rsidP="006078FE">
      <w:pPr>
        <w:pStyle w:val="ListParagraph"/>
        <w:widowControl w:val="0"/>
        <w:numPr>
          <w:ilvl w:val="0"/>
          <w:numId w:val="32"/>
        </w:numPr>
        <w:spacing w:after="0" w:line="240" w:lineRule="auto"/>
        <w:rPr>
          <w:lang w:val="en-SG"/>
        </w:rPr>
      </w:pPr>
      <w:r>
        <w:rPr>
          <w:lang w:val="en-SG"/>
        </w:rPr>
        <w:t>The operating pressure</w:t>
      </w:r>
      <w:r w:rsidR="005D62E5">
        <w:rPr>
          <w:lang w:val="en-SG"/>
        </w:rPr>
        <w:t xml:space="preserve"> for the ROI</w:t>
      </w:r>
      <w:r>
        <w:rPr>
          <w:lang w:val="en-SG"/>
        </w:rPr>
        <w:t xml:space="preserve"> </w:t>
      </w:r>
      <w:r w:rsidR="00C05875">
        <w:rPr>
          <w:lang w:val="en-SG"/>
        </w:rPr>
        <w:t xml:space="preserve">is around 12-13 bar. </w:t>
      </w:r>
    </w:p>
    <w:p w14:paraId="259521A7" w14:textId="25065BDD" w:rsidR="00A54E0E" w:rsidRDefault="000616DC" w:rsidP="000616DC">
      <w:pPr>
        <w:jc w:val="left"/>
      </w:pPr>
      <w:r>
        <w:br w:type="page"/>
      </w:r>
    </w:p>
    <w:sdt>
      <w:sdtPr>
        <w:rPr>
          <w:rFonts w:asciiTheme="minorHAnsi" w:eastAsia="SimSun" w:hAnsiTheme="minorHAnsi" w:cstheme="minorBidi"/>
          <w:b w:val="0"/>
          <w:color w:val="002060"/>
          <w:sz w:val="22"/>
          <w:szCs w:val="22"/>
        </w:rPr>
        <w:id w:val="109327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203B04A" w14:textId="356BCA71" w:rsidR="00612097" w:rsidRDefault="00612097" w:rsidP="00B93AC7">
          <w:pPr>
            <w:pStyle w:val="TOCHeading"/>
            <w:jc w:val="left"/>
            <w:rPr>
              <w:rFonts w:hint="eastAsia"/>
            </w:rPr>
          </w:pPr>
          <w:r>
            <w:t>Table of Contents</w:t>
          </w:r>
        </w:p>
        <w:p w14:paraId="1893D904" w14:textId="7227219A" w:rsidR="00C83313" w:rsidRDefault="00612097">
          <w:pPr>
            <w:pStyle w:val="TOC1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558084" w:history="1">
            <w:r w:rsidR="00C83313" w:rsidRPr="00FD44F9">
              <w:rPr>
                <w:rStyle w:val="Hyperlink"/>
                <w:noProof/>
              </w:rPr>
              <w:t>Executive Summary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84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2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7AF92094" w14:textId="2C3FC30A" w:rsidR="00C83313" w:rsidRDefault="00000000">
          <w:pPr>
            <w:pStyle w:val="TOC1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85" w:history="1">
            <w:r w:rsidR="00C83313" w:rsidRPr="00FD44F9">
              <w:rPr>
                <w:rStyle w:val="Hyperlink"/>
                <w:noProof/>
              </w:rPr>
              <w:t>List of Figure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85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4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263BB76" w14:textId="5A6AD37A" w:rsidR="00C83313" w:rsidRDefault="00000000">
          <w:pPr>
            <w:pStyle w:val="TOC1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86" w:history="1">
            <w:r w:rsidR="00C83313" w:rsidRPr="00FD44F9">
              <w:rPr>
                <w:rStyle w:val="Hyperlink"/>
                <w:noProof/>
              </w:rPr>
              <w:t>List of Table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86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4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071B74B6" w14:textId="614DCAF0" w:rsidR="00C83313" w:rsidRDefault="00000000">
          <w:pPr>
            <w:pStyle w:val="TOC1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87" w:history="1">
            <w:r w:rsidR="00C83313" w:rsidRPr="00FD44F9">
              <w:rPr>
                <w:rStyle w:val="Hyperlink"/>
                <w:noProof/>
              </w:rPr>
              <w:t>Abbreviation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87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5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3593199" w14:textId="4874FDA4" w:rsidR="00C83313" w:rsidRDefault="00000000">
          <w:pPr>
            <w:pStyle w:val="TOC1"/>
            <w:tabs>
              <w:tab w:val="left" w:pos="426"/>
            </w:tabs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88" w:history="1">
            <w:r w:rsidR="00C83313" w:rsidRPr="00FD44F9">
              <w:rPr>
                <w:rStyle w:val="Hyperlink"/>
                <w:noProof/>
              </w:rPr>
              <w:t>1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General Overview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88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FD09F5C" w14:textId="0C339C40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89" w:history="1">
            <w:r w:rsidR="00C83313" w:rsidRPr="00FD44F9">
              <w:rPr>
                <w:rStyle w:val="Hyperlink"/>
                <w:noProof/>
              </w:rPr>
              <w:t>1.1 Introduction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89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117E7207" w14:textId="55DA9920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0" w:history="1">
            <w:r w:rsidR="00C83313" w:rsidRPr="00FD44F9">
              <w:rPr>
                <w:rStyle w:val="Hyperlink"/>
                <w:noProof/>
              </w:rPr>
              <w:t>1.2 Objective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0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3AE935B5" w14:textId="052BEFE9" w:rsidR="00C83313" w:rsidRDefault="00000000">
          <w:pPr>
            <w:pStyle w:val="TOC1"/>
            <w:tabs>
              <w:tab w:val="left" w:pos="426"/>
            </w:tabs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1" w:history="1">
            <w:r w:rsidR="00C83313" w:rsidRPr="00FD44F9">
              <w:rPr>
                <w:rStyle w:val="Hyperlink"/>
                <w:noProof/>
              </w:rPr>
              <w:t>2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Methodology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1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1FBE3F51" w14:textId="5C64A833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2" w:history="1">
            <w:r w:rsidR="00C83313" w:rsidRPr="00FD44F9">
              <w:rPr>
                <w:rStyle w:val="Hyperlink"/>
                <w:noProof/>
              </w:rPr>
              <w:t>2.1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Overall Process Description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2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608FC2BE" w14:textId="32615DFB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3" w:history="1">
            <w:r w:rsidR="00C83313" w:rsidRPr="00FD44F9">
              <w:rPr>
                <w:rStyle w:val="Hyperlink"/>
                <w:noProof/>
              </w:rPr>
              <w:t>2.2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Sample Collection Point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3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7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062ED555" w14:textId="4A031C10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4" w:history="1">
            <w:r w:rsidR="00C83313" w:rsidRPr="00FD44F9">
              <w:rPr>
                <w:rStyle w:val="Hyperlink"/>
                <w:noProof/>
              </w:rPr>
              <w:t>2.3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Water Analysi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4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8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DBADD58" w14:textId="7F8872F0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5" w:history="1">
            <w:r w:rsidR="00C83313" w:rsidRPr="00FD44F9">
              <w:rPr>
                <w:rStyle w:val="Hyperlink"/>
                <w:noProof/>
              </w:rPr>
              <w:t>2.4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Evaluation of mixing ratio with bench test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5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8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14CA4D0B" w14:textId="2EC974D5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6" w:history="1">
            <w:r w:rsidR="00C83313" w:rsidRPr="00FD44F9">
              <w:rPr>
                <w:rStyle w:val="Hyperlink"/>
                <w:noProof/>
              </w:rPr>
              <w:t>2.5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RO Infinity (ROI) Experiment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6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9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2FFA4AD5" w14:textId="20A38F52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7" w:history="1">
            <w:r w:rsidR="00C83313" w:rsidRPr="00FD44F9">
              <w:rPr>
                <w:rStyle w:val="Hyperlink"/>
                <w:noProof/>
              </w:rPr>
              <w:t>2.6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Test Plan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7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13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30158AD2" w14:textId="3F9F655D" w:rsidR="00C83313" w:rsidRDefault="00000000">
          <w:pPr>
            <w:pStyle w:val="TOC1"/>
            <w:tabs>
              <w:tab w:val="left" w:pos="426"/>
            </w:tabs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8" w:history="1">
            <w:r w:rsidR="00C83313" w:rsidRPr="00FD44F9">
              <w:rPr>
                <w:rStyle w:val="Hyperlink"/>
                <w:noProof/>
              </w:rPr>
              <w:t>3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Results AND DISCUSSION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8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13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57B7208" w14:textId="6722E3B0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099" w:history="1">
            <w:r w:rsidR="00C83313" w:rsidRPr="00FD44F9">
              <w:rPr>
                <w:rStyle w:val="Hyperlink"/>
                <w:noProof/>
              </w:rPr>
              <w:t>3.1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Sample Collection Report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099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13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2BD26B48" w14:textId="6684D550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0" w:history="1">
            <w:r w:rsidR="00C83313" w:rsidRPr="00FD44F9">
              <w:rPr>
                <w:rStyle w:val="Hyperlink"/>
                <w:noProof/>
              </w:rPr>
              <w:t>3.2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Preliminary operation – Run 1 and 2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0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13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26A82D8" w14:textId="2090678B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1" w:history="1">
            <w:r w:rsidR="00C83313" w:rsidRPr="00FD44F9">
              <w:rPr>
                <w:rStyle w:val="Hyperlink"/>
                <w:noProof/>
              </w:rPr>
              <w:t>3.3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Run 3 – Simulating site condition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1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1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0B2A8292" w14:textId="7BE0B20F" w:rsidR="00C83313" w:rsidRDefault="00000000">
          <w:pPr>
            <w:pStyle w:val="TOC1"/>
            <w:tabs>
              <w:tab w:val="left" w:pos="426"/>
            </w:tabs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2" w:history="1">
            <w:r w:rsidR="00C83313" w:rsidRPr="00FD44F9">
              <w:rPr>
                <w:rStyle w:val="Hyperlink"/>
                <w:noProof/>
              </w:rPr>
              <w:t>4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Conclusions and Recommendation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2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21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78DFD64E" w14:textId="26782DA8" w:rsidR="00C83313" w:rsidRDefault="00000000">
          <w:pPr>
            <w:pStyle w:val="TOC1"/>
            <w:tabs>
              <w:tab w:val="left" w:pos="426"/>
            </w:tabs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3" w:history="1">
            <w:r w:rsidR="00C83313" w:rsidRPr="00FD44F9">
              <w:rPr>
                <w:rStyle w:val="Hyperlink"/>
                <w:noProof/>
              </w:rPr>
              <w:t>5</w:t>
            </w:r>
            <w:r w:rsidR="00C83313">
              <w:rPr>
                <w:rFonts w:eastAsiaTheme="minorEastAsia"/>
                <w:noProof/>
                <w:color w:val="auto"/>
                <w:kern w:val="2"/>
                <w:lang w:val="en-SG" w:eastAsia="zh-CN"/>
                <w14:ligatures w14:val="standardContextual"/>
              </w:rPr>
              <w:tab/>
            </w:r>
            <w:r w:rsidR="00C83313" w:rsidRPr="00FD44F9">
              <w:rPr>
                <w:rStyle w:val="Hyperlink"/>
                <w:noProof/>
              </w:rPr>
              <w:t>Appendix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3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22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3E2D622D" w14:textId="1C34CE2C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4" w:history="1">
            <w:r w:rsidR="00C83313" w:rsidRPr="00FD44F9">
              <w:rPr>
                <w:rStyle w:val="Hyperlink"/>
                <w:noProof/>
              </w:rPr>
              <w:t>Appendix A: Water Analysis of Raw Samples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4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22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6E1C2B4A" w14:textId="21F0FBFD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5" w:history="1">
            <w:r w:rsidR="00C83313" w:rsidRPr="00FD44F9">
              <w:rPr>
                <w:rStyle w:val="Hyperlink"/>
                <w:noProof/>
              </w:rPr>
              <w:t>Appendix B: Sample collection log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5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25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49B5B902" w14:textId="5855D556" w:rsidR="00C83313" w:rsidRDefault="00000000">
          <w:pPr>
            <w:pStyle w:val="TOC2"/>
            <w:rPr>
              <w:rFonts w:eastAsiaTheme="minorEastAsia"/>
              <w:noProof/>
              <w:color w:val="auto"/>
              <w:kern w:val="2"/>
              <w:lang w:val="en-SG" w:eastAsia="zh-CN"/>
              <w14:ligatures w14:val="standardContextual"/>
            </w:rPr>
          </w:pPr>
          <w:hyperlink w:anchor="_Toc162558106" w:history="1">
            <w:r w:rsidR="00C83313" w:rsidRPr="00FD44F9">
              <w:rPr>
                <w:rStyle w:val="Hyperlink"/>
                <w:noProof/>
              </w:rPr>
              <w:t>Appendix C: MSDS CURE-AS-9530</w:t>
            </w:r>
            <w:r w:rsidR="00C83313">
              <w:rPr>
                <w:noProof/>
                <w:webHidden/>
              </w:rPr>
              <w:tab/>
            </w:r>
            <w:r w:rsidR="00C83313">
              <w:rPr>
                <w:noProof/>
                <w:webHidden/>
              </w:rPr>
              <w:fldChar w:fldCharType="begin"/>
            </w:r>
            <w:r w:rsidR="00C83313">
              <w:rPr>
                <w:noProof/>
                <w:webHidden/>
              </w:rPr>
              <w:instrText xml:space="preserve"> PAGEREF _Toc162558106 \h </w:instrText>
            </w:r>
            <w:r w:rsidR="00C83313">
              <w:rPr>
                <w:noProof/>
                <w:webHidden/>
              </w:rPr>
            </w:r>
            <w:r w:rsidR="00C83313">
              <w:rPr>
                <w:noProof/>
                <w:webHidden/>
              </w:rPr>
              <w:fldChar w:fldCharType="separate"/>
            </w:r>
            <w:r w:rsidR="00807E23">
              <w:rPr>
                <w:noProof/>
                <w:webHidden/>
              </w:rPr>
              <w:t>26</w:t>
            </w:r>
            <w:r w:rsidR="00C83313">
              <w:rPr>
                <w:noProof/>
                <w:webHidden/>
              </w:rPr>
              <w:fldChar w:fldCharType="end"/>
            </w:r>
          </w:hyperlink>
        </w:p>
        <w:p w14:paraId="628EB590" w14:textId="5B8756C5" w:rsidR="00612097" w:rsidRDefault="00612097" w:rsidP="00B93AC7">
          <w:pPr>
            <w:jc w:val="left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847C74" w14:textId="7E9322B1" w:rsidR="00377A2C" w:rsidRDefault="00377A2C" w:rsidP="009752E2"/>
    <w:p w14:paraId="7090F198" w14:textId="77777777" w:rsidR="00AA1456" w:rsidRDefault="00AA1456" w:rsidP="009752E2"/>
    <w:p w14:paraId="2FFDACC1" w14:textId="343621E8" w:rsidR="00111A68" w:rsidRDefault="00111A68">
      <w:pPr>
        <w:jc w:val="left"/>
        <w:rPr>
          <w:rFonts w:ascii="EARTH" w:eastAsiaTheme="majorEastAsia" w:hAnsi="EARTH" w:cstheme="majorBidi" w:hint="eastAsia"/>
          <w:b/>
          <w:bCs/>
          <w:caps/>
          <w:color w:val="7030A0"/>
          <w:sz w:val="28"/>
          <w:szCs w:val="28"/>
        </w:rPr>
      </w:pPr>
    </w:p>
    <w:p w14:paraId="2EC7A373" w14:textId="6F698455" w:rsidR="00E35969" w:rsidRDefault="00050279">
      <w:pPr>
        <w:jc w:val="left"/>
        <w:rPr>
          <w:rFonts w:ascii="EARTH" w:eastAsiaTheme="majorEastAsia" w:hAnsi="EARTH" w:cstheme="majorBidi" w:hint="eastAsia"/>
          <w:b/>
          <w:bCs/>
          <w:caps/>
          <w:color w:val="7030A0"/>
          <w:sz w:val="28"/>
          <w:szCs w:val="28"/>
        </w:rPr>
      </w:pPr>
      <w:r>
        <w:rPr>
          <w:rFonts w:ascii="EARTH" w:eastAsiaTheme="majorEastAsia" w:hAnsi="EARTH" w:cstheme="majorBidi" w:hint="eastAsia"/>
          <w:b/>
          <w:bCs/>
          <w:caps/>
          <w:color w:val="7030A0"/>
          <w:sz w:val="28"/>
          <w:szCs w:val="28"/>
        </w:rPr>
        <w:br w:type="page"/>
      </w:r>
    </w:p>
    <w:p w14:paraId="63536872" w14:textId="327790E0" w:rsidR="000B2D0D" w:rsidRPr="00BC742D" w:rsidRDefault="00C87DDC" w:rsidP="00E134AB">
      <w:pPr>
        <w:pStyle w:val="Heading1"/>
        <w:numPr>
          <w:ilvl w:val="0"/>
          <w:numId w:val="0"/>
        </w:numPr>
        <w:ind w:left="432"/>
        <w:rPr>
          <w:rFonts w:hint="eastAsia"/>
        </w:rPr>
      </w:pPr>
      <w:bookmarkStart w:id="3" w:name="_Toc162558085"/>
      <w:r w:rsidRPr="00BC742D">
        <w:lastRenderedPageBreak/>
        <w:t>List</w:t>
      </w:r>
      <w:r w:rsidR="000B2D0D" w:rsidRPr="00BC742D">
        <w:t xml:space="preserve"> </w:t>
      </w:r>
      <w:bookmarkStart w:id="4" w:name="_Toc516058028"/>
      <w:r w:rsidR="000B2D0D" w:rsidRPr="00BC742D">
        <w:t>of Figures</w:t>
      </w:r>
      <w:bookmarkEnd w:id="3"/>
    </w:p>
    <w:p w14:paraId="1F340845" w14:textId="45403140" w:rsidR="00F65945" w:rsidRDefault="004B193F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2339170" w:history="1">
        <w:r w:rsidR="00F65945" w:rsidRPr="00E011ED">
          <w:rPr>
            <w:rStyle w:val="Hyperlink"/>
            <w:noProof/>
          </w:rPr>
          <w:t>Figure 1. Block diagram of treatment scheme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0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7</w:t>
        </w:r>
        <w:r w:rsidR="00F65945">
          <w:rPr>
            <w:noProof/>
            <w:webHidden/>
          </w:rPr>
          <w:fldChar w:fldCharType="end"/>
        </w:r>
      </w:hyperlink>
    </w:p>
    <w:p w14:paraId="2A2DFA43" w14:textId="18B653DC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71" w:history="1">
        <w:r w:rsidR="00F65945" w:rsidRPr="00E011ED">
          <w:rPr>
            <w:rStyle w:val="Hyperlink"/>
            <w:noProof/>
          </w:rPr>
          <w:t>Figure 2: Case 3 Mixed Influent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1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7</w:t>
        </w:r>
        <w:r w:rsidR="00F65945">
          <w:rPr>
            <w:noProof/>
            <w:webHidden/>
          </w:rPr>
          <w:fldChar w:fldCharType="end"/>
        </w:r>
      </w:hyperlink>
    </w:p>
    <w:p w14:paraId="40E6A2D9" w14:textId="32639AA4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72" w:history="1">
        <w:r w:rsidR="00F65945" w:rsidRPr="00E011ED">
          <w:rPr>
            <w:rStyle w:val="Hyperlink"/>
            <w:noProof/>
          </w:rPr>
          <w:t>Figure 3: Bench test on pH neutralization of LSR A2 and HFW A1+A2 samples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2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9</w:t>
        </w:r>
        <w:r w:rsidR="00F65945">
          <w:rPr>
            <w:noProof/>
            <w:webHidden/>
          </w:rPr>
          <w:fldChar w:fldCharType="end"/>
        </w:r>
      </w:hyperlink>
    </w:p>
    <w:p w14:paraId="6B0235BF" w14:textId="028A776A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73" w:history="1">
        <w:r w:rsidR="00F65945" w:rsidRPr="00E011ED">
          <w:rPr>
            <w:rStyle w:val="Hyperlink"/>
            <w:noProof/>
          </w:rPr>
          <w:t>Figure 4: ROI Pilot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3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0</w:t>
        </w:r>
        <w:r w:rsidR="00F65945">
          <w:rPr>
            <w:noProof/>
            <w:webHidden/>
          </w:rPr>
          <w:fldChar w:fldCharType="end"/>
        </w:r>
      </w:hyperlink>
    </w:p>
    <w:p w14:paraId="4ED4D533" w14:textId="313D0824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74" w:history="1">
        <w:r w:rsidR="00F65945" w:rsidRPr="00E011ED">
          <w:rPr>
            <w:rStyle w:val="Hyperlink"/>
            <w:noProof/>
          </w:rPr>
          <w:t>Figure 5: The illustration of ROI testing system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4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0</w:t>
        </w:r>
        <w:r w:rsidR="00F65945">
          <w:rPr>
            <w:noProof/>
            <w:webHidden/>
          </w:rPr>
          <w:fldChar w:fldCharType="end"/>
        </w:r>
      </w:hyperlink>
    </w:p>
    <w:p w14:paraId="5603E642" w14:textId="537F1212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75" w:history="1">
        <w:r w:rsidR="00F65945" w:rsidRPr="00E011ED">
          <w:rPr>
            <w:rStyle w:val="Hyperlink"/>
            <w:noProof/>
          </w:rPr>
          <w:t>Figure 6: Sampling Log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5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3</w:t>
        </w:r>
        <w:r w:rsidR="00F65945">
          <w:rPr>
            <w:noProof/>
            <w:webHidden/>
          </w:rPr>
          <w:fldChar w:fldCharType="end"/>
        </w:r>
      </w:hyperlink>
    </w:p>
    <w:p w14:paraId="6EA55EEB" w14:textId="0E1F1BD1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76" w:history="1">
        <w:r w:rsidR="00F65945" w:rsidRPr="00E011ED">
          <w:rPr>
            <w:rStyle w:val="Hyperlink"/>
            <w:noProof/>
          </w:rPr>
          <w:t>Figure 7. (a) Feed pressure, (b) permeate flux and (c) reject conductivity for pilot study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76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21</w:t>
        </w:r>
        <w:r w:rsidR="00F65945">
          <w:rPr>
            <w:noProof/>
            <w:webHidden/>
          </w:rPr>
          <w:fldChar w:fldCharType="end"/>
        </w:r>
      </w:hyperlink>
    </w:p>
    <w:p w14:paraId="1B7DAA84" w14:textId="4F0C50F3" w:rsidR="00A848DB" w:rsidRDefault="004B193F" w:rsidP="007E5016">
      <w:pPr>
        <w:spacing w:line="360" w:lineRule="auto"/>
      </w:pPr>
      <w:r>
        <w:fldChar w:fldCharType="end"/>
      </w:r>
    </w:p>
    <w:p w14:paraId="1E14EC22" w14:textId="1362C631" w:rsidR="00A848DB" w:rsidRDefault="00A848DB" w:rsidP="009752E2"/>
    <w:p w14:paraId="1BBE13F2" w14:textId="2EDF17A0" w:rsidR="00BC742D" w:rsidRPr="00BC742D" w:rsidRDefault="00BC742D" w:rsidP="00E134AB">
      <w:pPr>
        <w:pStyle w:val="Heading1"/>
        <w:numPr>
          <w:ilvl w:val="0"/>
          <w:numId w:val="0"/>
        </w:numPr>
        <w:ind w:left="432"/>
        <w:rPr>
          <w:rFonts w:hint="eastAsia"/>
        </w:rPr>
      </w:pPr>
      <w:bookmarkStart w:id="5" w:name="_Toc162558086"/>
      <w:r w:rsidRPr="00BC742D">
        <w:t xml:space="preserve">List of </w:t>
      </w:r>
      <w:r>
        <w:t>Tables</w:t>
      </w:r>
      <w:bookmarkEnd w:id="5"/>
    </w:p>
    <w:p w14:paraId="6797D2E2" w14:textId="3427F11E" w:rsidR="00F65945" w:rsidRDefault="003D0B64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Table"</w:instrText>
      </w:r>
      <w:r>
        <w:instrText xml:space="preserve"> </w:instrText>
      </w:r>
      <w:r>
        <w:fldChar w:fldCharType="separate"/>
      </w:r>
      <w:hyperlink w:anchor="_Toc162339180" w:history="1">
        <w:r w:rsidR="00F65945" w:rsidRPr="00340764">
          <w:rPr>
            <w:rStyle w:val="Hyperlink"/>
            <w:noProof/>
          </w:rPr>
          <w:t>Table 1: Sampling plan for actual pilot study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0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8</w:t>
        </w:r>
        <w:r w:rsidR="00F65945">
          <w:rPr>
            <w:noProof/>
            <w:webHidden/>
          </w:rPr>
          <w:fldChar w:fldCharType="end"/>
        </w:r>
      </w:hyperlink>
    </w:p>
    <w:p w14:paraId="46821067" w14:textId="42AFB6C1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1" w:history="1">
        <w:r w:rsidR="00F65945" w:rsidRPr="00340764">
          <w:rPr>
            <w:rStyle w:val="Hyperlink"/>
            <w:noProof/>
          </w:rPr>
          <w:t>Table 2: Equipment List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1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1</w:t>
        </w:r>
        <w:r w:rsidR="00F65945">
          <w:rPr>
            <w:noProof/>
            <w:webHidden/>
          </w:rPr>
          <w:fldChar w:fldCharType="end"/>
        </w:r>
      </w:hyperlink>
    </w:p>
    <w:p w14:paraId="06BC1344" w14:textId="0CECCDEF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2" w:history="1">
        <w:r w:rsidR="00F65945" w:rsidRPr="00340764">
          <w:rPr>
            <w:rStyle w:val="Hyperlink"/>
            <w:noProof/>
          </w:rPr>
          <w:t>Table 3: Feed water analysis for preliminary Run 1 and 2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2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4</w:t>
        </w:r>
        <w:r w:rsidR="00F65945">
          <w:rPr>
            <w:noProof/>
            <w:webHidden/>
          </w:rPr>
          <w:fldChar w:fldCharType="end"/>
        </w:r>
      </w:hyperlink>
    </w:p>
    <w:p w14:paraId="783BD4FE" w14:textId="1EA9E136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3" w:history="1">
        <w:r w:rsidR="00F65945" w:rsidRPr="00340764">
          <w:rPr>
            <w:rStyle w:val="Hyperlink"/>
            <w:noProof/>
          </w:rPr>
          <w:t>Table 4: Reject water analysis for preliminary Run 1 and 2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3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4</w:t>
        </w:r>
        <w:r w:rsidR="00F65945">
          <w:rPr>
            <w:noProof/>
            <w:webHidden/>
          </w:rPr>
          <w:fldChar w:fldCharType="end"/>
        </w:r>
      </w:hyperlink>
    </w:p>
    <w:p w14:paraId="2A670471" w14:textId="686F2DA9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4" w:history="1">
        <w:r w:rsidR="00F65945" w:rsidRPr="00340764">
          <w:rPr>
            <w:rStyle w:val="Hyperlink"/>
            <w:noProof/>
          </w:rPr>
          <w:t>Table 5: Permeate quality for preliminary Run 1 and 2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4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5</w:t>
        </w:r>
        <w:r w:rsidR="00F65945">
          <w:rPr>
            <w:noProof/>
            <w:webHidden/>
          </w:rPr>
          <w:fldChar w:fldCharType="end"/>
        </w:r>
      </w:hyperlink>
    </w:p>
    <w:p w14:paraId="4D2239BE" w14:textId="4BEE5D65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5" w:history="1">
        <w:r w:rsidR="00F65945" w:rsidRPr="00340764">
          <w:rPr>
            <w:rStyle w:val="Hyperlink"/>
            <w:noProof/>
          </w:rPr>
          <w:t>Table 6. Result summary for pilot study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5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7</w:t>
        </w:r>
        <w:r w:rsidR="00F65945">
          <w:rPr>
            <w:noProof/>
            <w:webHidden/>
          </w:rPr>
          <w:fldChar w:fldCharType="end"/>
        </w:r>
      </w:hyperlink>
    </w:p>
    <w:p w14:paraId="350E0DEF" w14:textId="19836D10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6" w:history="1">
        <w:r w:rsidR="00F65945" w:rsidRPr="00340764">
          <w:rPr>
            <w:rStyle w:val="Hyperlink"/>
            <w:noProof/>
          </w:rPr>
          <w:t>Table 7. Feed and reject water analysis for pilot study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6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7</w:t>
        </w:r>
        <w:r w:rsidR="00F65945">
          <w:rPr>
            <w:noProof/>
            <w:webHidden/>
          </w:rPr>
          <w:fldChar w:fldCharType="end"/>
        </w:r>
      </w:hyperlink>
    </w:p>
    <w:p w14:paraId="7739507B" w14:textId="0F301B5A" w:rsidR="00F65945" w:rsidRDefault="00000000">
      <w:pPr>
        <w:pStyle w:val="TableofFigures"/>
        <w:tabs>
          <w:tab w:val="right" w:leader="dot" w:pos="9016"/>
        </w:tabs>
        <w:rPr>
          <w:rFonts w:eastAsiaTheme="minorEastAsia"/>
          <w:noProof/>
          <w:color w:val="auto"/>
          <w:kern w:val="2"/>
          <w:lang w:val="en-SG" w:eastAsia="zh-CN"/>
          <w14:ligatures w14:val="standardContextual"/>
        </w:rPr>
      </w:pPr>
      <w:hyperlink w:anchor="_Toc162339187" w:history="1">
        <w:r w:rsidR="00F65945" w:rsidRPr="00340764">
          <w:rPr>
            <w:rStyle w:val="Hyperlink"/>
            <w:noProof/>
          </w:rPr>
          <w:t>Table 8. Permeate water analysis for pilot study.</w:t>
        </w:r>
        <w:r w:rsidR="00F65945">
          <w:rPr>
            <w:noProof/>
            <w:webHidden/>
          </w:rPr>
          <w:tab/>
        </w:r>
        <w:r w:rsidR="00F65945">
          <w:rPr>
            <w:noProof/>
            <w:webHidden/>
          </w:rPr>
          <w:fldChar w:fldCharType="begin"/>
        </w:r>
        <w:r w:rsidR="00F65945">
          <w:rPr>
            <w:noProof/>
            <w:webHidden/>
          </w:rPr>
          <w:instrText xml:space="preserve"> PAGEREF _Toc162339187 \h </w:instrText>
        </w:r>
        <w:r w:rsidR="00F65945">
          <w:rPr>
            <w:noProof/>
            <w:webHidden/>
          </w:rPr>
        </w:r>
        <w:r w:rsidR="00F65945">
          <w:rPr>
            <w:noProof/>
            <w:webHidden/>
          </w:rPr>
          <w:fldChar w:fldCharType="separate"/>
        </w:r>
        <w:r w:rsidR="00807E23">
          <w:rPr>
            <w:noProof/>
            <w:webHidden/>
          </w:rPr>
          <w:t>18</w:t>
        </w:r>
        <w:r w:rsidR="00F65945">
          <w:rPr>
            <w:noProof/>
            <w:webHidden/>
          </w:rPr>
          <w:fldChar w:fldCharType="end"/>
        </w:r>
      </w:hyperlink>
    </w:p>
    <w:p w14:paraId="1F1D0724" w14:textId="66AA3584" w:rsidR="003D0B64" w:rsidRDefault="003D0B64">
      <w:pPr>
        <w:jc w:val="left"/>
        <w:rPr>
          <w:rFonts w:ascii="EARTH" w:eastAsiaTheme="majorEastAsia" w:hAnsi="EARTH" w:cstheme="majorBidi" w:hint="eastAsia"/>
          <w:b/>
          <w:bCs/>
          <w:caps/>
          <w:color w:val="7030A0"/>
          <w:sz w:val="28"/>
          <w:szCs w:val="28"/>
        </w:rPr>
      </w:pPr>
      <w:r>
        <w:fldChar w:fldCharType="end"/>
      </w:r>
      <w:r>
        <w:rPr>
          <w:rFonts w:hint="eastAsia"/>
        </w:rPr>
        <w:br w:type="page"/>
      </w:r>
    </w:p>
    <w:p w14:paraId="39912023" w14:textId="39236D18" w:rsidR="006B57E8" w:rsidRDefault="00A848DB" w:rsidP="005321E3">
      <w:pPr>
        <w:pStyle w:val="Heading1"/>
        <w:numPr>
          <w:ilvl w:val="0"/>
          <w:numId w:val="0"/>
        </w:numPr>
        <w:ind w:left="432"/>
        <w:rPr>
          <w:rFonts w:hint="eastAsia"/>
        </w:rPr>
      </w:pPr>
      <w:bookmarkStart w:id="6" w:name="_Toc162558087"/>
      <w:r>
        <w:lastRenderedPageBreak/>
        <w:t>Abbreviations</w:t>
      </w:r>
      <w:bookmarkEnd w:id="6"/>
    </w:p>
    <w:tbl>
      <w:tblPr>
        <w:tblStyle w:val="DefaultTable"/>
        <w:tblW w:w="7375" w:type="dxa"/>
        <w:jc w:val="center"/>
        <w:tblInd w:w="0" w:type="dxa"/>
        <w:tblLook w:val="04A0" w:firstRow="1" w:lastRow="0" w:firstColumn="1" w:lastColumn="0" w:noHBand="0" w:noVBand="1"/>
      </w:tblPr>
      <w:tblGrid>
        <w:gridCol w:w="1771"/>
        <w:gridCol w:w="5604"/>
      </w:tblGrid>
      <w:tr w:rsidR="00455761" w:rsidRPr="00AC32CD" w14:paraId="4D45C66B" w14:textId="77777777" w:rsidTr="6DB80A29">
        <w:trPr>
          <w:trHeight w:val="300"/>
          <w:jc w:val="center"/>
        </w:trPr>
        <w:tc>
          <w:tcPr>
            <w:tcW w:w="1771" w:type="dxa"/>
            <w:noWrap/>
            <w:hideMark/>
          </w:tcPr>
          <w:p w14:paraId="1020132B" w14:textId="77777777" w:rsidR="00455761" w:rsidRPr="00AC32CD" w:rsidRDefault="00455761" w:rsidP="002E1CC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AC32C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Abbreviation</w:t>
            </w:r>
          </w:p>
        </w:tc>
        <w:tc>
          <w:tcPr>
            <w:tcW w:w="5604" w:type="dxa"/>
            <w:noWrap/>
            <w:hideMark/>
          </w:tcPr>
          <w:p w14:paraId="398C0FC5" w14:textId="77777777" w:rsidR="00455761" w:rsidRPr="00AC32CD" w:rsidRDefault="00455761" w:rsidP="002E1CC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</w:pPr>
            <w:r w:rsidRPr="00AC32CD">
              <w:rPr>
                <w:rFonts w:asciiTheme="minorHAnsi" w:hAnsiTheme="minorHAnsi" w:cstheme="minorHAnsi"/>
                <w:b/>
                <w:bCs/>
                <w:sz w:val="22"/>
                <w:szCs w:val="22"/>
                <w:lang w:eastAsia="en-US"/>
              </w:rPr>
              <w:t>Description</w:t>
            </w:r>
          </w:p>
        </w:tc>
      </w:tr>
      <w:tr w:rsidR="00455761" w:rsidRPr="00AC32CD" w14:paraId="371A2025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77DD9DDE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BC</w:t>
            </w:r>
          </w:p>
        </w:tc>
        <w:tc>
          <w:tcPr>
            <w:tcW w:w="5604" w:type="dxa"/>
            <w:noWrap/>
          </w:tcPr>
          <w:p w14:paraId="0BFE5546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ntermediate Bulk Container</w:t>
            </w:r>
          </w:p>
        </w:tc>
      </w:tr>
      <w:tr w:rsidR="00455761" w:rsidRPr="00AC32CD" w14:paraId="5C885BA8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004FEA63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C</w:t>
            </w:r>
          </w:p>
        </w:tc>
        <w:tc>
          <w:tcPr>
            <w:tcW w:w="5604" w:type="dxa"/>
            <w:noWrap/>
          </w:tcPr>
          <w:p w14:paraId="14DF7B42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on Chromatography</w:t>
            </w:r>
          </w:p>
        </w:tc>
      </w:tr>
      <w:tr w:rsidR="00455761" w:rsidRPr="00AC32CD" w14:paraId="5C186DD3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76312B94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CP-OES</w:t>
            </w:r>
          </w:p>
        </w:tc>
        <w:tc>
          <w:tcPr>
            <w:tcW w:w="5604" w:type="dxa"/>
            <w:noWrap/>
          </w:tcPr>
          <w:p w14:paraId="5761C03B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nductively Coupled Plasma – Optical Emission Spectroscopy</w:t>
            </w:r>
          </w:p>
        </w:tc>
      </w:tr>
      <w:tr w:rsidR="00455761" w:rsidRPr="00AC32CD" w14:paraId="4821B8A4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303A220D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RO</w:t>
            </w:r>
          </w:p>
        </w:tc>
        <w:tc>
          <w:tcPr>
            <w:tcW w:w="5604" w:type="dxa"/>
            <w:noWrap/>
          </w:tcPr>
          <w:p w14:paraId="413923DD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Reverse Osmosis</w:t>
            </w:r>
          </w:p>
        </w:tc>
      </w:tr>
      <w:tr w:rsidR="001A4097" w:rsidRPr="00AC32CD" w14:paraId="32EEE59C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21A0EB7E" w14:textId="74CA87CF" w:rsidR="001A4097" w:rsidRPr="001A4097" w:rsidRDefault="001A4097" w:rsidP="002E1C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A4097">
              <w:rPr>
                <w:rFonts w:asciiTheme="minorHAnsi" w:hAnsiTheme="minorHAnsi" w:cstheme="minorHAnsi"/>
                <w:sz w:val="22"/>
                <w:szCs w:val="22"/>
              </w:rPr>
              <w:t>SBRO</w:t>
            </w:r>
          </w:p>
        </w:tc>
        <w:tc>
          <w:tcPr>
            <w:tcW w:w="5604" w:type="dxa"/>
            <w:noWrap/>
          </w:tcPr>
          <w:p w14:paraId="35770B07" w14:textId="1E2E761C" w:rsidR="001A4097" w:rsidRPr="001A4097" w:rsidRDefault="001A4097" w:rsidP="002E1CC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A4097">
              <w:rPr>
                <w:rFonts w:asciiTheme="minorHAnsi" w:hAnsiTheme="minorHAnsi" w:cstheme="minorHAnsi"/>
                <w:sz w:val="22"/>
                <w:szCs w:val="22"/>
              </w:rPr>
              <w:t>Semi-batch reverse osmosis</w:t>
            </w:r>
          </w:p>
        </w:tc>
      </w:tr>
      <w:tr w:rsidR="00455761" w:rsidRPr="00AC32CD" w14:paraId="09E270FB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50B53FDF" w14:textId="5A4B5C04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RO</w:t>
            </w:r>
            <w:r w:rsidR="0064380A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</w:t>
            </w:r>
          </w:p>
        </w:tc>
        <w:tc>
          <w:tcPr>
            <w:tcW w:w="5604" w:type="dxa"/>
            <w:noWrap/>
          </w:tcPr>
          <w:p w14:paraId="5460351D" w14:textId="544E9702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 xml:space="preserve">RO </w:t>
            </w:r>
            <w:r w:rsidR="000B6A5C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I</w:t>
            </w: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 xml:space="preserve">nfinity </w:t>
            </w:r>
          </w:p>
        </w:tc>
      </w:tr>
      <w:tr w:rsidR="00455761" w:rsidRPr="00AC32CD" w14:paraId="2EF647AE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16853445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TDS</w:t>
            </w:r>
          </w:p>
        </w:tc>
        <w:tc>
          <w:tcPr>
            <w:tcW w:w="5604" w:type="dxa"/>
            <w:noWrap/>
          </w:tcPr>
          <w:p w14:paraId="0F32E7E0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Total Dissolved Solids</w:t>
            </w:r>
          </w:p>
        </w:tc>
      </w:tr>
      <w:tr w:rsidR="00455761" w:rsidRPr="00AC32CD" w14:paraId="57D81B56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3928A6BE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TOC</w:t>
            </w:r>
          </w:p>
        </w:tc>
        <w:tc>
          <w:tcPr>
            <w:tcW w:w="5604" w:type="dxa"/>
            <w:noWrap/>
          </w:tcPr>
          <w:p w14:paraId="67919A44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Total Organic Carbon</w:t>
            </w:r>
          </w:p>
        </w:tc>
      </w:tr>
      <w:tr w:rsidR="00455761" w:rsidRPr="00AC32CD" w14:paraId="40C785A7" w14:textId="77777777" w:rsidTr="6DB80A29">
        <w:trPr>
          <w:trHeight w:val="300"/>
          <w:jc w:val="center"/>
        </w:trPr>
        <w:tc>
          <w:tcPr>
            <w:tcW w:w="1771" w:type="dxa"/>
            <w:noWrap/>
          </w:tcPr>
          <w:p w14:paraId="189D9D05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TSS</w:t>
            </w:r>
          </w:p>
        </w:tc>
        <w:tc>
          <w:tcPr>
            <w:tcW w:w="5604" w:type="dxa"/>
            <w:noWrap/>
          </w:tcPr>
          <w:p w14:paraId="719D7612" w14:textId="77777777" w:rsidR="00455761" w:rsidRPr="00AC32CD" w:rsidRDefault="00455761" w:rsidP="002E1CC2">
            <w:pPr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</w:pPr>
            <w:r w:rsidRPr="00AC32CD">
              <w:rPr>
                <w:rFonts w:asciiTheme="minorHAnsi" w:hAnsiTheme="minorHAnsi" w:cstheme="minorHAnsi"/>
                <w:sz w:val="22"/>
                <w:szCs w:val="22"/>
                <w:lang w:val="en-US" w:eastAsia="en-US"/>
              </w:rPr>
              <w:t>Total suspended solids</w:t>
            </w:r>
          </w:p>
        </w:tc>
      </w:tr>
    </w:tbl>
    <w:p w14:paraId="6AEC8E9F" w14:textId="77777777" w:rsidR="006B57E8" w:rsidRDefault="006B57E8" w:rsidP="009752E2">
      <w:pPr>
        <w:rPr>
          <w:rFonts w:eastAsiaTheme="majorEastAsia"/>
          <w:sz w:val="28"/>
          <w:szCs w:val="28"/>
        </w:rPr>
      </w:pPr>
      <w:r>
        <w:rPr>
          <w:rFonts w:hint="eastAsia"/>
        </w:rPr>
        <w:br w:type="page"/>
      </w:r>
    </w:p>
    <w:p w14:paraId="0CFD9079" w14:textId="24A4CF1B" w:rsidR="00AB00C2" w:rsidRDefault="00AE7E67">
      <w:pPr>
        <w:pStyle w:val="Heading1"/>
        <w:numPr>
          <w:ilvl w:val="0"/>
          <w:numId w:val="6"/>
        </w:numPr>
        <w:rPr>
          <w:rFonts w:hint="eastAsia"/>
        </w:rPr>
      </w:pPr>
      <w:bookmarkStart w:id="7" w:name="_Toc162558088"/>
      <w:r w:rsidRPr="00AE7E67">
        <w:lastRenderedPageBreak/>
        <w:t>General Overview</w:t>
      </w:r>
      <w:bookmarkEnd w:id="7"/>
    </w:p>
    <w:p w14:paraId="79EBCA19" w14:textId="26D3F3DF" w:rsidR="00AB00C2" w:rsidRDefault="009228A4" w:rsidP="006F71E7">
      <w:pPr>
        <w:pStyle w:val="Heading2"/>
        <w:numPr>
          <w:ilvl w:val="0"/>
          <w:numId w:val="0"/>
        </w:numPr>
        <w:ind w:left="851" w:hanging="567"/>
        <w:rPr>
          <w:rFonts w:hint="eastAsia"/>
        </w:rPr>
      </w:pPr>
      <w:bookmarkStart w:id="8" w:name="_Toc162558089"/>
      <w:r>
        <w:t xml:space="preserve">1.1 </w:t>
      </w:r>
      <w:r w:rsidR="00576A7C">
        <w:t>Introduction</w:t>
      </w:r>
      <w:bookmarkEnd w:id="8"/>
    </w:p>
    <w:p w14:paraId="1B8B5D35" w14:textId="51B840C9" w:rsidR="00706F43" w:rsidRDefault="00706F43" w:rsidP="00F64898">
      <w:pPr>
        <w:spacing w:line="360" w:lineRule="auto"/>
        <w:rPr>
          <w:lang w:val="en-SG"/>
        </w:rPr>
      </w:pPr>
      <w:r>
        <w:rPr>
          <w:lang w:val="en-SG"/>
        </w:rPr>
        <w:t xml:space="preserve">Micron intends to </w:t>
      </w:r>
      <w:r w:rsidR="00EF7865">
        <w:rPr>
          <w:lang w:val="en-SG"/>
        </w:rPr>
        <w:t>re</w:t>
      </w:r>
      <w:r w:rsidR="00E64375">
        <w:rPr>
          <w:lang w:val="en-SG"/>
        </w:rPr>
        <w:t>cl</w:t>
      </w:r>
      <w:r w:rsidR="00EF7865">
        <w:rPr>
          <w:lang w:val="en-SG"/>
        </w:rPr>
        <w:t>aim</w:t>
      </w:r>
      <w:r>
        <w:rPr>
          <w:lang w:val="en-SG"/>
        </w:rPr>
        <w:t xml:space="preserve"> HF wastewater </w:t>
      </w:r>
      <w:r w:rsidR="00E64375">
        <w:rPr>
          <w:lang w:val="en-SG"/>
        </w:rPr>
        <w:t>in</w:t>
      </w:r>
      <w:r>
        <w:rPr>
          <w:lang w:val="en-SG"/>
        </w:rPr>
        <w:t xml:space="preserve"> their LSR</w:t>
      </w:r>
      <w:r w:rsidR="00E64375">
        <w:rPr>
          <w:lang w:val="en-SG"/>
        </w:rPr>
        <w:t xml:space="preserve"> A2 system</w:t>
      </w:r>
      <w:r>
        <w:rPr>
          <w:lang w:val="en-SG"/>
        </w:rPr>
        <w:t xml:space="preserve">. </w:t>
      </w:r>
      <w:r w:rsidR="00F8362A">
        <w:rPr>
          <w:lang w:val="en-SG"/>
        </w:rPr>
        <w:t>The objective of this pilot study is to investigate the feasibility of reclaiming</w:t>
      </w:r>
      <w:r w:rsidR="00037530">
        <w:rPr>
          <w:lang w:val="en-SG"/>
        </w:rPr>
        <w:t xml:space="preserve"> HFW wastewater</w:t>
      </w:r>
      <w:r w:rsidR="00F8362A">
        <w:rPr>
          <w:lang w:val="en-SG"/>
        </w:rPr>
        <w:t xml:space="preserve"> </w:t>
      </w:r>
      <w:r w:rsidR="00037530">
        <w:rPr>
          <w:lang w:val="en-SG"/>
        </w:rPr>
        <w:t>without</w:t>
      </w:r>
      <w:r w:rsidR="00D83455">
        <w:rPr>
          <w:lang w:val="en-SG"/>
        </w:rPr>
        <w:t xml:space="preserve"> impacting LSR plant design capacity and treated water quality</w:t>
      </w:r>
      <w:r w:rsidR="00E945BB">
        <w:rPr>
          <w:lang w:val="en-SG"/>
        </w:rPr>
        <w:t>.</w:t>
      </w:r>
      <w:r w:rsidR="003931B9">
        <w:rPr>
          <w:lang w:val="en-SG"/>
        </w:rPr>
        <w:t xml:space="preserve"> The </w:t>
      </w:r>
      <w:r w:rsidR="00D83455">
        <w:rPr>
          <w:lang w:val="en-SG"/>
        </w:rPr>
        <w:t>main</w:t>
      </w:r>
      <w:r w:rsidR="00160543">
        <w:rPr>
          <w:lang w:val="en-SG"/>
        </w:rPr>
        <w:t xml:space="preserve"> deliverable</w:t>
      </w:r>
      <w:r w:rsidR="00D83455">
        <w:rPr>
          <w:lang w:val="en-SG"/>
        </w:rPr>
        <w:t xml:space="preserve"> of this </w:t>
      </w:r>
      <w:r w:rsidR="003931B9">
        <w:rPr>
          <w:lang w:val="en-SG"/>
        </w:rPr>
        <w:t>study</w:t>
      </w:r>
      <w:r w:rsidR="00D83455">
        <w:rPr>
          <w:lang w:val="en-SG"/>
        </w:rPr>
        <w:t xml:space="preserve"> is to</w:t>
      </w:r>
      <w:r w:rsidR="000D3558">
        <w:rPr>
          <w:lang w:val="en-SG"/>
        </w:rPr>
        <w:t xml:space="preserve"> evaluate</w:t>
      </w:r>
      <w:r w:rsidR="00D83455">
        <w:rPr>
          <w:lang w:val="en-SG"/>
        </w:rPr>
        <w:t xml:space="preserve"> the</w:t>
      </w:r>
      <w:r w:rsidR="003931B9">
        <w:rPr>
          <w:lang w:val="en-SG"/>
        </w:rPr>
        <w:t xml:space="preserve"> maximum </w:t>
      </w:r>
      <w:r w:rsidR="00582E36">
        <w:rPr>
          <w:lang w:val="en-SG"/>
        </w:rPr>
        <w:t xml:space="preserve">water </w:t>
      </w:r>
      <w:r w:rsidR="000D3558">
        <w:rPr>
          <w:lang w:val="en-SG"/>
        </w:rPr>
        <w:t xml:space="preserve">that could be </w:t>
      </w:r>
      <w:r w:rsidR="00582E36">
        <w:rPr>
          <w:lang w:val="en-SG"/>
        </w:rPr>
        <w:t>recovered</w:t>
      </w:r>
      <w:r w:rsidR="00AF7DCB">
        <w:rPr>
          <w:lang w:val="en-SG"/>
        </w:rPr>
        <w:t xml:space="preserve"> and permeate quality generated. </w:t>
      </w:r>
    </w:p>
    <w:p w14:paraId="59228282" w14:textId="6D056579" w:rsidR="009C61FE" w:rsidRPr="004A64B3" w:rsidRDefault="006F71E7" w:rsidP="006F71E7">
      <w:pPr>
        <w:pStyle w:val="Heading2"/>
        <w:numPr>
          <w:ilvl w:val="0"/>
          <w:numId w:val="0"/>
        </w:numPr>
        <w:ind w:left="851" w:hanging="567"/>
        <w:rPr>
          <w:rFonts w:hint="eastAsia"/>
        </w:rPr>
      </w:pPr>
      <w:bookmarkStart w:id="9" w:name="_Toc145582577"/>
      <w:bookmarkStart w:id="10" w:name="_Toc145582615"/>
      <w:bookmarkStart w:id="11" w:name="_Toc145582578"/>
      <w:bookmarkStart w:id="12" w:name="_Toc145582616"/>
      <w:bookmarkStart w:id="13" w:name="_Toc162558090"/>
      <w:bookmarkEnd w:id="9"/>
      <w:bookmarkEnd w:id="10"/>
      <w:bookmarkEnd w:id="11"/>
      <w:bookmarkEnd w:id="12"/>
      <w:r>
        <w:t xml:space="preserve">1.2 </w:t>
      </w:r>
      <w:r w:rsidR="008230B6" w:rsidRPr="004A64B3">
        <w:t>Objectives</w:t>
      </w:r>
      <w:bookmarkEnd w:id="13"/>
    </w:p>
    <w:p w14:paraId="2429B43B" w14:textId="124F80DE" w:rsidR="003552FA" w:rsidRPr="00B4423F" w:rsidRDefault="003552FA" w:rsidP="003552FA">
      <w:pPr>
        <w:rPr>
          <w:rFonts w:cstheme="minorHAnsi"/>
          <w:sz w:val="24"/>
          <w:szCs w:val="24"/>
        </w:rPr>
      </w:pPr>
      <w:r w:rsidRPr="00B4423F">
        <w:rPr>
          <w:rFonts w:cstheme="minorHAnsi"/>
          <w:sz w:val="24"/>
          <w:szCs w:val="24"/>
        </w:rPr>
        <w:t xml:space="preserve">The </w:t>
      </w:r>
      <w:r w:rsidR="007F3958">
        <w:rPr>
          <w:rFonts w:cstheme="minorHAnsi"/>
          <w:sz w:val="24"/>
          <w:szCs w:val="24"/>
        </w:rPr>
        <w:t>pilot study</w:t>
      </w:r>
      <w:r w:rsidRPr="00B4423F">
        <w:rPr>
          <w:rFonts w:cstheme="minorHAnsi"/>
          <w:sz w:val="24"/>
          <w:szCs w:val="24"/>
        </w:rPr>
        <w:t xml:space="preserve"> was performed to:</w:t>
      </w:r>
    </w:p>
    <w:p w14:paraId="194A3803" w14:textId="53ED5A4F" w:rsidR="002B101B" w:rsidRDefault="002B101B" w:rsidP="003552F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firm </w:t>
      </w:r>
      <w:r w:rsidR="00456A91">
        <w:rPr>
          <w:rFonts w:cstheme="minorHAnsi"/>
          <w:sz w:val="24"/>
          <w:szCs w:val="24"/>
        </w:rPr>
        <w:t xml:space="preserve">water analysis of the </w:t>
      </w:r>
      <w:r w:rsidR="00427539">
        <w:rPr>
          <w:rFonts w:cstheme="minorHAnsi"/>
          <w:sz w:val="24"/>
          <w:szCs w:val="24"/>
        </w:rPr>
        <w:t xml:space="preserve">raw </w:t>
      </w:r>
      <w:proofErr w:type="gramStart"/>
      <w:r w:rsidR="00456A91">
        <w:rPr>
          <w:rFonts w:cstheme="minorHAnsi"/>
          <w:sz w:val="24"/>
          <w:szCs w:val="24"/>
        </w:rPr>
        <w:t>samples</w:t>
      </w:r>
      <w:proofErr w:type="gramEnd"/>
    </w:p>
    <w:p w14:paraId="75E2DAE9" w14:textId="78AB36FD" w:rsidR="00456A91" w:rsidRDefault="00456A91" w:rsidP="003552F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firm water analysis of the mixed </w:t>
      </w:r>
      <w:proofErr w:type="gramStart"/>
      <w:r>
        <w:rPr>
          <w:rFonts w:cstheme="minorHAnsi"/>
          <w:sz w:val="24"/>
          <w:szCs w:val="24"/>
        </w:rPr>
        <w:t>sample</w:t>
      </w:r>
      <w:proofErr w:type="gramEnd"/>
    </w:p>
    <w:p w14:paraId="7B4C459F" w14:textId="6C749254" w:rsidR="005A527F" w:rsidRPr="005A527F" w:rsidRDefault="005A527F" w:rsidP="005A527F">
      <w:pPr>
        <w:pStyle w:val="ListParagraph"/>
        <w:numPr>
          <w:ilvl w:val="0"/>
          <w:numId w:val="17"/>
        </w:numPr>
        <w:rPr>
          <w:rFonts w:cstheme="minorHAnsi"/>
        </w:rPr>
      </w:pPr>
      <w:r w:rsidRPr="00B83A1D">
        <w:rPr>
          <w:rFonts w:cstheme="minorHAnsi"/>
          <w:sz w:val="24"/>
          <w:szCs w:val="24"/>
        </w:rPr>
        <w:t>Confirm</w:t>
      </w:r>
      <w:r>
        <w:rPr>
          <w:rFonts w:cstheme="minorHAnsi"/>
          <w:sz w:val="24"/>
          <w:szCs w:val="24"/>
        </w:rPr>
        <w:t xml:space="preserve"> final</w:t>
      </w:r>
      <w:r w:rsidRPr="00B83A1D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brine </w:t>
      </w:r>
      <w:proofErr w:type="gramStart"/>
      <w:r>
        <w:rPr>
          <w:rFonts w:cstheme="minorHAnsi"/>
          <w:sz w:val="24"/>
          <w:szCs w:val="24"/>
        </w:rPr>
        <w:t>quality</w:t>
      </w:r>
      <w:proofErr w:type="gramEnd"/>
    </w:p>
    <w:p w14:paraId="4DC7BFF9" w14:textId="6E1373BF" w:rsidR="00427539" w:rsidRDefault="00427539" w:rsidP="003552F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heck for any anomalies in water analysis such as </w:t>
      </w:r>
      <w:r w:rsidR="006D5BAE">
        <w:rPr>
          <w:rFonts w:cstheme="minorHAnsi"/>
          <w:sz w:val="24"/>
          <w:szCs w:val="24"/>
        </w:rPr>
        <w:t xml:space="preserve">high </w:t>
      </w:r>
      <w:r>
        <w:rPr>
          <w:rFonts w:cstheme="minorHAnsi"/>
          <w:sz w:val="24"/>
          <w:szCs w:val="24"/>
        </w:rPr>
        <w:t>F, NO</w:t>
      </w:r>
      <w:r w:rsidRPr="00F91943">
        <w:rPr>
          <w:rFonts w:cstheme="minorHAnsi"/>
          <w:sz w:val="24"/>
          <w:szCs w:val="24"/>
          <w:vertAlign w:val="subscript"/>
        </w:rPr>
        <w:t>3</w:t>
      </w:r>
      <w:r>
        <w:rPr>
          <w:rFonts w:cstheme="minorHAnsi"/>
          <w:sz w:val="24"/>
          <w:szCs w:val="24"/>
        </w:rPr>
        <w:t xml:space="preserve">, </w:t>
      </w:r>
      <w:proofErr w:type="spellStart"/>
      <w:proofErr w:type="gramStart"/>
      <w:r>
        <w:rPr>
          <w:rFonts w:cstheme="minorHAnsi"/>
          <w:sz w:val="24"/>
          <w:szCs w:val="24"/>
        </w:rPr>
        <w:t>etc</w:t>
      </w:r>
      <w:proofErr w:type="spellEnd"/>
      <w:proofErr w:type="gramEnd"/>
      <w:r>
        <w:rPr>
          <w:rFonts w:cstheme="minorHAnsi"/>
          <w:sz w:val="24"/>
          <w:szCs w:val="24"/>
        </w:rPr>
        <w:t xml:space="preserve"> </w:t>
      </w:r>
    </w:p>
    <w:p w14:paraId="14E4E484" w14:textId="0F69EFDC" w:rsidR="00456A91" w:rsidRDefault="00A87AF2" w:rsidP="003552F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alculate the optimal mixing </w:t>
      </w:r>
      <w:proofErr w:type="gramStart"/>
      <w:r>
        <w:rPr>
          <w:rFonts w:cstheme="minorHAnsi"/>
          <w:sz w:val="24"/>
          <w:szCs w:val="24"/>
        </w:rPr>
        <w:t>ratios</w:t>
      </w:r>
      <w:proofErr w:type="gramEnd"/>
    </w:p>
    <w:p w14:paraId="5F50D8C1" w14:textId="4AC9ADDC" w:rsidR="003552FA" w:rsidRDefault="006D5BAE" w:rsidP="003552FA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lculate</w:t>
      </w:r>
      <w:r w:rsidR="00A87AF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scaling </w:t>
      </w:r>
      <w:proofErr w:type="gramStart"/>
      <w:r>
        <w:rPr>
          <w:rFonts w:cstheme="minorHAnsi"/>
          <w:sz w:val="24"/>
          <w:szCs w:val="24"/>
        </w:rPr>
        <w:t>potential</w:t>
      </w:r>
      <w:proofErr w:type="gramEnd"/>
      <w:r w:rsidR="00A87AF2">
        <w:rPr>
          <w:rFonts w:cstheme="minorHAnsi"/>
          <w:sz w:val="24"/>
          <w:szCs w:val="24"/>
        </w:rPr>
        <w:t xml:space="preserve"> </w:t>
      </w:r>
    </w:p>
    <w:p w14:paraId="42CD9B0E" w14:textId="77777777" w:rsidR="004A4FD4" w:rsidRDefault="004A4FD4" w:rsidP="004A4FD4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 w:rsidRPr="00B4423F">
        <w:rPr>
          <w:rFonts w:cstheme="minorHAnsi"/>
          <w:sz w:val="24"/>
          <w:szCs w:val="24"/>
        </w:rPr>
        <w:t>C</w:t>
      </w:r>
      <w:r>
        <w:rPr>
          <w:rFonts w:cstheme="minorHAnsi"/>
          <w:sz w:val="24"/>
          <w:szCs w:val="24"/>
        </w:rPr>
        <w:t>alculate</w:t>
      </w:r>
      <w:r w:rsidRPr="00B4423F">
        <w:rPr>
          <w:rFonts w:cstheme="minorHAnsi"/>
          <w:sz w:val="24"/>
          <w:szCs w:val="24"/>
        </w:rPr>
        <w:t xml:space="preserve"> maximum recovery that can be </w:t>
      </w:r>
      <w:proofErr w:type="gramStart"/>
      <w:r w:rsidRPr="00B4423F">
        <w:rPr>
          <w:rFonts w:cstheme="minorHAnsi"/>
          <w:sz w:val="24"/>
          <w:szCs w:val="24"/>
        </w:rPr>
        <w:t>achieved</w:t>
      </w:r>
      <w:proofErr w:type="gramEnd"/>
      <w:r w:rsidRPr="00B4423F">
        <w:rPr>
          <w:rFonts w:cstheme="minorHAnsi"/>
          <w:sz w:val="24"/>
          <w:szCs w:val="24"/>
        </w:rPr>
        <w:t xml:space="preserve"> </w:t>
      </w:r>
    </w:p>
    <w:p w14:paraId="6228C663" w14:textId="26B697C3" w:rsidR="00063BE6" w:rsidRDefault="00063BE6" w:rsidP="00063BE6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firm </w:t>
      </w:r>
      <w:r w:rsidRPr="00BD5FEB">
        <w:rPr>
          <w:rFonts w:cstheme="minorHAnsi" w:hint="eastAsia"/>
          <w:sz w:val="24"/>
          <w:szCs w:val="24"/>
        </w:rPr>
        <w:t>≥</w:t>
      </w:r>
      <w:r w:rsidR="00BA4C17">
        <w:rPr>
          <w:rFonts w:cstheme="minorHAnsi"/>
          <w:sz w:val="24"/>
          <w:szCs w:val="24"/>
        </w:rPr>
        <w:t>75</w:t>
      </w:r>
      <w:r w:rsidRPr="00BD5FEB">
        <w:rPr>
          <w:rFonts w:cstheme="minorHAnsi" w:hint="eastAsia"/>
          <w:sz w:val="24"/>
          <w:szCs w:val="24"/>
        </w:rPr>
        <w:t xml:space="preserve">% recovery </w:t>
      </w:r>
      <w:r w:rsidR="00886E27">
        <w:rPr>
          <w:rFonts w:cstheme="minorHAnsi"/>
          <w:sz w:val="24"/>
          <w:szCs w:val="24"/>
        </w:rPr>
        <w:t xml:space="preserve">and to recommend recovery range at the actual </w:t>
      </w:r>
      <w:proofErr w:type="gramStart"/>
      <w:r w:rsidR="00886E27">
        <w:rPr>
          <w:rFonts w:cstheme="minorHAnsi"/>
          <w:sz w:val="24"/>
          <w:szCs w:val="24"/>
        </w:rPr>
        <w:t>plant</w:t>
      </w:r>
      <w:proofErr w:type="gramEnd"/>
    </w:p>
    <w:p w14:paraId="514FA17A" w14:textId="7962B744" w:rsidR="00063BE6" w:rsidRDefault="00A87AF2" w:rsidP="00063BE6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firm permeate water quality</w:t>
      </w:r>
      <w:r w:rsidR="00600588">
        <w:rPr>
          <w:rFonts w:cstheme="minorHAnsi"/>
          <w:sz w:val="24"/>
          <w:szCs w:val="24"/>
        </w:rPr>
        <w:t xml:space="preserve"> meets </w:t>
      </w:r>
      <w:proofErr w:type="gramStart"/>
      <w:r w:rsidR="00600588">
        <w:rPr>
          <w:rFonts w:cstheme="minorHAnsi"/>
          <w:sz w:val="24"/>
          <w:szCs w:val="24"/>
        </w:rPr>
        <w:t>KPIs</w:t>
      </w:r>
      <w:proofErr w:type="gramEnd"/>
    </w:p>
    <w:p w14:paraId="39F01516" w14:textId="7EFB0FDF" w:rsidR="00157A5B" w:rsidRPr="002140EF" w:rsidRDefault="00C73A97" w:rsidP="004D2C1E">
      <w:pPr>
        <w:pStyle w:val="ListParagraph"/>
        <w:numPr>
          <w:ilvl w:val="0"/>
          <w:numId w:val="17"/>
        </w:numPr>
        <w:rPr>
          <w:rFonts w:cstheme="minorHAnsi"/>
        </w:rPr>
      </w:pPr>
      <w:r>
        <w:rPr>
          <w:rFonts w:cstheme="minorHAnsi"/>
          <w:sz w:val="24"/>
          <w:szCs w:val="24"/>
        </w:rPr>
        <w:t xml:space="preserve">Confirm operating pressures and flow </w:t>
      </w:r>
      <w:proofErr w:type="gramStart"/>
      <w:r>
        <w:rPr>
          <w:rFonts w:cstheme="minorHAnsi"/>
          <w:sz w:val="24"/>
          <w:szCs w:val="24"/>
        </w:rPr>
        <w:t>rates</w:t>
      </w:r>
      <w:proofErr w:type="gramEnd"/>
    </w:p>
    <w:p w14:paraId="1DF72ADE" w14:textId="77777777" w:rsidR="002140EF" w:rsidRPr="002140EF" w:rsidRDefault="002140EF" w:rsidP="002140EF">
      <w:pPr>
        <w:pStyle w:val="ListParagraph"/>
        <w:rPr>
          <w:rFonts w:cstheme="minorHAnsi"/>
        </w:rPr>
      </w:pPr>
    </w:p>
    <w:p w14:paraId="2B376450" w14:textId="0E26C34D" w:rsidR="00E066AF" w:rsidRDefault="000A0225" w:rsidP="009752E2">
      <w:pPr>
        <w:pStyle w:val="Heading1"/>
        <w:rPr>
          <w:rFonts w:hint="eastAsia"/>
        </w:rPr>
      </w:pPr>
      <w:bookmarkStart w:id="14" w:name="_Toc152735260"/>
      <w:bookmarkStart w:id="15" w:name="_Toc152735261"/>
      <w:bookmarkStart w:id="16" w:name="_Toc152735262"/>
      <w:bookmarkStart w:id="17" w:name="_Toc152735263"/>
      <w:bookmarkStart w:id="18" w:name="_Toc152735264"/>
      <w:bookmarkStart w:id="19" w:name="_Toc152735265"/>
      <w:bookmarkStart w:id="20" w:name="_Toc152735266"/>
      <w:bookmarkStart w:id="21" w:name="_Toc152735267"/>
      <w:bookmarkStart w:id="22" w:name="_Toc152735268"/>
      <w:bookmarkStart w:id="23" w:name="_Toc152735269"/>
      <w:bookmarkStart w:id="24" w:name="_Toc152735270"/>
      <w:bookmarkStart w:id="25" w:name="_Toc152735271"/>
      <w:bookmarkStart w:id="26" w:name="_Toc152735272"/>
      <w:bookmarkStart w:id="27" w:name="_Toc152735273"/>
      <w:bookmarkStart w:id="28" w:name="_Toc145497977"/>
      <w:bookmarkStart w:id="29" w:name="_Toc145498014"/>
      <w:bookmarkStart w:id="30" w:name="_Toc145582580"/>
      <w:bookmarkStart w:id="31" w:name="_Toc145582618"/>
      <w:bookmarkStart w:id="32" w:name="_Toc145497978"/>
      <w:bookmarkStart w:id="33" w:name="_Toc145498015"/>
      <w:bookmarkStart w:id="34" w:name="_Toc145582581"/>
      <w:bookmarkStart w:id="35" w:name="_Toc145582619"/>
      <w:bookmarkStart w:id="36" w:name="_Toc145497979"/>
      <w:bookmarkStart w:id="37" w:name="_Toc145498016"/>
      <w:bookmarkStart w:id="38" w:name="_Toc145582582"/>
      <w:bookmarkStart w:id="39" w:name="_Toc145582620"/>
      <w:bookmarkStart w:id="40" w:name="_Toc145497980"/>
      <w:bookmarkStart w:id="41" w:name="_Toc145498017"/>
      <w:bookmarkStart w:id="42" w:name="_Toc145582583"/>
      <w:bookmarkStart w:id="43" w:name="_Toc145582621"/>
      <w:bookmarkStart w:id="44" w:name="_Toc162558091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r>
        <w:t>Methodology</w:t>
      </w:r>
      <w:bookmarkEnd w:id="44"/>
    </w:p>
    <w:p w14:paraId="001F2370" w14:textId="29B0F3CE" w:rsidR="000C16CB" w:rsidRDefault="000A76D5" w:rsidP="000C16CB">
      <w:pPr>
        <w:pStyle w:val="Heading2"/>
        <w:rPr>
          <w:rFonts w:hint="eastAsia"/>
        </w:rPr>
      </w:pPr>
      <w:bookmarkStart w:id="45" w:name="_Toc162558092"/>
      <w:r>
        <w:t xml:space="preserve">Overall </w:t>
      </w:r>
      <w:r w:rsidR="00507310">
        <w:t>Process Description</w:t>
      </w:r>
      <w:bookmarkEnd w:id="45"/>
    </w:p>
    <w:p w14:paraId="6F2A10FE" w14:textId="505E60E8" w:rsidR="0061589F" w:rsidRDefault="7EEEC4FF" w:rsidP="003B3FC3">
      <w:pPr>
        <w:spacing w:line="360" w:lineRule="auto"/>
      </w:pPr>
      <w:r>
        <w:t xml:space="preserve">IBCs of wastewater were sent to </w:t>
      </w:r>
      <w:proofErr w:type="spellStart"/>
      <w:r>
        <w:t>Gradiant’s</w:t>
      </w:r>
      <w:proofErr w:type="spellEnd"/>
      <w:r>
        <w:t xml:space="preserve"> lab in Singapore. </w:t>
      </w:r>
      <w:r w:rsidR="143401A3">
        <w:t xml:space="preserve">The IBCs were comprised of two </w:t>
      </w:r>
      <w:r w:rsidR="00266EDB">
        <w:t xml:space="preserve">different waste waters: </w:t>
      </w:r>
      <w:r w:rsidR="143401A3">
        <w:t>LSR</w:t>
      </w:r>
      <w:r w:rsidR="00E03EB6">
        <w:t xml:space="preserve"> A2</w:t>
      </w:r>
      <w:r w:rsidR="00266EDB">
        <w:t xml:space="preserve"> and HFW</w:t>
      </w:r>
      <w:r w:rsidR="00E03EB6">
        <w:t xml:space="preserve"> A1+A2</w:t>
      </w:r>
      <w:r w:rsidR="7E7A1C33">
        <w:t xml:space="preserve"> and HFW Gravity Drain Chemical Room sample is contained in carboy. </w:t>
      </w:r>
    </w:p>
    <w:p w14:paraId="4AD2F4ED" w14:textId="0EB3320D" w:rsidR="00B363E5" w:rsidRDefault="00B363E5" w:rsidP="0046523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3E35F08" wp14:editId="6E96EEA7">
            <wp:extent cx="4787619" cy="1627643"/>
            <wp:effectExtent l="0" t="0" r="0" b="0"/>
            <wp:docPr id="1587404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630" cy="1637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0E6BAA" w14:textId="277095F4" w:rsidR="0089384E" w:rsidRPr="003B3FC3" w:rsidRDefault="0061589F" w:rsidP="003B3FC3">
      <w:pPr>
        <w:pStyle w:val="Caption"/>
        <w:rPr>
          <w:u w:val="single"/>
        </w:rPr>
      </w:pPr>
      <w:bookmarkStart w:id="46" w:name="_Ref162294916"/>
      <w:bookmarkStart w:id="47" w:name="_Toc162339170"/>
      <w:r w:rsidRPr="003D65B7">
        <w:rPr>
          <w:u w:val="single"/>
        </w:rPr>
        <w:t xml:space="preserve">Figure </w:t>
      </w:r>
      <w:r w:rsidRPr="003D65B7">
        <w:rPr>
          <w:u w:val="single"/>
        </w:rPr>
        <w:fldChar w:fldCharType="begin"/>
      </w:r>
      <w:r w:rsidRPr="003D65B7">
        <w:rPr>
          <w:u w:val="single"/>
        </w:rPr>
        <w:instrText xml:space="preserve"> SEQ Figure \* ARABIC </w:instrText>
      </w:r>
      <w:r w:rsidRPr="003D65B7">
        <w:rPr>
          <w:u w:val="single"/>
        </w:rPr>
        <w:fldChar w:fldCharType="separate"/>
      </w:r>
      <w:r w:rsidR="00807E23">
        <w:rPr>
          <w:noProof/>
          <w:u w:val="single"/>
        </w:rPr>
        <w:t>1</w:t>
      </w:r>
      <w:r w:rsidRPr="003D65B7">
        <w:rPr>
          <w:u w:val="single"/>
        </w:rPr>
        <w:fldChar w:fldCharType="end"/>
      </w:r>
      <w:bookmarkEnd w:id="46"/>
      <w:r w:rsidRPr="003D65B7">
        <w:rPr>
          <w:u w:val="single"/>
        </w:rPr>
        <w:t>. Block diagram of treatment scheme</w:t>
      </w:r>
      <w:bookmarkEnd w:id="47"/>
    </w:p>
    <w:p w14:paraId="78D3DA93" w14:textId="7274D3A3" w:rsidR="00ED682A" w:rsidRDefault="00483330" w:rsidP="004451F8">
      <w:r>
        <w:t>LSR and HF wastewater will be combined according to a predetermined ratio</w:t>
      </w:r>
      <w:r w:rsidR="00826F9E">
        <w:t xml:space="preserve"> (as stated in </w:t>
      </w:r>
      <w:r w:rsidR="00826F9E">
        <w:fldChar w:fldCharType="begin"/>
      </w:r>
      <w:r w:rsidR="00826F9E">
        <w:instrText xml:space="preserve"> REF _Ref153885231 \h </w:instrText>
      </w:r>
      <w:r w:rsidR="00826F9E">
        <w:fldChar w:fldCharType="separate"/>
      </w:r>
      <w:r w:rsidR="00807E23">
        <w:t xml:space="preserve">Figure </w:t>
      </w:r>
      <w:r w:rsidR="00807E23">
        <w:rPr>
          <w:noProof/>
        </w:rPr>
        <w:t>2</w:t>
      </w:r>
      <w:r w:rsidR="00826F9E">
        <w:fldChar w:fldCharType="end"/>
      </w:r>
      <w:r w:rsidR="00826F9E">
        <w:t>)</w:t>
      </w:r>
      <w:r>
        <w:t>.</w:t>
      </w:r>
      <w:r w:rsidR="0089384E">
        <w:t xml:space="preserve"> </w:t>
      </w:r>
      <w:r w:rsidR="005C74F6">
        <w:t>Th</w:t>
      </w:r>
      <w:r w:rsidR="00373A31">
        <w:t>e wastewater was</w:t>
      </w:r>
      <w:r w:rsidR="005C74F6">
        <w:t xml:space="preserve"> sent through the ROI </w:t>
      </w:r>
      <w:r w:rsidR="002E7C48">
        <w:t>membrane system to produce clean permeate</w:t>
      </w:r>
      <w:r w:rsidR="00695580">
        <w:t>,</w:t>
      </w:r>
      <w:r w:rsidR="002E7C48">
        <w:t xml:space="preserve"> </w:t>
      </w:r>
      <w:r w:rsidR="41DCD661">
        <w:t xml:space="preserve">and a </w:t>
      </w:r>
      <w:r w:rsidR="000E1F59">
        <w:t>small</w:t>
      </w:r>
      <w:r w:rsidR="00695580">
        <w:t xml:space="preserve"> amount of brine will be produced during the </w:t>
      </w:r>
      <w:r w:rsidR="001E18B8">
        <w:t>ROI</w:t>
      </w:r>
      <w:r w:rsidR="003301E7">
        <w:t xml:space="preserve"> servic</w:t>
      </w:r>
      <w:r w:rsidR="000E1F59">
        <w:t>e</w:t>
      </w:r>
      <w:r w:rsidR="00781EF5">
        <w:t xml:space="preserve"> cycle</w:t>
      </w:r>
      <w:r w:rsidR="000E1F59">
        <w:t xml:space="preserve"> and </w:t>
      </w:r>
      <w:r w:rsidR="00BA7131">
        <w:t>during the flushing cycle</w:t>
      </w:r>
      <w:r w:rsidR="008148BA">
        <w:t xml:space="preserve"> (</w:t>
      </w:r>
      <w:r w:rsidR="008148BA">
        <w:fldChar w:fldCharType="begin"/>
      </w:r>
      <w:r w:rsidR="008148BA">
        <w:instrText xml:space="preserve"> REF _Ref162294916 \h </w:instrText>
      </w:r>
      <w:r w:rsidR="008148BA">
        <w:fldChar w:fldCharType="separate"/>
      </w:r>
      <w:r w:rsidR="00807E23" w:rsidRPr="003D65B7">
        <w:rPr>
          <w:u w:val="single"/>
        </w:rPr>
        <w:t xml:space="preserve">Figure </w:t>
      </w:r>
      <w:r w:rsidR="00807E23">
        <w:rPr>
          <w:noProof/>
          <w:u w:val="single"/>
        </w:rPr>
        <w:t>1</w:t>
      </w:r>
      <w:r w:rsidR="008148BA">
        <w:fldChar w:fldCharType="end"/>
      </w:r>
      <w:r w:rsidR="008148BA">
        <w:t>)</w:t>
      </w:r>
      <w:r w:rsidR="002E7C48">
        <w:t xml:space="preserve">. </w:t>
      </w:r>
    </w:p>
    <w:p w14:paraId="2C6DC236" w14:textId="6D31A4AB" w:rsidR="00BB515C" w:rsidRPr="00BB515C" w:rsidRDefault="00BB515C" w:rsidP="004451F8">
      <w:r w:rsidRPr="00540F13">
        <w:rPr>
          <w:b/>
          <w:bCs/>
        </w:rPr>
        <w:fldChar w:fldCharType="begin"/>
      </w:r>
      <w:r w:rsidRPr="00540F13">
        <w:rPr>
          <w:b/>
          <w:bCs/>
        </w:rPr>
        <w:instrText xml:space="preserve"> REF _Ref153885231 \h </w:instrText>
      </w:r>
      <w:r>
        <w:rPr>
          <w:b/>
          <w:bCs/>
        </w:rPr>
        <w:instrText xml:space="preserve"> \* MERGEFORMAT </w:instrText>
      </w:r>
      <w:r w:rsidRPr="00540F13">
        <w:rPr>
          <w:b/>
          <w:bCs/>
        </w:rPr>
      </w:r>
      <w:r w:rsidRPr="00540F13">
        <w:rPr>
          <w:b/>
          <w:bCs/>
        </w:rPr>
        <w:fldChar w:fldCharType="separate"/>
      </w:r>
      <w:r w:rsidR="00807E23" w:rsidRPr="00807E23">
        <w:rPr>
          <w:b/>
          <w:bCs/>
        </w:rPr>
        <w:t xml:space="preserve">Figure </w:t>
      </w:r>
      <w:r w:rsidR="00807E23" w:rsidRPr="00807E23">
        <w:rPr>
          <w:b/>
          <w:bCs/>
          <w:noProof/>
        </w:rPr>
        <w:t>2</w:t>
      </w:r>
      <w:r w:rsidRPr="00540F13">
        <w:rPr>
          <w:b/>
          <w:bCs/>
        </w:rPr>
        <w:fldChar w:fldCharType="end"/>
      </w:r>
      <w:r w:rsidR="00B947BC">
        <w:t xml:space="preserve"> </w:t>
      </w:r>
      <w:r w:rsidR="00820B95">
        <w:t>shows</w:t>
      </w:r>
      <w:r w:rsidR="00B947BC">
        <w:t xml:space="preserve"> </w:t>
      </w:r>
      <w:r w:rsidR="00791BC2">
        <w:t xml:space="preserve">the water quality of the </w:t>
      </w:r>
      <w:r w:rsidR="009930E8">
        <w:t>mixed influent samples</w:t>
      </w:r>
      <w:r w:rsidR="00791BC2">
        <w:t xml:space="preserve"> </w:t>
      </w:r>
      <w:r w:rsidR="009930E8">
        <w:t xml:space="preserve">based on the Case 3 in the proposal. </w:t>
      </w:r>
    </w:p>
    <w:p w14:paraId="3DDA4029" w14:textId="77777777" w:rsidR="00BB515C" w:rsidRDefault="00BB515C" w:rsidP="00540F13">
      <w:pPr>
        <w:keepNext/>
        <w:jc w:val="center"/>
      </w:pPr>
      <w:r w:rsidRPr="00BB515C">
        <w:rPr>
          <w:noProof/>
        </w:rPr>
        <w:drawing>
          <wp:inline distT="0" distB="0" distL="0" distR="0" wp14:anchorId="4F7635A9" wp14:editId="368F34F3">
            <wp:extent cx="3870320" cy="3089910"/>
            <wp:effectExtent l="0" t="0" r="0" b="0"/>
            <wp:docPr id="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3D6215B3-93AB-5F64-D629-76D4CC53A4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D6215B3-93AB-5F64-D629-76D4CC53A4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4015" cy="30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53C81" w14:textId="56192A0D" w:rsidR="001D7194" w:rsidRPr="004451F8" w:rsidRDefault="00BB515C" w:rsidP="00540F13">
      <w:pPr>
        <w:pStyle w:val="Caption"/>
      </w:pPr>
      <w:bookmarkStart w:id="48" w:name="_Ref153885231"/>
      <w:bookmarkStart w:id="49" w:name="_Ref153885228"/>
      <w:bookmarkStart w:id="50" w:name="_Toc162339171"/>
      <w:r>
        <w:t xml:space="preserve">Figure </w:t>
      </w:r>
      <w:r w:rsidR="002B4BED">
        <w:fldChar w:fldCharType="begin"/>
      </w:r>
      <w:r w:rsidR="002B4BED">
        <w:instrText xml:space="preserve"> SEQ Figure \* ARABIC </w:instrText>
      </w:r>
      <w:r w:rsidR="002B4BED">
        <w:fldChar w:fldCharType="separate"/>
      </w:r>
      <w:r w:rsidR="00807E23">
        <w:rPr>
          <w:noProof/>
        </w:rPr>
        <w:t>2</w:t>
      </w:r>
      <w:r w:rsidR="002B4BED">
        <w:rPr>
          <w:noProof/>
        </w:rPr>
        <w:fldChar w:fldCharType="end"/>
      </w:r>
      <w:bookmarkEnd w:id="48"/>
      <w:r>
        <w:t>: Case 3 Mixed Influent</w:t>
      </w:r>
      <w:bookmarkEnd w:id="49"/>
      <w:bookmarkEnd w:id="50"/>
    </w:p>
    <w:p w14:paraId="40EB0746" w14:textId="562AC1C2" w:rsidR="007A4008" w:rsidRDefault="007A4008" w:rsidP="00DC3515">
      <w:pPr>
        <w:pStyle w:val="Heading2"/>
        <w:rPr>
          <w:rFonts w:hint="eastAsia"/>
        </w:rPr>
      </w:pPr>
      <w:bookmarkStart w:id="51" w:name="_Toc162558093"/>
      <w:r>
        <w:t>Sample Collection Points</w:t>
      </w:r>
      <w:bookmarkEnd w:id="51"/>
    </w:p>
    <w:p w14:paraId="44681A22" w14:textId="28C46A65" w:rsidR="007A4008" w:rsidRPr="00E57C9D" w:rsidRDefault="1496ABCA" w:rsidP="6DB80A29">
      <w:r w:rsidRPr="00E57C9D">
        <w:t xml:space="preserve">Samples </w:t>
      </w:r>
      <w:r w:rsidR="1B42657C" w:rsidRPr="00E57C9D">
        <w:t xml:space="preserve">were collected </w:t>
      </w:r>
      <w:r w:rsidR="6F6534BD" w:rsidRPr="00E57C9D">
        <w:t>at</w:t>
      </w:r>
      <w:r w:rsidR="00696962" w:rsidRPr="00E57C9D">
        <w:t xml:space="preserve"> </w:t>
      </w:r>
      <w:r w:rsidR="00175DAC" w:rsidRPr="00E57C9D">
        <w:t>the following sampling points</w:t>
      </w:r>
      <w:r w:rsidR="6F6534BD" w:rsidRPr="00E57C9D">
        <w:t>.</w:t>
      </w:r>
      <w:r w:rsidRPr="00E57C9D">
        <w:t xml:space="preserve"> </w:t>
      </w:r>
      <w:r w:rsidR="005743A1" w:rsidRPr="00E57C9D">
        <w:t>T</w:t>
      </w:r>
      <w:r w:rsidR="00C61189" w:rsidRPr="00E57C9D">
        <w:t xml:space="preserve">he sampling plan </w:t>
      </w:r>
      <w:r w:rsidR="00C5243C">
        <w:t>is shown in</w:t>
      </w:r>
      <w:r w:rsidR="00C61189" w:rsidRPr="00E57C9D">
        <w:t xml:space="preserve"> </w:t>
      </w:r>
      <w:r w:rsidR="00925B9D">
        <w:rPr>
          <w:b/>
          <w:bCs/>
        </w:rPr>
        <w:fldChar w:fldCharType="begin"/>
      </w:r>
      <w:r w:rsidR="00925B9D">
        <w:instrText xml:space="preserve"> REF _Ref161842408 \h </w:instrText>
      </w:r>
      <w:r w:rsidR="00925B9D">
        <w:rPr>
          <w:b/>
          <w:bCs/>
        </w:rPr>
      </w:r>
      <w:r w:rsidR="00925B9D">
        <w:rPr>
          <w:b/>
          <w:bCs/>
        </w:rPr>
        <w:fldChar w:fldCharType="separate"/>
      </w:r>
      <w:r w:rsidR="00807E23">
        <w:t xml:space="preserve">Table </w:t>
      </w:r>
      <w:r w:rsidR="00807E23">
        <w:rPr>
          <w:noProof/>
        </w:rPr>
        <w:t>1</w:t>
      </w:r>
      <w:r w:rsidR="00925B9D">
        <w:rPr>
          <w:b/>
          <w:bCs/>
        </w:rPr>
        <w:fldChar w:fldCharType="end"/>
      </w:r>
      <w:r w:rsidR="001679E6" w:rsidRPr="00E57C9D">
        <w:t xml:space="preserve">. </w:t>
      </w:r>
    </w:p>
    <w:p w14:paraId="75AFD4B7" w14:textId="507DB4F5" w:rsidR="00E203FE" w:rsidRDefault="00E203FE" w:rsidP="00163BAB">
      <w:pPr>
        <w:pStyle w:val="ListParagraph"/>
        <w:numPr>
          <w:ilvl w:val="0"/>
          <w:numId w:val="20"/>
        </w:numPr>
      </w:pPr>
      <w:r>
        <w:t xml:space="preserve">HFW </w:t>
      </w:r>
      <w:r w:rsidR="00B87F33">
        <w:t xml:space="preserve">Gravity Drain A1 </w:t>
      </w:r>
      <w:r w:rsidR="00163BAB">
        <w:t xml:space="preserve">+ HFW Gravity Drain A2 </w:t>
      </w:r>
    </w:p>
    <w:p w14:paraId="3F6357E2" w14:textId="0F34608D" w:rsidR="00B87F33" w:rsidRDefault="00C03BDB" w:rsidP="00E203FE">
      <w:pPr>
        <w:pStyle w:val="ListParagraph"/>
        <w:numPr>
          <w:ilvl w:val="0"/>
          <w:numId w:val="20"/>
        </w:numPr>
      </w:pPr>
      <w:r>
        <w:t xml:space="preserve">HFW Gravity Drain Chem Room </w:t>
      </w:r>
    </w:p>
    <w:p w14:paraId="6C9B3B01" w14:textId="5510BBEB" w:rsidR="005B2E63" w:rsidRDefault="005B2E63" w:rsidP="005B2E63">
      <w:pPr>
        <w:pStyle w:val="ListParagraph"/>
        <w:numPr>
          <w:ilvl w:val="0"/>
          <w:numId w:val="20"/>
        </w:numPr>
      </w:pPr>
      <w:r>
        <w:t>HFW Gravity Drain Gas Room</w:t>
      </w:r>
      <w:r>
        <w:rPr>
          <w:rFonts w:cstheme="minorHAnsi"/>
        </w:rPr>
        <w:t>†</w:t>
      </w:r>
      <w:r>
        <w:t xml:space="preserve"> </w:t>
      </w:r>
    </w:p>
    <w:p w14:paraId="5158C5C1" w14:textId="493FFD5D" w:rsidR="00484466" w:rsidRDefault="00484466" w:rsidP="00484466">
      <w:pPr>
        <w:pStyle w:val="ListParagraph"/>
        <w:numPr>
          <w:ilvl w:val="0"/>
          <w:numId w:val="20"/>
        </w:numPr>
      </w:pPr>
      <w:r>
        <w:t xml:space="preserve">LSR A2 </w:t>
      </w:r>
      <w:r w:rsidR="005865DF">
        <w:t xml:space="preserve">Transfer pump </w:t>
      </w:r>
    </w:p>
    <w:p w14:paraId="459FA101" w14:textId="1A5AA112" w:rsidR="009930E8" w:rsidRDefault="00435D36" w:rsidP="00092D92">
      <w:pPr>
        <w:jc w:val="left"/>
      </w:pPr>
      <w:r>
        <w:rPr>
          <w:rFonts w:cstheme="minorHAnsi"/>
        </w:rPr>
        <w:t>†</w:t>
      </w:r>
      <w:r>
        <w:t xml:space="preserve">HFW Gravity Drain Gas Room is not </w:t>
      </w:r>
      <w:r w:rsidR="00991897">
        <w:t>used in the experiment due to the low fluoride level which might dilute the</w:t>
      </w:r>
      <w:r w:rsidR="00A833B7">
        <w:t xml:space="preserve"> feed</w:t>
      </w:r>
      <w:r w:rsidR="00632CDA">
        <w:t>.</w:t>
      </w:r>
      <w:r w:rsidR="00176240">
        <w:br w:type="page"/>
      </w:r>
    </w:p>
    <w:p w14:paraId="5E5F301A" w14:textId="0F43BA58" w:rsidR="009930E8" w:rsidRPr="002E5F55" w:rsidRDefault="009930E8" w:rsidP="009930E8">
      <w:pPr>
        <w:pStyle w:val="Caption"/>
        <w:rPr>
          <w:lang w:val="en-SG"/>
        </w:rPr>
      </w:pPr>
      <w:bookmarkStart w:id="52" w:name="_Ref161842408"/>
      <w:bookmarkStart w:id="53" w:name="_Toc162339180"/>
      <w:r>
        <w:lastRenderedPageBreak/>
        <w:t xml:space="preserve">Table </w:t>
      </w:r>
      <w:r w:rsidR="002B4BED">
        <w:fldChar w:fldCharType="begin"/>
      </w:r>
      <w:r w:rsidR="002B4BED">
        <w:instrText xml:space="preserve"> SEQ Table \* ARABIC </w:instrText>
      </w:r>
      <w:r w:rsidR="002B4BED">
        <w:fldChar w:fldCharType="separate"/>
      </w:r>
      <w:r w:rsidR="00807E23">
        <w:rPr>
          <w:noProof/>
        </w:rPr>
        <w:t>1</w:t>
      </w:r>
      <w:r w:rsidR="002B4BED">
        <w:rPr>
          <w:noProof/>
        </w:rPr>
        <w:fldChar w:fldCharType="end"/>
      </w:r>
      <w:bookmarkEnd w:id="52"/>
      <w:r>
        <w:t>: Sampling plan fo</w:t>
      </w:r>
      <w:r w:rsidR="00050279">
        <w:t xml:space="preserve">r </w:t>
      </w:r>
      <w:r w:rsidR="001E77B1">
        <w:t xml:space="preserve">actual </w:t>
      </w:r>
      <w:r w:rsidR="00050279">
        <w:t>pilot study.</w:t>
      </w:r>
      <w:bookmarkEnd w:id="53"/>
    </w:p>
    <w:tbl>
      <w:tblPr>
        <w:tblStyle w:val="DefaultTable"/>
        <w:tblW w:w="0" w:type="auto"/>
        <w:tblLook w:val="0420" w:firstRow="1" w:lastRow="0" w:firstColumn="0" w:lastColumn="0" w:noHBand="0" w:noVBand="1"/>
      </w:tblPr>
      <w:tblGrid>
        <w:gridCol w:w="2186"/>
        <w:gridCol w:w="1070"/>
        <w:gridCol w:w="1315"/>
        <w:gridCol w:w="1771"/>
        <w:gridCol w:w="1823"/>
      </w:tblGrid>
      <w:tr w:rsidR="009930E8" w:rsidRPr="00BE7303" w14:paraId="46CBE368" w14:textId="77777777">
        <w:trPr>
          <w:trHeight w:val="652"/>
        </w:trPr>
        <w:tc>
          <w:tcPr>
            <w:tcW w:w="0" w:type="auto"/>
            <w:hideMark/>
          </w:tcPr>
          <w:p w14:paraId="2178B4E0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>Sampling points</w:t>
            </w:r>
          </w:p>
        </w:tc>
        <w:tc>
          <w:tcPr>
            <w:tcW w:w="0" w:type="auto"/>
            <w:hideMark/>
          </w:tcPr>
          <w:p w14:paraId="2EBFB597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>Volume (L)</w:t>
            </w:r>
          </w:p>
        </w:tc>
        <w:tc>
          <w:tcPr>
            <w:tcW w:w="0" w:type="auto"/>
            <w:hideMark/>
          </w:tcPr>
          <w:p w14:paraId="0BA62EE3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>Total volume (L)</w:t>
            </w:r>
          </w:p>
        </w:tc>
        <w:tc>
          <w:tcPr>
            <w:tcW w:w="0" w:type="auto"/>
            <w:hideMark/>
          </w:tcPr>
          <w:p w14:paraId="01616374" w14:textId="27E8DA58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>Frequency</w:t>
            </w:r>
            <w:r>
              <w:rPr>
                <w:b/>
                <w:bCs/>
              </w:rPr>
              <w:t xml:space="preserve"> in two days</w:t>
            </w:r>
          </w:p>
        </w:tc>
        <w:tc>
          <w:tcPr>
            <w:tcW w:w="0" w:type="auto"/>
            <w:hideMark/>
          </w:tcPr>
          <w:p w14:paraId="10311A55" w14:textId="137422D3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 xml:space="preserve">Total quantity per </w:t>
            </w:r>
            <w:r>
              <w:rPr>
                <w:b/>
                <w:bCs/>
              </w:rPr>
              <w:t>tote</w:t>
            </w:r>
            <w:r w:rsidRPr="00BE7303">
              <w:rPr>
                <w:b/>
                <w:bCs/>
              </w:rPr>
              <w:t xml:space="preserve"> (L)</w:t>
            </w:r>
          </w:p>
        </w:tc>
      </w:tr>
      <w:tr w:rsidR="009930E8" w:rsidRPr="00BE7303" w14:paraId="247E7BE8" w14:textId="77777777">
        <w:trPr>
          <w:trHeight w:val="467"/>
        </w:trPr>
        <w:tc>
          <w:tcPr>
            <w:tcW w:w="0" w:type="auto"/>
            <w:gridSpan w:val="5"/>
            <w:hideMark/>
          </w:tcPr>
          <w:p w14:paraId="16DFD86D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>HFW</w:t>
            </w:r>
          </w:p>
        </w:tc>
      </w:tr>
      <w:tr w:rsidR="009930E8" w:rsidRPr="00BE7303" w14:paraId="0B544886" w14:textId="77777777">
        <w:trPr>
          <w:trHeight w:val="349"/>
        </w:trPr>
        <w:tc>
          <w:tcPr>
            <w:tcW w:w="0" w:type="auto"/>
            <w:hideMark/>
          </w:tcPr>
          <w:p w14:paraId="23643080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t>HFW Gravity Drain A1</w:t>
            </w:r>
          </w:p>
        </w:tc>
        <w:tc>
          <w:tcPr>
            <w:tcW w:w="0" w:type="auto"/>
            <w:hideMark/>
          </w:tcPr>
          <w:p w14:paraId="55A56156" w14:textId="142B4AF5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175</w:t>
            </w:r>
          </w:p>
        </w:tc>
        <w:tc>
          <w:tcPr>
            <w:tcW w:w="0" w:type="auto"/>
            <w:vMerge w:val="restart"/>
            <w:hideMark/>
          </w:tcPr>
          <w:p w14:paraId="4493FAFB" w14:textId="7FE18D4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250</w:t>
            </w:r>
          </w:p>
        </w:tc>
        <w:tc>
          <w:tcPr>
            <w:tcW w:w="0" w:type="auto"/>
            <w:vMerge w:val="restart"/>
            <w:hideMark/>
          </w:tcPr>
          <w:p w14:paraId="7C1047BF" w14:textId="1650E89C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4</w:t>
            </w:r>
          </w:p>
        </w:tc>
        <w:tc>
          <w:tcPr>
            <w:tcW w:w="0" w:type="auto"/>
            <w:vMerge w:val="restart"/>
            <w:hideMark/>
          </w:tcPr>
          <w:p w14:paraId="179D5F0E" w14:textId="50B939F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1</w:t>
            </w:r>
            <w:r w:rsidRPr="00BE7303">
              <w:t xml:space="preserve">000 </w:t>
            </w:r>
            <w:r w:rsidRPr="00BE7303">
              <w:br/>
              <w:t>(</w:t>
            </w:r>
            <w:r>
              <w:t>1</w:t>
            </w:r>
            <w:r w:rsidRPr="00BE7303">
              <w:t>m3)</w:t>
            </w:r>
          </w:p>
        </w:tc>
      </w:tr>
      <w:tr w:rsidR="009930E8" w:rsidRPr="00BE7303" w14:paraId="2BE53ECA" w14:textId="77777777">
        <w:trPr>
          <w:trHeight w:val="443"/>
        </w:trPr>
        <w:tc>
          <w:tcPr>
            <w:tcW w:w="0" w:type="auto"/>
            <w:hideMark/>
          </w:tcPr>
          <w:p w14:paraId="3B6EE524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t>HFW Gravity Drain A2</w:t>
            </w:r>
          </w:p>
        </w:tc>
        <w:tc>
          <w:tcPr>
            <w:tcW w:w="0" w:type="auto"/>
            <w:hideMark/>
          </w:tcPr>
          <w:p w14:paraId="28597337" w14:textId="04B91B5F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75</w:t>
            </w:r>
          </w:p>
        </w:tc>
        <w:tc>
          <w:tcPr>
            <w:tcW w:w="0" w:type="auto"/>
            <w:vMerge/>
            <w:hideMark/>
          </w:tcPr>
          <w:p w14:paraId="0AA5D65B" w14:textId="77777777" w:rsidR="009930E8" w:rsidRPr="00BE7303" w:rsidRDefault="009930E8">
            <w:pPr>
              <w:jc w:val="center"/>
              <w:rPr>
                <w:lang w:val="en-SG"/>
              </w:rPr>
            </w:pPr>
          </w:p>
        </w:tc>
        <w:tc>
          <w:tcPr>
            <w:tcW w:w="0" w:type="auto"/>
            <w:vMerge/>
            <w:hideMark/>
          </w:tcPr>
          <w:p w14:paraId="171D1E94" w14:textId="77777777" w:rsidR="009930E8" w:rsidRPr="00BE7303" w:rsidRDefault="009930E8">
            <w:pPr>
              <w:jc w:val="center"/>
              <w:rPr>
                <w:lang w:val="en-SG"/>
              </w:rPr>
            </w:pPr>
          </w:p>
        </w:tc>
        <w:tc>
          <w:tcPr>
            <w:tcW w:w="0" w:type="auto"/>
            <w:vMerge/>
            <w:hideMark/>
          </w:tcPr>
          <w:p w14:paraId="532ACC1C" w14:textId="77777777" w:rsidR="009930E8" w:rsidRPr="00BE7303" w:rsidRDefault="009930E8">
            <w:pPr>
              <w:jc w:val="center"/>
              <w:rPr>
                <w:lang w:val="en-SG"/>
              </w:rPr>
            </w:pPr>
          </w:p>
        </w:tc>
      </w:tr>
      <w:tr w:rsidR="009930E8" w:rsidRPr="00BE7303" w14:paraId="7BE98F7D" w14:textId="77777777">
        <w:trPr>
          <w:trHeight w:val="537"/>
        </w:trPr>
        <w:tc>
          <w:tcPr>
            <w:tcW w:w="0" w:type="auto"/>
            <w:hideMark/>
          </w:tcPr>
          <w:p w14:paraId="14A6A573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t>HFW Gravity Drain Chem Room</w:t>
            </w:r>
          </w:p>
        </w:tc>
        <w:tc>
          <w:tcPr>
            <w:tcW w:w="0" w:type="auto"/>
            <w:hideMark/>
          </w:tcPr>
          <w:p w14:paraId="5825ECFD" w14:textId="3D8C1CBF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5</w:t>
            </w:r>
            <w:r w:rsidRPr="00BE7303">
              <w:t>*</w:t>
            </w:r>
            <w:r>
              <w:t>*</w:t>
            </w:r>
          </w:p>
        </w:tc>
        <w:tc>
          <w:tcPr>
            <w:tcW w:w="0" w:type="auto"/>
            <w:hideMark/>
          </w:tcPr>
          <w:p w14:paraId="4201994D" w14:textId="60987B23" w:rsidR="009930E8" w:rsidRPr="00BE7303" w:rsidRDefault="009930E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</w:t>
            </w:r>
          </w:p>
        </w:tc>
        <w:tc>
          <w:tcPr>
            <w:tcW w:w="0" w:type="auto"/>
            <w:vMerge/>
            <w:hideMark/>
          </w:tcPr>
          <w:p w14:paraId="5262EE52" w14:textId="77777777" w:rsidR="009930E8" w:rsidRPr="00BE7303" w:rsidRDefault="009930E8">
            <w:pPr>
              <w:jc w:val="center"/>
              <w:rPr>
                <w:lang w:val="en-SG"/>
              </w:rPr>
            </w:pPr>
          </w:p>
        </w:tc>
        <w:tc>
          <w:tcPr>
            <w:tcW w:w="0" w:type="auto"/>
            <w:hideMark/>
          </w:tcPr>
          <w:p w14:paraId="385DA757" w14:textId="2C429DA7" w:rsidR="009930E8" w:rsidRPr="00BE7303" w:rsidRDefault="009930E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0</w:t>
            </w:r>
          </w:p>
        </w:tc>
      </w:tr>
      <w:tr w:rsidR="009930E8" w:rsidRPr="00BE7303" w14:paraId="14D41B4B" w14:textId="77777777">
        <w:trPr>
          <w:trHeight w:val="467"/>
        </w:trPr>
        <w:tc>
          <w:tcPr>
            <w:tcW w:w="0" w:type="auto"/>
            <w:gridSpan w:val="5"/>
            <w:hideMark/>
          </w:tcPr>
          <w:p w14:paraId="2CE97FAF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rPr>
                <w:b/>
                <w:bCs/>
              </w:rPr>
              <w:t>LSR A2</w:t>
            </w:r>
          </w:p>
        </w:tc>
      </w:tr>
      <w:tr w:rsidR="009930E8" w:rsidRPr="00BE7303" w14:paraId="16F8D3F1" w14:textId="77777777">
        <w:trPr>
          <w:trHeight w:val="328"/>
        </w:trPr>
        <w:tc>
          <w:tcPr>
            <w:tcW w:w="0" w:type="auto"/>
            <w:hideMark/>
          </w:tcPr>
          <w:p w14:paraId="2827C0FF" w14:textId="7777777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 w:rsidRPr="00BE7303">
              <w:t>LSR A2 transfer pump</w:t>
            </w:r>
          </w:p>
        </w:tc>
        <w:tc>
          <w:tcPr>
            <w:tcW w:w="0" w:type="auto"/>
            <w:hideMark/>
          </w:tcPr>
          <w:p w14:paraId="1823CBAF" w14:textId="58596717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250</w:t>
            </w:r>
          </w:p>
        </w:tc>
        <w:tc>
          <w:tcPr>
            <w:tcW w:w="0" w:type="auto"/>
            <w:hideMark/>
          </w:tcPr>
          <w:p w14:paraId="3049B245" w14:textId="2702B833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250</w:t>
            </w:r>
          </w:p>
        </w:tc>
        <w:tc>
          <w:tcPr>
            <w:tcW w:w="0" w:type="auto"/>
            <w:hideMark/>
          </w:tcPr>
          <w:p w14:paraId="1648D5AA" w14:textId="41D8B4BD" w:rsidR="009930E8" w:rsidRPr="00BE7303" w:rsidRDefault="009930E8">
            <w:pPr>
              <w:spacing w:after="160" w:line="259" w:lineRule="auto"/>
              <w:jc w:val="center"/>
              <w:rPr>
                <w:lang w:val="en-SG"/>
              </w:rPr>
            </w:pPr>
            <w:r>
              <w:t>4</w:t>
            </w:r>
          </w:p>
        </w:tc>
        <w:tc>
          <w:tcPr>
            <w:tcW w:w="0" w:type="auto"/>
            <w:hideMark/>
          </w:tcPr>
          <w:p w14:paraId="03399103" w14:textId="107E3D7F" w:rsidR="009930E8" w:rsidRDefault="009930E8">
            <w:pPr>
              <w:spacing w:line="259" w:lineRule="auto"/>
              <w:jc w:val="center"/>
            </w:pPr>
            <w:r>
              <w:t>1</w:t>
            </w:r>
            <w:r w:rsidRPr="00BE7303">
              <w:t>000</w:t>
            </w:r>
          </w:p>
          <w:p w14:paraId="527CC0AF" w14:textId="54E1C937" w:rsidR="009930E8" w:rsidRPr="00BE7303" w:rsidRDefault="009930E8">
            <w:pPr>
              <w:spacing w:line="259" w:lineRule="auto"/>
              <w:jc w:val="center"/>
              <w:rPr>
                <w:lang w:val="en-SG"/>
              </w:rPr>
            </w:pPr>
            <w:r w:rsidRPr="00BE7303">
              <w:t>(</w:t>
            </w:r>
            <w:r>
              <w:t>1</w:t>
            </w:r>
            <w:r w:rsidRPr="00BE7303">
              <w:t>m3)</w:t>
            </w:r>
          </w:p>
        </w:tc>
      </w:tr>
    </w:tbl>
    <w:p w14:paraId="63EA5EE8" w14:textId="45901924" w:rsidR="009930E8" w:rsidRPr="006F71E7" w:rsidRDefault="009930E8" w:rsidP="006F71E7">
      <w:pPr>
        <w:spacing w:after="0"/>
        <w:rPr>
          <w:sz w:val="20"/>
          <w:szCs w:val="20"/>
          <w:lang w:val="en-SG"/>
        </w:rPr>
      </w:pPr>
      <w:r w:rsidRPr="006F71E7">
        <w:rPr>
          <w:sz w:val="20"/>
          <w:szCs w:val="20"/>
        </w:rPr>
        <w:t xml:space="preserve">**Collect in one 20 L carboys and mixing </w:t>
      </w:r>
      <w:r w:rsidR="00DF593B">
        <w:rPr>
          <w:sz w:val="20"/>
          <w:szCs w:val="20"/>
        </w:rPr>
        <w:t>was</w:t>
      </w:r>
      <w:r w:rsidRPr="006F71E7">
        <w:rPr>
          <w:sz w:val="20"/>
          <w:szCs w:val="20"/>
        </w:rPr>
        <w:t xml:space="preserve"> done in GIH lab, </w:t>
      </w:r>
      <w:r w:rsidRPr="006F71E7">
        <w:rPr>
          <w:sz w:val="20"/>
          <w:szCs w:val="20"/>
          <w:lang w:val="en-SG"/>
        </w:rPr>
        <w:t>LSR A1 feed is not required</w:t>
      </w:r>
    </w:p>
    <w:p w14:paraId="5BDD7DE0" w14:textId="235174C4" w:rsidR="00714D8E" w:rsidRPr="009930E8" w:rsidRDefault="009930E8" w:rsidP="004451F8">
      <w:pPr>
        <w:rPr>
          <w:lang w:val="en-SG"/>
        </w:rPr>
      </w:pPr>
      <w:r w:rsidRPr="006F71E7">
        <w:rPr>
          <w:sz w:val="20"/>
          <w:szCs w:val="20"/>
        </w:rPr>
        <w:t>Sample to be collected 2 times a day in 2 days</w:t>
      </w:r>
      <w:r>
        <w:t>.</w:t>
      </w:r>
    </w:p>
    <w:p w14:paraId="0FB148D5" w14:textId="7A8DD56E" w:rsidR="00D7561F" w:rsidRDefault="009435DF" w:rsidP="004451F8">
      <w:r>
        <w:t xml:space="preserve">Approximately </w:t>
      </w:r>
      <w:r w:rsidR="009930E8">
        <w:t xml:space="preserve">250 </w:t>
      </w:r>
      <w:r>
        <w:t>liters of each wastewater w</w:t>
      </w:r>
      <w:r w:rsidR="004E6E8D">
        <w:t>ere</w:t>
      </w:r>
      <w:r>
        <w:t xml:space="preserve"> collected into their respective IBC container</w:t>
      </w:r>
      <w:r w:rsidR="0018342B">
        <w:t xml:space="preserve"> each time</w:t>
      </w:r>
      <w:r>
        <w:t>. This w</w:t>
      </w:r>
      <w:r w:rsidR="00FD245C">
        <w:t>as</w:t>
      </w:r>
      <w:r>
        <w:t xml:space="preserve"> done </w:t>
      </w:r>
      <w:r w:rsidR="00AA0DB7">
        <w:t xml:space="preserve">once every </w:t>
      </w:r>
      <w:proofErr w:type="gramStart"/>
      <w:r w:rsidR="0017554D">
        <w:t>12 hour</w:t>
      </w:r>
      <w:proofErr w:type="gramEnd"/>
      <w:r w:rsidR="0017554D">
        <w:t xml:space="preserve"> shift</w:t>
      </w:r>
      <w:r w:rsidR="00AA0DB7">
        <w:t xml:space="preserve"> and collected over a period of </w:t>
      </w:r>
      <w:r w:rsidR="009930E8">
        <w:t>2</w:t>
      </w:r>
      <w:r w:rsidR="0018342B">
        <w:t xml:space="preserve"> </w:t>
      </w:r>
      <w:r w:rsidR="003A5C74">
        <w:t>days</w:t>
      </w:r>
      <w:r w:rsidR="008F5568">
        <w:t>.</w:t>
      </w:r>
    </w:p>
    <w:p w14:paraId="073EAB05" w14:textId="2A38A12A" w:rsidR="00CC7779" w:rsidRPr="007A4008" w:rsidRDefault="00B54FA4" w:rsidP="004451F8">
      <w:r>
        <w:t xml:space="preserve">The IBCs were sent to </w:t>
      </w:r>
      <w:proofErr w:type="spellStart"/>
      <w:r>
        <w:t>Gradiant</w:t>
      </w:r>
      <w:proofErr w:type="spellEnd"/>
      <w:r>
        <w:t xml:space="preserve"> Lab Facility after the sample collection was completed.</w:t>
      </w:r>
    </w:p>
    <w:p w14:paraId="2217BD31" w14:textId="35C77BF4" w:rsidR="00C26EDD" w:rsidRDefault="00DC3515" w:rsidP="00DC3515">
      <w:pPr>
        <w:pStyle w:val="Heading2"/>
        <w:rPr>
          <w:rFonts w:hint="eastAsia"/>
        </w:rPr>
      </w:pPr>
      <w:bookmarkStart w:id="54" w:name="_Toc162558094"/>
      <w:r>
        <w:t>Water Analysis</w:t>
      </w:r>
      <w:bookmarkEnd w:id="54"/>
    </w:p>
    <w:p w14:paraId="69A9B07F" w14:textId="25E01EA5" w:rsidR="00C575BF" w:rsidRDefault="00C575BF" w:rsidP="002F4781">
      <w:pPr>
        <w:spacing w:line="360" w:lineRule="auto"/>
      </w:pPr>
      <w:r>
        <w:t xml:space="preserve">Samples that were received from </w:t>
      </w:r>
      <w:r w:rsidR="74B5C2B0">
        <w:t xml:space="preserve">the </w:t>
      </w:r>
      <w:r w:rsidR="005E687D">
        <w:t xml:space="preserve">Micron </w:t>
      </w:r>
      <w:r w:rsidR="00CC7779">
        <w:t xml:space="preserve">Site </w:t>
      </w:r>
      <w:r>
        <w:t xml:space="preserve">were sent to </w:t>
      </w:r>
      <w:proofErr w:type="spellStart"/>
      <w:r>
        <w:t>Gradiant’s</w:t>
      </w:r>
      <w:proofErr w:type="spellEnd"/>
      <w:r>
        <w:t xml:space="preserve"> in</w:t>
      </w:r>
      <w:r w:rsidR="476B15BB">
        <w:t>-</w:t>
      </w:r>
      <w:r>
        <w:t xml:space="preserve">house lab for a full panel analysis. Feed composition was used to identify parameters of concern that may pose a risk to the project. The composition was also used </w:t>
      </w:r>
      <w:r w:rsidR="00A65BD5">
        <w:t xml:space="preserve">for </w:t>
      </w:r>
      <w:r w:rsidR="003B674D">
        <w:t xml:space="preserve">RO </w:t>
      </w:r>
      <w:r w:rsidR="00A65BD5">
        <w:t xml:space="preserve">design projections </w:t>
      </w:r>
      <w:r>
        <w:t xml:space="preserve">and </w:t>
      </w:r>
      <w:r w:rsidR="00E646BE">
        <w:t xml:space="preserve">to </w:t>
      </w:r>
      <w:r>
        <w:t>estimate the maximum recovery achievable.</w:t>
      </w:r>
    </w:p>
    <w:p w14:paraId="2DE4DF50" w14:textId="4B780374" w:rsidR="00C575BF" w:rsidRDefault="00C575BF" w:rsidP="002F4781">
      <w:pPr>
        <w:spacing w:line="360" w:lineRule="auto"/>
      </w:pPr>
      <w:proofErr w:type="spellStart"/>
      <w:r>
        <w:t>Gradiant’s</w:t>
      </w:r>
      <w:proofErr w:type="spellEnd"/>
      <w:r>
        <w:t xml:space="preserve"> dedicated laboratory for conducting the analysis for unknown substances in various industrial water and wastewater</w:t>
      </w:r>
      <w:r w:rsidR="00950C16">
        <w:t xml:space="preserve"> </w:t>
      </w:r>
      <w:r w:rsidR="00AF718C">
        <w:t>utilizes</w:t>
      </w:r>
      <w:r w:rsidR="00EB1D1A">
        <w:t xml:space="preserve"> the below devices</w:t>
      </w:r>
      <w:r w:rsidR="007F00DF">
        <w:t>:</w:t>
      </w:r>
    </w:p>
    <w:p w14:paraId="0294E4AA" w14:textId="77777777" w:rsidR="00D5514E" w:rsidRDefault="00D5514E" w:rsidP="002F4781">
      <w:pPr>
        <w:pStyle w:val="ListParagraph"/>
        <w:numPr>
          <w:ilvl w:val="0"/>
          <w:numId w:val="8"/>
        </w:numPr>
        <w:spacing w:line="360" w:lineRule="auto"/>
      </w:pPr>
      <w:r>
        <w:t>Cations: Perkin Elmer Optima 8300 ICP-OES</w:t>
      </w:r>
    </w:p>
    <w:p w14:paraId="2514ECEE" w14:textId="77777777" w:rsidR="00D5514E" w:rsidRDefault="00D5514E" w:rsidP="002F4781">
      <w:pPr>
        <w:pStyle w:val="ListParagraph"/>
        <w:numPr>
          <w:ilvl w:val="0"/>
          <w:numId w:val="8"/>
        </w:numPr>
        <w:spacing w:line="360" w:lineRule="auto"/>
      </w:pPr>
      <w:r>
        <w:t xml:space="preserve">Anions: </w:t>
      </w:r>
      <w:proofErr w:type="spellStart"/>
      <w:r>
        <w:t>Metrohm</w:t>
      </w:r>
      <w:proofErr w:type="spellEnd"/>
      <w:r>
        <w:t xml:space="preserve"> 930 Compact IC</w:t>
      </w:r>
    </w:p>
    <w:p w14:paraId="2ED22F85" w14:textId="77777777" w:rsidR="00D5514E" w:rsidRDefault="00D5514E" w:rsidP="002F4781">
      <w:pPr>
        <w:pStyle w:val="ListParagraph"/>
        <w:numPr>
          <w:ilvl w:val="0"/>
          <w:numId w:val="8"/>
        </w:numPr>
        <w:spacing w:line="360" w:lineRule="auto"/>
      </w:pPr>
      <w:r>
        <w:t>TOC: Shimadzu TOC-L Analyzer</w:t>
      </w:r>
    </w:p>
    <w:p w14:paraId="5F73D1C4" w14:textId="70436635" w:rsidR="00EF5681" w:rsidRDefault="00D5514E" w:rsidP="002F4781">
      <w:pPr>
        <w:pStyle w:val="ListParagraph"/>
        <w:numPr>
          <w:ilvl w:val="0"/>
          <w:numId w:val="8"/>
        </w:numPr>
        <w:spacing w:line="360" w:lineRule="auto"/>
      </w:pPr>
      <w:r>
        <w:t>General Analytes: Hach DR1900 Spectrophotometer</w:t>
      </w:r>
    </w:p>
    <w:p w14:paraId="4F53DF0E" w14:textId="049898A0" w:rsidR="00C00846" w:rsidRDefault="007111E8" w:rsidP="006D4181">
      <w:pPr>
        <w:pStyle w:val="Heading2"/>
        <w:rPr>
          <w:rFonts w:hint="eastAsia"/>
        </w:rPr>
      </w:pPr>
      <w:bookmarkStart w:id="55" w:name="_Toc162558095"/>
      <w:r>
        <w:t xml:space="preserve">Evaluation of mixing ratio </w:t>
      </w:r>
      <w:r w:rsidR="004D50DA">
        <w:t>with bench test</w:t>
      </w:r>
      <w:bookmarkEnd w:id="55"/>
      <w:r w:rsidR="004D50DA">
        <w:t xml:space="preserve"> </w:t>
      </w:r>
    </w:p>
    <w:p w14:paraId="1249801F" w14:textId="43FCB356" w:rsidR="00CD7987" w:rsidRDefault="00B0694A" w:rsidP="00CD7987">
      <w:r>
        <w:t xml:space="preserve">Samples in the respective IBC and carboy </w:t>
      </w:r>
      <w:r w:rsidR="00E93B9B">
        <w:t>were analyzed for their</w:t>
      </w:r>
      <w:r w:rsidR="00090027">
        <w:t xml:space="preserve"> composition to find out the mixing ratio</w:t>
      </w:r>
      <w:r w:rsidR="00E26B3F">
        <w:t xml:space="preserve"> (analysis is shown in Appendix</w:t>
      </w:r>
      <w:r w:rsidR="003B674D">
        <w:t xml:space="preserve"> A</w:t>
      </w:r>
      <w:r w:rsidR="00E26B3F">
        <w:t>)</w:t>
      </w:r>
      <w:r w:rsidR="00B42219">
        <w:t xml:space="preserve">. The calculated mixing ratio </w:t>
      </w:r>
      <w:r w:rsidR="00F32166">
        <w:t xml:space="preserve">was evaluated using </w:t>
      </w:r>
      <w:r w:rsidR="00170B6B">
        <w:t xml:space="preserve">a total volume </w:t>
      </w:r>
      <w:r w:rsidR="00170B6B">
        <w:lastRenderedPageBreak/>
        <w:t>of 800 mL</w:t>
      </w:r>
      <w:r w:rsidR="00C660F6">
        <w:t xml:space="preserve"> and to find out the </w:t>
      </w:r>
      <w:r w:rsidR="0062530A">
        <w:t>estimated volume of NaOH needed to neutralize the</w:t>
      </w:r>
      <w:r w:rsidR="000C63DF">
        <w:t xml:space="preserve"> </w:t>
      </w:r>
      <w:r w:rsidR="003D1E51">
        <w:t>sample</w:t>
      </w:r>
      <w:r w:rsidR="000C63DF">
        <w:t>s</w:t>
      </w:r>
      <w:r w:rsidR="003D1E51">
        <w:t xml:space="preserve"> to pH </w:t>
      </w:r>
      <w:r w:rsidR="000D4A95">
        <w:t>~7</w:t>
      </w:r>
      <w:r w:rsidR="00CA65CD">
        <w:t>-8</w:t>
      </w:r>
      <w:r w:rsidR="000D4A95">
        <w:t>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</w:tblGrid>
      <w:tr w:rsidR="009569D4" w14:paraId="72607CE8" w14:textId="77777777" w:rsidTr="00673913">
        <w:trPr>
          <w:jc w:val="center"/>
        </w:trPr>
        <w:tc>
          <w:tcPr>
            <w:tcW w:w="3005" w:type="dxa"/>
          </w:tcPr>
          <w:p w14:paraId="0A32EDBC" w14:textId="2263E417" w:rsidR="009569D4" w:rsidRPr="003A79D4" w:rsidRDefault="009569D4" w:rsidP="003A79D4">
            <w:pPr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SG" w:eastAsia="en-SG"/>
              </w:rPr>
            </w:pPr>
            <w:r w:rsidRPr="000D4A95"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  <w:lang w:val="en-SG" w:eastAsia="en-SG"/>
              </w:rPr>
              <w:drawing>
                <wp:inline distT="0" distB="0" distL="0" distR="0" wp14:anchorId="4E0CA73F" wp14:editId="19A900AA">
                  <wp:extent cx="1619250" cy="2159000"/>
                  <wp:effectExtent l="0" t="0" r="0" b="0"/>
                  <wp:docPr id="196031408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284" cy="21603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60FDBB08" w14:textId="55EDD6CE" w:rsidR="009569D4" w:rsidRPr="00234809" w:rsidRDefault="004C0362" w:rsidP="004C0362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SG" w:eastAsia="en-SG"/>
              </w:rPr>
            </w:pPr>
            <w:r w:rsidRPr="00E53A2B"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  <w:lang w:val="en-SG" w:eastAsia="en-SG"/>
              </w:rPr>
              <w:drawing>
                <wp:inline distT="0" distB="0" distL="0" distR="0" wp14:anchorId="20567301" wp14:editId="08EA2563">
                  <wp:extent cx="1619250" cy="2159000"/>
                  <wp:effectExtent l="0" t="0" r="0" b="0"/>
                  <wp:docPr id="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8798" cy="2171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C45506" w14:textId="2E0979BC" w:rsidR="00E53A2B" w:rsidRPr="00E53A2B" w:rsidRDefault="00E53A2B" w:rsidP="004C0362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SG" w:eastAsia="en-SG"/>
              </w:rPr>
            </w:pPr>
          </w:p>
          <w:p w14:paraId="5ED6F028" w14:textId="77777777" w:rsidR="009569D4" w:rsidRDefault="009569D4" w:rsidP="004C0362">
            <w:pPr>
              <w:jc w:val="center"/>
            </w:pPr>
          </w:p>
        </w:tc>
      </w:tr>
    </w:tbl>
    <w:p w14:paraId="4BD5E8E9" w14:textId="3B48BC46" w:rsidR="00711082" w:rsidRPr="00CD7987" w:rsidRDefault="000D11A5" w:rsidP="00E53040">
      <w:pPr>
        <w:pStyle w:val="Caption"/>
      </w:pPr>
      <w:bookmarkStart w:id="56" w:name="_Toc162339172"/>
      <w:r>
        <w:t xml:space="preserve">Figure </w:t>
      </w:r>
      <w:r w:rsidR="002B4BED">
        <w:fldChar w:fldCharType="begin"/>
      </w:r>
      <w:r w:rsidR="002B4BED">
        <w:instrText xml:space="preserve"> SEQ Figure \* ARABIC </w:instrText>
      </w:r>
      <w:r w:rsidR="002B4BED">
        <w:fldChar w:fldCharType="separate"/>
      </w:r>
      <w:r w:rsidR="00807E23">
        <w:rPr>
          <w:noProof/>
        </w:rPr>
        <w:t>3</w:t>
      </w:r>
      <w:r w:rsidR="002B4BED">
        <w:rPr>
          <w:noProof/>
        </w:rPr>
        <w:fldChar w:fldCharType="end"/>
      </w:r>
      <w:r>
        <w:t>: Bench test on</w:t>
      </w:r>
      <w:r w:rsidR="000C63DF">
        <w:t xml:space="preserve"> pH neutralization of</w:t>
      </w:r>
      <w:r>
        <w:t xml:space="preserve"> LSR</w:t>
      </w:r>
      <w:r w:rsidR="000C63DF">
        <w:t xml:space="preserve"> A2 and HFW A1+A2 samples</w:t>
      </w:r>
      <w:r w:rsidR="00080A8B">
        <w:t>.</w:t>
      </w:r>
      <w:bookmarkEnd w:id="56"/>
    </w:p>
    <w:p w14:paraId="123445AC" w14:textId="2F1DBB1F" w:rsidR="00792B46" w:rsidRDefault="27EBDC0A" w:rsidP="006D4181">
      <w:pPr>
        <w:pStyle w:val="Heading2"/>
        <w:rPr>
          <w:rFonts w:hint="eastAsia"/>
        </w:rPr>
      </w:pPr>
      <w:bookmarkStart w:id="57" w:name="_Toc162558096"/>
      <w:r>
        <w:t>RO Infinity</w:t>
      </w:r>
      <w:r w:rsidR="0028069A">
        <w:t xml:space="preserve"> (ROI)</w:t>
      </w:r>
      <w:r>
        <w:t xml:space="preserve"> Experiments</w:t>
      </w:r>
      <w:bookmarkEnd w:id="57"/>
    </w:p>
    <w:p w14:paraId="555668F2" w14:textId="6A7EB42A" w:rsidR="00CA558A" w:rsidRDefault="00CA558A" w:rsidP="002F4781">
      <w:pPr>
        <w:spacing w:line="360" w:lineRule="auto"/>
      </w:pPr>
      <w:r>
        <w:t xml:space="preserve">The bench testing was performed using an </w:t>
      </w:r>
      <w:r w:rsidR="00E801B1">
        <w:t xml:space="preserve">ROI </w:t>
      </w:r>
      <w:r w:rsidR="00FB0303">
        <w:t>lab scale pilot plant</w:t>
      </w:r>
      <w:r>
        <w:t xml:space="preserve"> </w:t>
      </w:r>
      <w:r w:rsidR="003258D0">
        <w:t>pictured in</w:t>
      </w:r>
      <w:r>
        <w:t xml:space="preserve"> </w:t>
      </w:r>
      <w:r w:rsidRPr="00141E44">
        <w:rPr>
          <w:b/>
          <w:bCs/>
        </w:rPr>
        <w:fldChar w:fldCharType="begin"/>
      </w:r>
      <w:r w:rsidRPr="00141E44">
        <w:rPr>
          <w:b/>
          <w:bCs/>
        </w:rPr>
        <w:instrText xml:space="preserve"> REF _Ref131605748 \h </w:instrText>
      </w:r>
      <w:r>
        <w:rPr>
          <w:b/>
          <w:bCs/>
        </w:rPr>
        <w:instrText xml:space="preserve"> \* MERGEFORMAT </w:instrText>
      </w:r>
      <w:r w:rsidRPr="00141E44">
        <w:rPr>
          <w:b/>
          <w:bCs/>
        </w:rPr>
      </w:r>
      <w:r w:rsidRPr="00141E44">
        <w:rPr>
          <w:b/>
          <w:bCs/>
        </w:rPr>
        <w:fldChar w:fldCharType="separate"/>
      </w:r>
      <w:r w:rsidR="00807E23" w:rsidRPr="00807E23">
        <w:rPr>
          <w:b/>
          <w:bCs/>
        </w:rPr>
        <w:t xml:space="preserve">Figure </w:t>
      </w:r>
      <w:r w:rsidR="00807E23" w:rsidRPr="00807E23">
        <w:rPr>
          <w:b/>
          <w:bCs/>
          <w:noProof/>
        </w:rPr>
        <w:t>4</w:t>
      </w:r>
      <w:r w:rsidRPr="00141E44">
        <w:rPr>
          <w:b/>
          <w:bCs/>
        </w:rPr>
        <w:fldChar w:fldCharType="end"/>
      </w:r>
      <w:r>
        <w:t>. In this setup, the wastewater was filtered and pumped</w:t>
      </w:r>
      <w:r w:rsidR="00EC48E3">
        <w:t xml:space="preserve"> from the feed tank</w:t>
      </w:r>
      <w:r>
        <w:t xml:space="preserve"> to the </w:t>
      </w:r>
      <w:r w:rsidR="00E801B1">
        <w:t xml:space="preserve">ROI </w:t>
      </w:r>
      <w:r>
        <w:t xml:space="preserve">membrane module. The feed pressure was monitored using a pressure gauge. </w:t>
      </w:r>
      <w:r w:rsidR="00825A64">
        <w:t xml:space="preserve">Flow was monitored using </w:t>
      </w:r>
      <w:r w:rsidR="00772A1A">
        <w:t xml:space="preserve">a combination </w:t>
      </w:r>
      <w:r w:rsidR="00A33C56">
        <w:t>of</w:t>
      </w:r>
      <w:r w:rsidR="00772A1A">
        <w:t xml:space="preserve"> flowmeters</w:t>
      </w:r>
      <w:r w:rsidR="004F7041">
        <w:t xml:space="preserve">, </w:t>
      </w:r>
      <w:r w:rsidR="00085C4E">
        <w:t xml:space="preserve">pH and </w:t>
      </w:r>
      <w:r w:rsidR="00E85C64">
        <w:t xml:space="preserve">conductivity </w:t>
      </w:r>
      <w:r w:rsidR="00085C4E">
        <w:t xml:space="preserve">measurements were </w:t>
      </w:r>
      <w:r w:rsidR="00CA4192">
        <w:t>taken</w:t>
      </w:r>
      <w:r w:rsidR="00085C4E">
        <w:t xml:space="preserve"> using handheld instruments. </w:t>
      </w:r>
    </w:p>
    <w:p w14:paraId="6F04E9B9" w14:textId="57DFA7C5" w:rsidR="00CA558A" w:rsidRDefault="00304B28" w:rsidP="0029460B">
      <w:r>
        <w:rPr>
          <w:noProof/>
        </w:rPr>
        <w:lastRenderedPageBreak/>
        <w:drawing>
          <wp:inline distT="0" distB="0" distL="0" distR="0" wp14:anchorId="08484FFB" wp14:editId="38C485FB">
            <wp:extent cx="6246495" cy="4070851"/>
            <wp:effectExtent l="0" t="0" r="1905" b="6350"/>
            <wp:docPr id="1653576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994" cy="4080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747EF" w14:textId="62669ACE" w:rsidR="00CA558A" w:rsidRPr="00540F13" w:rsidRDefault="00CA558A" w:rsidP="00372858">
      <w:pPr>
        <w:pStyle w:val="Caption"/>
      </w:pPr>
      <w:bookmarkStart w:id="58" w:name="_Ref131605748"/>
      <w:bookmarkStart w:id="59" w:name="_Ref131605721"/>
      <w:bookmarkStart w:id="60" w:name="_Toc132015488"/>
      <w:bookmarkStart w:id="61" w:name="_Toc162339173"/>
      <w:r w:rsidRPr="00540F13">
        <w:t xml:space="preserve">Figure </w:t>
      </w:r>
      <w:r w:rsidR="002B4BED">
        <w:fldChar w:fldCharType="begin"/>
      </w:r>
      <w:r w:rsidR="002B4BED">
        <w:instrText xml:space="preserve"> SEQ Figure \* ARABIC </w:instrText>
      </w:r>
      <w:r w:rsidR="002B4BED">
        <w:fldChar w:fldCharType="separate"/>
      </w:r>
      <w:r w:rsidR="00807E23">
        <w:rPr>
          <w:noProof/>
        </w:rPr>
        <w:t>4</w:t>
      </w:r>
      <w:r w:rsidR="002B4BED">
        <w:rPr>
          <w:noProof/>
        </w:rPr>
        <w:fldChar w:fldCharType="end"/>
      </w:r>
      <w:bookmarkEnd w:id="58"/>
      <w:r w:rsidRPr="00540F13">
        <w:rPr>
          <w:noProof/>
        </w:rPr>
        <w:t>:</w:t>
      </w:r>
      <w:r w:rsidRPr="00540F13">
        <w:t xml:space="preserve"> RO</w:t>
      </w:r>
      <w:r w:rsidR="0043675A" w:rsidRPr="00540F13">
        <w:t>I</w:t>
      </w:r>
      <w:r w:rsidRPr="00540F13">
        <w:t xml:space="preserve"> </w:t>
      </w:r>
      <w:bookmarkEnd w:id="59"/>
      <w:bookmarkEnd w:id="60"/>
      <w:r w:rsidR="0043675A" w:rsidRPr="00540F13">
        <w:t>Pilot</w:t>
      </w:r>
      <w:bookmarkEnd w:id="61"/>
    </w:p>
    <w:p w14:paraId="22DF5AB1" w14:textId="4AD3E009" w:rsidR="00CA558A" w:rsidRDefault="00CA558A" w:rsidP="002F4781">
      <w:pPr>
        <w:spacing w:line="360" w:lineRule="auto"/>
      </w:pPr>
      <w:r>
        <w:t xml:space="preserve">The </w:t>
      </w:r>
      <w:r w:rsidR="00930F6F">
        <w:t>2D</w:t>
      </w:r>
      <w:r>
        <w:t xml:space="preserve"> diagram is shown in </w:t>
      </w:r>
      <w:r w:rsidRPr="00000FB0">
        <w:rPr>
          <w:b/>
          <w:bCs/>
        </w:rPr>
        <w:fldChar w:fldCharType="begin"/>
      </w:r>
      <w:r w:rsidRPr="00000FB0">
        <w:rPr>
          <w:b/>
          <w:bCs/>
        </w:rPr>
        <w:instrText xml:space="preserve"> REF _Ref131606142 \h </w:instrText>
      </w:r>
      <w:r>
        <w:rPr>
          <w:b/>
          <w:bCs/>
        </w:rPr>
        <w:instrText xml:space="preserve"> \* MERGEFORMAT </w:instrText>
      </w:r>
      <w:r w:rsidRPr="00000FB0">
        <w:rPr>
          <w:b/>
          <w:bCs/>
        </w:rPr>
      </w:r>
      <w:r w:rsidRPr="00000FB0">
        <w:rPr>
          <w:b/>
          <w:bCs/>
        </w:rPr>
        <w:fldChar w:fldCharType="separate"/>
      </w:r>
      <w:r w:rsidR="00807E23" w:rsidRPr="00807E23">
        <w:rPr>
          <w:b/>
          <w:bCs/>
        </w:rPr>
        <w:t xml:space="preserve">Figure </w:t>
      </w:r>
      <w:r w:rsidR="00807E23" w:rsidRPr="00807E23">
        <w:rPr>
          <w:b/>
          <w:bCs/>
          <w:noProof/>
        </w:rPr>
        <w:t>5</w:t>
      </w:r>
      <w:r w:rsidRPr="00000FB0">
        <w:rPr>
          <w:b/>
          <w:bCs/>
        </w:rPr>
        <w:fldChar w:fldCharType="end"/>
      </w:r>
      <w:r>
        <w:t xml:space="preserve">. </w:t>
      </w:r>
    </w:p>
    <w:p w14:paraId="0204684D" w14:textId="1005F633" w:rsidR="00162A6A" w:rsidRDefault="00162A6A" w:rsidP="00080A8B">
      <w:pPr>
        <w:keepNext/>
      </w:pPr>
    </w:p>
    <w:p w14:paraId="3F78FF89" w14:textId="1526B79B" w:rsidR="001F3833" w:rsidRDefault="009C390E" w:rsidP="6DB80A29">
      <w:pPr>
        <w:keepNext/>
        <w:jc w:val="center"/>
      </w:pPr>
      <w:r>
        <w:rPr>
          <w:noProof/>
        </w:rPr>
        <w:drawing>
          <wp:inline distT="0" distB="0" distL="0" distR="0" wp14:anchorId="3D9A9041" wp14:editId="6DE3DC5B">
            <wp:extent cx="5647844" cy="2515235"/>
            <wp:effectExtent l="0" t="0" r="0" b="0"/>
            <wp:docPr id="6485770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252" cy="2532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2470ED" w14:textId="0261F873" w:rsidR="00792B46" w:rsidRDefault="00162A6A" w:rsidP="00372858">
      <w:pPr>
        <w:pStyle w:val="Caption"/>
      </w:pPr>
      <w:bookmarkStart w:id="62" w:name="_Ref131606142"/>
      <w:bookmarkStart w:id="63" w:name="_Toc132015489"/>
      <w:bookmarkStart w:id="64" w:name="_Toc162339174"/>
      <w:r w:rsidRPr="00540F13">
        <w:t xml:space="preserve">Figure </w:t>
      </w:r>
      <w:r w:rsidR="002B4BED">
        <w:fldChar w:fldCharType="begin"/>
      </w:r>
      <w:r w:rsidR="002B4BED">
        <w:instrText xml:space="preserve"> SEQ Figure \* ARABIC </w:instrText>
      </w:r>
      <w:r w:rsidR="002B4BED">
        <w:fldChar w:fldCharType="separate"/>
      </w:r>
      <w:r w:rsidR="00807E23">
        <w:rPr>
          <w:noProof/>
        </w:rPr>
        <w:t>5</w:t>
      </w:r>
      <w:r w:rsidR="002B4BED">
        <w:rPr>
          <w:noProof/>
        </w:rPr>
        <w:fldChar w:fldCharType="end"/>
      </w:r>
      <w:bookmarkEnd w:id="62"/>
      <w:r w:rsidRPr="00540F13">
        <w:t>: The illustration of RO</w:t>
      </w:r>
      <w:r w:rsidR="00F763A5">
        <w:t>I</w:t>
      </w:r>
      <w:r w:rsidRPr="00540F13">
        <w:t xml:space="preserve"> testing system.</w:t>
      </w:r>
      <w:bookmarkEnd w:id="63"/>
      <w:bookmarkEnd w:id="64"/>
    </w:p>
    <w:p w14:paraId="55679D91" w14:textId="15A2E011" w:rsidR="00BF48C9" w:rsidRDefault="009B3D7D" w:rsidP="009B3D7D">
      <w:pPr>
        <w:jc w:val="left"/>
      </w:pPr>
      <w:r>
        <w:br w:type="page"/>
      </w:r>
    </w:p>
    <w:p w14:paraId="5FB4FDA3" w14:textId="23B08E85" w:rsidR="0028368F" w:rsidRPr="00540F13" w:rsidRDefault="00666236" w:rsidP="00666236">
      <w:pPr>
        <w:pStyle w:val="Caption"/>
      </w:pPr>
      <w:bookmarkStart w:id="65" w:name="_Toc162339181"/>
      <w:r>
        <w:lastRenderedPageBreak/>
        <w:t xml:space="preserve">Table </w:t>
      </w:r>
      <w:r w:rsidR="002B4BED">
        <w:fldChar w:fldCharType="begin"/>
      </w:r>
      <w:r w:rsidR="002B4BED">
        <w:instrText xml:space="preserve"> SEQ Table \* ARABIC </w:instrText>
      </w:r>
      <w:r w:rsidR="002B4BED">
        <w:fldChar w:fldCharType="separate"/>
      </w:r>
      <w:r w:rsidR="00807E23">
        <w:rPr>
          <w:noProof/>
        </w:rPr>
        <w:t>2</w:t>
      </w:r>
      <w:r w:rsidR="002B4BED">
        <w:rPr>
          <w:noProof/>
        </w:rPr>
        <w:fldChar w:fldCharType="end"/>
      </w:r>
      <w:r>
        <w:t>: Equipment List</w:t>
      </w:r>
      <w:bookmarkEnd w:id="65"/>
    </w:p>
    <w:tbl>
      <w:tblPr>
        <w:tblW w:w="4986" w:type="pct"/>
        <w:jc w:val="center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74"/>
        <w:gridCol w:w="2552"/>
        <w:gridCol w:w="3118"/>
        <w:gridCol w:w="2847"/>
      </w:tblGrid>
      <w:tr w:rsidR="004A68FA" w:rsidRPr="00E801B1" w14:paraId="058B14A5" w14:textId="6281E2DB" w:rsidTr="5C3D1439">
        <w:trPr>
          <w:jc w:val="center"/>
        </w:trPr>
        <w:tc>
          <w:tcPr>
            <w:tcW w:w="264" w:type="pct"/>
            <w:tcBorders>
              <w:top w:val="single" w:sz="4" w:space="0" w:color="auto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E637AAA" w14:textId="27A3DC2A" w:rsidR="004A68FA" w:rsidRPr="00F6529E" w:rsidRDefault="004A68FA" w:rsidP="00EB66CC">
            <w:pPr>
              <w:jc w:val="center"/>
              <w:rPr>
                <w:color w:val="FFFFFF" w:themeColor="background1"/>
                <w:lang w:val="en-AU"/>
              </w:rPr>
            </w:pPr>
            <w:r>
              <w:rPr>
                <w:b/>
                <w:bCs/>
                <w:color w:val="FFFFFF" w:themeColor="background1"/>
                <w:lang w:val="en-SG"/>
              </w:rPr>
              <w:t>SN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965A18D" w14:textId="1F28F3D4" w:rsidR="004A68FA" w:rsidRPr="004451F8" w:rsidRDefault="004A68FA" w:rsidP="00EB66CC">
            <w:pPr>
              <w:jc w:val="center"/>
              <w:rPr>
                <w:b/>
                <w:bCs/>
                <w:color w:val="FFFFFF" w:themeColor="background1"/>
                <w:lang w:val="en-AU"/>
              </w:rPr>
            </w:pPr>
            <w:r>
              <w:rPr>
                <w:b/>
                <w:bCs/>
                <w:color w:val="FFFFFF" w:themeColor="background1"/>
                <w:lang w:val="en-AU"/>
              </w:rPr>
              <w:t>Equipment Description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22CCF"/>
          </w:tcPr>
          <w:p w14:paraId="034299B5" w14:textId="7EA7C8A4" w:rsidR="004A68FA" w:rsidRDefault="004A68FA" w:rsidP="00EB66C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ize</w:t>
            </w: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22CCF"/>
          </w:tcPr>
          <w:p w14:paraId="2BE8DA14" w14:textId="42FD1CB1" w:rsidR="004A68FA" w:rsidRDefault="004A68FA" w:rsidP="00EB66C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icture</w:t>
            </w:r>
          </w:p>
        </w:tc>
      </w:tr>
      <w:tr w:rsidR="004A68FA" w:rsidRPr="00E801B1" w14:paraId="304C6870" w14:textId="15493E8F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3A3A1AF" w14:textId="24B87591" w:rsidR="004A68FA" w:rsidRPr="00E801B1" w:rsidRDefault="004A68FA" w:rsidP="004A68FA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77E82B3" w14:textId="2F653CE9" w:rsidR="004A68FA" w:rsidRPr="00E801B1" w:rsidRDefault="004A68FA" w:rsidP="004A68FA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Feed Tank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F22D" w14:textId="16BD38F7" w:rsidR="004A68FA" w:rsidRPr="00505A99" w:rsidRDefault="004A68FA" w:rsidP="004A68FA">
            <w:pPr>
              <w:jc w:val="center"/>
              <w:rPr>
                <w:noProof/>
              </w:rPr>
            </w:pPr>
            <w:r>
              <w:rPr>
                <w:noProof/>
              </w:rPr>
              <w:t>1500 L</w:t>
            </w: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1B2D1" w14:textId="6A96E401" w:rsidR="004A68FA" w:rsidRDefault="004A68FA" w:rsidP="004A68FA">
            <w:pPr>
              <w:jc w:val="center"/>
              <w:rPr>
                <w:lang w:val="en-AU"/>
              </w:rPr>
            </w:pPr>
            <w:r w:rsidRPr="00505A99">
              <w:rPr>
                <w:noProof/>
              </w:rPr>
              <w:drawing>
                <wp:inline distT="0" distB="0" distL="0" distR="0" wp14:anchorId="6BEEAC28" wp14:editId="4E828946">
                  <wp:extent cx="1260000" cy="1464018"/>
                  <wp:effectExtent l="0" t="0" r="0" b="3175"/>
                  <wp:docPr id="171113151" name="Picture 171113151" descr="A large white container with black arrow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A large white container with black arrow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954"/>
                          <a:stretch/>
                        </pic:blipFill>
                        <pic:spPr bwMode="auto">
                          <a:xfrm>
                            <a:off x="0" y="0"/>
                            <a:ext cx="1260000" cy="14640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68FA" w:rsidRPr="00E801B1" w14:paraId="7A03823D" w14:textId="3ED9478D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E4F5099" w14:textId="35595FC7" w:rsidR="004A68FA" w:rsidRPr="00E801B1" w:rsidRDefault="005C530D" w:rsidP="004A68FA">
            <w:pPr>
              <w:jc w:val="center"/>
              <w:rPr>
                <w:lang w:val="en-AU"/>
              </w:rPr>
            </w:pPr>
            <w:r>
              <w:rPr>
                <w:lang w:val="en-SG"/>
              </w:rPr>
              <w:t>2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3D3FB76" w14:textId="62F23F0A" w:rsidR="004A68FA" w:rsidRPr="00E801B1" w:rsidRDefault="005C530D" w:rsidP="004A68FA">
            <w:pPr>
              <w:jc w:val="center"/>
              <w:rPr>
                <w:lang w:val="en-AU"/>
              </w:rPr>
            </w:pPr>
            <w:r>
              <w:rPr>
                <w:lang w:val="en-SG"/>
              </w:rPr>
              <w:t>Mixer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ECBC6" w14:textId="77777777" w:rsidR="004A68FA" w:rsidRDefault="005F019A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kW: 0.4</w:t>
            </w:r>
          </w:p>
          <w:p w14:paraId="41F7FCC0" w14:textId="54B5BECB" w:rsidR="005F019A" w:rsidRDefault="007F5B6E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42</w:t>
            </w:r>
            <w:r w:rsidR="006F6287">
              <w:rPr>
                <w:lang w:val="en-SG"/>
              </w:rPr>
              <w:t>0 rpm</w:t>
            </w: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AB9C6" w14:textId="30231E67" w:rsidR="004A68FA" w:rsidRDefault="005C530D" w:rsidP="004A68FA">
            <w:pPr>
              <w:jc w:val="center"/>
              <w:rPr>
                <w:lang w:val="en-SG"/>
              </w:rPr>
            </w:pPr>
            <w:r w:rsidRPr="00505A99">
              <w:rPr>
                <w:noProof/>
              </w:rPr>
              <w:drawing>
                <wp:inline distT="0" distB="0" distL="0" distR="0" wp14:anchorId="4E52176E" wp14:editId="1B3EA74A">
                  <wp:extent cx="1260000" cy="1495683"/>
                  <wp:effectExtent l="0" t="0" r="0" b="9525"/>
                  <wp:docPr id="47" name="Picture 47" descr="A white machine on a blue su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A white machine on a blue su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87"/>
                          <a:stretch/>
                        </pic:blipFill>
                        <pic:spPr bwMode="auto">
                          <a:xfrm>
                            <a:off x="0" y="0"/>
                            <a:ext cx="1260000" cy="1495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30D" w:rsidRPr="00E801B1" w14:paraId="1FFE284A" w14:textId="77777777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A417DC7" w14:textId="745C6D2E" w:rsidR="005C530D" w:rsidRDefault="005C530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D82F8AA" w14:textId="2EB387B0" w:rsidR="005C530D" w:rsidRDefault="005C530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Feed Pump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0A5CA" w14:textId="286F8AA6" w:rsidR="00282C1D" w:rsidRPr="00282C1D" w:rsidRDefault="00282C1D" w:rsidP="00D25C53">
            <w:pPr>
              <w:jc w:val="center"/>
              <w:rPr>
                <w:noProof/>
              </w:rPr>
            </w:pPr>
            <w:r w:rsidRPr="00D25C53">
              <w:rPr>
                <w:noProof/>
              </w:rPr>
              <w:t>kW</w:t>
            </w:r>
            <w:r w:rsidRPr="00282C1D">
              <w:rPr>
                <w:noProof/>
              </w:rPr>
              <w:t>: 0.37</w:t>
            </w:r>
            <w:r w:rsidR="00D25C53">
              <w:rPr>
                <w:noProof/>
              </w:rPr>
              <w:br/>
            </w:r>
            <w:r w:rsidRPr="00282C1D">
              <w:rPr>
                <w:noProof/>
              </w:rPr>
              <w:t>m3/h: 1.8</w:t>
            </w:r>
            <w:r w:rsidR="00D25C53">
              <w:rPr>
                <w:noProof/>
              </w:rPr>
              <w:br/>
            </w:r>
            <w:r w:rsidRPr="00282C1D">
              <w:rPr>
                <w:noProof/>
              </w:rPr>
              <w:t>H/Hmax: 24.9/31.6m</w:t>
            </w:r>
          </w:p>
          <w:p w14:paraId="748A3C2A" w14:textId="77777777" w:rsidR="005C530D" w:rsidRDefault="005C530D" w:rsidP="004A68FA">
            <w:pPr>
              <w:jc w:val="center"/>
              <w:rPr>
                <w:lang w:val="en-SG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3101D" w14:textId="5F56B776" w:rsidR="005C530D" w:rsidRPr="00505A99" w:rsidRDefault="005C530D" w:rsidP="004A68FA">
            <w:pPr>
              <w:jc w:val="center"/>
              <w:rPr>
                <w:noProof/>
              </w:rPr>
            </w:pPr>
            <w:r w:rsidRPr="00505A99">
              <w:rPr>
                <w:noProof/>
              </w:rPr>
              <w:drawing>
                <wp:inline distT="0" distB="0" distL="0" distR="0" wp14:anchorId="1CC902BC" wp14:editId="2720E834">
                  <wp:extent cx="1260000" cy="1680000"/>
                  <wp:effectExtent l="0" t="0" r="0" b="0"/>
                  <wp:docPr id="50" name="Picture 50" descr="A close-up of a mach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A close-up of a machi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6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30D" w:rsidRPr="00E801B1" w14:paraId="67D86E07" w14:textId="77777777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B2CD05E" w14:textId="7501F3FB" w:rsidR="005C530D" w:rsidRDefault="005C530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1427221" w14:textId="364D49CD" w:rsidR="005C530D" w:rsidRDefault="00B50413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 xml:space="preserve">Cartridge </w:t>
            </w:r>
            <w:r w:rsidR="005C530D">
              <w:rPr>
                <w:lang w:val="en-SG"/>
              </w:rPr>
              <w:t>Filter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2D6A2" w14:textId="476BE399" w:rsidR="0025208C" w:rsidRDefault="0025208C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Polypropylene Spun</w:t>
            </w:r>
          </w:p>
          <w:p w14:paraId="0CADF546" w14:textId="77777777" w:rsidR="005C530D" w:rsidRDefault="00A87B9F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 xml:space="preserve">5 </w:t>
            </w:r>
            <w:proofErr w:type="gramStart"/>
            <w:r>
              <w:rPr>
                <w:lang w:val="en-SG"/>
              </w:rPr>
              <w:t>micron</w:t>
            </w:r>
            <w:proofErr w:type="gramEnd"/>
            <w:r>
              <w:rPr>
                <w:lang w:val="en-SG"/>
              </w:rPr>
              <w:t xml:space="preserve"> </w:t>
            </w:r>
            <w:r w:rsidR="0025208C">
              <w:rPr>
                <w:lang w:val="en-SG"/>
              </w:rPr>
              <w:t>(nominal)</w:t>
            </w:r>
          </w:p>
          <w:p w14:paraId="0D211683" w14:textId="0021669B" w:rsidR="00343FC0" w:rsidRDefault="00343FC0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0-inch housing</w:t>
            </w: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94DBF" w14:textId="30702091" w:rsidR="005C530D" w:rsidRPr="00505A99" w:rsidRDefault="005C530D" w:rsidP="004A68FA">
            <w:pPr>
              <w:jc w:val="center"/>
              <w:rPr>
                <w:noProof/>
              </w:rPr>
            </w:pPr>
            <w:r w:rsidRPr="00505A99">
              <w:rPr>
                <w:noProof/>
              </w:rPr>
              <w:drawing>
                <wp:inline distT="0" distB="0" distL="0" distR="0" wp14:anchorId="589E21DB" wp14:editId="6224E724">
                  <wp:extent cx="1260000" cy="1680221"/>
                  <wp:effectExtent l="0" t="0" r="0" b="0"/>
                  <wp:docPr id="899833242" name="Picture 899833242" descr="A close-up of a blue water fil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A close-up of a blue water fil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680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530D" w:rsidRPr="00E801B1" w14:paraId="4C4D2633" w14:textId="77777777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9BB3F6B" w14:textId="02E25816" w:rsidR="005C530D" w:rsidRDefault="002A5AE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lastRenderedPageBreak/>
              <w:t>5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F7CDCA3" w14:textId="7100A0CB" w:rsidR="005C530D" w:rsidRDefault="005C530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High Pressure</w:t>
            </w:r>
            <w:r w:rsidR="00C00591">
              <w:rPr>
                <w:lang w:val="en-SG"/>
              </w:rPr>
              <w:t xml:space="preserve"> Pump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D72DE" w14:textId="77777777" w:rsidR="00F0592E" w:rsidRPr="00F0592E" w:rsidRDefault="00F0592E" w:rsidP="00F0592E">
            <w:pPr>
              <w:spacing w:after="0" w:line="240" w:lineRule="auto"/>
              <w:jc w:val="center"/>
              <w:rPr>
                <w:lang w:val="en-SG"/>
              </w:rPr>
            </w:pPr>
            <w:r w:rsidRPr="00F0592E">
              <w:rPr>
                <w:lang w:val="en-SG"/>
              </w:rPr>
              <w:t xml:space="preserve">Max Outlet Pressure: 80 </w:t>
            </w:r>
            <w:proofErr w:type="spellStart"/>
            <w:r w:rsidRPr="00F0592E">
              <w:rPr>
                <w:lang w:val="en-SG"/>
              </w:rPr>
              <w:t>barg</w:t>
            </w:r>
            <w:proofErr w:type="spellEnd"/>
          </w:p>
          <w:p w14:paraId="111031E0" w14:textId="5C3317E4" w:rsidR="00F0592E" w:rsidRPr="00F0592E" w:rsidRDefault="00F0592E" w:rsidP="00F0592E">
            <w:pPr>
              <w:spacing w:after="0" w:line="240" w:lineRule="auto"/>
              <w:jc w:val="center"/>
              <w:rPr>
                <w:lang w:val="en-SG"/>
              </w:rPr>
            </w:pPr>
            <w:r w:rsidRPr="00F0592E">
              <w:rPr>
                <w:lang w:val="en-SG"/>
              </w:rPr>
              <w:t>Min Speed: 700 rpm</w:t>
            </w:r>
          </w:p>
          <w:p w14:paraId="35561CF1" w14:textId="77777777" w:rsidR="00F0592E" w:rsidRPr="00F0592E" w:rsidRDefault="00F0592E" w:rsidP="00F0592E">
            <w:pPr>
              <w:spacing w:after="0" w:line="240" w:lineRule="auto"/>
              <w:jc w:val="center"/>
              <w:rPr>
                <w:lang w:val="en-SG"/>
              </w:rPr>
            </w:pPr>
            <w:r w:rsidRPr="00F0592E">
              <w:rPr>
                <w:lang w:val="en-SG"/>
              </w:rPr>
              <w:t>Max Speed: 3450 rpm</w:t>
            </w:r>
          </w:p>
          <w:p w14:paraId="43A116BA" w14:textId="77777777" w:rsidR="00F0592E" w:rsidRPr="00F0592E" w:rsidRDefault="00F0592E" w:rsidP="00F0592E">
            <w:pPr>
              <w:spacing w:after="0" w:line="240" w:lineRule="auto"/>
              <w:jc w:val="center"/>
              <w:rPr>
                <w:lang w:val="en-SG"/>
              </w:rPr>
            </w:pPr>
            <w:r w:rsidRPr="00F0592E">
              <w:rPr>
                <w:lang w:val="en-SG"/>
              </w:rPr>
              <w:t>3450 rpm at max pressure: 5.5 kW</w:t>
            </w:r>
          </w:p>
          <w:p w14:paraId="15F1BADC" w14:textId="77777777" w:rsidR="00F0592E" w:rsidRPr="00F0592E" w:rsidRDefault="00F0592E" w:rsidP="00F0592E">
            <w:pPr>
              <w:spacing w:after="0" w:line="240" w:lineRule="auto"/>
              <w:jc w:val="center"/>
              <w:rPr>
                <w:lang w:val="en-SG"/>
              </w:rPr>
            </w:pPr>
            <w:r w:rsidRPr="00F0592E">
              <w:rPr>
                <w:lang w:val="en-SG"/>
              </w:rPr>
              <w:t xml:space="preserve">Max Flow: ~1.75m3/hr at 3450 rpm and 80 </w:t>
            </w:r>
            <w:proofErr w:type="spellStart"/>
            <w:r w:rsidRPr="00F0592E">
              <w:rPr>
                <w:lang w:val="en-SG"/>
              </w:rPr>
              <w:t>barg</w:t>
            </w:r>
            <w:proofErr w:type="spellEnd"/>
          </w:p>
          <w:p w14:paraId="04294138" w14:textId="752B16A2" w:rsidR="005C530D" w:rsidRPr="00F0592E" w:rsidRDefault="005C530D" w:rsidP="00F0592E">
            <w:pPr>
              <w:jc w:val="center"/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7B951" w14:textId="21C244AD" w:rsidR="005C530D" w:rsidRPr="00505A99" w:rsidRDefault="00C00591" w:rsidP="004A68FA">
            <w:pPr>
              <w:jc w:val="center"/>
              <w:rPr>
                <w:noProof/>
              </w:rPr>
            </w:pPr>
            <w:r w:rsidRPr="00505A99">
              <w:rPr>
                <w:noProof/>
              </w:rPr>
              <w:drawing>
                <wp:inline distT="0" distB="0" distL="0" distR="0" wp14:anchorId="34D16E79" wp14:editId="116ED43F">
                  <wp:extent cx="1260000" cy="1680655"/>
                  <wp:effectExtent l="0" t="0" r="0" b="0"/>
                  <wp:docPr id="56" name="Picture 56" descr="A green machine with blue pip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A green machine with blue pipe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168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591" w:rsidRPr="00E801B1" w14:paraId="37F6F91E" w14:textId="77777777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4B55C83" w14:textId="4059F538" w:rsidR="00C00591" w:rsidRDefault="002A5AE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CAAE4A7" w14:textId="3BCF4BB3" w:rsidR="00C00591" w:rsidRDefault="00C00591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Recirculation Pump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83CC9" w14:textId="66A1DF63" w:rsidR="00D25C53" w:rsidRPr="00D25C53" w:rsidRDefault="00D25C53" w:rsidP="00D25C53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25C53">
              <w:rPr>
                <w:rFonts w:ascii="Calibri" w:hAnsi="Calibri" w:cs="Calibri"/>
              </w:rPr>
              <w:t>kW: 0.55</w:t>
            </w:r>
          </w:p>
          <w:p w14:paraId="1830EDEC" w14:textId="77777777" w:rsidR="00D25C53" w:rsidRPr="00D25C53" w:rsidRDefault="00D25C53" w:rsidP="00D25C53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25C53">
              <w:rPr>
                <w:rFonts w:ascii="Calibri" w:hAnsi="Calibri" w:cs="Calibri"/>
              </w:rPr>
              <w:t>m3/h: 2.2</w:t>
            </w:r>
          </w:p>
          <w:p w14:paraId="282436CD" w14:textId="77777777" w:rsidR="00D25C53" w:rsidRPr="00D25C53" w:rsidRDefault="00D25C53" w:rsidP="00D25C53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D25C53">
              <w:rPr>
                <w:rFonts w:ascii="Calibri" w:hAnsi="Calibri" w:cs="Calibri"/>
              </w:rPr>
              <w:t>H/</w:t>
            </w:r>
            <w:proofErr w:type="spellStart"/>
            <w:r w:rsidRPr="00D25C53">
              <w:rPr>
                <w:rFonts w:ascii="Calibri" w:hAnsi="Calibri" w:cs="Calibri"/>
              </w:rPr>
              <w:t>Hmax</w:t>
            </w:r>
            <w:proofErr w:type="spellEnd"/>
            <w:r w:rsidRPr="00D25C53">
              <w:rPr>
                <w:rFonts w:ascii="Calibri" w:hAnsi="Calibri" w:cs="Calibri"/>
              </w:rPr>
              <w:t>: 40.0/53.5m</w:t>
            </w:r>
          </w:p>
          <w:p w14:paraId="4312DD6B" w14:textId="77777777" w:rsidR="00C00591" w:rsidRDefault="00C00591" w:rsidP="004A68FA">
            <w:pPr>
              <w:jc w:val="center"/>
              <w:rPr>
                <w:lang w:val="en-SG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2A5D" w14:textId="2C8850B1" w:rsidR="00C00591" w:rsidRPr="00505A99" w:rsidRDefault="00C00591" w:rsidP="004A68FA">
            <w:pPr>
              <w:jc w:val="center"/>
              <w:rPr>
                <w:noProof/>
              </w:rPr>
            </w:pPr>
            <w:r w:rsidRPr="00874501">
              <w:rPr>
                <w:noProof/>
              </w:rPr>
              <w:drawing>
                <wp:inline distT="0" distB="0" distL="0" distR="0" wp14:anchorId="048C50AD" wp14:editId="15FF9D12">
                  <wp:extent cx="1260000" cy="2202858"/>
                  <wp:effectExtent l="0" t="0" r="0" b="6985"/>
                  <wp:docPr id="168409953" name="Picture 1684099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824171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000" cy="2202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0591" w:rsidRPr="00E801B1" w14:paraId="0C7C4ECD" w14:textId="77777777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8" w:space="0" w:color="722CCF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4F80774" w14:textId="56214C26" w:rsidR="00C00591" w:rsidRDefault="002A5AE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A42C422" w14:textId="5DB3055F" w:rsidR="00C00591" w:rsidRDefault="00C00591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Pressure Vessel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7D969" w14:textId="77777777" w:rsidR="00C00591" w:rsidRDefault="00904566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Qty 1</w:t>
            </w:r>
          </w:p>
          <w:p w14:paraId="584CB4D4" w14:textId="77777777" w:rsidR="00904566" w:rsidRDefault="00904566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040</w:t>
            </w:r>
          </w:p>
          <w:p w14:paraId="4E6B21C5" w14:textId="0E945A52" w:rsidR="00904566" w:rsidRDefault="00904566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Single Element</w:t>
            </w: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B5F19" w14:textId="2AAE90FD" w:rsidR="00C00591" w:rsidRPr="00874501" w:rsidRDefault="00904566" w:rsidP="004A68FA">
            <w:pPr>
              <w:jc w:val="center"/>
              <w:rPr>
                <w:noProof/>
              </w:rPr>
            </w:pPr>
            <w:r w:rsidRPr="001B3BA0">
              <w:rPr>
                <w:noProof/>
              </w:rPr>
              <w:drawing>
                <wp:inline distT="0" distB="0" distL="0" distR="0" wp14:anchorId="05FD049E" wp14:editId="56A6D88B">
                  <wp:extent cx="1260000" cy="908356"/>
                  <wp:effectExtent l="0" t="0" r="0" b="6350"/>
                  <wp:docPr id="984522742" name="Picture 9845227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4522742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000" cy="908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0433" w:rsidRPr="00E801B1" w14:paraId="6869EA7C" w14:textId="77777777" w:rsidTr="5C3D1439">
        <w:trPr>
          <w:trHeight w:val="249"/>
          <w:jc w:val="center"/>
        </w:trPr>
        <w:tc>
          <w:tcPr>
            <w:tcW w:w="264" w:type="pct"/>
            <w:tcBorders>
              <w:top w:val="single" w:sz="8" w:space="0" w:color="722CCF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A6603F3" w14:textId="77D6BC96" w:rsidR="007A0433" w:rsidRDefault="00984AFD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</w:t>
            </w:r>
          </w:p>
        </w:tc>
        <w:tc>
          <w:tcPr>
            <w:tcW w:w="14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6B24635" w14:textId="5A94A459" w:rsidR="007A0433" w:rsidRDefault="006A0B6B" w:rsidP="004A68FA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 xml:space="preserve">RO </w:t>
            </w:r>
            <w:r w:rsidR="007A0433">
              <w:rPr>
                <w:lang w:val="en-SG"/>
              </w:rPr>
              <w:t>Membrane</w:t>
            </w:r>
          </w:p>
        </w:tc>
        <w:tc>
          <w:tcPr>
            <w:tcW w:w="17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45B1" w14:textId="77777777" w:rsidR="007A0433" w:rsidRDefault="007A0433" w:rsidP="00540F13">
            <w:pPr>
              <w:jc w:val="center"/>
              <w:rPr>
                <w:rFonts w:ascii="Calibri Light" w:hAnsi="Calibri Light" w:cs="Calibri Light"/>
                <w:b/>
                <w:bCs/>
                <w:color w:val="auto"/>
                <w:u w:val="single"/>
              </w:rPr>
            </w:pPr>
            <w:proofErr w:type="spellStart"/>
            <w:r>
              <w:rPr>
                <w:rFonts w:ascii="Calibri Light" w:hAnsi="Calibri Light" w:cs="Calibri Light"/>
                <w:b/>
                <w:bCs/>
                <w:u w:val="single"/>
              </w:rPr>
              <w:t>Filmtec</w:t>
            </w:r>
            <w:proofErr w:type="spellEnd"/>
            <w:r>
              <w:rPr>
                <w:rFonts w:ascii="Calibri Light" w:hAnsi="Calibri Light" w:cs="Calibri Light"/>
                <w:b/>
                <w:bCs/>
                <w:u w:val="single"/>
              </w:rPr>
              <w:t>™ BW30 PRO-4040 PILOT</w:t>
            </w:r>
          </w:p>
          <w:p w14:paraId="5F748254" w14:textId="4B70C292" w:rsidR="007A0433" w:rsidRDefault="7D41320C" w:rsidP="00540F13">
            <w:pPr>
              <w:jc w:val="center"/>
              <w:rPr>
                <w:rFonts w:ascii="Calibri Light" w:hAnsi="Calibri Light" w:cs="Calibri Light"/>
              </w:rPr>
            </w:pPr>
            <w:r w:rsidRPr="5C3D1439">
              <w:rPr>
                <w:rFonts w:ascii="Calibri Light" w:hAnsi="Calibri Light" w:cs="Calibri Light"/>
              </w:rPr>
              <w:t xml:space="preserve">Active Area: 85 </w:t>
            </w:r>
            <w:proofErr w:type="spellStart"/>
            <w:r w:rsidRPr="5C3D1439">
              <w:rPr>
                <w:rFonts w:ascii="Calibri Light" w:hAnsi="Calibri Light" w:cs="Calibri Light"/>
              </w:rPr>
              <w:t>sqft</w:t>
            </w:r>
            <w:proofErr w:type="spellEnd"/>
            <w:r w:rsidRPr="5C3D1439">
              <w:rPr>
                <w:rFonts w:ascii="Calibri Light" w:hAnsi="Calibri Light" w:cs="Calibri Light"/>
              </w:rPr>
              <w:t xml:space="preserve"> (7.9 m2)</w:t>
            </w:r>
            <w:r w:rsidR="007A0433">
              <w:br/>
            </w:r>
            <w:r w:rsidRPr="5C3D1439">
              <w:rPr>
                <w:rFonts w:ascii="Calibri Light" w:hAnsi="Calibri Light" w:cs="Calibri Light"/>
              </w:rPr>
              <w:t>Permeate Flow: 2600 gpd</w:t>
            </w:r>
            <w:r w:rsidR="007A0433">
              <w:br/>
            </w:r>
            <w:r w:rsidRPr="5C3D1439">
              <w:rPr>
                <w:rFonts w:ascii="Calibri Light" w:hAnsi="Calibri Light" w:cs="Calibri Light"/>
              </w:rPr>
              <w:t>Min Rejection: 99.5%</w:t>
            </w:r>
            <w:r w:rsidR="007A0433">
              <w:br/>
            </w:r>
            <w:r w:rsidRPr="5C3D1439">
              <w:rPr>
                <w:rFonts w:ascii="Calibri Light" w:hAnsi="Calibri Light" w:cs="Calibri Light"/>
              </w:rPr>
              <w:t>Len</w:t>
            </w:r>
            <w:r w:rsidR="5EE3F79A" w:rsidRPr="5C3D1439">
              <w:rPr>
                <w:rFonts w:ascii="Calibri Light" w:hAnsi="Calibri Light" w:cs="Calibri Light"/>
              </w:rPr>
              <w:t>g</w:t>
            </w:r>
            <w:r w:rsidRPr="5C3D1439">
              <w:rPr>
                <w:rFonts w:ascii="Calibri Light" w:hAnsi="Calibri Light" w:cs="Calibri Light"/>
              </w:rPr>
              <w:t>th: 40”</w:t>
            </w:r>
            <w:r w:rsidR="007A0433">
              <w:br/>
            </w:r>
            <w:r w:rsidRPr="5C3D1439">
              <w:rPr>
                <w:rFonts w:ascii="Calibri Light" w:hAnsi="Calibri Light" w:cs="Calibri Light"/>
              </w:rPr>
              <w:t>Diameter: 3.9”</w:t>
            </w:r>
          </w:p>
          <w:p w14:paraId="303C63A7" w14:textId="77777777" w:rsidR="007A0433" w:rsidRDefault="007A0433" w:rsidP="007A0433">
            <w:pPr>
              <w:rPr>
                <w:rFonts w:ascii="Calibri Light" w:hAnsi="Calibri Light" w:cs="Calibri Light"/>
                <w:b/>
                <w:bCs/>
                <w:u w:val="single"/>
              </w:rPr>
            </w:pPr>
          </w:p>
        </w:tc>
        <w:tc>
          <w:tcPr>
            <w:tcW w:w="15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7D603" w14:textId="73D75430" w:rsidR="007A0433" w:rsidRPr="001B3BA0" w:rsidRDefault="00E6158F" w:rsidP="004A68F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720D1C" wp14:editId="18D43D0F">
                  <wp:extent cx="1260000" cy="699300"/>
                  <wp:effectExtent l="0" t="0" r="0" b="5715"/>
                  <wp:docPr id="364983434" name="Picture 364983434" descr="DuPont-Filmtec BW30 PRO-4040 Fiberglassed Large Commercial Elem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uPont-Filmtec BW30 PRO-4040 Fiberglassed Large Commercial Element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0000" cy="699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2E476D" w14:textId="77777777" w:rsidR="00F0273A" w:rsidRDefault="00F0273A" w:rsidP="00B911EA"/>
    <w:p w14:paraId="4CEBA44B" w14:textId="2E1CA4F2" w:rsidR="00B315B5" w:rsidRPr="004451F8" w:rsidRDefault="008502B9" w:rsidP="004451F8">
      <w:r>
        <w:t>T</w:t>
      </w:r>
      <w:r w:rsidR="00BF43F6">
        <w:t>he CR100-4040 is a pilo</w:t>
      </w:r>
      <w:r w:rsidR="00D5576C">
        <w:t>t element targeted for pilot testing</w:t>
      </w:r>
      <w:r w:rsidR="00700720">
        <w:t xml:space="preserve"> while BW30 PRO-4040 is a commercial membrane. </w:t>
      </w:r>
      <w:r>
        <w:t>In this case, CR100 equivalent</w:t>
      </w:r>
      <w:r w:rsidR="00066CFC">
        <w:t xml:space="preserve"> RO</w:t>
      </w:r>
      <w:r w:rsidR="003B056A">
        <w:t xml:space="preserve"> membranes, which is</w:t>
      </w:r>
      <w:r w:rsidR="00373CA8">
        <w:t xml:space="preserve"> </w:t>
      </w:r>
      <w:r w:rsidR="00B91EEF">
        <w:t>BW30 PRO-4040</w:t>
      </w:r>
      <w:r w:rsidR="003F6F9E">
        <w:t xml:space="preserve"> was recommended by Dupont</w:t>
      </w:r>
      <w:r w:rsidR="00B91EEF">
        <w:t xml:space="preserve"> </w:t>
      </w:r>
      <w:r w:rsidR="00165BBF">
        <w:t xml:space="preserve">for </w:t>
      </w:r>
      <w:r w:rsidR="002270E9">
        <w:t xml:space="preserve">this </w:t>
      </w:r>
      <w:r w:rsidR="00CF2654">
        <w:t xml:space="preserve">pilot unit testing. </w:t>
      </w:r>
      <w:r w:rsidR="00DA4D4B">
        <w:t>Both elements have similar membrane chemistry an</w:t>
      </w:r>
      <w:r>
        <w:t xml:space="preserve">d </w:t>
      </w:r>
      <w:r w:rsidR="00DA4D4B">
        <w:t xml:space="preserve">salt rejection values. </w:t>
      </w:r>
      <w:r w:rsidR="00E3596A">
        <w:t>For the actual project</w:t>
      </w:r>
      <w:r w:rsidR="00373CA8">
        <w:t xml:space="preserve"> on-site</w:t>
      </w:r>
      <w:r w:rsidR="00E3596A">
        <w:t>, 8</w:t>
      </w:r>
      <w:r w:rsidR="006E1666">
        <w:t>-</w:t>
      </w:r>
      <w:r w:rsidR="00E3596A">
        <w:t xml:space="preserve">inch CR100 membranes </w:t>
      </w:r>
      <w:r>
        <w:t>will</w:t>
      </w:r>
      <w:r w:rsidR="00E3596A">
        <w:t xml:space="preserve"> be used. </w:t>
      </w:r>
    </w:p>
    <w:p w14:paraId="4A8287AD" w14:textId="701F10EA" w:rsidR="00AD630E" w:rsidRDefault="421C04DC" w:rsidP="00AD630E">
      <w:pPr>
        <w:pStyle w:val="Heading2"/>
        <w:rPr>
          <w:rFonts w:hint="eastAsia"/>
        </w:rPr>
      </w:pPr>
      <w:bookmarkStart w:id="66" w:name="_Toc162558097"/>
      <w:bookmarkEnd w:id="4"/>
      <w:r>
        <w:lastRenderedPageBreak/>
        <w:t>Test Plan</w:t>
      </w:r>
      <w:bookmarkEnd w:id="66"/>
    </w:p>
    <w:p w14:paraId="190518FA" w14:textId="77777777" w:rsidR="00EE1E76" w:rsidRDefault="7C667C9E" w:rsidP="6DB80A29">
      <w:r>
        <w:t xml:space="preserve">The mixing ratio </w:t>
      </w:r>
      <w:r w:rsidR="00E57B17">
        <w:t>was</w:t>
      </w:r>
      <w:r>
        <w:t xml:space="preserve"> determined by the bench test using small volume before running the semi-batch RO operations. </w:t>
      </w:r>
      <w:r w:rsidR="1164DCB9">
        <w:t xml:space="preserve">LSR-IBC-001 and HFW-IBC-001 </w:t>
      </w:r>
      <w:r w:rsidR="00E57B17">
        <w:t>were</w:t>
      </w:r>
      <w:r w:rsidR="0060D8BF">
        <w:t xml:space="preserve"> combined according to the predetermined ratio.</w:t>
      </w:r>
      <w:r w:rsidR="56E992A0">
        <w:t xml:space="preserve"> The combination is expected to prepare 1-2 m3 of feed water for this run.</w:t>
      </w:r>
      <w:r w:rsidR="0060D8BF">
        <w:t xml:space="preserve"> The ROI system </w:t>
      </w:r>
      <w:r w:rsidR="00E57B17">
        <w:t>was operated in a semi-batch mode</w:t>
      </w:r>
      <w:r w:rsidR="43DCCEE9">
        <w:t xml:space="preserve"> until the feed tank has been depleted</w:t>
      </w:r>
      <w:r w:rsidR="6781E2F2">
        <w:t xml:space="preserve">. </w:t>
      </w:r>
      <w:r w:rsidR="76D5F2E6">
        <w:t xml:space="preserve">The system </w:t>
      </w:r>
      <w:r w:rsidR="00E57B17">
        <w:t>was</w:t>
      </w:r>
      <w:r w:rsidR="76D5F2E6">
        <w:t xml:space="preserve"> operated continuously for </w:t>
      </w:r>
      <w:r w:rsidR="00413473">
        <w:t>2</w:t>
      </w:r>
      <w:r w:rsidR="76D5F2E6">
        <w:t xml:space="preserve"> </w:t>
      </w:r>
      <w:proofErr w:type="spellStart"/>
      <w:r w:rsidR="76D5F2E6">
        <w:t>hrs</w:t>
      </w:r>
      <w:proofErr w:type="spellEnd"/>
      <w:r w:rsidR="76D5F2E6">
        <w:t xml:space="preserve"> </w:t>
      </w:r>
      <w:r w:rsidR="7D6CED31">
        <w:t xml:space="preserve">in this </w:t>
      </w:r>
      <w:r w:rsidR="00031F30">
        <w:t>test</w:t>
      </w:r>
      <w:r w:rsidR="6AEBAB1F">
        <w:t>.</w:t>
      </w:r>
      <w:r w:rsidR="00170267">
        <w:t xml:space="preserve"> </w:t>
      </w:r>
    </w:p>
    <w:p w14:paraId="57D9725A" w14:textId="757834C0" w:rsidR="00BC39ED" w:rsidRDefault="00E22259" w:rsidP="6DB80A29">
      <w:r>
        <w:t xml:space="preserve">The preliminary </w:t>
      </w:r>
      <w:proofErr w:type="gramStart"/>
      <w:r>
        <w:t>run</w:t>
      </w:r>
      <w:proofErr w:type="gramEnd"/>
      <w:r w:rsidR="00C45AA7">
        <w:t xml:space="preserve"> 1 and 2</w:t>
      </w:r>
      <w:r w:rsidR="00151531">
        <w:t xml:space="preserve"> were</w:t>
      </w:r>
      <w:r w:rsidR="003F3D42">
        <w:t xml:space="preserve"> trial operation</w:t>
      </w:r>
      <w:r w:rsidR="00B45AD9">
        <w:t xml:space="preserve"> </w:t>
      </w:r>
      <w:r w:rsidR="003F3D42">
        <w:t>to</w:t>
      </w:r>
      <w:r w:rsidR="002631CE">
        <w:t xml:space="preserve"> finetune the pilot ROI system and</w:t>
      </w:r>
      <w:r w:rsidR="003F3D42">
        <w:t xml:space="preserve"> find out the permeate quality</w:t>
      </w:r>
      <w:r w:rsidR="00C45AA7">
        <w:t xml:space="preserve">. </w:t>
      </w:r>
      <w:r w:rsidR="00CD6F92">
        <w:t>Run 3</w:t>
      </w:r>
      <w:r w:rsidR="00170267">
        <w:t xml:space="preserve"> was</w:t>
      </w:r>
      <w:r w:rsidR="00C45AA7">
        <w:t xml:space="preserve"> the actual pilot operation</w:t>
      </w:r>
      <w:r w:rsidR="00170267">
        <w:t xml:space="preserve"> to simulate the operating conditions at site and to investigate the suitable operating pressure at the given feed water quality. </w:t>
      </w:r>
    </w:p>
    <w:p w14:paraId="23D14E13" w14:textId="77777777" w:rsidR="00BC39ED" w:rsidRDefault="00BC39ED" w:rsidP="6DB80A29"/>
    <w:p w14:paraId="30999F75" w14:textId="440FD49A" w:rsidR="00857B08" w:rsidRDefault="00C67AB0" w:rsidP="00C41101">
      <w:pPr>
        <w:pStyle w:val="Heading1"/>
        <w:rPr>
          <w:rFonts w:hint="eastAsia"/>
        </w:rPr>
      </w:pPr>
      <w:bookmarkStart w:id="67" w:name="_Toc162558098"/>
      <w:r>
        <w:t xml:space="preserve">Results </w:t>
      </w:r>
      <w:r w:rsidR="003552FA">
        <w:t>AND DISCUSSIONS</w:t>
      </w:r>
      <w:bookmarkEnd w:id="67"/>
    </w:p>
    <w:p w14:paraId="1923AC42" w14:textId="220365A0" w:rsidR="00B30985" w:rsidRDefault="00B30985" w:rsidP="5306AAD0">
      <w:pPr>
        <w:pStyle w:val="Heading2"/>
        <w:rPr>
          <w:rFonts w:hint="eastAsia"/>
        </w:rPr>
      </w:pPr>
      <w:bookmarkStart w:id="68" w:name="_Toc162558099"/>
      <w:r>
        <w:t>Sample Collection Report</w:t>
      </w:r>
      <w:bookmarkEnd w:id="68"/>
    </w:p>
    <w:p w14:paraId="72AD2AC4" w14:textId="669165B3" w:rsidR="006E22AF" w:rsidRDefault="005C43F2" w:rsidP="00B83B41">
      <w:pPr>
        <w:keepNext/>
      </w:pPr>
      <w:r w:rsidRPr="005C43F2">
        <w:rPr>
          <w:noProof/>
        </w:rPr>
        <w:drawing>
          <wp:inline distT="0" distB="0" distL="0" distR="0" wp14:anchorId="72F783DA" wp14:editId="0C9D34EA">
            <wp:extent cx="5731510" cy="1959610"/>
            <wp:effectExtent l="0" t="0" r="2540" b="2540"/>
            <wp:docPr id="1182185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18558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9F928" w14:textId="3B5AC627" w:rsidR="00B30985" w:rsidRDefault="00B83B41" w:rsidP="00B83B41">
      <w:pPr>
        <w:pStyle w:val="Caption"/>
      </w:pPr>
      <w:bookmarkStart w:id="69" w:name="_Ref161414274"/>
      <w:bookmarkStart w:id="70" w:name="_Toc16233917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807E23">
        <w:rPr>
          <w:noProof/>
        </w:rPr>
        <w:t>6</w:t>
      </w:r>
      <w:r>
        <w:fldChar w:fldCharType="end"/>
      </w:r>
      <w:bookmarkEnd w:id="69"/>
      <w:r>
        <w:t>: Sampling Log</w:t>
      </w:r>
      <w:bookmarkEnd w:id="70"/>
    </w:p>
    <w:p w14:paraId="75C12612" w14:textId="1999F0F8" w:rsidR="009336E3" w:rsidRDefault="009228A4" w:rsidP="00A44037">
      <w:r>
        <w:fldChar w:fldCharType="begin"/>
      </w:r>
      <w:r>
        <w:instrText xml:space="preserve"> REF _Ref161414274 \h </w:instrText>
      </w:r>
      <w:r>
        <w:fldChar w:fldCharType="separate"/>
      </w:r>
      <w:r w:rsidR="00807E23">
        <w:t xml:space="preserve">Figure </w:t>
      </w:r>
      <w:r w:rsidR="00807E23">
        <w:rPr>
          <w:noProof/>
        </w:rPr>
        <w:t>6</w:t>
      </w:r>
      <w:r>
        <w:fldChar w:fldCharType="end"/>
      </w:r>
      <w:r>
        <w:t xml:space="preserve"> shows the example of the sampling log and the actual sample collection </w:t>
      </w:r>
      <w:proofErr w:type="spellStart"/>
      <w:r>
        <w:t>logsheet</w:t>
      </w:r>
      <w:proofErr w:type="spellEnd"/>
      <w:r>
        <w:t xml:space="preserve"> is shown in Appendix C.</w:t>
      </w:r>
    </w:p>
    <w:p w14:paraId="4034F810" w14:textId="77777777" w:rsidR="005B2C89" w:rsidRDefault="005B2C89" w:rsidP="004079B4">
      <w:pPr>
        <w:pStyle w:val="Heading2"/>
        <w:rPr>
          <w:rFonts w:hint="eastAsia"/>
        </w:rPr>
      </w:pPr>
      <w:bookmarkStart w:id="71" w:name="_Toc162558100"/>
      <w:r>
        <w:t>Preliminary operation – Run 1 and 2</w:t>
      </w:r>
      <w:bookmarkEnd w:id="71"/>
      <w:r>
        <w:t xml:space="preserve"> </w:t>
      </w:r>
    </w:p>
    <w:p w14:paraId="362CD1CF" w14:textId="26374433" w:rsidR="00841533" w:rsidRPr="005B4DF5" w:rsidRDefault="00D42D18" w:rsidP="00841533">
      <w:r>
        <w:t xml:space="preserve">Both preliminary </w:t>
      </w:r>
      <w:proofErr w:type="gramStart"/>
      <w:r>
        <w:t>run</w:t>
      </w:r>
      <w:proofErr w:type="gramEnd"/>
      <w:r>
        <w:t xml:space="preserve"> 1 and 2 were</w:t>
      </w:r>
      <w:r w:rsidR="00841533">
        <w:t xml:space="preserve"> carried out using the mixed samples of HFW A1+A2, LSR A2 and HFW Chemical Room in the ratio of 1:1:0.03. The measured fluoride</w:t>
      </w:r>
      <w:r w:rsidR="003301BF">
        <w:t xml:space="preserve"> for the mixture</w:t>
      </w:r>
      <w:r w:rsidR="00841533">
        <w:t xml:space="preserve"> was found to be </w:t>
      </w:r>
      <w:r>
        <w:t>&lt;350</w:t>
      </w:r>
      <w:r w:rsidR="00841533">
        <w:t xml:space="preserve"> mg/L</w:t>
      </w:r>
      <w:r w:rsidR="00AA0F1D">
        <w:t xml:space="preserve"> </w:t>
      </w:r>
      <w:r w:rsidR="00841533">
        <w:t>and NaF was added to prepare the</w:t>
      </w:r>
      <w:r w:rsidR="003301BF">
        <w:t xml:space="preserve"> feed</w:t>
      </w:r>
      <w:r w:rsidR="00841533">
        <w:t xml:space="preserve"> solution for </w:t>
      </w:r>
      <w:r w:rsidR="00AA0F1D">
        <w:t>both runs</w:t>
      </w:r>
      <w:r w:rsidR="00841533">
        <w:t>. Subsequently, 2 mg/L anti-</w:t>
      </w:r>
      <w:proofErr w:type="spellStart"/>
      <w:r w:rsidR="00841533">
        <w:t>scalant</w:t>
      </w:r>
      <w:proofErr w:type="spellEnd"/>
      <w:r w:rsidR="00841533">
        <w:t xml:space="preserve"> was added into the feed tank to prevent scaling from happening on the membrane surface. The permeate flow rate was maintained at 6 L/min (0.36 m</w:t>
      </w:r>
      <w:r w:rsidR="00841533" w:rsidRPr="006F71E7">
        <w:rPr>
          <w:vertAlign w:val="superscript"/>
        </w:rPr>
        <w:t>3</w:t>
      </w:r>
      <w:r w:rsidR="00841533">
        <w:t>/h). The recovery was about 78% in this study. The SBRO service duration was kept at 15 mins and the flushing duration was maintained at 110 secs.</w:t>
      </w:r>
    </w:p>
    <w:p w14:paraId="02BF904D" w14:textId="1CC4481A" w:rsidR="00812EA7" w:rsidRPr="00641AF9" w:rsidRDefault="00812EA7" w:rsidP="00812EA7">
      <w:r>
        <w:t>The</w:t>
      </w:r>
      <w:r w:rsidR="00AA0F1D">
        <w:t xml:space="preserve"> feed</w:t>
      </w:r>
      <w:r>
        <w:t xml:space="preserve"> water analysis for Run 1</w:t>
      </w:r>
      <w:r w:rsidR="002070D8">
        <w:t xml:space="preserve"> and Run 2</w:t>
      </w:r>
      <w:r>
        <w:t xml:space="preserve"> is shown in</w:t>
      </w:r>
      <w:r w:rsidR="009A13A0">
        <w:t xml:space="preserve"> </w:t>
      </w:r>
      <w:r w:rsidR="009A13A0">
        <w:fldChar w:fldCharType="begin"/>
      </w:r>
      <w:r w:rsidR="009A13A0">
        <w:instrText xml:space="preserve"> REF _Ref160527386 \h </w:instrText>
      </w:r>
      <w:r w:rsidR="009A13A0">
        <w:fldChar w:fldCharType="separate"/>
      </w:r>
      <w:r w:rsidR="00807E23">
        <w:t xml:space="preserve">Table </w:t>
      </w:r>
      <w:r w:rsidR="00807E23">
        <w:rPr>
          <w:noProof/>
        </w:rPr>
        <w:t>3</w:t>
      </w:r>
      <w:r w:rsidR="009A13A0">
        <w:fldChar w:fldCharType="end"/>
      </w:r>
      <w:r>
        <w:t xml:space="preserve"> while the </w:t>
      </w:r>
      <w:r w:rsidR="00D00E0B">
        <w:t xml:space="preserve">reject quality is shown in </w:t>
      </w:r>
      <w:r w:rsidR="009A13A0">
        <w:fldChar w:fldCharType="begin"/>
      </w:r>
      <w:r w:rsidR="009A13A0">
        <w:instrText xml:space="preserve"> REF _Ref162339433 \h </w:instrText>
      </w:r>
      <w:r w:rsidR="009A13A0">
        <w:fldChar w:fldCharType="separate"/>
      </w:r>
      <w:r w:rsidR="00807E23">
        <w:t xml:space="preserve">Table </w:t>
      </w:r>
      <w:r w:rsidR="00807E23">
        <w:rPr>
          <w:noProof/>
        </w:rPr>
        <w:t>4</w:t>
      </w:r>
      <w:r w:rsidR="009A13A0">
        <w:fldChar w:fldCharType="end"/>
      </w:r>
      <w:r w:rsidR="00183A85">
        <w:t>.</w:t>
      </w:r>
      <w:r w:rsidR="009A13A0">
        <w:t xml:space="preserve"> </w:t>
      </w:r>
      <w:r w:rsidR="009A13A0">
        <w:fldChar w:fldCharType="begin"/>
      </w:r>
      <w:r w:rsidR="009A13A0">
        <w:instrText xml:space="preserve"> REF _Ref160542932 \h </w:instrText>
      </w:r>
      <w:r w:rsidR="009A13A0">
        <w:fldChar w:fldCharType="separate"/>
      </w:r>
      <w:r w:rsidR="00807E23">
        <w:t xml:space="preserve">Table </w:t>
      </w:r>
      <w:r w:rsidR="00807E23">
        <w:rPr>
          <w:noProof/>
        </w:rPr>
        <w:t>5</w:t>
      </w:r>
      <w:r w:rsidR="009A13A0">
        <w:fldChar w:fldCharType="end"/>
      </w:r>
      <w:r w:rsidR="009A13A0">
        <w:t xml:space="preserve"> shows the </w:t>
      </w:r>
      <w:r>
        <w:t>permeate quality</w:t>
      </w:r>
      <w:r w:rsidR="009A13A0">
        <w:t xml:space="preserve"> for Run 1 and 2</w:t>
      </w:r>
      <w:r>
        <w:t xml:space="preserve">. </w:t>
      </w:r>
      <w:r w:rsidR="00F06C3F">
        <w:t>In summary, t</w:t>
      </w:r>
      <w:r>
        <w:t>he permeate fluoride and other parameters are within the</w:t>
      </w:r>
      <w:r w:rsidR="00F06C3F">
        <w:t xml:space="preserve"> effluent</w:t>
      </w:r>
      <w:r>
        <w:t xml:space="preserve"> specifications</w:t>
      </w:r>
      <w:r w:rsidR="00F06C3F">
        <w:t xml:space="preserve"> (</w:t>
      </w:r>
      <w:r w:rsidR="00F06C3F">
        <w:fldChar w:fldCharType="begin"/>
      </w:r>
      <w:r w:rsidR="00F06C3F">
        <w:instrText xml:space="preserve"> REF _Ref160542932 \h </w:instrText>
      </w:r>
      <w:r w:rsidR="00F06C3F">
        <w:fldChar w:fldCharType="separate"/>
      </w:r>
      <w:r w:rsidR="00807E23">
        <w:t xml:space="preserve">Table </w:t>
      </w:r>
      <w:r w:rsidR="00807E23">
        <w:rPr>
          <w:noProof/>
        </w:rPr>
        <w:t>5</w:t>
      </w:r>
      <w:r w:rsidR="00F06C3F">
        <w:fldChar w:fldCharType="end"/>
      </w:r>
      <w:r w:rsidR="00F06C3F">
        <w:t>)</w:t>
      </w:r>
      <w:r>
        <w:t xml:space="preserve">. </w:t>
      </w:r>
    </w:p>
    <w:p w14:paraId="0A0F9731" w14:textId="77777777" w:rsidR="00812EA7" w:rsidRPr="00641AF9" w:rsidRDefault="00812EA7" w:rsidP="00812EA7"/>
    <w:p w14:paraId="1327F5A4" w14:textId="3085AFE5" w:rsidR="00812EA7" w:rsidRDefault="00812EA7" w:rsidP="00812EA7">
      <w:pPr>
        <w:pStyle w:val="Caption"/>
        <w:keepNext/>
      </w:pPr>
      <w:bookmarkStart w:id="72" w:name="_Ref160527386"/>
      <w:bookmarkStart w:id="73" w:name="_Toc161416368"/>
      <w:bookmarkStart w:id="74" w:name="_Toc162339182"/>
      <w:bookmarkStart w:id="75" w:name="_Ref16233938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07E23">
        <w:rPr>
          <w:noProof/>
        </w:rPr>
        <w:t>3</w:t>
      </w:r>
      <w:r>
        <w:rPr>
          <w:noProof/>
        </w:rPr>
        <w:fldChar w:fldCharType="end"/>
      </w:r>
      <w:bookmarkEnd w:id="72"/>
      <w:r>
        <w:t xml:space="preserve">: </w:t>
      </w:r>
      <w:r w:rsidRPr="00F1663A">
        <w:t>Feed</w:t>
      </w:r>
      <w:r w:rsidR="0002559A">
        <w:t xml:space="preserve"> </w:t>
      </w:r>
      <w:r>
        <w:t>w</w:t>
      </w:r>
      <w:r w:rsidRPr="00F1663A">
        <w:t xml:space="preserve">ater </w:t>
      </w:r>
      <w:r>
        <w:t>a</w:t>
      </w:r>
      <w:r w:rsidRPr="00F1663A">
        <w:t>nalysis</w:t>
      </w:r>
      <w:r>
        <w:t xml:space="preserve"> for </w:t>
      </w:r>
      <w:r w:rsidR="00646E85">
        <w:t>preliminary</w:t>
      </w:r>
      <w:r>
        <w:t xml:space="preserve"> Run 1</w:t>
      </w:r>
      <w:bookmarkEnd w:id="73"/>
      <w:r w:rsidR="005420FB">
        <w:t xml:space="preserve"> and 2</w:t>
      </w:r>
      <w:bookmarkEnd w:id="74"/>
      <w:bookmarkEnd w:id="75"/>
    </w:p>
    <w:tbl>
      <w:tblPr>
        <w:tblW w:w="5183" w:type="pct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721"/>
        <w:gridCol w:w="2071"/>
        <w:gridCol w:w="609"/>
        <w:gridCol w:w="1189"/>
        <w:gridCol w:w="1189"/>
        <w:gridCol w:w="1189"/>
        <w:gridCol w:w="1189"/>
        <w:gridCol w:w="1189"/>
      </w:tblGrid>
      <w:tr w:rsidR="00671A31" w:rsidRPr="00E801B1" w14:paraId="0862CBC8" w14:textId="77777777" w:rsidTr="00671A31"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  <w:right w:val="nil"/>
            </w:tcBorders>
            <w:shd w:val="clear" w:color="auto" w:fill="722CCF"/>
            <w:vAlign w:val="center"/>
          </w:tcPr>
          <w:p w14:paraId="7F075FF1" w14:textId="77777777" w:rsidR="00CE46D7" w:rsidRPr="00F6529E" w:rsidRDefault="00CE46D7" w:rsidP="00CE46D7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108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  <w:right w:val="nil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8F8AD87" w14:textId="77777777" w:rsidR="00CE46D7" w:rsidRPr="00F6529E" w:rsidRDefault="00CE46D7" w:rsidP="00CE46D7">
            <w:pPr>
              <w:jc w:val="center"/>
              <w:rPr>
                <w:color w:val="FFFFFF" w:themeColor="background1"/>
                <w:lang w:val="en-AU"/>
              </w:rPr>
            </w:pPr>
            <w:bookmarkStart w:id="76" w:name="_Hlk152734501"/>
            <w:r w:rsidRPr="00F6529E">
              <w:rPr>
                <w:b/>
                <w:bCs/>
                <w:color w:val="FFFFFF" w:themeColor="background1"/>
                <w:lang w:val="en-SG"/>
              </w:rPr>
              <w:t>Parameter</w:t>
            </w:r>
          </w:p>
        </w:tc>
        <w:tc>
          <w:tcPr>
            <w:tcW w:w="326" w:type="pct"/>
            <w:tcBorders>
              <w:top w:val="single" w:sz="8" w:space="0" w:color="722CCF"/>
              <w:left w:val="nil"/>
              <w:bottom w:val="single" w:sz="8" w:space="0" w:color="722CCF"/>
              <w:right w:val="nil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725F7C5" w14:textId="77777777" w:rsidR="00CE46D7" w:rsidRPr="00F6529E" w:rsidRDefault="00CE46D7" w:rsidP="00CE46D7">
            <w:pPr>
              <w:jc w:val="center"/>
              <w:rPr>
                <w:color w:val="FFFFFF" w:themeColor="background1"/>
                <w:lang w:val="en-AU"/>
              </w:rPr>
            </w:pPr>
            <w:r w:rsidRPr="00F6529E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636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69F37B3" w14:textId="3243E5B8" w:rsidR="00CE46D7" w:rsidRPr="00F6529E" w:rsidRDefault="0017207A" w:rsidP="00CE46D7">
            <w:pPr>
              <w:jc w:val="center"/>
              <w:rPr>
                <w:color w:val="FFFFFF" w:themeColor="background1"/>
                <w:lang w:val="en-AU"/>
              </w:rPr>
            </w:pPr>
            <w:r>
              <w:rPr>
                <w:b/>
                <w:bCs/>
                <w:color w:val="FFFFFF" w:themeColor="background1"/>
              </w:rPr>
              <w:t>Run 1</w:t>
            </w:r>
          </w:p>
        </w:tc>
        <w:tc>
          <w:tcPr>
            <w:tcW w:w="636" w:type="pct"/>
            <w:tcBorders>
              <w:top w:val="single" w:sz="8" w:space="0" w:color="722CCF"/>
              <w:left w:val="nil"/>
              <w:bottom w:val="single" w:sz="8" w:space="0" w:color="722CCF"/>
              <w:right w:val="nil"/>
            </w:tcBorders>
            <w:shd w:val="clear" w:color="auto" w:fill="722CCF"/>
            <w:vAlign w:val="center"/>
          </w:tcPr>
          <w:p w14:paraId="2AEDA3D5" w14:textId="77777777" w:rsidR="00DD714B" w:rsidRDefault="0017207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6DD91843" w14:textId="1D5397A7" w:rsidR="00CE46D7" w:rsidRDefault="0017207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1</w:t>
            </w:r>
          </w:p>
        </w:tc>
        <w:tc>
          <w:tcPr>
            <w:tcW w:w="636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</w:tcPr>
          <w:p w14:paraId="56E0FEFA" w14:textId="77777777" w:rsidR="00DD714B" w:rsidRDefault="0002559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3C84AEFD" w14:textId="2FF4A169" w:rsidR="00CE46D7" w:rsidRDefault="0002559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2</w:t>
            </w:r>
          </w:p>
        </w:tc>
        <w:tc>
          <w:tcPr>
            <w:tcW w:w="636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</w:tcPr>
          <w:p w14:paraId="222DB96D" w14:textId="77777777" w:rsidR="00DD714B" w:rsidRDefault="0002559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4939E212" w14:textId="5B4C88EC" w:rsidR="00CE46D7" w:rsidRDefault="0002559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3</w:t>
            </w:r>
          </w:p>
        </w:tc>
        <w:tc>
          <w:tcPr>
            <w:tcW w:w="636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</w:tcPr>
          <w:p w14:paraId="49E2893B" w14:textId="77777777" w:rsidR="00DD714B" w:rsidRDefault="0002559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4CA2B54A" w14:textId="29BCC51C" w:rsidR="00CE46D7" w:rsidRDefault="0002559A" w:rsidP="00CE46D7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4</w:t>
            </w:r>
          </w:p>
        </w:tc>
      </w:tr>
      <w:tr w:rsidR="00CE46D7" w:rsidRPr="00E801B1" w14:paraId="326D1AC8" w14:textId="77777777" w:rsidTr="00671A31">
        <w:trPr>
          <w:trHeight w:val="170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51307EEA" w14:textId="77777777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C81A6E2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pH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4EBF7B5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-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B8A98CC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14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5DB69551" w14:textId="73EC519C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.4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408B3B30" w14:textId="4C03D405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.8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386A7675" w14:textId="49E99184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0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674F2E0F" w14:textId="20805CA8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06</w:t>
            </w:r>
          </w:p>
        </w:tc>
      </w:tr>
      <w:tr w:rsidR="00CE46D7" w:rsidRPr="00E801B1" w14:paraId="6CF0C8C3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41116E84" w14:textId="0CF0562C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4C9A7E7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Conductivity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73B1C9D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µS/cm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1C588C2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31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009DF883" w14:textId="776F5B7D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28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4753614D" w14:textId="0615CF09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13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64C8AB27" w14:textId="0DB4533B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203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15AD6DB" w14:textId="59E9B26F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200</w:t>
            </w:r>
          </w:p>
        </w:tc>
      </w:tr>
      <w:tr w:rsidR="00CE46D7" w:rsidRPr="00E801B1" w14:paraId="31FD25FE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6C52C0D2" w14:textId="171E42F1" w:rsidR="00CE46D7" w:rsidRPr="00E801B1" w:rsidDel="006E22AF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DBC2C5A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Alkalinity</w:t>
            </w:r>
            <w:r>
              <w:rPr>
                <w:lang w:val="en-SG"/>
              </w:rPr>
              <w:t xml:space="preserve"> “M” as CaCO3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6FE6078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7C7CB64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8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1D8B9A43" w14:textId="756F2868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8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FA9CCC7" w14:textId="446E270D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7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021B49E" w14:textId="50DCEE92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0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281AC3B7" w14:textId="46B93081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0.0</w:t>
            </w:r>
          </w:p>
        </w:tc>
      </w:tr>
      <w:tr w:rsidR="00CE46D7" w:rsidRPr="00E801B1" w14:paraId="4AA389FF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vAlign w:val="center"/>
          </w:tcPr>
          <w:p w14:paraId="57A74A2D" w14:textId="210B0585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7D5966F" w14:textId="77777777" w:rsidR="00CE46D7" w:rsidRPr="00E801B1" w:rsidDel="006E22AF" w:rsidRDefault="00CE46D7" w:rsidP="00CE46D7">
            <w:pPr>
              <w:rPr>
                <w:lang w:val="en-SG"/>
              </w:rPr>
            </w:pPr>
            <w:r w:rsidRPr="00E801B1">
              <w:rPr>
                <w:lang w:val="en-SG"/>
              </w:rPr>
              <w:t>Alkalinity</w:t>
            </w:r>
            <w:r>
              <w:rPr>
                <w:lang w:val="en-SG"/>
              </w:rPr>
              <w:t xml:space="preserve"> “P” as CaCO3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7F9045A" w14:textId="77777777" w:rsidR="00CE46D7" w:rsidRPr="00E801B1" w:rsidDel="006E22AF" w:rsidRDefault="00CE46D7" w:rsidP="00CE46D7">
            <w:pPr>
              <w:jc w:val="center"/>
              <w:rPr>
                <w:lang w:val="en-SG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728DD57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7D778A5B" w14:textId="49869A0E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6E03D239" w14:textId="4BD0F915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23A4B6A4" w14:textId="2AF066FC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0FF74A5" w14:textId="63AB888B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</w:tr>
      <w:tr w:rsidR="00CE46D7" w:rsidRPr="00E801B1" w14:paraId="13EA6BFD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EF1DB2B" w14:textId="1D53B833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F71F12A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Fluoride as F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13DAB80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5E94622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66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center"/>
          </w:tcPr>
          <w:p w14:paraId="0FA53A2C" w14:textId="46A222C6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09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0B550A6" w14:textId="551CDD72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53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6E3D6A8" w14:textId="4F683E3F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81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7DAEC983" w14:textId="6D28DCF0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03</w:t>
            </w:r>
          </w:p>
        </w:tc>
      </w:tr>
      <w:tr w:rsidR="00CE46D7" w:rsidRPr="00E801B1" w14:paraId="286132F8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233D8F6B" w14:textId="3BBF04A1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BB3D2CB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Chloride as Cl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CAA5DD6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EDE9508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4.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center"/>
          </w:tcPr>
          <w:p w14:paraId="1B8CEAC9" w14:textId="53B0CC29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5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817EF66" w14:textId="40952D2B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1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947CF62" w14:textId="35F29028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9.3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72EBA655" w14:textId="35911796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.2</w:t>
            </w:r>
          </w:p>
        </w:tc>
      </w:tr>
      <w:tr w:rsidR="00CE46D7" w:rsidRPr="00E801B1" w14:paraId="5D93E566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33ED2504" w14:textId="08A0CBC3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BB1EAE3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Nitrate as NO</w:t>
            </w:r>
            <w:r w:rsidRPr="00E801B1">
              <w:rPr>
                <w:vertAlign w:val="subscript"/>
                <w:lang w:val="en-SG"/>
              </w:rPr>
              <w:t>3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38CD789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D359124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53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center"/>
          </w:tcPr>
          <w:p w14:paraId="7528D9FC" w14:textId="1A42B328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67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3B3F9C6C" w14:textId="0BDFBAF5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0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260A917" w14:textId="2114100A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91.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21438045" w14:textId="19B80A9B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9</w:t>
            </w:r>
          </w:p>
        </w:tc>
      </w:tr>
      <w:tr w:rsidR="00CE46D7" w:rsidRPr="00E801B1" w14:paraId="0FE1FA0C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DD46249" w14:textId="05A22AA6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7CB3109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Ammonia as NH</w:t>
            </w:r>
            <w:r w:rsidRPr="00E801B1">
              <w:rPr>
                <w:vertAlign w:val="subscript"/>
                <w:lang w:val="en-SG"/>
              </w:rPr>
              <w:t>3</w:t>
            </w:r>
            <w:r w:rsidRPr="00E801B1">
              <w:rPr>
                <w:lang w:val="en-SG"/>
              </w:rPr>
              <w:t>-N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924E7AF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7D8EE01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.6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center"/>
          </w:tcPr>
          <w:p w14:paraId="0BDDBA91" w14:textId="447B8DE9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6.0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44B0E63" w14:textId="530006EC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.2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E73D144" w14:textId="43167F6C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4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C300DB9" w14:textId="51233D75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4</w:t>
            </w:r>
          </w:p>
        </w:tc>
      </w:tr>
      <w:tr w:rsidR="00CE46D7" w:rsidRPr="00E801B1" w14:paraId="23D6E921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6B426743" w14:textId="42B8F032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D806B6D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>Calcium as Ca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2A618A0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90B9ED8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47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58F23945" w14:textId="4FF98892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31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F8BFAE2" w14:textId="32F9256D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1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824A2BF" w14:textId="1B1D9F04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27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084296A" w14:textId="5A6A1CD1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117</w:t>
            </w:r>
          </w:p>
        </w:tc>
      </w:tr>
      <w:tr w:rsidR="00CE46D7" w:rsidRPr="00E801B1" w14:paraId="25939A8E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6BA4C91" w14:textId="329E79F2" w:rsidR="00CE46D7" w:rsidRPr="00E801B1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0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4180548" w14:textId="77777777" w:rsidR="00CE46D7" w:rsidRPr="00E801B1" w:rsidRDefault="00CE46D7" w:rsidP="00CE46D7">
            <w:pPr>
              <w:rPr>
                <w:lang w:val="en-AU"/>
              </w:rPr>
            </w:pPr>
            <w:r w:rsidRPr="00E801B1">
              <w:rPr>
                <w:lang w:val="en-SG"/>
              </w:rPr>
              <w:t xml:space="preserve">Total Silica SiO2 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88F7440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26B6D9A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5.4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center"/>
          </w:tcPr>
          <w:p w14:paraId="1B860706" w14:textId="33E058E4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9.8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7FC82DCB" w14:textId="40BEE9EF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0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3D91C2ED" w14:textId="77215E1F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1.6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BEFD372" w14:textId="5624C578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8.5</w:t>
            </w:r>
          </w:p>
        </w:tc>
      </w:tr>
      <w:tr w:rsidR="00CE46D7" w:rsidRPr="00E801B1" w14:paraId="110D6640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2A9D0258" w14:textId="4ABAB9E2" w:rsidR="00CE46D7" w:rsidRPr="00E801B1" w:rsidDel="002D5614" w:rsidRDefault="00CE46D7" w:rsidP="00CE46D7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1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46FABC1" w14:textId="77777777" w:rsidR="00CE46D7" w:rsidRPr="00E801B1" w:rsidRDefault="00CE46D7" w:rsidP="00CE46D7">
            <w:pPr>
              <w:rPr>
                <w:lang w:val="en-AU"/>
              </w:rPr>
            </w:pPr>
            <w:r>
              <w:rPr>
                <w:lang w:val="en-SG"/>
              </w:rPr>
              <w:t>Reactive silica as SiO2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B1CF763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14B5680" w14:textId="7777777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6.6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5752AF7F" w14:textId="5BB87052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0.4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A236FCF" w14:textId="4DB9F0ED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1.3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5C85156A" w14:textId="715C8697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2.9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78936CB4" w14:textId="05A44E8A" w:rsidR="00CE46D7" w:rsidRPr="00E801B1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8.1</w:t>
            </w:r>
          </w:p>
        </w:tc>
      </w:tr>
      <w:tr w:rsidR="00CE46D7" w:rsidRPr="00E801B1" w14:paraId="39DD7CD8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4A185AAC" w14:textId="798BB2C7" w:rsidR="00CE46D7" w:rsidRPr="00E93E05" w:rsidRDefault="00CE46D7" w:rsidP="00CE46D7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2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35B65E2" w14:textId="77777777" w:rsidR="00CE46D7" w:rsidRPr="00E93E05" w:rsidRDefault="00CE46D7" w:rsidP="00CE46D7">
            <w:pPr>
              <w:rPr>
                <w:lang w:val="en-AU"/>
              </w:rPr>
            </w:pPr>
            <w:r w:rsidRPr="00E93E05">
              <w:rPr>
                <w:lang w:val="en-SG"/>
              </w:rPr>
              <w:t>TDS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4604A13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D066C80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136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47E5340B" w14:textId="0B65A508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14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3F0A602A" w14:textId="5578CD6A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47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C1800C1" w14:textId="166D4D7A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106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FE1A942" w14:textId="7A41FF5C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114</w:t>
            </w:r>
          </w:p>
        </w:tc>
      </w:tr>
      <w:tr w:rsidR="00CE46D7" w:rsidRPr="00E801B1" w14:paraId="1C90A7D4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10B3660" w14:textId="78561762" w:rsidR="00CE46D7" w:rsidRPr="00E93E05" w:rsidRDefault="00CE46D7" w:rsidP="00CE46D7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3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631B46D" w14:textId="77777777" w:rsidR="00CE46D7" w:rsidRPr="00E93E05" w:rsidRDefault="00CE46D7" w:rsidP="00CE46D7">
            <w:pPr>
              <w:rPr>
                <w:lang w:val="en-AU"/>
              </w:rPr>
            </w:pPr>
            <w:r w:rsidRPr="00E93E05">
              <w:rPr>
                <w:lang w:val="en-SG"/>
              </w:rPr>
              <w:t>Turbidity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BE3923D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NTU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46E0EEE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19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1C29E0A7" w14:textId="50EE558C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791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D9C2E9A" w14:textId="6254AFB4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69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3BB48BCF" w14:textId="65E5700B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44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8645114" w14:textId="2E08462A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57</w:t>
            </w:r>
          </w:p>
        </w:tc>
      </w:tr>
      <w:tr w:rsidR="00CE46D7" w:rsidRPr="00E801B1" w14:paraId="01534E78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4832968" w14:textId="48823B93" w:rsidR="00CE46D7" w:rsidRPr="00E93E05" w:rsidRDefault="00CE46D7" w:rsidP="00CE46D7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4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6D8803A" w14:textId="77777777" w:rsidR="00CE46D7" w:rsidRPr="00E93E05" w:rsidRDefault="00CE46D7" w:rsidP="00CE46D7">
            <w:pPr>
              <w:rPr>
                <w:lang w:val="en-AU"/>
              </w:rPr>
            </w:pPr>
            <w:r w:rsidRPr="00E93E05">
              <w:rPr>
                <w:lang w:val="en-SG"/>
              </w:rPr>
              <w:t>TSS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ABC1E3E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DE0FCF3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8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27A9901A" w14:textId="0E788FE1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9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2F0A0565" w14:textId="42345D51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2E7DC644" w14:textId="6DECB734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2A2BD8A0" w14:textId="2D3D2A5F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</w:tr>
      <w:tr w:rsidR="00CE46D7" w:rsidRPr="00E801B1" w14:paraId="1A65D825" w14:textId="77777777" w:rsidTr="00671A31">
        <w:trPr>
          <w:trHeight w:val="249"/>
        </w:trPr>
        <w:tc>
          <w:tcPr>
            <w:tcW w:w="38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3F60345" w14:textId="528A6CB9" w:rsidR="00CE46D7" w:rsidRPr="00E93E05" w:rsidRDefault="00CE46D7" w:rsidP="00CE46D7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5</w:t>
            </w:r>
          </w:p>
        </w:tc>
        <w:tc>
          <w:tcPr>
            <w:tcW w:w="1108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FE85851" w14:textId="77777777" w:rsidR="00CE46D7" w:rsidRPr="00E93E05" w:rsidRDefault="00CE46D7" w:rsidP="00CE46D7">
            <w:pPr>
              <w:rPr>
                <w:lang w:val="en-AU"/>
              </w:rPr>
            </w:pPr>
            <w:r w:rsidRPr="00E93E05">
              <w:rPr>
                <w:lang w:val="en-SG"/>
              </w:rPr>
              <w:t>TOC</w:t>
            </w:r>
          </w:p>
        </w:tc>
        <w:tc>
          <w:tcPr>
            <w:tcW w:w="32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F90F02B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65A8C2C" w14:textId="77777777" w:rsidR="00CE46D7" w:rsidRPr="00E93E05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8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  <w:right w:val="nil"/>
            </w:tcBorders>
            <w:vAlign w:val="bottom"/>
          </w:tcPr>
          <w:p w14:paraId="1676A1DC" w14:textId="1E8F4852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.43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602C356F" w14:textId="79D6220A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5.1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1B0ACC3A" w14:textId="26E4D8F0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4.5</w:t>
            </w:r>
          </w:p>
        </w:tc>
        <w:tc>
          <w:tcPr>
            <w:tcW w:w="636" w:type="pct"/>
            <w:tcBorders>
              <w:top w:val="single" w:sz="8" w:space="0" w:color="722CCF"/>
              <w:bottom w:val="single" w:sz="8" w:space="0" w:color="722CCF"/>
            </w:tcBorders>
          </w:tcPr>
          <w:p w14:paraId="08498BF0" w14:textId="34633A0B" w:rsidR="00CE46D7" w:rsidRDefault="00CE46D7" w:rsidP="00CE46D7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5.1</w:t>
            </w:r>
          </w:p>
        </w:tc>
      </w:tr>
      <w:bookmarkEnd w:id="76"/>
    </w:tbl>
    <w:p w14:paraId="5021B21F" w14:textId="77777777" w:rsidR="00812EA7" w:rsidRDefault="00812EA7" w:rsidP="00812EA7"/>
    <w:p w14:paraId="6E479FA9" w14:textId="1E0DD62A" w:rsidR="002D7572" w:rsidRDefault="008E0F52" w:rsidP="00671A31">
      <w:pPr>
        <w:pStyle w:val="Caption"/>
      </w:pPr>
      <w:bookmarkStart w:id="77" w:name="_Ref162339433"/>
      <w:bookmarkStart w:id="78" w:name="_Toc162339183"/>
      <w:bookmarkStart w:id="79" w:name="_Ref16233936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07E23">
        <w:rPr>
          <w:noProof/>
        </w:rPr>
        <w:t>4</w:t>
      </w:r>
      <w:r>
        <w:fldChar w:fldCharType="end"/>
      </w:r>
      <w:bookmarkEnd w:id="77"/>
      <w:r w:rsidR="002D7572">
        <w:t>: Reject</w:t>
      </w:r>
      <w:r w:rsidR="002D7572" w:rsidRPr="00F1663A">
        <w:t xml:space="preserve"> </w:t>
      </w:r>
      <w:r w:rsidR="002D7572">
        <w:t>w</w:t>
      </w:r>
      <w:r w:rsidR="002D7572" w:rsidRPr="00F1663A">
        <w:t xml:space="preserve">ater </w:t>
      </w:r>
      <w:r w:rsidR="002D7572">
        <w:t>a</w:t>
      </w:r>
      <w:r w:rsidR="002D7572" w:rsidRPr="00F1663A">
        <w:t>nalysis</w:t>
      </w:r>
      <w:r w:rsidR="002D7572">
        <w:t xml:space="preserve"> fo</w:t>
      </w:r>
      <w:r w:rsidR="00B9498D">
        <w:t>r preliminary</w:t>
      </w:r>
      <w:r w:rsidR="002D7572">
        <w:t xml:space="preserve"> Run </w:t>
      </w:r>
      <w:r w:rsidR="00B9498D">
        <w:t>1 and 2.</w:t>
      </w:r>
      <w:bookmarkEnd w:id="78"/>
      <w:bookmarkEnd w:id="79"/>
    </w:p>
    <w:tbl>
      <w:tblPr>
        <w:tblW w:w="5268" w:type="pct"/>
        <w:jc w:val="center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720"/>
        <w:gridCol w:w="2070"/>
        <w:gridCol w:w="613"/>
        <w:gridCol w:w="1216"/>
        <w:gridCol w:w="1218"/>
        <w:gridCol w:w="1216"/>
        <w:gridCol w:w="1218"/>
        <w:gridCol w:w="1218"/>
      </w:tblGrid>
      <w:tr w:rsidR="00671A31" w:rsidRPr="00E801B1" w14:paraId="5F52F86D" w14:textId="77777777" w:rsidTr="00671A31">
        <w:trPr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  <w:right w:val="nil"/>
            </w:tcBorders>
            <w:shd w:val="clear" w:color="auto" w:fill="722CCF"/>
            <w:vAlign w:val="center"/>
          </w:tcPr>
          <w:p w14:paraId="287B31B2" w14:textId="77777777" w:rsidR="00781A7C" w:rsidRPr="00F6529E" w:rsidRDefault="00781A7C" w:rsidP="00781A7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090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  <w:right w:val="nil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92E4FE9" w14:textId="77777777" w:rsidR="00781A7C" w:rsidRPr="00F6529E" w:rsidRDefault="00781A7C" w:rsidP="00781A7C">
            <w:pPr>
              <w:jc w:val="center"/>
              <w:rPr>
                <w:color w:val="FFFFFF" w:themeColor="background1"/>
                <w:lang w:val="en-AU"/>
              </w:rPr>
            </w:pPr>
            <w:r w:rsidRPr="00F6529E">
              <w:rPr>
                <w:b/>
                <w:bCs/>
                <w:color w:val="FFFFFF" w:themeColor="background1"/>
                <w:lang w:val="en-SG"/>
              </w:rPr>
              <w:t>Parameter</w:t>
            </w:r>
          </w:p>
        </w:tc>
        <w:tc>
          <w:tcPr>
            <w:tcW w:w="323" w:type="pct"/>
            <w:tcBorders>
              <w:top w:val="single" w:sz="8" w:space="0" w:color="722CCF"/>
              <w:left w:val="nil"/>
              <w:bottom w:val="single" w:sz="8" w:space="0" w:color="722CCF"/>
              <w:right w:val="nil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0BC53BF" w14:textId="77777777" w:rsidR="00781A7C" w:rsidRPr="00F6529E" w:rsidRDefault="00781A7C" w:rsidP="00781A7C">
            <w:pPr>
              <w:jc w:val="center"/>
              <w:rPr>
                <w:color w:val="FFFFFF" w:themeColor="background1"/>
                <w:lang w:val="en-AU"/>
              </w:rPr>
            </w:pPr>
            <w:r w:rsidRPr="00F6529E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  <w:right w:val="nil"/>
            </w:tcBorders>
            <w:shd w:val="clear" w:color="auto" w:fill="722CCF"/>
            <w:vAlign w:val="center"/>
          </w:tcPr>
          <w:p w14:paraId="3C08F6F4" w14:textId="5B38F576" w:rsidR="00781A7C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1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093CDB3" w14:textId="77777777" w:rsidR="00DD714B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73E57F68" w14:textId="47750D80" w:rsidR="00781A7C" w:rsidRPr="00F6529E" w:rsidRDefault="00781A7C" w:rsidP="00781A7C">
            <w:pPr>
              <w:jc w:val="center"/>
              <w:rPr>
                <w:color w:val="FFFFFF" w:themeColor="background1"/>
                <w:lang w:val="en-AU"/>
              </w:rPr>
            </w:pPr>
            <w:r>
              <w:rPr>
                <w:b/>
                <w:bCs/>
                <w:color w:val="FFFFFF" w:themeColor="background1"/>
              </w:rPr>
              <w:t>Day 1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</w:tcPr>
          <w:p w14:paraId="4FCF0B7B" w14:textId="77777777" w:rsidR="00DD714B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46559B63" w14:textId="52317E81" w:rsidR="00781A7C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</w:tcPr>
          <w:p w14:paraId="39BA045E" w14:textId="77777777" w:rsidR="00DD714B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5D37004D" w14:textId="4599D62B" w:rsidR="00781A7C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3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  <w:shd w:val="clear" w:color="auto" w:fill="722CCF"/>
          </w:tcPr>
          <w:p w14:paraId="408EB5EC" w14:textId="77777777" w:rsidR="00DD714B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– </w:t>
            </w:r>
          </w:p>
          <w:p w14:paraId="221373EC" w14:textId="67ABB013" w:rsidR="00781A7C" w:rsidRDefault="00781A7C" w:rsidP="00781A7C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y 4</w:t>
            </w:r>
          </w:p>
        </w:tc>
      </w:tr>
      <w:tr w:rsidR="00CB137E" w:rsidRPr="00E801B1" w14:paraId="7130B74B" w14:textId="77777777" w:rsidTr="00CB137E">
        <w:trPr>
          <w:trHeight w:val="170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D1169AF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0100A41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pH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2665BD8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-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50198E21" w14:textId="2B7D563E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26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BDE4D9B" w14:textId="30CFA6D3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.81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3A53E882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35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400B9BB8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01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1861A92E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12</w:t>
            </w:r>
          </w:p>
        </w:tc>
      </w:tr>
      <w:tr w:rsidR="00CB137E" w:rsidRPr="00E801B1" w14:paraId="2AAB181D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2EC1F149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1523C15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Conductivity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AD7E52C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µS/cm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4045AD97" w14:textId="02624C0A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380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77F7FE8" w14:textId="1A7EE6C1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450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315AC697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450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02816A7F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493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39DF433C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255</w:t>
            </w:r>
          </w:p>
        </w:tc>
      </w:tr>
      <w:tr w:rsidR="00CB137E" w:rsidRPr="00E801B1" w14:paraId="5FC8F084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6E5CF2F2" w14:textId="77777777" w:rsidR="00781A7C" w:rsidRPr="00E801B1" w:rsidDel="006E22AF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EE10F2B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Alkalinity</w:t>
            </w:r>
            <w:r>
              <w:rPr>
                <w:lang w:val="en-SG"/>
              </w:rPr>
              <w:t xml:space="preserve"> “M” as CaCO3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B0FDC22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68C9B218" w14:textId="100BC200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29.6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A7CD367" w14:textId="64280DE4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24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31C6E219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44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35DC9E18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8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6BA9BD5B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40</w:t>
            </w:r>
          </w:p>
        </w:tc>
      </w:tr>
      <w:tr w:rsidR="00CB137E" w:rsidRPr="00E801B1" w14:paraId="1B6BB6DA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vAlign w:val="center"/>
          </w:tcPr>
          <w:p w14:paraId="42EA01EA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65854A9" w14:textId="77777777" w:rsidR="00781A7C" w:rsidRPr="00E801B1" w:rsidDel="006E22AF" w:rsidRDefault="00781A7C" w:rsidP="00781A7C">
            <w:pPr>
              <w:rPr>
                <w:lang w:val="en-SG"/>
              </w:rPr>
            </w:pPr>
            <w:r w:rsidRPr="00E801B1">
              <w:rPr>
                <w:lang w:val="en-SG"/>
              </w:rPr>
              <w:t>Alkalinity</w:t>
            </w:r>
            <w:r>
              <w:rPr>
                <w:lang w:val="en-SG"/>
              </w:rPr>
              <w:t xml:space="preserve"> “P” as CaCO3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5B4AB64" w14:textId="77777777" w:rsidR="00781A7C" w:rsidRPr="00E801B1" w:rsidDel="006E22AF" w:rsidRDefault="00781A7C" w:rsidP="00781A7C">
            <w:pPr>
              <w:jc w:val="center"/>
              <w:rPr>
                <w:lang w:val="en-SG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460CC19E" w14:textId="2E1E2D7B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F1FE68F" w14:textId="2D674AED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25DCBD83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205F21F5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CA685E6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</w:tr>
      <w:tr w:rsidR="00CB137E" w:rsidRPr="00E801B1" w14:paraId="65D265AC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E528B10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FAD8B54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Fluoride as F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FC6D6EE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729AAC4B" w14:textId="56C389FE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07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A3031E4" w14:textId="5EABD604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247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05F6D1F9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79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68E1DE46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0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3C1912B3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30</w:t>
            </w:r>
          </w:p>
        </w:tc>
      </w:tr>
      <w:tr w:rsidR="00CB137E" w:rsidRPr="00E801B1" w14:paraId="63B5B661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A94A5C7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lastRenderedPageBreak/>
              <w:t>6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3A8AFF1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Chloride as Cl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97272B6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0EDC75C6" w14:textId="2691CBF6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4.0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6A798DD" w14:textId="38B2F78F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0.4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46A053F1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1.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0FC10F7B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9.9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C7BADBC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3.1</w:t>
            </w:r>
          </w:p>
        </w:tc>
      </w:tr>
      <w:tr w:rsidR="00CB137E" w:rsidRPr="00E801B1" w14:paraId="259CAD5B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30CA9B5B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7B6AFA6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Nitrate as NO</w:t>
            </w:r>
            <w:r w:rsidRPr="00E801B1">
              <w:rPr>
                <w:vertAlign w:val="subscript"/>
                <w:lang w:val="en-SG"/>
              </w:rPr>
              <w:t>3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67D58FB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6E7035E8" w14:textId="424A6B6B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07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1CB81AD" w14:textId="327DD63F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19.6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273ACAA7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48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157D2570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89.1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D11F913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87</w:t>
            </w:r>
          </w:p>
        </w:tc>
      </w:tr>
      <w:tr w:rsidR="00CB137E" w:rsidRPr="00E801B1" w14:paraId="199831F6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711898B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6D65D88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Ammonia as NH</w:t>
            </w:r>
            <w:r w:rsidRPr="00E801B1">
              <w:rPr>
                <w:vertAlign w:val="subscript"/>
                <w:lang w:val="en-SG"/>
              </w:rPr>
              <w:t>3</w:t>
            </w:r>
            <w:r w:rsidRPr="00E801B1">
              <w:rPr>
                <w:lang w:val="en-SG"/>
              </w:rPr>
              <w:t>-N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8CF018D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1A9B79B8" w14:textId="3C07B38D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39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87B3B37" w14:textId="43AB28B5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7.8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1A9B8147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4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5ABB4188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5.0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5CCDD5D9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3.1</w:t>
            </w:r>
          </w:p>
        </w:tc>
      </w:tr>
      <w:tr w:rsidR="00CB137E" w:rsidRPr="00E801B1" w14:paraId="4051ED25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54D9CD6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D86A658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>Calcium as Ca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1A84752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52489092" w14:textId="0E7FED3C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43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FC50E52" w14:textId="58BF7F91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1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25C3519B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1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511E7DC6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0.1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19CC064D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477</w:t>
            </w:r>
          </w:p>
        </w:tc>
      </w:tr>
      <w:tr w:rsidR="00CB137E" w:rsidRPr="00E801B1" w14:paraId="6E8F3DA9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66935837" w14:textId="77777777" w:rsidR="00781A7C" w:rsidRPr="00E801B1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0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DAC2D1E" w14:textId="77777777" w:rsidR="00781A7C" w:rsidRPr="00E801B1" w:rsidRDefault="00781A7C" w:rsidP="00781A7C">
            <w:pPr>
              <w:rPr>
                <w:lang w:val="en-AU"/>
              </w:rPr>
            </w:pPr>
            <w:r w:rsidRPr="00E801B1">
              <w:rPr>
                <w:lang w:val="en-SG"/>
              </w:rPr>
              <w:t xml:space="preserve">Total Silica SiO2 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14BAA66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2DD8DDA5" w14:textId="5CBCD56F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5.1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ED4BE02" w14:textId="0EEB4B5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1.6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628A19FB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4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6713A86B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5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83102D5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1.9</w:t>
            </w:r>
          </w:p>
        </w:tc>
      </w:tr>
      <w:tr w:rsidR="00CB137E" w:rsidRPr="00E801B1" w14:paraId="5FBD4751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31E06491" w14:textId="77777777" w:rsidR="00781A7C" w:rsidRPr="00E801B1" w:rsidDel="002D5614" w:rsidRDefault="00781A7C" w:rsidP="00781A7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1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87EE273" w14:textId="77777777" w:rsidR="00781A7C" w:rsidRPr="00E801B1" w:rsidRDefault="00781A7C" w:rsidP="00781A7C">
            <w:pPr>
              <w:rPr>
                <w:lang w:val="en-AU"/>
              </w:rPr>
            </w:pPr>
            <w:r>
              <w:rPr>
                <w:lang w:val="en-SG"/>
              </w:rPr>
              <w:t>Reactive silica as SiO2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6C20C1B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1531A97B" w14:textId="5354FDD5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7.5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D570F5F" w14:textId="42D012C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8.4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6FF585C0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4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39191993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7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12F6FBF0" w14:textId="77777777" w:rsidR="00781A7C" w:rsidRPr="00E801B1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5</w:t>
            </w:r>
          </w:p>
        </w:tc>
      </w:tr>
      <w:tr w:rsidR="00CB137E" w:rsidRPr="00E801B1" w14:paraId="11676E26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38B1193F" w14:textId="77777777" w:rsidR="00781A7C" w:rsidRPr="00E93E05" w:rsidRDefault="00781A7C" w:rsidP="00781A7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2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D224A38" w14:textId="77777777" w:rsidR="00781A7C" w:rsidRPr="00E93E05" w:rsidRDefault="00781A7C" w:rsidP="00781A7C">
            <w:pPr>
              <w:rPr>
                <w:lang w:val="en-AU"/>
              </w:rPr>
            </w:pPr>
            <w:r w:rsidRPr="00E93E05">
              <w:rPr>
                <w:lang w:val="en-SG"/>
              </w:rPr>
              <w:t>TDS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786395C" w14:textId="77777777" w:rsidR="00781A7C" w:rsidRPr="00E93E05" w:rsidRDefault="00781A7C" w:rsidP="00781A7C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4EDE40A8" w14:textId="7E9AAD8A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976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353515E" w14:textId="48ED24BC" w:rsidR="00781A7C" w:rsidRPr="00E93E05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105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0E655FEA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923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621D4289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00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178E7A42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016</w:t>
            </w:r>
          </w:p>
        </w:tc>
      </w:tr>
      <w:tr w:rsidR="00CB137E" w:rsidRPr="00E801B1" w14:paraId="096553BA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21FD3A5" w14:textId="77777777" w:rsidR="00781A7C" w:rsidRPr="00E93E05" w:rsidRDefault="00781A7C" w:rsidP="00781A7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3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A070895" w14:textId="77777777" w:rsidR="00781A7C" w:rsidRPr="00E93E05" w:rsidRDefault="00781A7C" w:rsidP="00781A7C">
            <w:pPr>
              <w:rPr>
                <w:lang w:val="en-AU"/>
              </w:rPr>
            </w:pPr>
            <w:r w:rsidRPr="00E93E05">
              <w:rPr>
                <w:lang w:val="en-SG"/>
              </w:rPr>
              <w:t>Turbidity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AE0F2FB" w14:textId="77777777" w:rsidR="00781A7C" w:rsidRPr="00E93E05" w:rsidRDefault="00781A7C" w:rsidP="00781A7C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NTU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06413E75" w14:textId="0F008D2F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.02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2D6502A" w14:textId="306FC87F" w:rsidR="00781A7C" w:rsidRPr="00E93E05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.92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32CE31F3" w14:textId="77777777" w:rsidR="00781A7C" w:rsidRPr="00E93E05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.58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2B5F1730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243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A095317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416</w:t>
            </w:r>
          </w:p>
        </w:tc>
      </w:tr>
      <w:tr w:rsidR="00CB137E" w:rsidRPr="00E801B1" w14:paraId="47519F41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34761C4" w14:textId="77777777" w:rsidR="00781A7C" w:rsidRPr="00E93E05" w:rsidRDefault="00781A7C" w:rsidP="00781A7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4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47E3ED1" w14:textId="77777777" w:rsidR="00781A7C" w:rsidRPr="00E93E05" w:rsidRDefault="00781A7C" w:rsidP="00781A7C">
            <w:pPr>
              <w:rPr>
                <w:lang w:val="en-AU"/>
              </w:rPr>
            </w:pPr>
            <w:r w:rsidRPr="00E93E05">
              <w:rPr>
                <w:lang w:val="en-SG"/>
              </w:rPr>
              <w:t>TSS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A3CD4FB" w14:textId="77777777" w:rsidR="00781A7C" w:rsidRPr="00E93E05" w:rsidRDefault="00781A7C" w:rsidP="00781A7C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112F3C36" w14:textId="2334F5E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3.0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AC39818" w14:textId="710C3094" w:rsidR="00781A7C" w:rsidRPr="00E93E05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6CAEB4AC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0556102A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51B6E177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</w:tr>
      <w:tr w:rsidR="00CB137E" w:rsidRPr="00E801B1" w14:paraId="7BD1AA85" w14:textId="77777777" w:rsidTr="00CB137E">
        <w:trPr>
          <w:trHeight w:val="249"/>
          <w:jc w:val="center"/>
        </w:trPr>
        <w:tc>
          <w:tcPr>
            <w:tcW w:w="379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10051327" w14:textId="77777777" w:rsidR="00781A7C" w:rsidRPr="00E93E05" w:rsidRDefault="00781A7C" w:rsidP="00781A7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5</w:t>
            </w:r>
          </w:p>
        </w:tc>
        <w:tc>
          <w:tcPr>
            <w:tcW w:w="1090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DBC780A" w14:textId="77777777" w:rsidR="00781A7C" w:rsidRPr="00E93E05" w:rsidRDefault="00781A7C" w:rsidP="00781A7C">
            <w:pPr>
              <w:rPr>
                <w:lang w:val="en-AU"/>
              </w:rPr>
            </w:pPr>
            <w:r w:rsidRPr="00E93E05">
              <w:rPr>
                <w:lang w:val="en-SG"/>
              </w:rPr>
              <w:t>TOC</w:t>
            </w:r>
          </w:p>
        </w:tc>
        <w:tc>
          <w:tcPr>
            <w:tcW w:w="323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255EC4E" w14:textId="77777777" w:rsidR="00781A7C" w:rsidRPr="00E93E05" w:rsidRDefault="00781A7C" w:rsidP="00781A7C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641" w:type="pct"/>
            <w:tcBorders>
              <w:top w:val="single" w:sz="8" w:space="0" w:color="722CCF"/>
              <w:bottom w:val="single" w:sz="8" w:space="0" w:color="722CCF"/>
            </w:tcBorders>
          </w:tcPr>
          <w:p w14:paraId="4BF780E9" w14:textId="41CA70BD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7.0</w:t>
            </w:r>
          </w:p>
        </w:tc>
        <w:tc>
          <w:tcPr>
            <w:tcW w:w="642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557298E" w14:textId="030F2114" w:rsidR="00781A7C" w:rsidRPr="00E93E05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2.5</w:t>
            </w:r>
          </w:p>
        </w:tc>
        <w:tc>
          <w:tcPr>
            <w:tcW w:w="641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1BE1EF6D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8.5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</w:tcBorders>
          </w:tcPr>
          <w:p w14:paraId="45AADCF9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9.2</w:t>
            </w:r>
          </w:p>
        </w:tc>
        <w:tc>
          <w:tcPr>
            <w:tcW w:w="642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46EC1506" w14:textId="77777777" w:rsidR="00781A7C" w:rsidRDefault="00781A7C" w:rsidP="00781A7C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7.4</w:t>
            </w:r>
          </w:p>
        </w:tc>
      </w:tr>
    </w:tbl>
    <w:p w14:paraId="37BB2F52" w14:textId="77777777" w:rsidR="00812EA7" w:rsidRDefault="00812EA7" w:rsidP="00812EA7"/>
    <w:p w14:paraId="23133163" w14:textId="1BD0340D" w:rsidR="00812EA7" w:rsidRDefault="00812EA7" w:rsidP="00812EA7">
      <w:pPr>
        <w:pStyle w:val="Caption"/>
        <w:keepNext/>
      </w:pPr>
      <w:bookmarkStart w:id="80" w:name="_Ref160542932"/>
      <w:bookmarkStart w:id="81" w:name="_Toc161416369"/>
      <w:bookmarkStart w:id="82" w:name="_Toc16233918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07E23">
        <w:rPr>
          <w:noProof/>
        </w:rPr>
        <w:t>5</w:t>
      </w:r>
      <w:r>
        <w:rPr>
          <w:noProof/>
        </w:rPr>
        <w:fldChar w:fldCharType="end"/>
      </w:r>
      <w:bookmarkEnd w:id="80"/>
      <w:r>
        <w:t>: Permeate</w:t>
      </w:r>
      <w:bookmarkEnd w:id="81"/>
      <w:r>
        <w:t xml:space="preserve"> quality for</w:t>
      </w:r>
      <w:r w:rsidR="00646E85">
        <w:t xml:space="preserve"> preliminary</w:t>
      </w:r>
      <w:r>
        <w:t xml:space="preserve"> Run 1</w:t>
      </w:r>
      <w:r w:rsidR="00FF4A33">
        <w:t xml:space="preserve"> and 2</w:t>
      </w:r>
      <w:r>
        <w:t>.</w:t>
      </w:r>
      <w:bookmarkEnd w:id="82"/>
    </w:p>
    <w:tbl>
      <w:tblPr>
        <w:tblW w:w="9982" w:type="dxa"/>
        <w:jc w:val="center"/>
        <w:tblBorders>
          <w:top w:val="single" w:sz="8" w:space="0" w:color="722CCF"/>
          <w:left w:val="single" w:sz="8" w:space="0" w:color="722CCF"/>
          <w:bottom w:val="single" w:sz="8" w:space="0" w:color="722CCF"/>
          <w:right w:val="single" w:sz="8" w:space="0" w:color="722CCF"/>
          <w:insideH w:val="single" w:sz="8" w:space="0" w:color="722CCF"/>
        </w:tblBorders>
        <w:tblLook w:val="04A0" w:firstRow="1" w:lastRow="0" w:firstColumn="1" w:lastColumn="0" w:noHBand="0" w:noVBand="1"/>
      </w:tblPr>
      <w:tblGrid>
        <w:gridCol w:w="630"/>
        <w:gridCol w:w="1654"/>
        <w:gridCol w:w="1174"/>
        <w:gridCol w:w="895"/>
        <w:gridCol w:w="1197"/>
        <w:gridCol w:w="1108"/>
        <w:gridCol w:w="1108"/>
        <w:gridCol w:w="1108"/>
        <w:gridCol w:w="1108"/>
      </w:tblGrid>
      <w:tr w:rsidR="00671A31" w:rsidRPr="007D43C1" w14:paraId="3B0EA328" w14:textId="62D6D46C" w:rsidTr="00671A31">
        <w:trPr>
          <w:trHeight w:val="300"/>
          <w:jc w:val="center"/>
        </w:trPr>
        <w:tc>
          <w:tcPr>
            <w:tcW w:w="630" w:type="dxa"/>
            <w:shd w:val="clear" w:color="auto" w:fill="722CCF"/>
            <w:vAlign w:val="center"/>
            <w:hideMark/>
          </w:tcPr>
          <w:p w14:paraId="325A5937" w14:textId="77777777" w:rsidR="00056C3C" w:rsidRPr="00E93E05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00E93E05"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654" w:type="dxa"/>
            <w:shd w:val="clear" w:color="auto" w:fill="722CCF"/>
            <w:vAlign w:val="center"/>
          </w:tcPr>
          <w:p w14:paraId="4F1D59F0" w14:textId="77777777" w:rsidR="00056C3C" w:rsidRPr="00E93E05" w:rsidRDefault="00056C3C" w:rsidP="00056C3C">
            <w:pPr>
              <w:ind w:left="114"/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00E93E05">
              <w:rPr>
                <w:b/>
                <w:bCs/>
                <w:color w:val="FFFFFF" w:themeColor="background1"/>
                <w:lang w:val="en-SG"/>
              </w:rPr>
              <w:t>Parameters</w:t>
            </w:r>
          </w:p>
        </w:tc>
        <w:tc>
          <w:tcPr>
            <w:tcW w:w="1174" w:type="dxa"/>
            <w:shd w:val="clear" w:color="auto" w:fill="722CCF"/>
            <w:vAlign w:val="center"/>
            <w:hideMark/>
          </w:tcPr>
          <w:p w14:paraId="3410268D" w14:textId="77777777" w:rsidR="00056C3C" w:rsidRPr="00E93E05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00E93E05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895" w:type="dxa"/>
            <w:shd w:val="clear" w:color="auto" w:fill="722CCF"/>
          </w:tcPr>
          <w:p w14:paraId="6AA3CB4F" w14:textId="77777777" w:rsidR="00056C3C" w:rsidRPr="00014665" w:rsidRDefault="00056C3C" w:rsidP="00056C3C">
            <w:pPr>
              <w:jc w:val="center"/>
              <w:rPr>
                <w:rFonts w:cstheme="minorHAnsi"/>
                <w:b/>
                <w:bCs/>
                <w:color w:val="FFFFFF" w:themeColor="background1"/>
                <w:lang w:val="en-SG"/>
              </w:rPr>
            </w:pPr>
            <w:r w:rsidRPr="00014665">
              <w:rPr>
                <w:rFonts w:cstheme="minorHAnsi"/>
                <w:b/>
                <w:bCs/>
                <w:color w:val="FFFFFF" w:themeColor="background1"/>
                <w:lang w:val="en-SG"/>
              </w:rPr>
              <w:t>Specs</w:t>
            </w:r>
          </w:p>
        </w:tc>
        <w:tc>
          <w:tcPr>
            <w:tcW w:w="1197" w:type="dxa"/>
            <w:shd w:val="clear" w:color="auto" w:fill="722CCF"/>
            <w:vAlign w:val="center"/>
          </w:tcPr>
          <w:p w14:paraId="28BB789B" w14:textId="66E8E23B" w:rsidR="00056C3C" w:rsidRPr="007E75BE" w:rsidDel="00DC554D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</w:rPr>
              <w:t>Run 1</w:t>
            </w:r>
          </w:p>
        </w:tc>
        <w:tc>
          <w:tcPr>
            <w:tcW w:w="1108" w:type="dxa"/>
            <w:shd w:val="clear" w:color="auto" w:fill="722CCF"/>
            <w:vAlign w:val="center"/>
          </w:tcPr>
          <w:p w14:paraId="6F04FF0B" w14:textId="098F4D71" w:rsidR="00056C3C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</w:rPr>
              <w:t>Run 2 – Day 1</w:t>
            </w:r>
          </w:p>
        </w:tc>
        <w:tc>
          <w:tcPr>
            <w:tcW w:w="1108" w:type="dxa"/>
            <w:shd w:val="clear" w:color="auto" w:fill="722CCF"/>
          </w:tcPr>
          <w:p w14:paraId="2DB944B4" w14:textId="1CE5895A" w:rsidR="00056C3C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</w:rPr>
              <w:t>Run 2 – Day 2</w:t>
            </w:r>
          </w:p>
        </w:tc>
        <w:tc>
          <w:tcPr>
            <w:tcW w:w="1108" w:type="dxa"/>
            <w:shd w:val="clear" w:color="auto" w:fill="722CCF"/>
          </w:tcPr>
          <w:p w14:paraId="378D8309" w14:textId="384D3A08" w:rsidR="00056C3C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</w:rPr>
              <w:t>Run 2 – Day 3</w:t>
            </w:r>
          </w:p>
        </w:tc>
        <w:tc>
          <w:tcPr>
            <w:tcW w:w="1108" w:type="dxa"/>
            <w:shd w:val="clear" w:color="auto" w:fill="722CCF"/>
          </w:tcPr>
          <w:p w14:paraId="4AE8BB59" w14:textId="30EF7E5D" w:rsidR="00056C3C" w:rsidRDefault="00056C3C" w:rsidP="00056C3C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</w:rPr>
              <w:t>Run 2 – Day 4</w:t>
            </w:r>
          </w:p>
        </w:tc>
      </w:tr>
      <w:tr w:rsidR="00056C3C" w:rsidRPr="003D1727" w14:paraId="6224A56B" w14:textId="51B9AFCF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B960EFF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06CA21D6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onductivity</w:t>
            </w:r>
          </w:p>
        </w:tc>
        <w:tc>
          <w:tcPr>
            <w:tcW w:w="1174" w:type="dxa"/>
            <w:shd w:val="clear" w:color="auto" w:fill="auto"/>
            <w:vAlign w:val="center"/>
            <w:hideMark/>
          </w:tcPr>
          <w:p w14:paraId="1380B003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proofErr w:type="spellStart"/>
            <w:r w:rsidRPr="00E93E05">
              <w:rPr>
                <w:lang w:val="en-SG"/>
              </w:rPr>
              <w:t>μS</w:t>
            </w:r>
            <w:proofErr w:type="spellEnd"/>
            <w:r w:rsidRPr="00E93E05">
              <w:rPr>
                <w:lang w:val="en-SG"/>
              </w:rPr>
              <w:t>/cm</w:t>
            </w:r>
          </w:p>
        </w:tc>
        <w:tc>
          <w:tcPr>
            <w:tcW w:w="895" w:type="dxa"/>
            <w:vAlign w:val="center"/>
          </w:tcPr>
          <w:p w14:paraId="4AED2F71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-300</w:t>
            </w:r>
          </w:p>
        </w:tc>
        <w:tc>
          <w:tcPr>
            <w:tcW w:w="1197" w:type="dxa"/>
          </w:tcPr>
          <w:p w14:paraId="0841DF6A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2.4</w:t>
            </w:r>
          </w:p>
        </w:tc>
        <w:tc>
          <w:tcPr>
            <w:tcW w:w="1108" w:type="dxa"/>
          </w:tcPr>
          <w:p w14:paraId="496CD7F1" w14:textId="2BE43F1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2.0</w:t>
            </w:r>
          </w:p>
        </w:tc>
        <w:tc>
          <w:tcPr>
            <w:tcW w:w="1108" w:type="dxa"/>
          </w:tcPr>
          <w:p w14:paraId="6FA5043A" w14:textId="6E5660A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3.2</w:t>
            </w:r>
          </w:p>
        </w:tc>
        <w:tc>
          <w:tcPr>
            <w:tcW w:w="1108" w:type="dxa"/>
          </w:tcPr>
          <w:p w14:paraId="28A01072" w14:textId="02C7B394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2.9</w:t>
            </w:r>
          </w:p>
        </w:tc>
        <w:tc>
          <w:tcPr>
            <w:tcW w:w="1108" w:type="dxa"/>
          </w:tcPr>
          <w:p w14:paraId="1FA3A422" w14:textId="4240E97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5.2</w:t>
            </w:r>
          </w:p>
        </w:tc>
      </w:tr>
      <w:tr w:rsidR="00056C3C" w:rsidRPr="003D1727" w14:paraId="74A02646" w14:textId="1908BA84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2EAF7C0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B2F6094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otal Suspended Solid (TSS)</w:t>
            </w:r>
          </w:p>
        </w:tc>
        <w:tc>
          <w:tcPr>
            <w:tcW w:w="1174" w:type="dxa"/>
            <w:shd w:val="clear" w:color="auto" w:fill="auto"/>
            <w:vAlign w:val="center"/>
            <w:hideMark/>
          </w:tcPr>
          <w:p w14:paraId="63991A2E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38E3FD7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&lt;100</w:t>
            </w:r>
          </w:p>
        </w:tc>
        <w:tc>
          <w:tcPr>
            <w:tcW w:w="1197" w:type="dxa"/>
          </w:tcPr>
          <w:p w14:paraId="0333C884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1108" w:type="dxa"/>
          </w:tcPr>
          <w:p w14:paraId="18260E31" w14:textId="4F48622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3</w:t>
            </w:r>
          </w:p>
        </w:tc>
        <w:tc>
          <w:tcPr>
            <w:tcW w:w="1108" w:type="dxa"/>
          </w:tcPr>
          <w:p w14:paraId="06FB240D" w14:textId="26E960C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3</w:t>
            </w:r>
          </w:p>
        </w:tc>
        <w:tc>
          <w:tcPr>
            <w:tcW w:w="1108" w:type="dxa"/>
          </w:tcPr>
          <w:p w14:paraId="6BA2CDAD" w14:textId="6233B05A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3</w:t>
            </w:r>
          </w:p>
        </w:tc>
        <w:tc>
          <w:tcPr>
            <w:tcW w:w="1108" w:type="dxa"/>
          </w:tcPr>
          <w:p w14:paraId="5FB96693" w14:textId="74014DA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3</w:t>
            </w:r>
          </w:p>
        </w:tc>
      </w:tr>
      <w:tr w:rsidR="00056C3C" w:rsidRPr="003D1727" w14:paraId="7AFD8181" w14:textId="61BDFDF9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EE93FB9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153E632B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pH</w:t>
            </w:r>
          </w:p>
        </w:tc>
        <w:tc>
          <w:tcPr>
            <w:tcW w:w="1174" w:type="dxa"/>
            <w:shd w:val="clear" w:color="auto" w:fill="auto"/>
            <w:vAlign w:val="bottom"/>
            <w:hideMark/>
          </w:tcPr>
          <w:p w14:paraId="156F1CA0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 </w:t>
            </w:r>
          </w:p>
        </w:tc>
        <w:tc>
          <w:tcPr>
            <w:tcW w:w="895" w:type="dxa"/>
            <w:vAlign w:val="center"/>
          </w:tcPr>
          <w:p w14:paraId="62A9DBD9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7-9</w:t>
            </w:r>
          </w:p>
        </w:tc>
        <w:tc>
          <w:tcPr>
            <w:tcW w:w="1197" w:type="dxa"/>
          </w:tcPr>
          <w:p w14:paraId="2963F6BD" w14:textId="77777777" w:rsidR="00056C3C" w:rsidRPr="005105A6" w:rsidRDefault="00056C3C" w:rsidP="00056C3C">
            <w:pPr>
              <w:jc w:val="center"/>
              <w:rPr>
                <w:lang w:val="en-SG"/>
              </w:rPr>
            </w:pPr>
            <w:r w:rsidRPr="005105A6">
              <w:rPr>
                <w:lang w:val="en-SG"/>
              </w:rPr>
              <w:t>6.46</w:t>
            </w:r>
            <w:r w:rsidRPr="005105A6">
              <w:rPr>
                <w:rFonts w:cstheme="minorHAnsi"/>
                <w:lang w:val="en-SG"/>
              </w:rPr>
              <w:t>†</w:t>
            </w:r>
          </w:p>
        </w:tc>
        <w:tc>
          <w:tcPr>
            <w:tcW w:w="1108" w:type="dxa"/>
          </w:tcPr>
          <w:p w14:paraId="13DE5E4D" w14:textId="710CDB27" w:rsidR="00056C3C" w:rsidRPr="005105A6" w:rsidRDefault="00056C3C" w:rsidP="00056C3C">
            <w:pPr>
              <w:jc w:val="center"/>
              <w:rPr>
                <w:lang w:val="en-SG"/>
              </w:rPr>
            </w:pPr>
            <w:r w:rsidRPr="00A10E7B">
              <w:rPr>
                <w:rFonts w:cstheme="minorHAnsi"/>
                <w:lang w:val="en-SG"/>
              </w:rPr>
              <w:t>5.6†</w:t>
            </w:r>
          </w:p>
        </w:tc>
        <w:tc>
          <w:tcPr>
            <w:tcW w:w="1108" w:type="dxa"/>
          </w:tcPr>
          <w:p w14:paraId="54D47E1F" w14:textId="15405F22" w:rsidR="00056C3C" w:rsidRPr="005105A6" w:rsidRDefault="00056C3C" w:rsidP="00056C3C">
            <w:pPr>
              <w:jc w:val="center"/>
              <w:rPr>
                <w:lang w:val="en-SG"/>
              </w:rPr>
            </w:pPr>
            <w:r w:rsidRPr="00A10E7B">
              <w:rPr>
                <w:lang w:val="en-SG"/>
              </w:rPr>
              <w:t>6.65</w:t>
            </w:r>
            <w:r w:rsidRPr="00A10E7B">
              <w:rPr>
                <w:rFonts w:cstheme="minorHAnsi"/>
                <w:lang w:val="en-SG"/>
              </w:rPr>
              <w:t>†</w:t>
            </w:r>
          </w:p>
        </w:tc>
        <w:tc>
          <w:tcPr>
            <w:tcW w:w="1108" w:type="dxa"/>
          </w:tcPr>
          <w:p w14:paraId="76F75668" w14:textId="618E477C" w:rsidR="00056C3C" w:rsidRPr="005105A6" w:rsidRDefault="00056C3C" w:rsidP="00056C3C">
            <w:pPr>
              <w:jc w:val="center"/>
              <w:rPr>
                <w:lang w:val="en-SG"/>
              </w:rPr>
            </w:pPr>
            <w:r w:rsidRPr="00A10E7B">
              <w:rPr>
                <w:lang w:val="en-SG"/>
              </w:rPr>
              <w:t>7.42</w:t>
            </w:r>
          </w:p>
        </w:tc>
        <w:tc>
          <w:tcPr>
            <w:tcW w:w="1108" w:type="dxa"/>
          </w:tcPr>
          <w:p w14:paraId="09BACA3F" w14:textId="2A59395D" w:rsidR="00056C3C" w:rsidRPr="005105A6" w:rsidRDefault="00056C3C" w:rsidP="00056C3C">
            <w:pPr>
              <w:jc w:val="center"/>
              <w:rPr>
                <w:lang w:val="en-SG"/>
              </w:rPr>
            </w:pPr>
            <w:r w:rsidRPr="00A10E7B">
              <w:rPr>
                <w:lang w:val="en-SG"/>
              </w:rPr>
              <w:t>7.35</w:t>
            </w:r>
          </w:p>
        </w:tc>
      </w:tr>
      <w:tr w:rsidR="00056C3C" w:rsidRPr="001012F3" w14:paraId="5F43A286" w14:textId="34EB891A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E33EAD6" w14:textId="7C2B549E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68C4F7C5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Aluminium (Al)</w:t>
            </w:r>
          </w:p>
        </w:tc>
        <w:tc>
          <w:tcPr>
            <w:tcW w:w="1174" w:type="dxa"/>
            <w:shd w:val="clear" w:color="auto" w:fill="auto"/>
            <w:hideMark/>
          </w:tcPr>
          <w:p w14:paraId="67622D36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3C6D58FE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2</w:t>
            </w:r>
          </w:p>
        </w:tc>
        <w:tc>
          <w:tcPr>
            <w:tcW w:w="1197" w:type="dxa"/>
          </w:tcPr>
          <w:p w14:paraId="49FBE316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044B5BF" w14:textId="3BFA6C0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6FD02B4" w14:textId="110FB1D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35D9494" w14:textId="2227839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819A3D2" w14:textId="60F1027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29AC74C9" w14:textId="34A72B92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40BEDF39" w14:textId="399CC00C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58660CD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Antimony (Sb)</w:t>
            </w:r>
          </w:p>
        </w:tc>
        <w:tc>
          <w:tcPr>
            <w:tcW w:w="1174" w:type="dxa"/>
            <w:shd w:val="clear" w:color="auto" w:fill="auto"/>
            <w:hideMark/>
          </w:tcPr>
          <w:p w14:paraId="3F3C832C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F80FBA4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05</w:t>
            </w:r>
          </w:p>
        </w:tc>
        <w:tc>
          <w:tcPr>
            <w:tcW w:w="1197" w:type="dxa"/>
          </w:tcPr>
          <w:p w14:paraId="62426F15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7902C61" w14:textId="18F76BD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103600D" w14:textId="66EFDE5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988B241" w14:textId="1B313F9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C2B5827" w14:textId="4B606B9A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48AD307D" w14:textId="55650419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58091C08" w14:textId="03B4BB01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0855703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Arsenic (As)</w:t>
            </w:r>
          </w:p>
        </w:tc>
        <w:tc>
          <w:tcPr>
            <w:tcW w:w="1174" w:type="dxa"/>
            <w:shd w:val="clear" w:color="auto" w:fill="auto"/>
            <w:hideMark/>
          </w:tcPr>
          <w:p w14:paraId="466814D0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1F339D2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1</w:t>
            </w:r>
          </w:p>
        </w:tc>
        <w:tc>
          <w:tcPr>
            <w:tcW w:w="1197" w:type="dxa"/>
          </w:tcPr>
          <w:p w14:paraId="0AFDE0FE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61FBD18" w14:textId="4D0CC93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AA63E3F" w14:textId="7E8F12E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6AEF2BF" w14:textId="51D4E0F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0A34688" w14:textId="6EC639D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404F2041" w14:textId="10D37079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729F870" w14:textId="70974270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602CB009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arium (Ba)</w:t>
            </w:r>
          </w:p>
        </w:tc>
        <w:tc>
          <w:tcPr>
            <w:tcW w:w="1174" w:type="dxa"/>
            <w:shd w:val="clear" w:color="auto" w:fill="auto"/>
            <w:hideMark/>
          </w:tcPr>
          <w:p w14:paraId="2D6A30D2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5DDFC32D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197" w:type="dxa"/>
          </w:tcPr>
          <w:p w14:paraId="6C4F7BD9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DFBACDF" w14:textId="45A6DBF4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B23CEBF" w14:textId="2D51057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7BF74FD" w14:textId="184BA0A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6F7F4A3" w14:textId="285F6BF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5D838741" w14:textId="70FFD108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6953129" w14:textId="233C2DD6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148BB9AE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eryllium (Be)</w:t>
            </w:r>
          </w:p>
        </w:tc>
        <w:tc>
          <w:tcPr>
            <w:tcW w:w="1174" w:type="dxa"/>
            <w:shd w:val="clear" w:color="auto" w:fill="auto"/>
            <w:hideMark/>
          </w:tcPr>
          <w:p w14:paraId="4F5EFC23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9FB9FD6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197" w:type="dxa"/>
          </w:tcPr>
          <w:p w14:paraId="152F9569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B0775EA" w14:textId="6FBD537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84375AA" w14:textId="4D37142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F05C490" w14:textId="550D10F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B529EEE" w14:textId="71514DD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0AC4448" w14:textId="502FFA34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19E8A59A" w14:textId="2A20D8E8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0D25C862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ismuth (Bi)</w:t>
            </w:r>
          </w:p>
        </w:tc>
        <w:tc>
          <w:tcPr>
            <w:tcW w:w="1174" w:type="dxa"/>
            <w:shd w:val="clear" w:color="auto" w:fill="auto"/>
            <w:hideMark/>
          </w:tcPr>
          <w:p w14:paraId="7D851D5B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76C43061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197" w:type="dxa"/>
          </w:tcPr>
          <w:p w14:paraId="5F80F10C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16434AC" w14:textId="5724171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C457A23" w14:textId="1E9662B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06B4769" w14:textId="0A55B10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E9F77EA" w14:textId="1475AD1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F794A2D" w14:textId="6594E2D1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1BC45FB7" w14:textId="2BADFA4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0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5798B623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oron (B)</w:t>
            </w:r>
          </w:p>
        </w:tc>
        <w:tc>
          <w:tcPr>
            <w:tcW w:w="1174" w:type="dxa"/>
            <w:shd w:val="clear" w:color="auto" w:fill="auto"/>
            <w:hideMark/>
          </w:tcPr>
          <w:p w14:paraId="18904192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7130443F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197" w:type="dxa"/>
          </w:tcPr>
          <w:p w14:paraId="63B7064B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53</w:t>
            </w:r>
          </w:p>
        </w:tc>
        <w:tc>
          <w:tcPr>
            <w:tcW w:w="1108" w:type="dxa"/>
          </w:tcPr>
          <w:p w14:paraId="5A394F58" w14:textId="017D364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382</w:t>
            </w:r>
          </w:p>
        </w:tc>
        <w:tc>
          <w:tcPr>
            <w:tcW w:w="1108" w:type="dxa"/>
          </w:tcPr>
          <w:p w14:paraId="63A5C7AC" w14:textId="3B96FD4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271</w:t>
            </w:r>
          </w:p>
        </w:tc>
        <w:tc>
          <w:tcPr>
            <w:tcW w:w="1108" w:type="dxa"/>
          </w:tcPr>
          <w:p w14:paraId="69E9F01E" w14:textId="2A7E95C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298</w:t>
            </w:r>
          </w:p>
        </w:tc>
        <w:tc>
          <w:tcPr>
            <w:tcW w:w="1108" w:type="dxa"/>
          </w:tcPr>
          <w:p w14:paraId="4EAD988C" w14:textId="5545FA6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55517094" w14:textId="105784AC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6B1FA5DE" w14:textId="1EA74A2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1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382B29DD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alcium (Ca)</w:t>
            </w:r>
          </w:p>
        </w:tc>
        <w:tc>
          <w:tcPr>
            <w:tcW w:w="1174" w:type="dxa"/>
            <w:shd w:val="clear" w:color="auto" w:fill="auto"/>
            <w:hideMark/>
          </w:tcPr>
          <w:p w14:paraId="6AF1D2A2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5A2A7867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197" w:type="dxa"/>
          </w:tcPr>
          <w:p w14:paraId="2A59E275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2B67EDB" w14:textId="78A4BB0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E2D7D3D" w14:textId="62A6F0E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22A534A" w14:textId="39758CB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CCA3EAF" w14:textId="6DA503E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3CDD4A9" w14:textId="4E695D92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058C1F2" w14:textId="6C234E59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2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58153522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hromium (Cr)</w:t>
            </w:r>
          </w:p>
        </w:tc>
        <w:tc>
          <w:tcPr>
            <w:tcW w:w="1174" w:type="dxa"/>
            <w:shd w:val="clear" w:color="auto" w:fill="auto"/>
            <w:hideMark/>
          </w:tcPr>
          <w:p w14:paraId="40A4397C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773E259B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5</w:t>
            </w:r>
          </w:p>
        </w:tc>
        <w:tc>
          <w:tcPr>
            <w:tcW w:w="1197" w:type="dxa"/>
          </w:tcPr>
          <w:p w14:paraId="2635AA2A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67EE3D0" w14:textId="6E94900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CF685FE" w14:textId="54677E1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87F3C88" w14:textId="215E29A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44236C0" w14:textId="3471B774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CC223A2" w14:textId="6ED1A3F8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A645B92" w14:textId="5310923C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3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3719B367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hloride (Cl)</w:t>
            </w:r>
          </w:p>
        </w:tc>
        <w:tc>
          <w:tcPr>
            <w:tcW w:w="1174" w:type="dxa"/>
            <w:shd w:val="clear" w:color="auto" w:fill="auto"/>
            <w:hideMark/>
          </w:tcPr>
          <w:p w14:paraId="70043535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6C7A1455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0</w:t>
            </w:r>
          </w:p>
        </w:tc>
        <w:tc>
          <w:tcPr>
            <w:tcW w:w="1197" w:type="dxa"/>
          </w:tcPr>
          <w:p w14:paraId="226AF83E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.87</w:t>
            </w:r>
          </w:p>
        </w:tc>
        <w:tc>
          <w:tcPr>
            <w:tcW w:w="1108" w:type="dxa"/>
          </w:tcPr>
          <w:p w14:paraId="48284247" w14:textId="09979C4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.36</w:t>
            </w:r>
          </w:p>
        </w:tc>
        <w:tc>
          <w:tcPr>
            <w:tcW w:w="1108" w:type="dxa"/>
          </w:tcPr>
          <w:p w14:paraId="4B837862" w14:textId="18543AE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.32</w:t>
            </w:r>
          </w:p>
        </w:tc>
        <w:tc>
          <w:tcPr>
            <w:tcW w:w="1108" w:type="dxa"/>
          </w:tcPr>
          <w:p w14:paraId="0DAE123C" w14:textId="726445D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.442</w:t>
            </w:r>
          </w:p>
        </w:tc>
        <w:tc>
          <w:tcPr>
            <w:tcW w:w="1108" w:type="dxa"/>
          </w:tcPr>
          <w:p w14:paraId="69FE37F9" w14:textId="0BD95E5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.51</w:t>
            </w:r>
          </w:p>
        </w:tc>
      </w:tr>
      <w:tr w:rsidR="00056C3C" w:rsidRPr="001012F3" w14:paraId="7B67CA5A" w14:textId="02E4F2B5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EDDF823" w14:textId="4F7EDE7D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4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64851AF9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obalt (Co)</w:t>
            </w:r>
          </w:p>
        </w:tc>
        <w:tc>
          <w:tcPr>
            <w:tcW w:w="1174" w:type="dxa"/>
            <w:shd w:val="clear" w:color="auto" w:fill="auto"/>
            <w:hideMark/>
          </w:tcPr>
          <w:p w14:paraId="6168AE80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7FB61DC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197" w:type="dxa"/>
          </w:tcPr>
          <w:p w14:paraId="51E5E3FA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AD6D89C" w14:textId="2D042F4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F40BCED" w14:textId="1495A4B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19CAB70" w14:textId="4BDB9FC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269AB45" w14:textId="438D2C5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4E288C0C" w14:textId="0BD05589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57CAEB69" w14:textId="555C6F08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lastRenderedPageBreak/>
              <w:t>1</w:t>
            </w:r>
            <w:r>
              <w:rPr>
                <w:lang w:val="en-SG"/>
              </w:rPr>
              <w:t>5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1EB5F9C8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opper (Cu)</w:t>
            </w:r>
          </w:p>
        </w:tc>
        <w:tc>
          <w:tcPr>
            <w:tcW w:w="1174" w:type="dxa"/>
            <w:shd w:val="clear" w:color="auto" w:fill="auto"/>
            <w:hideMark/>
          </w:tcPr>
          <w:p w14:paraId="463C30F1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E2E6BBD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2</w:t>
            </w:r>
          </w:p>
        </w:tc>
        <w:tc>
          <w:tcPr>
            <w:tcW w:w="1197" w:type="dxa"/>
          </w:tcPr>
          <w:p w14:paraId="25E7F180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5F0DF60" w14:textId="19EC104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4B63333" w14:textId="10385BF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CD716C1" w14:textId="5D2DD299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2909AD2" w14:textId="41F521A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13463A98" w14:textId="111FC5C1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4918C51" w14:textId="75C895D8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6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5EC0BEBD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Fluoride (F)</w:t>
            </w:r>
          </w:p>
        </w:tc>
        <w:tc>
          <w:tcPr>
            <w:tcW w:w="1174" w:type="dxa"/>
            <w:shd w:val="clear" w:color="auto" w:fill="auto"/>
            <w:hideMark/>
          </w:tcPr>
          <w:p w14:paraId="23624529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C03E9F9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5</w:t>
            </w:r>
          </w:p>
        </w:tc>
        <w:tc>
          <w:tcPr>
            <w:tcW w:w="1197" w:type="dxa"/>
          </w:tcPr>
          <w:p w14:paraId="0D33B227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.0</w:t>
            </w:r>
          </w:p>
        </w:tc>
        <w:tc>
          <w:tcPr>
            <w:tcW w:w="1108" w:type="dxa"/>
          </w:tcPr>
          <w:p w14:paraId="1C5FD61D" w14:textId="7419F1D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.27</w:t>
            </w:r>
          </w:p>
        </w:tc>
        <w:tc>
          <w:tcPr>
            <w:tcW w:w="1108" w:type="dxa"/>
          </w:tcPr>
          <w:p w14:paraId="23A5E1EA" w14:textId="225FB8F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.30</w:t>
            </w:r>
          </w:p>
        </w:tc>
        <w:tc>
          <w:tcPr>
            <w:tcW w:w="1108" w:type="dxa"/>
          </w:tcPr>
          <w:p w14:paraId="2DD89D82" w14:textId="4D46EEDC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.42</w:t>
            </w:r>
          </w:p>
        </w:tc>
        <w:tc>
          <w:tcPr>
            <w:tcW w:w="1108" w:type="dxa"/>
          </w:tcPr>
          <w:p w14:paraId="6A1F5359" w14:textId="35464AA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.71</w:t>
            </w:r>
          </w:p>
        </w:tc>
      </w:tr>
      <w:tr w:rsidR="00056C3C" w:rsidRPr="001012F3" w14:paraId="0BE3B356" w14:textId="552B3C81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8428415" w14:textId="7BA44F55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>
              <w:rPr>
                <w:lang w:val="en-SG"/>
              </w:rPr>
              <w:t>7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AD1C935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 xml:space="preserve">Free Chlorine </w:t>
            </w:r>
          </w:p>
        </w:tc>
        <w:tc>
          <w:tcPr>
            <w:tcW w:w="1174" w:type="dxa"/>
            <w:shd w:val="clear" w:color="auto" w:fill="auto"/>
            <w:hideMark/>
          </w:tcPr>
          <w:p w14:paraId="5D20DD34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50D303E8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3</w:t>
            </w:r>
          </w:p>
        </w:tc>
        <w:tc>
          <w:tcPr>
            <w:tcW w:w="1197" w:type="dxa"/>
          </w:tcPr>
          <w:p w14:paraId="4A49CA53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03</w:t>
            </w:r>
          </w:p>
        </w:tc>
        <w:tc>
          <w:tcPr>
            <w:tcW w:w="1108" w:type="dxa"/>
          </w:tcPr>
          <w:p w14:paraId="1190A3D0" w14:textId="64ABF07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03</w:t>
            </w:r>
          </w:p>
        </w:tc>
        <w:tc>
          <w:tcPr>
            <w:tcW w:w="1108" w:type="dxa"/>
          </w:tcPr>
          <w:p w14:paraId="74E9271E" w14:textId="3334FDB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05</w:t>
            </w:r>
          </w:p>
        </w:tc>
        <w:tc>
          <w:tcPr>
            <w:tcW w:w="1108" w:type="dxa"/>
          </w:tcPr>
          <w:p w14:paraId="2F8EB1D2" w14:textId="12F6325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02</w:t>
            </w:r>
          </w:p>
        </w:tc>
        <w:tc>
          <w:tcPr>
            <w:tcW w:w="1108" w:type="dxa"/>
          </w:tcPr>
          <w:p w14:paraId="10488BF3" w14:textId="09F5294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02</w:t>
            </w:r>
          </w:p>
        </w:tc>
      </w:tr>
      <w:tr w:rsidR="00056C3C" w:rsidRPr="001012F3" w14:paraId="31B4C330" w14:textId="1F6FAD23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963B446" w14:textId="7DCAF063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8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4107A697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Gallium (Ga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D8EBB6E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47B95D3A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2</w:t>
            </w:r>
          </w:p>
        </w:tc>
        <w:tc>
          <w:tcPr>
            <w:tcW w:w="1197" w:type="dxa"/>
          </w:tcPr>
          <w:p w14:paraId="2D3A53FC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F6D212E" w14:textId="1D3DC9E3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89E9A81" w14:textId="6676C04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sz w:val="20"/>
                <w:szCs w:val="20"/>
                <w:lang w:val="en-SG"/>
              </w:rPr>
              <w:t>&lt;0.1</w:t>
            </w:r>
          </w:p>
        </w:tc>
        <w:tc>
          <w:tcPr>
            <w:tcW w:w="1108" w:type="dxa"/>
          </w:tcPr>
          <w:p w14:paraId="279A3AEE" w14:textId="74BC956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2D37DCC" w14:textId="01BC702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2379F3A6" w14:textId="53A357F2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7EB0DDB4" w14:textId="74681BBB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9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6236375A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Iron (Fe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4F6665D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BC1E27E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3</w:t>
            </w:r>
          </w:p>
        </w:tc>
        <w:tc>
          <w:tcPr>
            <w:tcW w:w="1197" w:type="dxa"/>
          </w:tcPr>
          <w:p w14:paraId="281AB40C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137E4FA" w14:textId="35284D9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8580FC0" w14:textId="663521CC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5613D25" w14:textId="1F5E89B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E73B325" w14:textId="08D52B7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042088BD" w14:textId="3E6C88BC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1884DF21" w14:textId="31F2CF1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0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3C70B4D4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Lead (Pb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4AD5F990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0DD3ED45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1</w:t>
            </w:r>
          </w:p>
        </w:tc>
        <w:tc>
          <w:tcPr>
            <w:tcW w:w="1197" w:type="dxa"/>
          </w:tcPr>
          <w:p w14:paraId="16422F62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5085907" w14:textId="74F01CE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C4C23B4" w14:textId="3A9108F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0029925" w14:textId="69116669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EB9D15F" w14:textId="5B92A7F4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91A5710" w14:textId="608D1438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6F2A6EBC" w14:textId="5D4F5DCE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1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49E7055A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Lithium (Li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3EC52CA1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D4DFBA6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197" w:type="dxa"/>
          </w:tcPr>
          <w:p w14:paraId="23BBDD02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3D14403" w14:textId="2442255E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E2AD6BE" w14:textId="18A045F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C7D24F2" w14:textId="57A7EA44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7FF1D4C" w14:textId="5FD329F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09F31EC8" w14:textId="68006CC9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28AE9A4" w14:textId="134E36BE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2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2631F08D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Magnesium (Mg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4E61F00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6B40224E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197" w:type="dxa"/>
          </w:tcPr>
          <w:p w14:paraId="16710C57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3CAE887" w14:textId="42FEAF5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A47675F" w14:textId="3F99940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05589AC" w14:textId="01D1320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C8F3D02" w14:textId="5178193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7039708" w14:textId="01E55C1F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4EF08279" w14:textId="32DD0B71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3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BCA2F0D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Manganese (Mn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67BF06C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BC32BE3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197" w:type="dxa"/>
          </w:tcPr>
          <w:p w14:paraId="79777655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5D53AF2" w14:textId="076B5BE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043422F" w14:textId="3CB2458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F4EF0F8" w14:textId="1E2208E3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27F4982" w14:textId="1ABBB2D3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5FBDCF3B" w14:textId="75AE8E5A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5FC60D5C" w14:textId="0F4CE876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4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4BFB5B36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Molybdenum (Mo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04E709D4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E70AA03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197" w:type="dxa"/>
          </w:tcPr>
          <w:p w14:paraId="3336FE12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6F1FBDE" w14:textId="2DC811A2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C5872BA" w14:textId="6F594A8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83625CF" w14:textId="4F8D966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05540AE" w14:textId="05CFDA7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2748DD3C" w14:textId="2661DDD2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FC3EA58" w14:textId="2B41974F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5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6A01F8A0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Nickel (Ni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8ABF6FA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82EC165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2</w:t>
            </w:r>
          </w:p>
        </w:tc>
        <w:tc>
          <w:tcPr>
            <w:tcW w:w="1197" w:type="dxa"/>
          </w:tcPr>
          <w:p w14:paraId="24BDFABD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0A2364C" w14:textId="11FBDF8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A09B251" w14:textId="06BB9DB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10A8373" w14:textId="669DE3CC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B61AB30" w14:textId="5238E80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113E9E2B" w14:textId="2D316E03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315BFF98" w14:textId="5D8E37AD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6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316937EC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Potassium (K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2C931A13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25C0D5E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</w:t>
            </w:r>
          </w:p>
        </w:tc>
        <w:tc>
          <w:tcPr>
            <w:tcW w:w="1197" w:type="dxa"/>
          </w:tcPr>
          <w:p w14:paraId="4079870C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422</w:t>
            </w:r>
          </w:p>
        </w:tc>
        <w:tc>
          <w:tcPr>
            <w:tcW w:w="1108" w:type="dxa"/>
          </w:tcPr>
          <w:p w14:paraId="4A9F1B71" w14:textId="6C2ACD2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175</w:t>
            </w:r>
          </w:p>
        </w:tc>
        <w:tc>
          <w:tcPr>
            <w:tcW w:w="1108" w:type="dxa"/>
          </w:tcPr>
          <w:p w14:paraId="54ECA53A" w14:textId="410D453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243</w:t>
            </w:r>
          </w:p>
        </w:tc>
        <w:tc>
          <w:tcPr>
            <w:tcW w:w="1108" w:type="dxa"/>
          </w:tcPr>
          <w:p w14:paraId="158B807C" w14:textId="3525D03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271</w:t>
            </w:r>
          </w:p>
        </w:tc>
        <w:tc>
          <w:tcPr>
            <w:tcW w:w="1108" w:type="dxa"/>
          </w:tcPr>
          <w:p w14:paraId="23CCC36E" w14:textId="06B1710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3C60F2C7" w14:textId="19F1176A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2A46A40D" w14:textId="3E304B1B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>
              <w:rPr>
                <w:lang w:val="en-SG"/>
              </w:rPr>
              <w:t>7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31044B0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ilica as Si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227F618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6218CEC2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0</w:t>
            </w:r>
          </w:p>
        </w:tc>
        <w:tc>
          <w:tcPr>
            <w:tcW w:w="1197" w:type="dxa"/>
          </w:tcPr>
          <w:p w14:paraId="6CC0D2B9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038C481" w14:textId="604AB37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CD77791" w14:textId="2CD4FCAF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112F101" w14:textId="01EE8E7C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237</w:t>
            </w:r>
          </w:p>
        </w:tc>
        <w:tc>
          <w:tcPr>
            <w:tcW w:w="1108" w:type="dxa"/>
          </w:tcPr>
          <w:p w14:paraId="7EB4B2F6" w14:textId="37DCD46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62064E1D" w14:textId="68635BE0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6E4E8199" w14:textId="0CFB52E0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8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54CECB75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odium (Na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C603188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3158E2B5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0</w:t>
            </w:r>
          </w:p>
        </w:tc>
        <w:tc>
          <w:tcPr>
            <w:tcW w:w="1197" w:type="dxa"/>
          </w:tcPr>
          <w:p w14:paraId="39FE0B5A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1.5</w:t>
            </w:r>
          </w:p>
        </w:tc>
        <w:tc>
          <w:tcPr>
            <w:tcW w:w="1108" w:type="dxa"/>
          </w:tcPr>
          <w:p w14:paraId="55491E16" w14:textId="2DCD7DD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1.00</w:t>
            </w:r>
          </w:p>
        </w:tc>
        <w:tc>
          <w:tcPr>
            <w:tcW w:w="1108" w:type="dxa"/>
          </w:tcPr>
          <w:p w14:paraId="71142873" w14:textId="3F6071D9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.11</w:t>
            </w:r>
          </w:p>
        </w:tc>
        <w:tc>
          <w:tcPr>
            <w:tcW w:w="1108" w:type="dxa"/>
          </w:tcPr>
          <w:p w14:paraId="2D60CAA6" w14:textId="71FC7123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.67</w:t>
            </w:r>
          </w:p>
        </w:tc>
        <w:tc>
          <w:tcPr>
            <w:tcW w:w="1108" w:type="dxa"/>
          </w:tcPr>
          <w:p w14:paraId="754B1A58" w14:textId="7C8D4DB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2.31</w:t>
            </w:r>
          </w:p>
        </w:tc>
      </w:tr>
      <w:tr w:rsidR="00056C3C" w:rsidRPr="001012F3" w14:paraId="67176368" w14:textId="660689C5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26EFA73F" w14:textId="651FA480" w:rsidR="00056C3C" w:rsidRPr="00E93E05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9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52EFE744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trontium (Sr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887EB33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7156F903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197" w:type="dxa"/>
          </w:tcPr>
          <w:p w14:paraId="309BE11A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791CED4" w14:textId="53EB4503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FB889FC" w14:textId="03C374B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59262C3" w14:textId="7C611DD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BE3A0FE" w14:textId="34C1C181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711D4818" w14:textId="5407659D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74D7922" w14:textId="6DDAFEA4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>
              <w:rPr>
                <w:lang w:val="en-SG"/>
              </w:rPr>
              <w:t>0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422CB37E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ulphate (SO4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47EEADB5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2A8AD6CA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0</w:t>
            </w:r>
          </w:p>
        </w:tc>
        <w:tc>
          <w:tcPr>
            <w:tcW w:w="1197" w:type="dxa"/>
          </w:tcPr>
          <w:p w14:paraId="2B5EDBA6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.4</w:t>
            </w:r>
          </w:p>
        </w:tc>
        <w:tc>
          <w:tcPr>
            <w:tcW w:w="1108" w:type="dxa"/>
          </w:tcPr>
          <w:p w14:paraId="326B0D31" w14:textId="08293EF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4FE5D4AF" w14:textId="3161600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145</w:t>
            </w:r>
          </w:p>
        </w:tc>
        <w:tc>
          <w:tcPr>
            <w:tcW w:w="1108" w:type="dxa"/>
          </w:tcPr>
          <w:p w14:paraId="3F1D2D25" w14:textId="7FAE8FC9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146</w:t>
            </w:r>
          </w:p>
        </w:tc>
        <w:tc>
          <w:tcPr>
            <w:tcW w:w="1108" w:type="dxa"/>
          </w:tcPr>
          <w:p w14:paraId="5D59A9AC" w14:textId="66CF13A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4433BAB2" w14:textId="6C2955D2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B63A3ED" w14:textId="5253A521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>
              <w:rPr>
                <w:lang w:val="en-SG"/>
              </w:rPr>
              <w:t>1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08948176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hallium (Tl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44372E7C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13FF21BE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1</w:t>
            </w:r>
          </w:p>
        </w:tc>
        <w:tc>
          <w:tcPr>
            <w:tcW w:w="1197" w:type="dxa"/>
          </w:tcPr>
          <w:p w14:paraId="3DBE2F92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0604502" w14:textId="31318413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8441E65" w14:textId="53A48C4A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84EB2CE" w14:textId="6AA6E65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E2E4DD6" w14:textId="1FDFBAA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194DCBAE" w14:textId="3EE19C37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0F8E2385" w14:textId="310CC69E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>
              <w:rPr>
                <w:lang w:val="en-SG"/>
              </w:rPr>
              <w:t>2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5AF56B86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itanium (Ti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42AD517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4A3D8BED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197" w:type="dxa"/>
          </w:tcPr>
          <w:p w14:paraId="362DE242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D4BDF5B" w14:textId="650855BC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2C49A0D" w14:textId="0BCDE890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B569F18" w14:textId="755F98ED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6522224D" w14:textId="6F7ABA46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08C7266B" w14:textId="631A9E25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588B938C" w14:textId="2BB70BEE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>
              <w:rPr>
                <w:lang w:val="en-SG"/>
              </w:rPr>
              <w:t>3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DA84AAE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OC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3C45F9D6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638E4DB3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197" w:type="dxa"/>
          </w:tcPr>
          <w:p w14:paraId="6547A664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 w:rsidRPr="00F85958">
              <w:rPr>
                <w:color w:val="auto"/>
                <w:lang w:val="en-SG"/>
              </w:rPr>
              <w:t>3.14</w:t>
            </w:r>
          </w:p>
        </w:tc>
        <w:tc>
          <w:tcPr>
            <w:tcW w:w="1108" w:type="dxa"/>
          </w:tcPr>
          <w:p w14:paraId="2EB65B9D" w14:textId="52490B23" w:rsidR="00056C3C" w:rsidRPr="00F85958" w:rsidRDefault="00056C3C" w:rsidP="00056C3C">
            <w:pPr>
              <w:jc w:val="center"/>
              <w:rPr>
                <w:color w:val="auto"/>
                <w:lang w:val="en-SG"/>
              </w:rPr>
            </w:pPr>
            <w:r w:rsidRPr="00F85958">
              <w:rPr>
                <w:color w:val="auto"/>
                <w:lang w:val="en-SG"/>
              </w:rPr>
              <w:t>3.</w:t>
            </w:r>
            <w:r>
              <w:rPr>
                <w:color w:val="auto"/>
                <w:lang w:val="en-SG"/>
              </w:rPr>
              <w:t>02</w:t>
            </w:r>
          </w:p>
        </w:tc>
        <w:tc>
          <w:tcPr>
            <w:tcW w:w="1108" w:type="dxa"/>
          </w:tcPr>
          <w:p w14:paraId="24E56370" w14:textId="573D135B" w:rsidR="00056C3C" w:rsidRPr="00F85958" w:rsidRDefault="00056C3C" w:rsidP="00056C3C">
            <w:pPr>
              <w:jc w:val="center"/>
              <w:rPr>
                <w:color w:val="auto"/>
                <w:lang w:val="en-SG"/>
              </w:rPr>
            </w:pPr>
            <w:r>
              <w:rPr>
                <w:color w:val="auto"/>
                <w:lang w:val="en-SG"/>
              </w:rPr>
              <w:t>3.00</w:t>
            </w:r>
          </w:p>
        </w:tc>
        <w:tc>
          <w:tcPr>
            <w:tcW w:w="1108" w:type="dxa"/>
          </w:tcPr>
          <w:p w14:paraId="0F248B85" w14:textId="5D1C7B80" w:rsidR="00056C3C" w:rsidRPr="00F85958" w:rsidRDefault="00056C3C" w:rsidP="00056C3C">
            <w:pPr>
              <w:jc w:val="center"/>
              <w:rPr>
                <w:color w:val="auto"/>
                <w:lang w:val="en-SG"/>
              </w:rPr>
            </w:pPr>
            <w:r>
              <w:rPr>
                <w:color w:val="auto"/>
                <w:lang w:val="en-SG"/>
              </w:rPr>
              <w:t>3.13</w:t>
            </w:r>
          </w:p>
        </w:tc>
        <w:tc>
          <w:tcPr>
            <w:tcW w:w="1108" w:type="dxa"/>
          </w:tcPr>
          <w:p w14:paraId="080919E7" w14:textId="28BAB77E" w:rsidR="00056C3C" w:rsidRPr="00F85958" w:rsidRDefault="00056C3C" w:rsidP="00056C3C">
            <w:pPr>
              <w:jc w:val="center"/>
              <w:rPr>
                <w:color w:val="auto"/>
                <w:lang w:val="en-SG"/>
              </w:rPr>
            </w:pPr>
            <w:r>
              <w:rPr>
                <w:color w:val="auto"/>
                <w:lang w:val="en-SG"/>
              </w:rPr>
              <w:t>3.1</w:t>
            </w:r>
          </w:p>
        </w:tc>
      </w:tr>
      <w:tr w:rsidR="00056C3C" w:rsidRPr="001012F3" w14:paraId="2BFAD8DD" w14:textId="4BF897C4" w:rsidTr="00671A31">
        <w:trPr>
          <w:trHeight w:val="249"/>
          <w:jc w:val="center"/>
        </w:trPr>
        <w:tc>
          <w:tcPr>
            <w:tcW w:w="630" w:type="dxa"/>
            <w:shd w:val="clear" w:color="auto" w:fill="auto"/>
            <w:hideMark/>
          </w:tcPr>
          <w:p w14:paraId="5B199369" w14:textId="000CE0FD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>
              <w:rPr>
                <w:lang w:val="en-SG"/>
              </w:rPr>
              <w:t>4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7F391A5A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Zinc (Zn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4CB4EE86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542F6006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197" w:type="dxa"/>
          </w:tcPr>
          <w:p w14:paraId="38839BC0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10C5B7C" w14:textId="1E1E160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521E599F" w14:textId="033F8EF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7160FDBB" w14:textId="385C68B5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0F2D37D" w14:textId="4C29AC77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056C3C" w:rsidRPr="001012F3" w14:paraId="34205833" w14:textId="64E1687A" w:rsidTr="00671A31">
        <w:trPr>
          <w:trHeight w:val="249"/>
          <w:jc w:val="center"/>
        </w:trPr>
        <w:tc>
          <w:tcPr>
            <w:tcW w:w="630" w:type="dxa"/>
            <w:shd w:val="clear" w:color="auto" w:fill="auto"/>
          </w:tcPr>
          <w:p w14:paraId="515E4E08" w14:textId="0482CDC1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>
              <w:rPr>
                <w:lang w:val="en-SG"/>
              </w:rPr>
              <w:t>5</w:t>
            </w:r>
          </w:p>
        </w:tc>
        <w:tc>
          <w:tcPr>
            <w:tcW w:w="1654" w:type="dxa"/>
            <w:shd w:val="clear" w:color="auto" w:fill="auto"/>
            <w:vAlign w:val="center"/>
          </w:tcPr>
          <w:p w14:paraId="29E46824" w14:textId="77777777" w:rsidR="00056C3C" w:rsidRPr="00E93E05" w:rsidRDefault="00056C3C" w:rsidP="00056C3C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otal Hardness</w:t>
            </w:r>
          </w:p>
        </w:tc>
        <w:tc>
          <w:tcPr>
            <w:tcW w:w="1174" w:type="dxa"/>
            <w:shd w:val="clear" w:color="auto" w:fill="auto"/>
            <w:noWrap/>
          </w:tcPr>
          <w:p w14:paraId="3A7C01BF" w14:textId="77777777" w:rsidR="00056C3C" w:rsidRPr="00E93E05" w:rsidRDefault="00056C3C" w:rsidP="00056C3C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895" w:type="dxa"/>
            <w:vAlign w:val="center"/>
          </w:tcPr>
          <w:p w14:paraId="425BDFF7" w14:textId="77777777" w:rsidR="00056C3C" w:rsidRPr="00DA425E" w:rsidRDefault="00056C3C" w:rsidP="00056C3C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197" w:type="dxa"/>
          </w:tcPr>
          <w:p w14:paraId="59ABEFEE" w14:textId="77777777" w:rsidR="00056C3C" w:rsidRPr="007E75BE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0B889043" w14:textId="75CA315C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11131E9A" w14:textId="68D49858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2589BFA1" w14:textId="3EE566F9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  <w:tc>
          <w:tcPr>
            <w:tcW w:w="1108" w:type="dxa"/>
          </w:tcPr>
          <w:p w14:paraId="30895A7B" w14:textId="01AC33BB" w:rsidR="00056C3C" w:rsidRDefault="00056C3C" w:rsidP="00056C3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</w:tbl>
    <w:p w14:paraId="57E47517" w14:textId="77777777" w:rsidR="00812EA7" w:rsidRDefault="00812EA7" w:rsidP="00812EA7">
      <w:pPr>
        <w:spacing w:after="0"/>
      </w:pPr>
      <w:r>
        <w:rPr>
          <w:rFonts w:cstheme="minorHAnsi"/>
        </w:rPr>
        <w:t>†</w:t>
      </w:r>
      <w:r>
        <w:t xml:space="preserve">The experiment was carried out without pH adjustment at the effluent. However, NaOH dosing will be done on-site to adjust the pH to within specifications. </w:t>
      </w:r>
    </w:p>
    <w:p w14:paraId="01536217" w14:textId="77777777" w:rsidR="00841533" w:rsidRPr="00841533" w:rsidRDefault="00841533" w:rsidP="00671A31"/>
    <w:p w14:paraId="342132E0" w14:textId="63B73168" w:rsidR="004079B4" w:rsidRDefault="00F756FB" w:rsidP="004079B4">
      <w:pPr>
        <w:pStyle w:val="Heading2"/>
        <w:rPr>
          <w:rFonts w:hint="eastAsia"/>
        </w:rPr>
      </w:pPr>
      <w:bookmarkStart w:id="83" w:name="_Toc162558101"/>
      <w:r>
        <w:t>Run 3</w:t>
      </w:r>
      <w:r w:rsidR="004079B4">
        <w:t xml:space="preserve"> – Simulating site </w:t>
      </w:r>
      <w:proofErr w:type="gramStart"/>
      <w:r w:rsidR="004079B4">
        <w:t>conditions</w:t>
      </w:r>
      <w:bookmarkEnd w:id="83"/>
      <w:proofErr w:type="gramEnd"/>
      <w:r w:rsidR="004079B4">
        <w:t xml:space="preserve"> </w:t>
      </w:r>
    </w:p>
    <w:p w14:paraId="15E64D5A" w14:textId="5537F87F" w:rsidR="00DF2FAF" w:rsidRDefault="000E6F7A" w:rsidP="00DF2FAF">
      <w:r>
        <w:t>Run 3</w:t>
      </w:r>
      <w:r w:rsidR="008C04FC">
        <w:t xml:space="preserve"> was</w:t>
      </w:r>
      <w:r w:rsidR="00546EBA">
        <w:t xml:space="preserve"> operated based on the site conditions to simulate the actual operations as much as possible</w:t>
      </w:r>
      <w:r w:rsidR="00E10FDC">
        <w:t>. This run was</w:t>
      </w:r>
      <w:r w:rsidR="00546EBA">
        <w:t xml:space="preserve"> </w:t>
      </w:r>
      <w:r w:rsidR="008C04FC">
        <w:t>carried out using the mixed samples of HFW A1+A2, LSR A2 and HFW Chemical Room in the ratio of 1:1:0.03</w:t>
      </w:r>
      <w:r w:rsidR="00EB76C4">
        <w:t xml:space="preserve"> (according to Case 3</w:t>
      </w:r>
      <w:r w:rsidR="00596130">
        <w:t xml:space="preserve"> in </w:t>
      </w:r>
      <w:r w:rsidR="00C631D6">
        <w:fldChar w:fldCharType="begin"/>
      </w:r>
      <w:r w:rsidR="00C631D6">
        <w:instrText xml:space="preserve"> REF _Ref153885231 \h </w:instrText>
      </w:r>
      <w:r w:rsidR="00C631D6">
        <w:fldChar w:fldCharType="separate"/>
      </w:r>
      <w:r w:rsidR="00807E23">
        <w:t xml:space="preserve">Figure </w:t>
      </w:r>
      <w:r w:rsidR="00807E23">
        <w:rPr>
          <w:noProof/>
        </w:rPr>
        <w:t>2</w:t>
      </w:r>
      <w:r w:rsidR="00C631D6">
        <w:fldChar w:fldCharType="end"/>
      </w:r>
      <w:r w:rsidR="00EB76C4">
        <w:t>)</w:t>
      </w:r>
      <w:r w:rsidR="00E10FDC">
        <w:t xml:space="preserve">. </w:t>
      </w:r>
      <w:r w:rsidR="008C04FC">
        <w:t>The measured</w:t>
      </w:r>
      <w:r w:rsidR="00E5016E">
        <w:t xml:space="preserve"> combined</w:t>
      </w:r>
      <w:r w:rsidR="008C04FC">
        <w:t xml:space="preserve"> </w:t>
      </w:r>
      <w:r w:rsidR="005B5AAC">
        <w:t xml:space="preserve">feed </w:t>
      </w:r>
      <w:r w:rsidR="008C04FC">
        <w:t xml:space="preserve">fluoride was found </w:t>
      </w:r>
      <w:r w:rsidR="008C04FC">
        <w:lastRenderedPageBreak/>
        <w:t xml:space="preserve">to be </w:t>
      </w:r>
      <w:r w:rsidR="00E605B3">
        <w:t>211</w:t>
      </w:r>
      <w:r w:rsidR="008C04FC">
        <w:t xml:space="preserve"> mg/L</w:t>
      </w:r>
      <w:r w:rsidR="00E5016E">
        <w:t xml:space="preserve"> </w:t>
      </w:r>
      <w:r w:rsidR="008C04FC">
        <w:t xml:space="preserve">and </w:t>
      </w:r>
      <w:r w:rsidR="0007221A">
        <w:t>443</w:t>
      </w:r>
      <w:r w:rsidR="008C04FC">
        <w:t xml:space="preserve"> g NaF was added to prepare the solution for </w:t>
      </w:r>
      <w:r w:rsidR="0007221A">
        <w:t>this operation</w:t>
      </w:r>
      <w:r w:rsidR="008C04FC">
        <w:t>. Subsequently, 2 mg/L anti-</w:t>
      </w:r>
      <w:proofErr w:type="spellStart"/>
      <w:r w:rsidR="008C04FC">
        <w:t>scalant</w:t>
      </w:r>
      <w:proofErr w:type="spellEnd"/>
      <w:r w:rsidR="008C04FC">
        <w:t xml:space="preserve"> was added into the feed tank to prevent scaling from happening on the membrane surface. </w:t>
      </w:r>
      <w:r w:rsidR="00805A6A">
        <w:t>The anti</w:t>
      </w:r>
      <w:r w:rsidR="004C269D">
        <w:t>-</w:t>
      </w:r>
      <w:proofErr w:type="spellStart"/>
      <w:r w:rsidR="004C269D">
        <w:t>scalant</w:t>
      </w:r>
      <w:proofErr w:type="spellEnd"/>
      <w:r w:rsidR="004C269D">
        <w:t xml:space="preserve"> follows the same dosage as the site-operation</w:t>
      </w:r>
      <w:r w:rsidR="00E5016E">
        <w:t xml:space="preserve"> for this pilot study</w:t>
      </w:r>
      <w:r w:rsidR="00887452">
        <w:t xml:space="preserve">. </w:t>
      </w:r>
      <w:r w:rsidR="00CC4CA3">
        <w:t xml:space="preserve">Site operating condition, </w:t>
      </w:r>
      <w:r w:rsidR="005653D0">
        <w:t>for example,</w:t>
      </w:r>
      <w:r w:rsidR="00CC4CA3">
        <w:t xml:space="preserve"> the permeate flux was simulated in this run to investigate the</w:t>
      </w:r>
      <w:r w:rsidR="00D947D5">
        <w:t xml:space="preserve"> appropriate operating pressure on-site. </w:t>
      </w:r>
      <w:r w:rsidR="00456255">
        <w:t xml:space="preserve">The service duration of the ROI is maintained at 15 mins and the flushing duration is lasted for 110 sec. </w:t>
      </w:r>
      <w:r w:rsidR="00DF0C30">
        <w:t xml:space="preserve">A </w:t>
      </w:r>
      <w:r w:rsidR="00D10E49">
        <w:t xml:space="preserve">RO feed </w:t>
      </w:r>
      <w:r w:rsidR="00DF0C30">
        <w:t>pressure range of 12 – 13 bar</w:t>
      </w:r>
      <w:r w:rsidR="009E0075">
        <w:t xml:space="preserve"> is shown in </w:t>
      </w:r>
      <w:r w:rsidR="00DF0C30">
        <w:fldChar w:fldCharType="begin"/>
      </w:r>
      <w:r w:rsidR="00DF0C30">
        <w:instrText xml:space="preserve"> REF _Ref161348044 \h </w:instrText>
      </w:r>
      <w:r w:rsidR="00DF0C30">
        <w:fldChar w:fldCharType="separate"/>
      </w:r>
      <w:r w:rsidR="00807E23">
        <w:t xml:space="preserve">Figure </w:t>
      </w:r>
      <w:r w:rsidR="00807E23">
        <w:rPr>
          <w:noProof/>
        </w:rPr>
        <w:t>7</w:t>
      </w:r>
      <w:r w:rsidR="00DF0C30">
        <w:fldChar w:fldCharType="end"/>
      </w:r>
      <w:r w:rsidR="00851966">
        <w:t>a</w:t>
      </w:r>
      <w:r w:rsidR="009E0075">
        <w:t xml:space="preserve">, </w:t>
      </w:r>
      <w:r w:rsidR="008502B9">
        <w:t xml:space="preserve">these recorded pressure range is within the operating pressure range of the </w:t>
      </w:r>
      <w:proofErr w:type="gramStart"/>
      <w:r w:rsidR="008502B9">
        <w:t>high pressure</w:t>
      </w:r>
      <w:proofErr w:type="gramEnd"/>
      <w:r w:rsidR="008502B9">
        <w:t xml:space="preserve"> RO pump on-site</w:t>
      </w:r>
      <w:r w:rsidR="00D10E49">
        <w:t>.</w:t>
      </w:r>
      <w:r w:rsidR="009A32FC">
        <w:t xml:space="preserve"> </w:t>
      </w:r>
      <w:r w:rsidR="00342FCB">
        <w:t>A slightly higher pressure</w:t>
      </w:r>
      <w:r w:rsidR="00FB28C4">
        <w:t xml:space="preserve"> </w:t>
      </w:r>
      <w:r w:rsidR="00CA5017">
        <w:t>in the operation</w:t>
      </w:r>
      <w:r w:rsidR="00CF2B53">
        <w:t xml:space="preserve"> as compared to the projection could be due to the system piping configuration which projection does not </w:t>
      </w:r>
      <w:r w:rsidR="002E3A1A">
        <w:t>consider</w:t>
      </w:r>
      <w:r w:rsidR="001B4667">
        <w:t xml:space="preserve"> this aspect</w:t>
      </w:r>
      <w:r w:rsidR="002E3A1A">
        <w:t xml:space="preserve">. </w:t>
      </w:r>
      <w:r w:rsidR="00331A20">
        <w:t>The permeate flux of the pilot ROI operation is shown i</w:t>
      </w:r>
      <w:r w:rsidR="003E78FE">
        <w:t xml:space="preserve">n </w:t>
      </w:r>
      <w:r w:rsidR="003E78FE">
        <w:fldChar w:fldCharType="begin"/>
      </w:r>
      <w:r w:rsidR="003E78FE">
        <w:instrText xml:space="preserve"> REF _Ref161348044 \h </w:instrText>
      </w:r>
      <w:r w:rsidR="003E78FE">
        <w:fldChar w:fldCharType="separate"/>
      </w:r>
      <w:r w:rsidR="00807E23">
        <w:t xml:space="preserve">Figure </w:t>
      </w:r>
      <w:r w:rsidR="00807E23">
        <w:rPr>
          <w:noProof/>
        </w:rPr>
        <w:t>7</w:t>
      </w:r>
      <w:r w:rsidR="003E78FE">
        <w:fldChar w:fldCharType="end"/>
      </w:r>
      <w:r w:rsidR="003E78FE">
        <w:t>b</w:t>
      </w:r>
      <w:r w:rsidR="00331A20">
        <w:t xml:space="preserve"> and it was maintained at 22 LM</w:t>
      </w:r>
      <w:r w:rsidR="0065557E">
        <w:t>H. The sligh</w:t>
      </w:r>
      <w:r w:rsidR="0003633D">
        <w:t>t</w:t>
      </w:r>
      <w:r w:rsidR="0065557E">
        <w:t xml:space="preserve"> spike in the permeate flux</w:t>
      </w:r>
      <w:r w:rsidR="003E78FE">
        <w:t xml:space="preserve"> </w:t>
      </w:r>
      <w:r w:rsidR="00C74DC0">
        <w:t>was due to the start</w:t>
      </w:r>
      <w:r w:rsidR="0065557E">
        <w:t>-</w:t>
      </w:r>
      <w:r w:rsidR="00C74DC0">
        <w:t>up of the system and</w:t>
      </w:r>
      <w:r w:rsidR="0065557E">
        <w:t xml:space="preserve"> the </w:t>
      </w:r>
      <w:r w:rsidR="00876B8A">
        <w:t>pressure</w:t>
      </w:r>
      <w:r w:rsidR="0065557E">
        <w:t xml:space="preserve"> of the pilot setup</w:t>
      </w:r>
      <w:r w:rsidR="001F75E1">
        <w:t xml:space="preserve"> was controlled using manual valve</w:t>
      </w:r>
      <w:r w:rsidR="001B4E7E">
        <w:t xml:space="preserve"> which might result in slight inconsistency</w:t>
      </w:r>
      <w:r w:rsidR="0065557E">
        <w:t>.</w:t>
      </w:r>
      <w:r w:rsidR="00C74DC0">
        <w:t xml:space="preserve"> </w:t>
      </w:r>
      <w:r w:rsidR="005250D7">
        <w:fldChar w:fldCharType="begin"/>
      </w:r>
      <w:r w:rsidR="005250D7">
        <w:instrText xml:space="preserve"> REF _Ref161348044 \h </w:instrText>
      </w:r>
      <w:r w:rsidR="005250D7">
        <w:fldChar w:fldCharType="separate"/>
      </w:r>
      <w:r w:rsidR="00807E23">
        <w:t xml:space="preserve">Figure </w:t>
      </w:r>
      <w:r w:rsidR="00807E23">
        <w:rPr>
          <w:noProof/>
        </w:rPr>
        <w:t>7</w:t>
      </w:r>
      <w:r w:rsidR="005250D7">
        <w:fldChar w:fldCharType="end"/>
      </w:r>
      <w:r w:rsidR="005250D7">
        <w:t xml:space="preserve">c shows the reject conductivity </w:t>
      </w:r>
      <w:r w:rsidR="00353F24">
        <w:t>for the ROI</w:t>
      </w:r>
      <w:r w:rsidR="00BD2B99">
        <w:t xml:space="preserve"> operation</w:t>
      </w:r>
      <w:r w:rsidR="00E12089">
        <w:t xml:space="preserve">, the maximum reject conductivity in this study is around </w:t>
      </w:r>
      <w:r w:rsidR="00A45162">
        <w:t xml:space="preserve">~ 9900 </w:t>
      </w:r>
      <w:r w:rsidR="00A45162">
        <w:rPr>
          <w:rFonts w:cstheme="minorHAnsi"/>
        </w:rPr>
        <w:t>µ</w:t>
      </w:r>
      <w:r w:rsidR="00A45162">
        <w:t>S/cm</w:t>
      </w:r>
      <w:r w:rsidR="0060327A">
        <w:t xml:space="preserve">. This </w:t>
      </w:r>
      <w:r w:rsidR="00350D91">
        <w:t xml:space="preserve">result </w:t>
      </w:r>
      <w:r w:rsidR="0060327A">
        <w:t>serve</w:t>
      </w:r>
      <w:r w:rsidR="00350D91">
        <w:t>s</w:t>
      </w:r>
      <w:r w:rsidR="0060327A">
        <w:t xml:space="preserve"> as the reference range for the reject conductivity setpoints </w:t>
      </w:r>
      <w:r w:rsidR="007C7063">
        <w:t>for the ROI operation during commissioning</w:t>
      </w:r>
      <w:r w:rsidR="00A45162">
        <w:t xml:space="preserve">. </w:t>
      </w:r>
      <w:r w:rsidR="00851966">
        <w:t xml:space="preserve">On the other hand, </w:t>
      </w:r>
      <w:r w:rsidR="00A70F38">
        <w:t>a</w:t>
      </w:r>
      <w:r w:rsidR="009A32FC">
        <w:t>n alternative anti-</w:t>
      </w:r>
      <w:proofErr w:type="spellStart"/>
      <w:r w:rsidR="009A32FC">
        <w:t>scalant</w:t>
      </w:r>
      <w:proofErr w:type="spellEnd"/>
      <w:r w:rsidR="009A32FC">
        <w:t xml:space="preserve">, </w:t>
      </w:r>
      <w:r w:rsidR="00DF2FAF" w:rsidRPr="00492A82">
        <w:t>CURE-AS-9530</w:t>
      </w:r>
      <w:r w:rsidR="00B35B9B">
        <w:t xml:space="preserve"> </w:t>
      </w:r>
      <w:r w:rsidR="00233522">
        <w:t>(refer to Appendix C for MSDS)</w:t>
      </w:r>
      <w:r w:rsidR="00DF2FAF" w:rsidRPr="00492A82">
        <w:t xml:space="preserve"> is </w:t>
      </w:r>
      <w:r w:rsidR="00DF2FAF">
        <w:t>proposed</w:t>
      </w:r>
      <w:r w:rsidR="00DF2FAF" w:rsidRPr="00492A82">
        <w:t xml:space="preserve"> for the on-site operation </w:t>
      </w:r>
      <w:r w:rsidR="00DF2FAF">
        <w:t>as</w:t>
      </w:r>
      <w:r w:rsidR="00DF2FAF" w:rsidRPr="00492A82">
        <w:t xml:space="preserve"> it </w:t>
      </w:r>
      <w:r w:rsidR="00DF2FAF">
        <w:t>demonstrates similar</w:t>
      </w:r>
      <w:r w:rsidR="00DF2FAF" w:rsidRPr="00492A82">
        <w:t xml:space="preserve"> performance in terms of scaling </w:t>
      </w:r>
      <w:proofErr w:type="gramStart"/>
      <w:r w:rsidR="00DF2FAF" w:rsidRPr="00492A82">
        <w:t>prevention</w:t>
      </w:r>
      <w:proofErr w:type="gramEnd"/>
      <w:r w:rsidR="00DF2FAF">
        <w:t xml:space="preserve"> and it is more cost effective</w:t>
      </w:r>
      <w:r w:rsidR="00DF2FAF" w:rsidRPr="00492A82">
        <w:t>.</w:t>
      </w:r>
      <w:r w:rsidR="00DF2FAF">
        <w:t xml:space="preserve"> </w:t>
      </w:r>
    </w:p>
    <w:p w14:paraId="008FB135" w14:textId="01D04920" w:rsidR="007D47E4" w:rsidRDefault="008E0F52" w:rsidP="004079B4">
      <w:r>
        <w:fldChar w:fldCharType="begin"/>
      </w:r>
      <w:r>
        <w:instrText xml:space="preserve"> REF _Ref162298059 \h </w:instrText>
      </w:r>
      <w:r>
        <w:fldChar w:fldCharType="separate"/>
      </w:r>
      <w:r w:rsidR="00807E23">
        <w:t xml:space="preserve">Table </w:t>
      </w:r>
      <w:r w:rsidR="00807E23">
        <w:rPr>
          <w:noProof/>
        </w:rPr>
        <w:t>6</w:t>
      </w:r>
      <w:r>
        <w:fldChar w:fldCharType="end"/>
      </w:r>
      <w:r>
        <w:t xml:space="preserve"> shows the </w:t>
      </w:r>
      <w:r w:rsidR="00B129DD">
        <w:t xml:space="preserve">result summary for preliminary run 1 and 2 as well as </w:t>
      </w:r>
      <w:r w:rsidR="00B27F9C">
        <w:t xml:space="preserve">the </w:t>
      </w:r>
      <w:r w:rsidR="00B129DD">
        <w:t>actual operation</w:t>
      </w:r>
      <w:r w:rsidR="00B27F9C">
        <w:t xml:space="preserve"> - </w:t>
      </w:r>
      <w:r w:rsidR="00B129DD">
        <w:t>run 3.</w:t>
      </w:r>
      <w:r w:rsidR="007200D0">
        <w:t xml:space="preserve"> </w:t>
      </w:r>
      <w:r w:rsidR="0096080B">
        <w:t>The relationship</w:t>
      </w:r>
      <w:r w:rsidR="0075474A">
        <w:t>s</w:t>
      </w:r>
      <w:r w:rsidR="0096080B">
        <w:t xml:space="preserve"> of </w:t>
      </w:r>
      <w:r w:rsidR="005147B1">
        <w:t xml:space="preserve">feed pH and </w:t>
      </w:r>
      <w:r w:rsidR="0075474A">
        <w:t xml:space="preserve">feed nitrate vs fluoride rejection are shown in </w:t>
      </w:r>
      <w:r w:rsidR="0075474A">
        <w:fldChar w:fldCharType="begin"/>
      </w:r>
      <w:r w:rsidR="0075474A">
        <w:instrText xml:space="preserve"> REF _Ref164068242 \h </w:instrText>
      </w:r>
      <w:r w:rsidR="0075474A">
        <w:fldChar w:fldCharType="separate"/>
      </w:r>
      <w:r w:rsidR="0075474A">
        <w:t>Figure A</w:t>
      </w:r>
      <w:r w:rsidR="0075474A">
        <w:rPr>
          <w:noProof/>
        </w:rPr>
        <w:t>1</w:t>
      </w:r>
      <w:r w:rsidR="0075474A">
        <w:fldChar w:fldCharType="end"/>
      </w:r>
      <w:r w:rsidR="0075474A">
        <w:t xml:space="preserve"> and </w:t>
      </w:r>
      <w:r w:rsidR="0075474A">
        <w:fldChar w:fldCharType="begin"/>
      </w:r>
      <w:r w:rsidR="0075474A">
        <w:instrText xml:space="preserve"> REF _Ref164068882 \h </w:instrText>
      </w:r>
      <w:r w:rsidR="0075474A">
        <w:fldChar w:fldCharType="separate"/>
      </w:r>
      <w:r w:rsidR="0075474A">
        <w:t>Figure A</w:t>
      </w:r>
      <w:r w:rsidR="0075474A">
        <w:rPr>
          <w:noProof/>
        </w:rPr>
        <w:t>2</w:t>
      </w:r>
      <w:r w:rsidR="0075474A">
        <w:fldChar w:fldCharType="end"/>
      </w:r>
      <w:r w:rsidR="003025F1">
        <w:t>.</w:t>
      </w:r>
      <w:r w:rsidR="006C1B84">
        <w:t xml:space="preserve"> </w:t>
      </w:r>
      <w:r w:rsidR="00963C27">
        <w:t>The linear correlation of feed nitrate</w:t>
      </w:r>
      <w:r w:rsidR="00605286">
        <w:t xml:space="preserve"> and fluoride rejection</w:t>
      </w:r>
      <w:r w:rsidR="00963C27">
        <w:t xml:space="preserve"> shows a higher R</w:t>
      </w:r>
      <w:r w:rsidR="00963C27" w:rsidRPr="00080596">
        <w:rPr>
          <w:vertAlign w:val="superscript"/>
        </w:rPr>
        <w:t>2</w:t>
      </w:r>
      <w:r w:rsidR="00963C27">
        <w:t xml:space="preserve"> values</w:t>
      </w:r>
      <w:r w:rsidR="00080596">
        <w:t xml:space="preserve"> than feed pH vs fluoride rejection.</w:t>
      </w:r>
      <w:r w:rsidR="00963C27">
        <w:t xml:space="preserve"> </w:t>
      </w:r>
      <w:r w:rsidR="007200D0">
        <w:t>The permeate fluoride for all the operations is</w:t>
      </w:r>
      <w:r w:rsidR="00DE1BBC">
        <w:t xml:space="preserve"> &lt;1</w:t>
      </w:r>
      <w:r w:rsidR="0091252A">
        <w:t>5</w:t>
      </w:r>
      <w:r w:rsidR="00DE1BBC">
        <w:t xml:space="preserve"> mg/L, indicating that LSR system </w:t>
      </w:r>
      <w:proofErr w:type="gramStart"/>
      <w:r w:rsidR="00DE1BBC">
        <w:t>is able to</w:t>
      </w:r>
      <w:proofErr w:type="gramEnd"/>
      <w:r w:rsidR="00DE1BBC">
        <w:t xml:space="preserve"> treat the high fluoride water</w:t>
      </w:r>
      <w:r w:rsidR="00693018">
        <w:t xml:space="preserve"> from HFW</w:t>
      </w:r>
      <w:r w:rsidR="00DE1BBC">
        <w:t>.</w:t>
      </w:r>
      <w:r w:rsidR="00693018">
        <w:t xml:space="preserve"> </w:t>
      </w:r>
      <w:r w:rsidR="00F21F01">
        <w:t xml:space="preserve">All the operations in the pilot study were carried out with recovery &gt;75%, however, with the current piping configuration and high-pressure pump, the </w:t>
      </w:r>
      <w:r w:rsidR="00C5184F">
        <w:t xml:space="preserve">expected recovery in actual operation at site will be in the range of </w:t>
      </w:r>
      <w:r w:rsidR="00F21F01">
        <w:t>t 60 – 75% recovery.</w:t>
      </w:r>
      <w:r w:rsidR="00BB231C">
        <w:t xml:space="preserve"> </w:t>
      </w:r>
      <w:r w:rsidR="00693018">
        <w:t xml:space="preserve">The detailed analysis of feed, reject and permeate of Run 3 is displayed in </w:t>
      </w:r>
      <w:r w:rsidR="00693018">
        <w:fldChar w:fldCharType="begin"/>
      </w:r>
      <w:r w:rsidR="00693018">
        <w:instrText xml:space="preserve"> REF _Ref161329471 \h </w:instrText>
      </w:r>
      <w:r w:rsidR="00693018">
        <w:fldChar w:fldCharType="separate"/>
      </w:r>
      <w:r w:rsidR="00807E23">
        <w:t xml:space="preserve">Table </w:t>
      </w:r>
      <w:r w:rsidR="00807E23">
        <w:rPr>
          <w:noProof/>
        </w:rPr>
        <w:t>7</w:t>
      </w:r>
      <w:r w:rsidR="00693018">
        <w:fldChar w:fldCharType="end"/>
      </w:r>
      <w:r w:rsidR="00693018">
        <w:t xml:space="preserve"> and </w:t>
      </w:r>
      <w:r w:rsidR="00693018">
        <w:fldChar w:fldCharType="begin"/>
      </w:r>
      <w:r w:rsidR="00693018">
        <w:instrText xml:space="preserve"> REF _Ref161329490 \h </w:instrText>
      </w:r>
      <w:r w:rsidR="00693018">
        <w:fldChar w:fldCharType="separate"/>
      </w:r>
      <w:r w:rsidR="00807E23">
        <w:t xml:space="preserve">Table </w:t>
      </w:r>
      <w:r w:rsidR="00807E23">
        <w:rPr>
          <w:noProof/>
        </w:rPr>
        <w:t>8</w:t>
      </w:r>
      <w:r w:rsidR="00693018">
        <w:fldChar w:fldCharType="end"/>
      </w:r>
      <w:r w:rsidR="00693018">
        <w:t>.</w:t>
      </w:r>
      <w:r w:rsidR="00B65BF6">
        <w:t xml:space="preserve"> </w:t>
      </w:r>
    </w:p>
    <w:p w14:paraId="5EC9C745" w14:textId="30B7539B" w:rsidR="007D47E4" w:rsidRDefault="007D47E4" w:rsidP="007D47E4">
      <w:pPr>
        <w:pStyle w:val="Caption"/>
      </w:pPr>
      <w:bookmarkStart w:id="84" w:name="_Ref162298059"/>
      <w:bookmarkStart w:id="85" w:name="_Toc16233918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07E23">
        <w:rPr>
          <w:noProof/>
        </w:rPr>
        <w:t>6</w:t>
      </w:r>
      <w:r>
        <w:fldChar w:fldCharType="end"/>
      </w:r>
      <w:bookmarkEnd w:id="84"/>
      <w:r>
        <w:t>. Result summary for pilot study</w:t>
      </w:r>
      <w:bookmarkEnd w:id="85"/>
      <w:r w:rsidR="00C5184F">
        <w:t>-Run 3</w:t>
      </w:r>
    </w:p>
    <w:tbl>
      <w:tblPr>
        <w:tblStyle w:val="TableGrid"/>
        <w:tblW w:w="8459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1275"/>
        <w:gridCol w:w="1133"/>
        <w:gridCol w:w="1134"/>
        <w:gridCol w:w="759"/>
        <w:gridCol w:w="1039"/>
        <w:gridCol w:w="1134"/>
        <w:gridCol w:w="1134"/>
        <w:gridCol w:w="851"/>
      </w:tblGrid>
      <w:tr w:rsidR="000777FE" w14:paraId="786195D2" w14:textId="77777777" w:rsidTr="00671A31">
        <w:tc>
          <w:tcPr>
            <w:tcW w:w="1275" w:type="dxa"/>
          </w:tcPr>
          <w:p w14:paraId="074BB9C1" w14:textId="77777777" w:rsidR="000777FE" w:rsidRDefault="000777FE" w:rsidP="00702E69">
            <w:pPr>
              <w:jc w:val="center"/>
            </w:pPr>
            <w:r>
              <w:t>Date</w:t>
            </w:r>
          </w:p>
        </w:tc>
        <w:tc>
          <w:tcPr>
            <w:tcW w:w="1133" w:type="dxa"/>
          </w:tcPr>
          <w:p w14:paraId="7F21C6B9" w14:textId="77777777" w:rsidR="000777FE" w:rsidRDefault="000777FE" w:rsidP="00702E69">
            <w:pPr>
              <w:jc w:val="center"/>
            </w:pPr>
            <w:r>
              <w:t>Operation</w:t>
            </w:r>
          </w:p>
        </w:tc>
        <w:tc>
          <w:tcPr>
            <w:tcW w:w="1134" w:type="dxa"/>
          </w:tcPr>
          <w:p w14:paraId="4DD1AE74" w14:textId="77777777" w:rsidR="000777FE" w:rsidRDefault="000777FE" w:rsidP="00702E69">
            <w:pPr>
              <w:jc w:val="center"/>
            </w:pPr>
            <w:r>
              <w:t>Recovery (%)</w:t>
            </w:r>
          </w:p>
        </w:tc>
        <w:tc>
          <w:tcPr>
            <w:tcW w:w="759" w:type="dxa"/>
          </w:tcPr>
          <w:p w14:paraId="001E6CBD" w14:textId="77777777" w:rsidR="000777FE" w:rsidRDefault="000777FE" w:rsidP="00702E69">
            <w:pPr>
              <w:jc w:val="center"/>
            </w:pPr>
            <w:r>
              <w:t>Feed pH</w:t>
            </w:r>
          </w:p>
        </w:tc>
        <w:tc>
          <w:tcPr>
            <w:tcW w:w="1039" w:type="dxa"/>
          </w:tcPr>
          <w:p w14:paraId="2A3E44E9" w14:textId="77777777" w:rsidR="000777FE" w:rsidRDefault="000777FE" w:rsidP="00702E69">
            <w:pPr>
              <w:jc w:val="center"/>
            </w:pPr>
            <w:r>
              <w:t>Feed fluoride (mg/L)</w:t>
            </w:r>
          </w:p>
        </w:tc>
        <w:tc>
          <w:tcPr>
            <w:tcW w:w="1134" w:type="dxa"/>
          </w:tcPr>
          <w:p w14:paraId="6ED4ADB1" w14:textId="77777777" w:rsidR="000777FE" w:rsidRDefault="000777FE" w:rsidP="00702E69">
            <w:pPr>
              <w:jc w:val="center"/>
            </w:pPr>
            <w:r>
              <w:t>Permeate fluoride (mg/L)</w:t>
            </w:r>
          </w:p>
        </w:tc>
        <w:tc>
          <w:tcPr>
            <w:tcW w:w="1134" w:type="dxa"/>
          </w:tcPr>
          <w:p w14:paraId="70185CF4" w14:textId="77777777" w:rsidR="000777FE" w:rsidRDefault="000777FE" w:rsidP="00702E69">
            <w:pPr>
              <w:jc w:val="center"/>
            </w:pPr>
            <w:r>
              <w:t>Fluoride rejection (%)</w:t>
            </w:r>
          </w:p>
        </w:tc>
        <w:tc>
          <w:tcPr>
            <w:tcW w:w="851" w:type="dxa"/>
          </w:tcPr>
          <w:p w14:paraId="71B2EE01" w14:textId="77777777" w:rsidR="000777FE" w:rsidRDefault="000777FE" w:rsidP="00702E69">
            <w:pPr>
              <w:jc w:val="center"/>
            </w:pPr>
            <w:r>
              <w:t>Feed nitrate (mg/L)</w:t>
            </w:r>
          </w:p>
        </w:tc>
      </w:tr>
      <w:tr w:rsidR="000777FE" w14:paraId="758D8D07" w14:textId="77777777" w:rsidTr="00671A31">
        <w:tc>
          <w:tcPr>
            <w:tcW w:w="1275" w:type="dxa"/>
          </w:tcPr>
          <w:p w14:paraId="52BD8410" w14:textId="77777777" w:rsidR="000777FE" w:rsidRDefault="000777FE" w:rsidP="00702E69">
            <w:pPr>
              <w:jc w:val="left"/>
            </w:pPr>
            <w:r>
              <w:t>2 Feb 24</w:t>
            </w:r>
          </w:p>
        </w:tc>
        <w:tc>
          <w:tcPr>
            <w:tcW w:w="1133" w:type="dxa"/>
          </w:tcPr>
          <w:p w14:paraId="4B802D82" w14:textId="77777777" w:rsidR="000777FE" w:rsidRDefault="000777FE" w:rsidP="00702E69">
            <w:pPr>
              <w:jc w:val="center"/>
            </w:pPr>
            <w:r>
              <w:t>Run 1</w:t>
            </w:r>
          </w:p>
        </w:tc>
        <w:tc>
          <w:tcPr>
            <w:tcW w:w="1134" w:type="dxa"/>
          </w:tcPr>
          <w:p w14:paraId="0F5EA9F3" w14:textId="77777777" w:rsidR="000777FE" w:rsidRDefault="000777FE" w:rsidP="00702E69">
            <w:pPr>
              <w:jc w:val="center"/>
            </w:pPr>
            <w:r>
              <w:t>78.0</w:t>
            </w:r>
          </w:p>
        </w:tc>
        <w:tc>
          <w:tcPr>
            <w:tcW w:w="759" w:type="dxa"/>
          </w:tcPr>
          <w:p w14:paraId="3DAA7AF6" w14:textId="77777777" w:rsidR="000777FE" w:rsidRDefault="000777FE" w:rsidP="00702E69">
            <w:pPr>
              <w:jc w:val="center"/>
            </w:pPr>
            <w:r>
              <w:t>7.14</w:t>
            </w:r>
          </w:p>
        </w:tc>
        <w:tc>
          <w:tcPr>
            <w:tcW w:w="1039" w:type="dxa"/>
          </w:tcPr>
          <w:p w14:paraId="503C053C" w14:textId="77777777" w:rsidR="000777FE" w:rsidRDefault="000777FE" w:rsidP="00702E69">
            <w:pPr>
              <w:jc w:val="center"/>
            </w:pPr>
            <w:r>
              <w:t>366.0</w:t>
            </w:r>
          </w:p>
        </w:tc>
        <w:tc>
          <w:tcPr>
            <w:tcW w:w="1134" w:type="dxa"/>
          </w:tcPr>
          <w:p w14:paraId="3ABAFC48" w14:textId="77777777" w:rsidR="000777FE" w:rsidRDefault="000777FE" w:rsidP="00702E69">
            <w:pPr>
              <w:jc w:val="center"/>
            </w:pPr>
            <w:r>
              <w:t>8.00</w:t>
            </w:r>
          </w:p>
        </w:tc>
        <w:tc>
          <w:tcPr>
            <w:tcW w:w="1134" w:type="dxa"/>
          </w:tcPr>
          <w:p w14:paraId="326D36E4" w14:textId="77777777" w:rsidR="000777FE" w:rsidRDefault="000777FE" w:rsidP="00702E69">
            <w:pPr>
              <w:jc w:val="center"/>
            </w:pPr>
            <w:r>
              <w:t>97.8</w:t>
            </w:r>
          </w:p>
        </w:tc>
        <w:tc>
          <w:tcPr>
            <w:tcW w:w="851" w:type="dxa"/>
          </w:tcPr>
          <w:p w14:paraId="22DF8F6A" w14:textId="77777777" w:rsidR="000777FE" w:rsidRDefault="000777FE" w:rsidP="00702E69">
            <w:pPr>
              <w:jc w:val="center"/>
            </w:pPr>
            <w:r>
              <w:t>153.0</w:t>
            </w:r>
          </w:p>
        </w:tc>
      </w:tr>
      <w:tr w:rsidR="000777FE" w14:paraId="04675137" w14:textId="77777777" w:rsidTr="00671A31">
        <w:tc>
          <w:tcPr>
            <w:tcW w:w="1275" w:type="dxa"/>
          </w:tcPr>
          <w:p w14:paraId="5268363C" w14:textId="77777777" w:rsidR="000777FE" w:rsidRDefault="000777FE" w:rsidP="00702E69">
            <w:pPr>
              <w:jc w:val="left"/>
            </w:pPr>
            <w:r>
              <w:t>20 Feb 24</w:t>
            </w:r>
          </w:p>
        </w:tc>
        <w:tc>
          <w:tcPr>
            <w:tcW w:w="1133" w:type="dxa"/>
          </w:tcPr>
          <w:p w14:paraId="02F57CD5" w14:textId="77777777" w:rsidR="000777FE" w:rsidRDefault="000777FE" w:rsidP="00702E69">
            <w:pPr>
              <w:jc w:val="center"/>
            </w:pPr>
            <w:r>
              <w:t>Run 2- Day 1</w:t>
            </w:r>
          </w:p>
        </w:tc>
        <w:tc>
          <w:tcPr>
            <w:tcW w:w="1134" w:type="dxa"/>
          </w:tcPr>
          <w:p w14:paraId="1EC2B379" w14:textId="77777777" w:rsidR="000777FE" w:rsidRDefault="000777FE" w:rsidP="00702E69">
            <w:pPr>
              <w:jc w:val="center"/>
            </w:pPr>
            <w:r>
              <w:t>78.6</w:t>
            </w:r>
          </w:p>
        </w:tc>
        <w:tc>
          <w:tcPr>
            <w:tcW w:w="759" w:type="dxa"/>
          </w:tcPr>
          <w:p w14:paraId="2E6BF65D" w14:textId="77777777" w:rsidR="000777FE" w:rsidRDefault="000777FE" w:rsidP="00702E69">
            <w:pPr>
              <w:jc w:val="center"/>
            </w:pPr>
            <w:r>
              <w:t>6.45</w:t>
            </w:r>
          </w:p>
        </w:tc>
        <w:tc>
          <w:tcPr>
            <w:tcW w:w="1039" w:type="dxa"/>
          </w:tcPr>
          <w:p w14:paraId="7ED70A40" w14:textId="77777777" w:rsidR="000777FE" w:rsidRDefault="000777FE" w:rsidP="00702E69">
            <w:pPr>
              <w:jc w:val="center"/>
            </w:pPr>
            <w:r>
              <w:t>409.0</w:t>
            </w:r>
          </w:p>
        </w:tc>
        <w:tc>
          <w:tcPr>
            <w:tcW w:w="1134" w:type="dxa"/>
          </w:tcPr>
          <w:p w14:paraId="1991A483" w14:textId="77777777" w:rsidR="000777FE" w:rsidRDefault="000777FE" w:rsidP="00702E69">
            <w:pPr>
              <w:jc w:val="center"/>
            </w:pPr>
            <w:r>
              <w:t>9.27</w:t>
            </w:r>
          </w:p>
        </w:tc>
        <w:tc>
          <w:tcPr>
            <w:tcW w:w="1134" w:type="dxa"/>
          </w:tcPr>
          <w:p w14:paraId="0360F1FC" w14:textId="77777777" w:rsidR="000777FE" w:rsidRDefault="000777FE" w:rsidP="00702E69">
            <w:pPr>
              <w:jc w:val="center"/>
            </w:pPr>
            <w:r>
              <w:t>97.7</w:t>
            </w:r>
          </w:p>
        </w:tc>
        <w:tc>
          <w:tcPr>
            <w:tcW w:w="851" w:type="dxa"/>
          </w:tcPr>
          <w:p w14:paraId="39301375" w14:textId="77777777" w:rsidR="000777FE" w:rsidRDefault="000777FE" w:rsidP="00702E69">
            <w:pPr>
              <w:jc w:val="center"/>
            </w:pPr>
            <w:r>
              <w:t>167.0</w:t>
            </w:r>
          </w:p>
        </w:tc>
      </w:tr>
      <w:tr w:rsidR="000777FE" w14:paraId="3DEE69A7" w14:textId="77777777" w:rsidTr="00671A31">
        <w:tc>
          <w:tcPr>
            <w:tcW w:w="1275" w:type="dxa"/>
          </w:tcPr>
          <w:p w14:paraId="0AA35911" w14:textId="77777777" w:rsidR="000777FE" w:rsidRDefault="000777FE" w:rsidP="00702E69">
            <w:pPr>
              <w:jc w:val="left"/>
            </w:pPr>
            <w:r>
              <w:t>21 Feb 24</w:t>
            </w:r>
          </w:p>
        </w:tc>
        <w:tc>
          <w:tcPr>
            <w:tcW w:w="1133" w:type="dxa"/>
          </w:tcPr>
          <w:p w14:paraId="379C897D" w14:textId="77777777" w:rsidR="000777FE" w:rsidRDefault="000777FE" w:rsidP="00702E69">
            <w:pPr>
              <w:jc w:val="center"/>
            </w:pPr>
            <w:r>
              <w:t>Run 2 – Day 2</w:t>
            </w:r>
          </w:p>
        </w:tc>
        <w:tc>
          <w:tcPr>
            <w:tcW w:w="1134" w:type="dxa"/>
          </w:tcPr>
          <w:p w14:paraId="0B534F9D" w14:textId="77777777" w:rsidR="000777FE" w:rsidRDefault="000777FE" w:rsidP="00702E69">
            <w:pPr>
              <w:jc w:val="center"/>
            </w:pPr>
            <w:r>
              <w:t>77.0</w:t>
            </w:r>
          </w:p>
        </w:tc>
        <w:tc>
          <w:tcPr>
            <w:tcW w:w="759" w:type="dxa"/>
          </w:tcPr>
          <w:p w14:paraId="1621ED4A" w14:textId="77777777" w:rsidR="000777FE" w:rsidRDefault="000777FE" w:rsidP="00702E69">
            <w:pPr>
              <w:jc w:val="center"/>
            </w:pPr>
            <w:r>
              <w:t>6.85</w:t>
            </w:r>
          </w:p>
        </w:tc>
        <w:tc>
          <w:tcPr>
            <w:tcW w:w="1039" w:type="dxa"/>
          </w:tcPr>
          <w:p w14:paraId="2E98ECA7" w14:textId="77777777" w:rsidR="000777FE" w:rsidRDefault="000777FE" w:rsidP="00702E69">
            <w:pPr>
              <w:jc w:val="center"/>
            </w:pPr>
            <w:r>
              <w:t>353.5</w:t>
            </w:r>
          </w:p>
        </w:tc>
        <w:tc>
          <w:tcPr>
            <w:tcW w:w="1134" w:type="dxa"/>
          </w:tcPr>
          <w:p w14:paraId="2379468D" w14:textId="77777777" w:rsidR="000777FE" w:rsidRDefault="000777FE" w:rsidP="00702E69">
            <w:pPr>
              <w:jc w:val="center"/>
            </w:pPr>
            <w:r>
              <w:t>6.30</w:t>
            </w:r>
          </w:p>
        </w:tc>
        <w:tc>
          <w:tcPr>
            <w:tcW w:w="1134" w:type="dxa"/>
          </w:tcPr>
          <w:p w14:paraId="7E946589" w14:textId="77777777" w:rsidR="000777FE" w:rsidRDefault="000777FE" w:rsidP="00702E69">
            <w:pPr>
              <w:jc w:val="center"/>
            </w:pPr>
            <w:r>
              <w:t>98.2</w:t>
            </w:r>
          </w:p>
        </w:tc>
        <w:tc>
          <w:tcPr>
            <w:tcW w:w="851" w:type="dxa"/>
          </w:tcPr>
          <w:p w14:paraId="1E084291" w14:textId="77777777" w:rsidR="000777FE" w:rsidRDefault="000777FE" w:rsidP="00702E69">
            <w:pPr>
              <w:jc w:val="center"/>
            </w:pPr>
            <w:r>
              <w:t>100.5</w:t>
            </w:r>
          </w:p>
        </w:tc>
      </w:tr>
      <w:tr w:rsidR="000777FE" w14:paraId="2383A8E1" w14:textId="77777777" w:rsidTr="00671A31">
        <w:tc>
          <w:tcPr>
            <w:tcW w:w="1275" w:type="dxa"/>
          </w:tcPr>
          <w:p w14:paraId="7E57EF40" w14:textId="77777777" w:rsidR="000777FE" w:rsidRDefault="000777FE" w:rsidP="00702E69">
            <w:pPr>
              <w:jc w:val="left"/>
            </w:pPr>
            <w:r>
              <w:t>22 Feb 24</w:t>
            </w:r>
          </w:p>
        </w:tc>
        <w:tc>
          <w:tcPr>
            <w:tcW w:w="1133" w:type="dxa"/>
          </w:tcPr>
          <w:p w14:paraId="0E826450" w14:textId="77777777" w:rsidR="000777FE" w:rsidRDefault="000777FE" w:rsidP="00702E69">
            <w:pPr>
              <w:jc w:val="center"/>
            </w:pPr>
            <w:r>
              <w:t>Run 2 – Day 3</w:t>
            </w:r>
          </w:p>
        </w:tc>
        <w:tc>
          <w:tcPr>
            <w:tcW w:w="1134" w:type="dxa"/>
          </w:tcPr>
          <w:p w14:paraId="3B4F007E" w14:textId="77777777" w:rsidR="000777FE" w:rsidRDefault="000777FE" w:rsidP="00702E69">
            <w:pPr>
              <w:jc w:val="center"/>
            </w:pPr>
            <w:r>
              <w:t>77.1</w:t>
            </w:r>
          </w:p>
        </w:tc>
        <w:tc>
          <w:tcPr>
            <w:tcW w:w="759" w:type="dxa"/>
          </w:tcPr>
          <w:p w14:paraId="60D2BAC9" w14:textId="77777777" w:rsidR="000777FE" w:rsidRDefault="000777FE" w:rsidP="00702E69">
            <w:pPr>
              <w:jc w:val="center"/>
            </w:pPr>
            <w:r>
              <w:t>7.02</w:t>
            </w:r>
          </w:p>
        </w:tc>
        <w:tc>
          <w:tcPr>
            <w:tcW w:w="1039" w:type="dxa"/>
          </w:tcPr>
          <w:p w14:paraId="0F54A922" w14:textId="77777777" w:rsidR="000777FE" w:rsidRDefault="000777FE" w:rsidP="00702E69">
            <w:pPr>
              <w:jc w:val="center"/>
            </w:pPr>
            <w:r>
              <w:t>381.0</w:t>
            </w:r>
          </w:p>
        </w:tc>
        <w:tc>
          <w:tcPr>
            <w:tcW w:w="1134" w:type="dxa"/>
          </w:tcPr>
          <w:p w14:paraId="36FD1B70" w14:textId="77777777" w:rsidR="000777FE" w:rsidRDefault="000777FE" w:rsidP="00702E69">
            <w:pPr>
              <w:jc w:val="center"/>
            </w:pPr>
            <w:r>
              <w:t>7.42</w:t>
            </w:r>
          </w:p>
        </w:tc>
        <w:tc>
          <w:tcPr>
            <w:tcW w:w="1134" w:type="dxa"/>
          </w:tcPr>
          <w:p w14:paraId="271263D1" w14:textId="77777777" w:rsidR="000777FE" w:rsidRDefault="000777FE" w:rsidP="00702E69">
            <w:pPr>
              <w:jc w:val="center"/>
            </w:pPr>
            <w:r>
              <w:t>98.1</w:t>
            </w:r>
          </w:p>
        </w:tc>
        <w:tc>
          <w:tcPr>
            <w:tcW w:w="851" w:type="dxa"/>
          </w:tcPr>
          <w:p w14:paraId="078C1163" w14:textId="77777777" w:rsidR="000777FE" w:rsidRDefault="000777FE" w:rsidP="00702E69">
            <w:pPr>
              <w:jc w:val="center"/>
            </w:pPr>
            <w:r>
              <w:t>91.2</w:t>
            </w:r>
          </w:p>
        </w:tc>
      </w:tr>
      <w:tr w:rsidR="000777FE" w14:paraId="44E6DDF7" w14:textId="77777777" w:rsidTr="00671A31">
        <w:tc>
          <w:tcPr>
            <w:tcW w:w="1275" w:type="dxa"/>
          </w:tcPr>
          <w:p w14:paraId="0CF29622" w14:textId="77777777" w:rsidR="000777FE" w:rsidRDefault="000777FE" w:rsidP="00702E69">
            <w:pPr>
              <w:jc w:val="left"/>
            </w:pPr>
            <w:r>
              <w:t>23 Feb 24</w:t>
            </w:r>
          </w:p>
        </w:tc>
        <w:tc>
          <w:tcPr>
            <w:tcW w:w="1133" w:type="dxa"/>
          </w:tcPr>
          <w:p w14:paraId="51765A63" w14:textId="77777777" w:rsidR="000777FE" w:rsidRDefault="000777FE" w:rsidP="00702E69">
            <w:pPr>
              <w:jc w:val="center"/>
            </w:pPr>
            <w:r>
              <w:t>Run 2 – Day 4</w:t>
            </w:r>
          </w:p>
        </w:tc>
        <w:tc>
          <w:tcPr>
            <w:tcW w:w="1134" w:type="dxa"/>
          </w:tcPr>
          <w:p w14:paraId="44765F1B" w14:textId="77777777" w:rsidR="000777FE" w:rsidRDefault="000777FE" w:rsidP="00702E69">
            <w:pPr>
              <w:jc w:val="center"/>
            </w:pPr>
            <w:r>
              <w:t>75.5</w:t>
            </w:r>
          </w:p>
        </w:tc>
        <w:tc>
          <w:tcPr>
            <w:tcW w:w="759" w:type="dxa"/>
          </w:tcPr>
          <w:p w14:paraId="0C2B722B" w14:textId="77777777" w:rsidR="000777FE" w:rsidRDefault="000777FE" w:rsidP="00702E69">
            <w:pPr>
              <w:jc w:val="center"/>
            </w:pPr>
            <w:r>
              <w:t>7.06</w:t>
            </w:r>
          </w:p>
        </w:tc>
        <w:tc>
          <w:tcPr>
            <w:tcW w:w="1039" w:type="dxa"/>
          </w:tcPr>
          <w:p w14:paraId="79C7898D" w14:textId="77777777" w:rsidR="000777FE" w:rsidRDefault="000777FE" w:rsidP="00702E69">
            <w:pPr>
              <w:jc w:val="center"/>
            </w:pPr>
            <w:r>
              <w:t>403.0</w:t>
            </w:r>
          </w:p>
        </w:tc>
        <w:tc>
          <w:tcPr>
            <w:tcW w:w="1134" w:type="dxa"/>
          </w:tcPr>
          <w:p w14:paraId="2875C098" w14:textId="77777777" w:rsidR="000777FE" w:rsidRDefault="000777FE" w:rsidP="00702E69">
            <w:pPr>
              <w:jc w:val="center"/>
            </w:pPr>
            <w:r>
              <w:t>6.71</w:t>
            </w:r>
          </w:p>
        </w:tc>
        <w:tc>
          <w:tcPr>
            <w:tcW w:w="1134" w:type="dxa"/>
          </w:tcPr>
          <w:p w14:paraId="486A6029" w14:textId="77777777" w:rsidR="000777FE" w:rsidRDefault="000777FE" w:rsidP="00702E69">
            <w:pPr>
              <w:jc w:val="center"/>
            </w:pPr>
            <w:r>
              <w:t>98.3</w:t>
            </w:r>
          </w:p>
        </w:tc>
        <w:tc>
          <w:tcPr>
            <w:tcW w:w="851" w:type="dxa"/>
          </w:tcPr>
          <w:p w14:paraId="33F7CFAD" w14:textId="77777777" w:rsidR="000777FE" w:rsidRDefault="000777FE" w:rsidP="00702E69">
            <w:pPr>
              <w:jc w:val="center"/>
            </w:pPr>
            <w:r>
              <w:t>109.0</w:t>
            </w:r>
          </w:p>
        </w:tc>
      </w:tr>
      <w:tr w:rsidR="000777FE" w14:paraId="46AB1FC0" w14:textId="77777777" w:rsidTr="00671A31">
        <w:tc>
          <w:tcPr>
            <w:tcW w:w="1275" w:type="dxa"/>
          </w:tcPr>
          <w:p w14:paraId="67DE1675" w14:textId="77777777" w:rsidR="000777FE" w:rsidRDefault="000777FE" w:rsidP="00702E69">
            <w:pPr>
              <w:jc w:val="left"/>
            </w:pPr>
            <w:r>
              <w:t>13 Mar 24</w:t>
            </w:r>
          </w:p>
        </w:tc>
        <w:tc>
          <w:tcPr>
            <w:tcW w:w="1133" w:type="dxa"/>
          </w:tcPr>
          <w:p w14:paraId="4E107C84" w14:textId="77777777" w:rsidR="000777FE" w:rsidRDefault="000777FE" w:rsidP="00702E69">
            <w:pPr>
              <w:jc w:val="center"/>
            </w:pPr>
            <w:r>
              <w:t>Run 3</w:t>
            </w:r>
          </w:p>
        </w:tc>
        <w:tc>
          <w:tcPr>
            <w:tcW w:w="1134" w:type="dxa"/>
          </w:tcPr>
          <w:p w14:paraId="6985B103" w14:textId="77777777" w:rsidR="000777FE" w:rsidRDefault="000777FE" w:rsidP="00702E69">
            <w:pPr>
              <w:jc w:val="center"/>
            </w:pPr>
            <w:r>
              <w:t>78.4</w:t>
            </w:r>
          </w:p>
        </w:tc>
        <w:tc>
          <w:tcPr>
            <w:tcW w:w="759" w:type="dxa"/>
          </w:tcPr>
          <w:p w14:paraId="48E4B0DB" w14:textId="77777777" w:rsidR="000777FE" w:rsidRDefault="000777FE" w:rsidP="00702E69">
            <w:pPr>
              <w:jc w:val="center"/>
            </w:pPr>
            <w:r>
              <w:t>8.6</w:t>
            </w:r>
          </w:p>
        </w:tc>
        <w:tc>
          <w:tcPr>
            <w:tcW w:w="1039" w:type="dxa"/>
          </w:tcPr>
          <w:p w14:paraId="0861A990" w14:textId="77777777" w:rsidR="000777FE" w:rsidRDefault="000777FE" w:rsidP="00702E69">
            <w:pPr>
              <w:jc w:val="center"/>
            </w:pPr>
            <w:r>
              <w:t>372</w:t>
            </w:r>
          </w:p>
        </w:tc>
        <w:tc>
          <w:tcPr>
            <w:tcW w:w="1134" w:type="dxa"/>
          </w:tcPr>
          <w:p w14:paraId="53480B4B" w14:textId="77777777" w:rsidR="000777FE" w:rsidRDefault="000777FE" w:rsidP="00702E69">
            <w:pPr>
              <w:jc w:val="center"/>
            </w:pPr>
            <w:r>
              <w:t>5.95</w:t>
            </w:r>
          </w:p>
        </w:tc>
        <w:tc>
          <w:tcPr>
            <w:tcW w:w="1134" w:type="dxa"/>
          </w:tcPr>
          <w:p w14:paraId="0DE62AEB" w14:textId="77777777" w:rsidR="000777FE" w:rsidRDefault="000777FE" w:rsidP="00702E69">
            <w:pPr>
              <w:jc w:val="center"/>
            </w:pPr>
            <w:r>
              <w:t>98.4</w:t>
            </w:r>
          </w:p>
        </w:tc>
        <w:tc>
          <w:tcPr>
            <w:tcW w:w="851" w:type="dxa"/>
          </w:tcPr>
          <w:p w14:paraId="520937B6" w14:textId="77777777" w:rsidR="000777FE" w:rsidRDefault="000777FE" w:rsidP="00702E69">
            <w:pPr>
              <w:jc w:val="center"/>
            </w:pPr>
            <w:r>
              <w:t>93.9</w:t>
            </w:r>
          </w:p>
        </w:tc>
      </w:tr>
    </w:tbl>
    <w:p w14:paraId="415CEE49" w14:textId="77777777" w:rsidR="00E06E6C" w:rsidRDefault="00E06E6C" w:rsidP="004079B4"/>
    <w:p w14:paraId="03BDB9CB" w14:textId="5557A837" w:rsidR="00D947D5" w:rsidRDefault="00D947D5" w:rsidP="00D947D5">
      <w:pPr>
        <w:pStyle w:val="Caption"/>
      </w:pPr>
      <w:bookmarkStart w:id="86" w:name="_Ref161329471"/>
      <w:bookmarkStart w:id="87" w:name="_Toc162339186"/>
      <w:r>
        <w:t xml:space="preserve">Table </w:t>
      </w:r>
      <w:r w:rsidR="002B4BED">
        <w:fldChar w:fldCharType="begin"/>
      </w:r>
      <w:r w:rsidR="002B4BED">
        <w:instrText xml:space="preserve"> SEQ Table \* ARABIC </w:instrText>
      </w:r>
      <w:r w:rsidR="002B4BED">
        <w:fldChar w:fldCharType="separate"/>
      </w:r>
      <w:r w:rsidR="00807E23">
        <w:rPr>
          <w:noProof/>
        </w:rPr>
        <w:t>7</w:t>
      </w:r>
      <w:r w:rsidR="002B4BED">
        <w:rPr>
          <w:noProof/>
        </w:rPr>
        <w:fldChar w:fldCharType="end"/>
      </w:r>
      <w:bookmarkEnd w:id="86"/>
      <w:r>
        <w:t xml:space="preserve">. </w:t>
      </w:r>
      <w:r w:rsidRPr="00F1663A">
        <w:t>Feed</w:t>
      </w:r>
      <w:r>
        <w:t xml:space="preserve"> and reject</w:t>
      </w:r>
      <w:r w:rsidRPr="00F1663A">
        <w:t xml:space="preserve"> </w:t>
      </w:r>
      <w:r>
        <w:t>w</w:t>
      </w:r>
      <w:r w:rsidRPr="00F1663A">
        <w:t xml:space="preserve">ater </w:t>
      </w:r>
      <w:r>
        <w:t>a</w:t>
      </w:r>
      <w:r w:rsidRPr="00F1663A">
        <w:t>nalysis</w:t>
      </w:r>
      <w:r>
        <w:t xml:space="preserve"> fo</w:t>
      </w:r>
      <w:r w:rsidR="007D47E4">
        <w:t>r pilot study</w:t>
      </w:r>
      <w:r w:rsidR="00C5184F">
        <w:t>-Run 3</w:t>
      </w:r>
      <w:bookmarkEnd w:id="87"/>
    </w:p>
    <w:tbl>
      <w:tblPr>
        <w:tblW w:w="4294" w:type="pct"/>
        <w:jc w:val="center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983"/>
        <w:gridCol w:w="2834"/>
        <w:gridCol w:w="837"/>
        <w:gridCol w:w="1541"/>
        <w:gridCol w:w="1539"/>
      </w:tblGrid>
      <w:tr w:rsidR="00D947D5" w:rsidRPr="00E801B1" w14:paraId="18D038EE" w14:textId="77777777">
        <w:trPr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  <w:right w:val="nil"/>
            </w:tcBorders>
            <w:shd w:val="clear" w:color="auto" w:fill="722CCF"/>
            <w:vAlign w:val="center"/>
          </w:tcPr>
          <w:p w14:paraId="08C86A18" w14:textId="77777777" w:rsidR="00D947D5" w:rsidRPr="00F6529E" w:rsidRDefault="00D947D5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832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  <w:right w:val="nil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B9AC5F5" w14:textId="77777777" w:rsidR="00D947D5" w:rsidRPr="00F6529E" w:rsidRDefault="00D947D5">
            <w:pPr>
              <w:jc w:val="center"/>
              <w:rPr>
                <w:color w:val="FFFFFF" w:themeColor="background1"/>
                <w:lang w:val="en-AU"/>
              </w:rPr>
            </w:pPr>
            <w:r w:rsidRPr="00F6529E">
              <w:rPr>
                <w:b/>
                <w:bCs/>
                <w:color w:val="FFFFFF" w:themeColor="background1"/>
                <w:lang w:val="en-SG"/>
              </w:rPr>
              <w:t>Parameter</w:t>
            </w:r>
          </w:p>
        </w:tc>
        <w:tc>
          <w:tcPr>
            <w:tcW w:w="541" w:type="pct"/>
            <w:tcBorders>
              <w:top w:val="single" w:sz="8" w:space="0" w:color="722CCF"/>
              <w:left w:val="nil"/>
              <w:bottom w:val="single" w:sz="8" w:space="0" w:color="722CCF"/>
              <w:right w:val="nil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BA8F410" w14:textId="77777777" w:rsidR="00D947D5" w:rsidRPr="00F6529E" w:rsidRDefault="00D947D5">
            <w:pPr>
              <w:jc w:val="center"/>
              <w:rPr>
                <w:color w:val="FFFFFF" w:themeColor="background1"/>
                <w:lang w:val="en-AU"/>
              </w:rPr>
            </w:pPr>
            <w:r w:rsidRPr="00F6529E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</w:tcBorders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BA7DC29" w14:textId="77777777" w:rsidR="00D947D5" w:rsidRPr="00F6529E" w:rsidRDefault="00D947D5">
            <w:pPr>
              <w:jc w:val="center"/>
              <w:rPr>
                <w:color w:val="FFFFFF" w:themeColor="background1"/>
                <w:lang w:val="en-AU"/>
              </w:rPr>
            </w:pPr>
            <w:r>
              <w:rPr>
                <w:b/>
                <w:bCs/>
                <w:color w:val="FFFFFF" w:themeColor="background1"/>
              </w:rPr>
              <w:t>Feed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  <w:shd w:val="clear" w:color="auto" w:fill="722CCF"/>
          </w:tcPr>
          <w:p w14:paraId="61B5DC45" w14:textId="77777777" w:rsidR="00D947D5" w:rsidRDefault="00D947D5">
            <w:pPr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eject</w:t>
            </w:r>
          </w:p>
        </w:tc>
      </w:tr>
      <w:tr w:rsidR="00D947D5" w:rsidRPr="00E801B1" w14:paraId="647DF48A" w14:textId="77777777">
        <w:trPr>
          <w:trHeight w:val="170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724D197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A893A24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pH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D8837F7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-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DD7E41C" w14:textId="7E270CAF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8.6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E56D6DE" w14:textId="72488FDF" w:rsidR="00D947D5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.85</w:t>
            </w:r>
          </w:p>
        </w:tc>
      </w:tr>
      <w:tr w:rsidR="00D947D5" w:rsidRPr="00E801B1" w14:paraId="3D391209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vAlign w:val="center"/>
          </w:tcPr>
          <w:p w14:paraId="4F1B2F91" w14:textId="77777777" w:rsidR="00D947D5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lastRenderedPageBreak/>
              <w:t>2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0FCBAEB" w14:textId="77777777" w:rsidR="00D947D5" w:rsidRPr="00E801B1" w:rsidRDefault="00D947D5">
            <w:pPr>
              <w:rPr>
                <w:lang w:val="en-SG"/>
              </w:rPr>
            </w:pPr>
            <w:r>
              <w:rPr>
                <w:lang w:val="en-SG"/>
              </w:rPr>
              <w:t>Temperature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A9BC321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rFonts w:cstheme="minorHAnsi"/>
                <w:lang w:val="en-SG"/>
              </w:rPr>
              <w:t>°</w:t>
            </w:r>
            <w:r>
              <w:rPr>
                <w:lang w:val="en-SG"/>
              </w:rPr>
              <w:t>C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499A933" w14:textId="504D7387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  <w:r w:rsidR="00D85D70">
              <w:rPr>
                <w:lang w:val="en-AU"/>
              </w:rPr>
              <w:t>3.0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35FCC5B2" w14:textId="59606458" w:rsidR="00D947D5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3.1</w:t>
            </w:r>
          </w:p>
        </w:tc>
      </w:tr>
      <w:tr w:rsidR="00D947D5" w:rsidRPr="00E801B1" w14:paraId="729958A4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5175AAFA" w14:textId="23555C85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  <w:r w:rsidR="00651CE6">
              <w:rPr>
                <w:lang w:val="en-SG"/>
              </w:rPr>
              <w:t xml:space="preserve">                                                                  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A2D0C24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Conductivity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D379A52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µS/cm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927FC13" w14:textId="08D6CAF6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270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0DFE5F43" w14:textId="27CD973A" w:rsidR="00D947D5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9604</w:t>
            </w:r>
          </w:p>
        </w:tc>
      </w:tr>
      <w:tr w:rsidR="00D947D5" w:rsidRPr="00E801B1" w14:paraId="011C2DFB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FEA7A78" w14:textId="77777777" w:rsidR="00D947D5" w:rsidRPr="00E801B1" w:rsidDel="006E22AF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1694733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Alkalinity</w:t>
            </w:r>
            <w:r>
              <w:rPr>
                <w:lang w:val="en-SG"/>
              </w:rPr>
              <w:t xml:space="preserve"> “M” as CaCO3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EDD683D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EF4B78A" w14:textId="6C5AFD58" w:rsidR="00D947D5" w:rsidRPr="00E801B1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74.0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7D31F8A1" w14:textId="7F3BD2C4" w:rsidR="00D947D5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84</w:t>
            </w:r>
          </w:p>
        </w:tc>
      </w:tr>
      <w:tr w:rsidR="00D947D5" w:rsidRPr="00E801B1" w14:paraId="2F44229B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vAlign w:val="center"/>
          </w:tcPr>
          <w:p w14:paraId="311CA278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291967C" w14:textId="77777777" w:rsidR="00D947D5" w:rsidRPr="00E801B1" w:rsidDel="006E22AF" w:rsidRDefault="00D947D5">
            <w:pPr>
              <w:rPr>
                <w:lang w:val="en-SG"/>
              </w:rPr>
            </w:pPr>
            <w:r w:rsidRPr="00E801B1">
              <w:rPr>
                <w:lang w:val="en-SG"/>
              </w:rPr>
              <w:t>Alkalinity</w:t>
            </w:r>
            <w:r>
              <w:rPr>
                <w:lang w:val="en-SG"/>
              </w:rPr>
              <w:t xml:space="preserve"> “P” as CaCO3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646DD91" w14:textId="77777777" w:rsidR="00D947D5" w:rsidRPr="00E801B1" w:rsidDel="006E22AF" w:rsidRDefault="00D947D5">
            <w:pPr>
              <w:jc w:val="center"/>
              <w:rPr>
                <w:lang w:val="en-SG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7AEBC96" w14:textId="735106DE" w:rsidR="00D947D5" w:rsidRPr="00E801B1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45858B77" w14:textId="037CD702" w:rsidR="00D947D5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</w:tr>
      <w:tr w:rsidR="00D947D5" w:rsidRPr="00E801B1" w14:paraId="66DD505F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63F06DFF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9B8B9BD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Fluoride as F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EBA42ED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AA671F0" w14:textId="6F454FE3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372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4E6DD6FC" w14:textId="4DF61F6C" w:rsidR="00D947D5" w:rsidRDefault="009E0075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736</w:t>
            </w:r>
          </w:p>
        </w:tc>
      </w:tr>
      <w:tr w:rsidR="00D947D5" w:rsidRPr="00E801B1" w14:paraId="43360E35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536129A6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18796AD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Chloride as Cl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9AC4EBA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2551448" w14:textId="06DEC2C6" w:rsidR="00D947D5" w:rsidRPr="00E801B1" w:rsidRDefault="00D665D8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6.9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54F7D869" w14:textId="544711F5" w:rsidR="00D947D5" w:rsidRDefault="00D665D8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0</w:t>
            </w:r>
          </w:p>
        </w:tc>
      </w:tr>
      <w:tr w:rsidR="00D947D5" w:rsidRPr="00E801B1" w14:paraId="2CA16652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0BCBEDD6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96FD168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Nitrate as NO</w:t>
            </w:r>
            <w:r w:rsidRPr="00E801B1">
              <w:rPr>
                <w:vertAlign w:val="subscript"/>
                <w:lang w:val="en-SG"/>
              </w:rPr>
              <w:t>3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1C15221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078A38A" w14:textId="4546A947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93.9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1F26C006" w14:textId="5B41709A" w:rsidR="00D947D5" w:rsidRDefault="009E0075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44</w:t>
            </w:r>
          </w:p>
        </w:tc>
      </w:tr>
      <w:tr w:rsidR="00D947D5" w:rsidRPr="00E801B1" w14:paraId="43AE8DA5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46DF1DD9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888E14D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Ammonia as NH</w:t>
            </w:r>
            <w:r w:rsidRPr="00E801B1">
              <w:rPr>
                <w:vertAlign w:val="subscript"/>
                <w:lang w:val="en-SG"/>
              </w:rPr>
              <w:t>3</w:t>
            </w:r>
            <w:r w:rsidRPr="00E801B1">
              <w:rPr>
                <w:lang w:val="en-SG"/>
              </w:rPr>
              <w:t>-N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6382E26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44F464B" w14:textId="699BE4C3" w:rsidR="00D947D5" w:rsidRPr="00E801B1" w:rsidRDefault="00D85D70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7.2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10486099" w14:textId="116352B9" w:rsidR="00D947D5" w:rsidRDefault="00D665D8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66.6</w:t>
            </w:r>
          </w:p>
        </w:tc>
      </w:tr>
      <w:tr w:rsidR="00D947D5" w:rsidRPr="00E801B1" w14:paraId="5722ECA9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1A7CD866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0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2867248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>Calcium as Ca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3ADB1AF5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2A60AF0" w14:textId="5C54A2DE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0.842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36FE5C2D" w14:textId="31CDEE4F" w:rsidR="00D947D5" w:rsidRDefault="00D665D8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.49</w:t>
            </w:r>
          </w:p>
        </w:tc>
      </w:tr>
      <w:tr w:rsidR="00D947D5" w:rsidRPr="00E801B1" w14:paraId="5EA30701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1DDF6B8" w14:textId="77777777" w:rsidR="00D947D5" w:rsidRPr="00E801B1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1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6B4EDD30" w14:textId="77777777" w:rsidR="00D947D5" w:rsidRPr="00E801B1" w:rsidRDefault="00D947D5">
            <w:pPr>
              <w:rPr>
                <w:lang w:val="en-AU"/>
              </w:rPr>
            </w:pPr>
            <w:r w:rsidRPr="00E801B1">
              <w:rPr>
                <w:lang w:val="en-SG"/>
              </w:rPr>
              <w:t xml:space="preserve">Total Silica SiO2 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B886D74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BDBCE16" w14:textId="68D38B09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5.2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4A7DFEC1" w14:textId="2EF49AF9" w:rsidR="00D947D5" w:rsidRPr="00E801B1" w:rsidRDefault="009E0075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14</w:t>
            </w:r>
          </w:p>
        </w:tc>
      </w:tr>
      <w:tr w:rsidR="00D947D5" w:rsidRPr="00E801B1" w14:paraId="4DDFF461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2F50A9D9" w14:textId="77777777" w:rsidR="00D947D5" w:rsidRPr="00E801B1" w:rsidDel="002D5614" w:rsidRDefault="00D947D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2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490C6AB" w14:textId="77777777" w:rsidR="00D947D5" w:rsidRPr="00E801B1" w:rsidRDefault="00D947D5">
            <w:pPr>
              <w:rPr>
                <w:lang w:val="en-AU"/>
              </w:rPr>
            </w:pPr>
            <w:r>
              <w:rPr>
                <w:lang w:val="en-SG"/>
              </w:rPr>
              <w:t>Reactive silica as SiO2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12269FD" w14:textId="77777777" w:rsidR="00D947D5" w:rsidRPr="00E801B1" w:rsidRDefault="00D947D5">
            <w:pPr>
              <w:jc w:val="center"/>
              <w:rPr>
                <w:lang w:val="en-AU"/>
              </w:rPr>
            </w:pPr>
            <w:r w:rsidRPr="00E801B1">
              <w:rPr>
                <w:lang w:val="en-SG"/>
              </w:rPr>
              <w:t>mg/</w:t>
            </w:r>
            <w:r>
              <w:rPr>
                <w:lang w:val="en-SG"/>
              </w:rPr>
              <w:t>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048B68D" w14:textId="50990ADE" w:rsidR="00D947D5" w:rsidRPr="00E801B1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24.1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208FF613" w14:textId="6CADB6D8" w:rsidR="00D947D5" w:rsidRPr="00E801B1" w:rsidRDefault="009E0075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94.5</w:t>
            </w:r>
          </w:p>
        </w:tc>
      </w:tr>
      <w:tr w:rsidR="00D947D5" w:rsidRPr="00E801B1" w14:paraId="718684A7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23AF1BA6" w14:textId="77777777" w:rsidR="00D947D5" w:rsidRPr="00E93E05" w:rsidRDefault="00D947D5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3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FC46867" w14:textId="77777777" w:rsidR="00D947D5" w:rsidRPr="00E93E05" w:rsidRDefault="00D947D5">
            <w:pPr>
              <w:rPr>
                <w:lang w:val="en-AU"/>
              </w:rPr>
            </w:pPr>
            <w:r w:rsidRPr="00E93E05">
              <w:rPr>
                <w:lang w:val="en-SG"/>
              </w:rPr>
              <w:t>TDS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CE5FAA0" w14:textId="77777777" w:rsidR="00D947D5" w:rsidRPr="00E93E05" w:rsidRDefault="00D947D5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DCCC9B5" w14:textId="5DBB0FAF" w:rsidR="00D947D5" w:rsidRPr="00E93E05" w:rsidRDefault="00A10E7B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079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5462E8B7" w14:textId="3B046EA8" w:rsidR="00D947D5" w:rsidRDefault="00A10E7B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905</w:t>
            </w:r>
          </w:p>
        </w:tc>
      </w:tr>
      <w:tr w:rsidR="00D947D5" w:rsidRPr="00E801B1" w14:paraId="5F5F91B2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509BE225" w14:textId="77777777" w:rsidR="00D947D5" w:rsidRPr="00E93E05" w:rsidRDefault="00D947D5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4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073F7971" w14:textId="77777777" w:rsidR="00D947D5" w:rsidRPr="00E93E05" w:rsidRDefault="00D947D5">
            <w:pPr>
              <w:rPr>
                <w:lang w:val="en-AU"/>
              </w:rPr>
            </w:pPr>
            <w:r w:rsidRPr="00E93E05">
              <w:rPr>
                <w:lang w:val="en-SG"/>
              </w:rPr>
              <w:t>Turbidity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292288EB" w14:textId="77777777" w:rsidR="00D947D5" w:rsidRPr="00E93E05" w:rsidRDefault="00D947D5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NTU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CEB60EF" w14:textId="3394799C" w:rsidR="00D947D5" w:rsidRPr="00E93E05" w:rsidRDefault="00A10E7B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5.37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5CF28830" w14:textId="5416035F" w:rsidR="00D947D5" w:rsidRPr="00E93E05" w:rsidRDefault="00D665D8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.98</w:t>
            </w:r>
          </w:p>
        </w:tc>
      </w:tr>
      <w:tr w:rsidR="00D947D5" w:rsidRPr="00E801B1" w14:paraId="262D72FC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706547F5" w14:textId="77777777" w:rsidR="00D947D5" w:rsidRPr="00E93E05" w:rsidRDefault="00D947D5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5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78866A3A" w14:textId="77777777" w:rsidR="00D947D5" w:rsidRPr="00E93E05" w:rsidRDefault="00D947D5">
            <w:pPr>
              <w:rPr>
                <w:lang w:val="en-AU"/>
              </w:rPr>
            </w:pPr>
            <w:r w:rsidRPr="00E93E05">
              <w:rPr>
                <w:lang w:val="en-SG"/>
              </w:rPr>
              <w:t>TSS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57A62662" w14:textId="77777777" w:rsidR="00D947D5" w:rsidRPr="00E93E05" w:rsidRDefault="00D947D5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C1B6C6C" w14:textId="1A42B780" w:rsidR="00D947D5" w:rsidRPr="00E93E05" w:rsidRDefault="00645482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8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631B3782" w14:textId="6B8C4720" w:rsidR="00D947D5" w:rsidRDefault="00D665D8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</w:tr>
      <w:tr w:rsidR="00D947D5" w:rsidRPr="00E801B1" w14:paraId="67E871E1" w14:textId="77777777">
        <w:trPr>
          <w:trHeight w:val="249"/>
          <w:jc w:val="center"/>
        </w:trPr>
        <w:tc>
          <w:tcPr>
            <w:tcW w:w="636" w:type="pct"/>
            <w:tcBorders>
              <w:top w:val="single" w:sz="8" w:space="0" w:color="722CCF"/>
              <w:left w:val="single" w:sz="8" w:space="0" w:color="722CCF"/>
              <w:bottom w:val="single" w:sz="8" w:space="0" w:color="722CCF"/>
            </w:tcBorders>
            <w:shd w:val="clear" w:color="auto" w:fill="auto"/>
            <w:vAlign w:val="center"/>
          </w:tcPr>
          <w:p w14:paraId="38A0F195" w14:textId="77777777" w:rsidR="00D947D5" w:rsidRPr="00E93E05" w:rsidRDefault="00D947D5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6</w:t>
            </w:r>
          </w:p>
        </w:tc>
        <w:tc>
          <w:tcPr>
            <w:tcW w:w="1832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1160B846" w14:textId="77777777" w:rsidR="00D947D5" w:rsidRPr="00E93E05" w:rsidRDefault="00D947D5">
            <w:pPr>
              <w:rPr>
                <w:lang w:val="en-AU"/>
              </w:rPr>
            </w:pPr>
            <w:r w:rsidRPr="00E93E05">
              <w:rPr>
                <w:lang w:val="en-SG"/>
              </w:rPr>
              <w:t>TOC</w:t>
            </w:r>
          </w:p>
        </w:tc>
        <w:tc>
          <w:tcPr>
            <w:tcW w:w="541" w:type="pct"/>
            <w:tcBorders>
              <w:top w:val="single" w:sz="8" w:space="0" w:color="722CCF"/>
              <w:bottom w:val="single" w:sz="8" w:space="0" w:color="722CCF"/>
            </w:tcBorders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  <w:hideMark/>
          </w:tcPr>
          <w:p w14:paraId="468A126C" w14:textId="77777777" w:rsidR="00D947D5" w:rsidRPr="00E93E05" w:rsidRDefault="00D947D5">
            <w:pPr>
              <w:jc w:val="center"/>
              <w:rPr>
                <w:lang w:val="en-AU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996" w:type="pct"/>
            <w:tcBorders>
              <w:top w:val="single" w:sz="8" w:space="0" w:color="722CCF"/>
              <w:bottom w:val="single" w:sz="8" w:space="0" w:color="722CCF"/>
            </w:tcBorders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9F18D88" w14:textId="3043AC62" w:rsidR="00D947D5" w:rsidRPr="00E93E05" w:rsidRDefault="009E0075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13</w:t>
            </w:r>
          </w:p>
        </w:tc>
        <w:tc>
          <w:tcPr>
            <w:tcW w:w="996" w:type="pct"/>
            <w:tcBorders>
              <w:top w:val="single" w:sz="8" w:space="0" w:color="722CCF"/>
              <w:left w:val="nil"/>
              <w:bottom w:val="single" w:sz="8" w:space="0" w:color="722CCF"/>
              <w:right w:val="single" w:sz="8" w:space="0" w:color="722CCF"/>
            </w:tcBorders>
          </w:tcPr>
          <w:p w14:paraId="02CF5B26" w14:textId="502A1734" w:rsidR="00D947D5" w:rsidRDefault="009E0075">
            <w:pPr>
              <w:jc w:val="center"/>
              <w:rPr>
                <w:lang w:val="en-AU"/>
              </w:rPr>
            </w:pPr>
            <w:r>
              <w:rPr>
                <w:lang w:val="en-AU"/>
              </w:rPr>
              <w:t>47.3</w:t>
            </w:r>
          </w:p>
        </w:tc>
      </w:tr>
    </w:tbl>
    <w:p w14:paraId="551E5C51" w14:textId="77777777" w:rsidR="00D947D5" w:rsidRDefault="00D947D5" w:rsidP="00D947D5"/>
    <w:p w14:paraId="52662444" w14:textId="250FFA77" w:rsidR="00645482" w:rsidRPr="00D947D5" w:rsidRDefault="00645482" w:rsidP="00645482">
      <w:pPr>
        <w:pStyle w:val="Caption"/>
      </w:pPr>
      <w:bookmarkStart w:id="88" w:name="_Ref161329490"/>
      <w:bookmarkStart w:id="89" w:name="_Toc162339187"/>
      <w:r>
        <w:t xml:space="preserve">Table </w:t>
      </w:r>
      <w:r w:rsidR="002B4BED">
        <w:fldChar w:fldCharType="begin"/>
      </w:r>
      <w:r w:rsidR="002B4BED">
        <w:instrText xml:space="preserve"> SEQ Table \* ARABIC </w:instrText>
      </w:r>
      <w:r w:rsidR="002B4BED">
        <w:fldChar w:fldCharType="separate"/>
      </w:r>
      <w:r w:rsidR="00807E23">
        <w:rPr>
          <w:noProof/>
        </w:rPr>
        <w:t>8</w:t>
      </w:r>
      <w:r w:rsidR="002B4BED">
        <w:rPr>
          <w:noProof/>
        </w:rPr>
        <w:fldChar w:fldCharType="end"/>
      </w:r>
      <w:bookmarkEnd w:id="88"/>
      <w:r>
        <w:t>. Permeate</w:t>
      </w:r>
      <w:r w:rsidRPr="00F1663A">
        <w:t xml:space="preserve"> </w:t>
      </w:r>
      <w:r>
        <w:t>w</w:t>
      </w:r>
      <w:r w:rsidRPr="00F1663A">
        <w:t xml:space="preserve">ater </w:t>
      </w:r>
      <w:r>
        <w:t>a</w:t>
      </w:r>
      <w:r w:rsidRPr="00F1663A">
        <w:t>nalysis</w:t>
      </w:r>
      <w:r>
        <w:t xml:space="preserve"> for</w:t>
      </w:r>
      <w:r w:rsidR="007D47E4">
        <w:t xml:space="preserve"> pilot study</w:t>
      </w:r>
      <w:r w:rsidR="00C5184F">
        <w:t>-Run 3</w:t>
      </w:r>
      <w:bookmarkEnd w:id="89"/>
    </w:p>
    <w:tbl>
      <w:tblPr>
        <w:tblW w:w="7739" w:type="dxa"/>
        <w:jc w:val="center"/>
        <w:tblBorders>
          <w:top w:val="single" w:sz="8" w:space="0" w:color="722CCF"/>
          <w:left w:val="single" w:sz="8" w:space="0" w:color="722CCF"/>
          <w:bottom w:val="single" w:sz="8" w:space="0" w:color="722CCF"/>
          <w:right w:val="single" w:sz="8" w:space="0" w:color="722CCF"/>
          <w:insideH w:val="single" w:sz="8" w:space="0" w:color="722CCF"/>
        </w:tblBorders>
        <w:tblLook w:val="04A0" w:firstRow="1" w:lastRow="0" w:firstColumn="1" w:lastColumn="0" w:noHBand="0" w:noVBand="1"/>
      </w:tblPr>
      <w:tblGrid>
        <w:gridCol w:w="904"/>
        <w:gridCol w:w="2577"/>
        <w:gridCol w:w="1174"/>
        <w:gridCol w:w="1542"/>
        <w:gridCol w:w="1542"/>
      </w:tblGrid>
      <w:tr w:rsidR="00645482" w:rsidRPr="007D43C1" w14:paraId="26DEE3BE" w14:textId="77777777">
        <w:trPr>
          <w:trHeight w:val="300"/>
          <w:jc w:val="center"/>
        </w:trPr>
        <w:tc>
          <w:tcPr>
            <w:tcW w:w="904" w:type="dxa"/>
            <w:shd w:val="clear" w:color="auto" w:fill="722CCF"/>
            <w:vAlign w:val="center"/>
            <w:hideMark/>
          </w:tcPr>
          <w:p w14:paraId="338A274F" w14:textId="77777777" w:rsidR="00645482" w:rsidRPr="00E93E05" w:rsidRDefault="00645482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00E93E05"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2577" w:type="dxa"/>
            <w:shd w:val="clear" w:color="auto" w:fill="722CCF"/>
            <w:vAlign w:val="center"/>
          </w:tcPr>
          <w:p w14:paraId="5612DD09" w14:textId="77777777" w:rsidR="00645482" w:rsidRPr="00E93E05" w:rsidRDefault="00645482">
            <w:pPr>
              <w:ind w:left="114"/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00E93E05">
              <w:rPr>
                <w:b/>
                <w:bCs/>
                <w:color w:val="FFFFFF" w:themeColor="background1"/>
                <w:lang w:val="en-SG"/>
              </w:rPr>
              <w:t>Parameters</w:t>
            </w:r>
          </w:p>
        </w:tc>
        <w:tc>
          <w:tcPr>
            <w:tcW w:w="1174" w:type="dxa"/>
            <w:shd w:val="clear" w:color="auto" w:fill="722CCF"/>
            <w:vAlign w:val="center"/>
            <w:hideMark/>
          </w:tcPr>
          <w:p w14:paraId="2CB68C38" w14:textId="77777777" w:rsidR="00645482" w:rsidRPr="00E93E05" w:rsidRDefault="00645482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00E93E05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1542" w:type="dxa"/>
            <w:shd w:val="clear" w:color="auto" w:fill="722CCF"/>
          </w:tcPr>
          <w:p w14:paraId="722E1409" w14:textId="77777777" w:rsidR="00645482" w:rsidRPr="00014665" w:rsidRDefault="00645482">
            <w:pPr>
              <w:jc w:val="center"/>
              <w:rPr>
                <w:rFonts w:cstheme="minorHAnsi"/>
                <w:b/>
                <w:bCs/>
                <w:color w:val="FFFFFF" w:themeColor="background1"/>
                <w:lang w:val="en-SG"/>
              </w:rPr>
            </w:pPr>
            <w:r w:rsidRPr="00014665">
              <w:rPr>
                <w:rFonts w:cstheme="minorHAnsi"/>
                <w:b/>
                <w:bCs/>
                <w:color w:val="FFFFFF" w:themeColor="background1"/>
                <w:lang w:val="en-SG"/>
              </w:rPr>
              <w:t>Specs</w:t>
            </w:r>
          </w:p>
        </w:tc>
        <w:tc>
          <w:tcPr>
            <w:tcW w:w="1542" w:type="dxa"/>
            <w:shd w:val="clear" w:color="auto" w:fill="722CCF"/>
          </w:tcPr>
          <w:p w14:paraId="6CC39959" w14:textId="77777777" w:rsidR="00645482" w:rsidRPr="007E75BE" w:rsidDel="00DC554D" w:rsidRDefault="00645482">
            <w:pPr>
              <w:jc w:val="center"/>
              <w:rPr>
                <w:b/>
                <w:bCs/>
                <w:color w:val="FFFFFF" w:themeColor="background1"/>
                <w:lang w:val="en-SG"/>
              </w:rPr>
            </w:pPr>
            <w:r>
              <w:rPr>
                <w:b/>
                <w:bCs/>
                <w:color w:val="FFFFFF" w:themeColor="background1"/>
                <w:lang w:val="en-SG"/>
              </w:rPr>
              <w:t>Permeate</w:t>
            </w:r>
          </w:p>
        </w:tc>
      </w:tr>
      <w:tr w:rsidR="00645482" w:rsidRPr="003D1727" w14:paraId="691C8B8A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4FD3C5F7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0A5E7BAF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onductivity</w:t>
            </w:r>
          </w:p>
        </w:tc>
        <w:tc>
          <w:tcPr>
            <w:tcW w:w="1174" w:type="dxa"/>
            <w:shd w:val="clear" w:color="auto" w:fill="auto"/>
            <w:vAlign w:val="center"/>
            <w:hideMark/>
          </w:tcPr>
          <w:p w14:paraId="65BBB214" w14:textId="77777777" w:rsidR="00645482" w:rsidRPr="00E93E05" w:rsidRDefault="00645482">
            <w:pPr>
              <w:jc w:val="center"/>
              <w:rPr>
                <w:lang w:val="en-SG"/>
              </w:rPr>
            </w:pPr>
            <w:proofErr w:type="spellStart"/>
            <w:r w:rsidRPr="00E93E05">
              <w:rPr>
                <w:lang w:val="en-SG"/>
              </w:rPr>
              <w:t>μS</w:t>
            </w:r>
            <w:proofErr w:type="spellEnd"/>
            <w:r w:rsidRPr="00E93E05">
              <w:rPr>
                <w:lang w:val="en-SG"/>
              </w:rPr>
              <w:t>/cm</w:t>
            </w:r>
          </w:p>
        </w:tc>
        <w:tc>
          <w:tcPr>
            <w:tcW w:w="1542" w:type="dxa"/>
            <w:vAlign w:val="center"/>
          </w:tcPr>
          <w:p w14:paraId="6CAB8A5F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-300</w:t>
            </w:r>
          </w:p>
        </w:tc>
        <w:tc>
          <w:tcPr>
            <w:tcW w:w="1542" w:type="dxa"/>
          </w:tcPr>
          <w:p w14:paraId="0BE847F0" w14:textId="60F5A5C2" w:rsidR="00645482" w:rsidRPr="007E75BE" w:rsidRDefault="00D665D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0.0</w:t>
            </w:r>
          </w:p>
        </w:tc>
      </w:tr>
      <w:tr w:rsidR="00645482" w:rsidRPr="003D1727" w14:paraId="0C31D31A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072226AC" w14:textId="77777777" w:rsidR="00645482" w:rsidRPr="00E93E05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4432396D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otal Suspended Solid (TSS)</w:t>
            </w:r>
          </w:p>
        </w:tc>
        <w:tc>
          <w:tcPr>
            <w:tcW w:w="1174" w:type="dxa"/>
            <w:shd w:val="clear" w:color="auto" w:fill="auto"/>
            <w:vAlign w:val="center"/>
            <w:hideMark/>
          </w:tcPr>
          <w:p w14:paraId="55D1D321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6D9D6C3B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&lt;100</w:t>
            </w:r>
          </w:p>
        </w:tc>
        <w:tc>
          <w:tcPr>
            <w:tcW w:w="1542" w:type="dxa"/>
          </w:tcPr>
          <w:p w14:paraId="4B4E0C11" w14:textId="4D9489D9" w:rsidR="00645482" w:rsidRPr="007E75BE" w:rsidRDefault="00D665D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3</w:t>
            </w:r>
          </w:p>
        </w:tc>
      </w:tr>
      <w:tr w:rsidR="00645482" w:rsidRPr="003D1727" w14:paraId="682DAE0E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6E7C47A3" w14:textId="77777777" w:rsidR="00645482" w:rsidRPr="00E93E05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3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30D52516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pH</w:t>
            </w:r>
          </w:p>
        </w:tc>
        <w:tc>
          <w:tcPr>
            <w:tcW w:w="1174" w:type="dxa"/>
            <w:shd w:val="clear" w:color="auto" w:fill="auto"/>
            <w:vAlign w:val="bottom"/>
            <w:hideMark/>
          </w:tcPr>
          <w:p w14:paraId="7BFC93FB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 </w:t>
            </w:r>
          </w:p>
        </w:tc>
        <w:tc>
          <w:tcPr>
            <w:tcW w:w="1542" w:type="dxa"/>
            <w:vAlign w:val="center"/>
          </w:tcPr>
          <w:p w14:paraId="23C5FFF8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7-9</w:t>
            </w:r>
          </w:p>
        </w:tc>
        <w:tc>
          <w:tcPr>
            <w:tcW w:w="1542" w:type="dxa"/>
          </w:tcPr>
          <w:p w14:paraId="7DF98343" w14:textId="58733A04" w:rsidR="00645482" w:rsidRPr="007E75BE" w:rsidRDefault="00D665D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.39</w:t>
            </w:r>
            <w:r w:rsidR="00DF2FAF">
              <w:rPr>
                <w:rFonts w:cstheme="minorHAnsi"/>
                <w:lang w:val="en-SG"/>
              </w:rPr>
              <w:t>†</w:t>
            </w:r>
          </w:p>
        </w:tc>
      </w:tr>
      <w:tr w:rsidR="00645482" w:rsidRPr="001012F3" w14:paraId="2DE078CD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73B7F17A" w14:textId="2D6C26BA" w:rsidR="00645482" w:rsidRPr="00E93E05" w:rsidRDefault="00B4455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4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72B7BE4B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Aluminium (Al)</w:t>
            </w:r>
          </w:p>
        </w:tc>
        <w:tc>
          <w:tcPr>
            <w:tcW w:w="1174" w:type="dxa"/>
            <w:shd w:val="clear" w:color="auto" w:fill="auto"/>
            <w:hideMark/>
          </w:tcPr>
          <w:p w14:paraId="0E0C2F85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0487C6EE" w14:textId="52844876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2</w:t>
            </w:r>
          </w:p>
        </w:tc>
        <w:tc>
          <w:tcPr>
            <w:tcW w:w="1542" w:type="dxa"/>
          </w:tcPr>
          <w:p w14:paraId="67E7421E" w14:textId="1B667CE8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3F52FB51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17872CA3" w14:textId="4D2463A9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37C82CBA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Antimony (Sb)</w:t>
            </w:r>
          </w:p>
        </w:tc>
        <w:tc>
          <w:tcPr>
            <w:tcW w:w="1174" w:type="dxa"/>
            <w:shd w:val="clear" w:color="auto" w:fill="auto"/>
            <w:hideMark/>
          </w:tcPr>
          <w:p w14:paraId="1568A84D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6B0D4572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05</w:t>
            </w:r>
          </w:p>
        </w:tc>
        <w:tc>
          <w:tcPr>
            <w:tcW w:w="1542" w:type="dxa"/>
          </w:tcPr>
          <w:p w14:paraId="772E1E72" w14:textId="2AAE93EE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  <w:r w:rsidR="005D199F">
              <w:rPr>
                <w:rFonts w:cstheme="minorHAnsi"/>
                <w:lang w:val="en-SG"/>
              </w:rPr>
              <w:t>‡</w:t>
            </w:r>
          </w:p>
        </w:tc>
      </w:tr>
      <w:tr w:rsidR="00645482" w:rsidRPr="001012F3" w14:paraId="4B1FDD5E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6D802EA9" w14:textId="4A4B193E" w:rsidR="00645482" w:rsidRPr="00E93E05" w:rsidRDefault="00B4455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6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698AFA3C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Arsenic (As)</w:t>
            </w:r>
          </w:p>
        </w:tc>
        <w:tc>
          <w:tcPr>
            <w:tcW w:w="1174" w:type="dxa"/>
            <w:shd w:val="clear" w:color="auto" w:fill="auto"/>
            <w:hideMark/>
          </w:tcPr>
          <w:p w14:paraId="13AEBEEB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1DEFF29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1</w:t>
            </w:r>
          </w:p>
        </w:tc>
        <w:tc>
          <w:tcPr>
            <w:tcW w:w="1542" w:type="dxa"/>
          </w:tcPr>
          <w:p w14:paraId="52EF8DCD" w14:textId="0A941D2B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  <w:r w:rsidR="005D199F">
              <w:rPr>
                <w:rFonts w:cstheme="minorHAnsi"/>
                <w:lang w:val="en-SG"/>
              </w:rPr>
              <w:t>‡</w:t>
            </w:r>
          </w:p>
        </w:tc>
      </w:tr>
      <w:tr w:rsidR="00645482" w:rsidRPr="001012F3" w14:paraId="1637C849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207C4E92" w14:textId="26AA9053" w:rsidR="00645482" w:rsidRPr="00E93E05" w:rsidRDefault="00B4455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7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5BDEEE56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arium (Ba)</w:t>
            </w:r>
          </w:p>
        </w:tc>
        <w:tc>
          <w:tcPr>
            <w:tcW w:w="1174" w:type="dxa"/>
            <w:shd w:val="clear" w:color="auto" w:fill="auto"/>
            <w:hideMark/>
          </w:tcPr>
          <w:p w14:paraId="126A3508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0F813AF1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542" w:type="dxa"/>
          </w:tcPr>
          <w:p w14:paraId="6BBEEA84" w14:textId="30149652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24ACA883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750B5595" w14:textId="696B59DC" w:rsidR="00645482" w:rsidRPr="00E93E05" w:rsidRDefault="00B4455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8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4EDF36C1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eryllium (Be)</w:t>
            </w:r>
          </w:p>
        </w:tc>
        <w:tc>
          <w:tcPr>
            <w:tcW w:w="1174" w:type="dxa"/>
            <w:shd w:val="clear" w:color="auto" w:fill="auto"/>
            <w:hideMark/>
          </w:tcPr>
          <w:p w14:paraId="64446D3E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01FC947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542" w:type="dxa"/>
          </w:tcPr>
          <w:p w14:paraId="4E7975E5" w14:textId="20D7A680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33CF0DC5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0EC966A9" w14:textId="6B83136F" w:rsidR="00645482" w:rsidRPr="00E93E05" w:rsidRDefault="00B4455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9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5F74164B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ismuth (Bi)</w:t>
            </w:r>
          </w:p>
        </w:tc>
        <w:tc>
          <w:tcPr>
            <w:tcW w:w="1174" w:type="dxa"/>
            <w:shd w:val="clear" w:color="auto" w:fill="auto"/>
            <w:hideMark/>
          </w:tcPr>
          <w:p w14:paraId="03881E3B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17FC6EE4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542" w:type="dxa"/>
          </w:tcPr>
          <w:p w14:paraId="4A36CFCF" w14:textId="0C1B46C2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578D8C75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295002AE" w14:textId="34EAC859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 w:rsidR="00B44558">
              <w:rPr>
                <w:lang w:val="en-SG"/>
              </w:rPr>
              <w:t>0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7D8384F4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Boron (B)</w:t>
            </w:r>
          </w:p>
        </w:tc>
        <w:tc>
          <w:tcPr>
            <w:tcW w:w="1174" w:type="dxa"/>
            <w:shd w:val="clear" w:color="auto" w:fill="auto"/>
            <w:hideMark/>
          </w:tcPr>
          <w:p w14:paraId="39908A3D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79141AE7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542" w:type="dxa"/>
          </w:tcPr>
          <w:p w14:paraId="1358FA78" w14:textId="191E6B16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635</w:t>
            </w:r>
          </w:p>
        </w:tc>
      </w:tr>
      <w:tr w:rsidR="00645482" w:rsidRPr="001012F3" w14:paraId="2F7BAAAF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6C524D8D" w14:textId="6F7C8FC0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lastRenderedPageBreak/>
              <w:t>1</w:t>
            </w:r>
            <w:r w:rsidR="00B44558">
              <w:rPr>
                <w:lang w:val="en-SG"/>
              </w:rPr>
              <w:t>1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C760D64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alcium (Ca)</w:t>
            </w:r>
          </w:p>
        </w:tc>
        <w:tc>
          <w:tcPr>
            <w:tcW w:w="1174" w:type="dxa"/>
            <w:shd w:val="clear" w:color="auto" w:fill="auto"/>
            <w:hideMark/>
          </w:tcPr>
          <w:p w14:paraId="47EC6FD9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548BAC5A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542" w:type="dxa"/>
          </w:tcPr>
          <w:p w14:paraId="0D5FCE57" w14:textId="3EFEE67C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4ED6E5F3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364FD590" w14:textId="5A3DAE5B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 w:rsidR="00B44558">
              <w:rPr>
                <w:lang w:val="en-SG"/>
              </w:rPr>
              <w:t>2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FC0D4EC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hromium (Cr)</w:t>
            </w:r>
          </w:p>
        </w:tc>
        <w:tc>
          <w:tcPr>
            <w:tcW w:w="1174" w:type="dxa"/>
            <w:shd w:val="clear" w:color="auto" w:fill="auto"/>
            <w:hideMark/>
          </w:tcPr>
          <w:p w14:paraId="13B532E2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296DD714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5</w:t>
            </w:r>
          </w:p>
        </w:tc>
        <w:tc>
          <w:tcPr>
            <w:tcW w:w="1542" w:type="dxa"/>
          </w:tcPr>
          <w:p w14:paraId="75E0DEF9" w14:textId="5480D9BB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  <w:r w:rsidR="005D199F">
              <w:rPr>
                <w:rFonts w:cstheme="minorHAnsi"/>
                <w:lang w:val="en-SG"/>
              </w:rPr>
              <w:t>‡</w:t>
            </w:r>
          </w:p>
        </w:tc>
      </w:tr>
      <w:tr w:rsidR="00645482" w:rsidRPr="001012F3" w14:paraId="21F40C4F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25407FE8" w14:textId="1BC5E8F1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 w:rsidR="00B44558">
              <w:rPr>
                <w:lang w:val="en-SG"/>
              </w:rPr>
              <w:t>3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3677BEF3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hloride (Cl)</w:t>
            </w:r>
          </w:p>
        </w:tc>
        <w:tc>
          <w:tcPr>
            <w:tcW w:w="1174" w:type="dxa"/>
            <w:shd w:val="clear" w:color="auto" w:fill="auto"/>
            <w:hideMark/>
          </w:tcPr>
          <w:p w14:paraId="2AE537B0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6961263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0</w:t>
            </w:r>
          </w:p>
        </w:tc>
        <w:tc>
          <w:tcPr>
            <w:tcW w:w="1542" w:type="dxa"/>
          </w:tcPr>
          <w:p w14:paraId="364C2354" w14:textId="4AFE0116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.53</w:t>
            </w:r>
          </w:p>
        </w:tc>
      </w:tr>
      <w:tr w:rsidR="00645482" w:rsidRPr="001012F3" w14:paraId="42A8D860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2A88EE6B" w14:textId="3CAEDC66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 w:rsidR="00B44558">
              <w:rPr>
                <w:lang w:val="en-SG"/>
              </w:rPr>
              <w:t>4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622F4FCB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obalt (Co)</w:t>
            </w:r>
          </w:p>
        </w:tc>
        <w:tc>
          <w:tcPr>
            <w:tcW w:w="1174" w:type="dxa"/>
            <w:shd w:val="clear" w:color="auto" w:fill="auto"/>
            <w:hideMark/>
          </w:tcPr>
          <w:p w14:paraId="4C14FF2E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5C8E58C8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542" w:type="dxa"/>
          </w:tcPr>
          <w:p w14:paraId="5BF0DF06" w14:textId="0D7C927F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20750FC2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6281A3A1" w14:textId="00F3F258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 w:rsidR="00B44558">
              <w:rPr>
                <w:lang w:val="en-SG"/>
              </w:rPr>
              <w:t>5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26F3FA4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Copper (Cu)</w:t>
            </w:r>
          </w:p>
        </w:tc>
        <w:tc>
          <w:tcPr>
            <w:tcW w:w="1174" w:type="dxa"/>
            <w:shd w:val="clear" w:color="auto" w:fill="auto"/>
            <w:hideMark/>
          </w:tcPr>
          <w:p w14:paraId="20E93C7D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2EC24CF2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2</w:t>
            </w:r>
          </w:p>
        </w:tc>
        <w:tc>
          <w:tcPr>
            <w:tcW w:w="1542" w:type="dxa"/>
          </w:tcPr>
          <w:p w14:paraId="6F0EA8F7" w14:textId="7F0CBC05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2E0D305A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45EA3B0D" w14:textId="3347B621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1</w:t>
            </w:r>
            <w:r w:rsidR="00B44558">
              <w:rPr>
                <w:lang w:val="en-SG"/>
              </w:rPr>
              <w:t>6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45E836B1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Fluoride (F)</w:t>
            </w:r>
          </w:p>
        </w:tc>
        <w:tc>
          <w:tcPr>
            <w:tcW w:w="1174" w:type="dxa"/>
            <w:shd w:val="clear" w:color="auto" w:fill="auto"/>
            <w:hideMark/>
          </w:tcPr>
          <w:p w14:paraId="7886FD63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6DB3BE0A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5</w:t>
            </w:r>
          </w:p>
        </w:tc>
        <w:tc>
          <w:tcPr>
            <w:tcW w:w="1542" w:type="dxa"/>
          </w:tcPr>
          <w:p w14:paraId="238E883C" w14:textId="4384F36C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5.95</w:t>
            </w:r>
          </w:p>
        </w:tc>
      </w:tr>
      <w:tr w:rsidR="00645482" w:rsidRPr="001012F3" w14:paraId="542E5BAF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53ABE677" w14:textId="084F8667" w:rsidR="00645482" w:rsidRPr="00E93E05" w:rsidRDefault="00B44558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7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04B5332F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Gallium (Ga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36793E48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64573070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2</w:t>
            </w:r>
          </w:p>
        </w:tc>
        <w:tc>
          <w:tcPr>
            <w:tcW w:w="1542" w:type="dxa"/>
          </w:tcPr>
          <w:p w14:paraId="7FEA222F" w14:textId="5E7B5FBB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74D43534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11803719" w14:textId="2C9DDF69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8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7ECE6A7B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Iron (Fe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4FD7FDEC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2C352FB6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3</w:t>
            </w:r>
          </w:p>
        </w:tc>
        <w:tc>
          <w:tcPr>
            <w:tcW w:w="1542" w:type="dxa"/>
          </w:tcPr>
          <w:p w14:paraId="0F741EF4" w14:textId="3E147F8C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52271E8E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0C09FF6F" w14:textId="07CE6A50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9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7698FC65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Lead (Pb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6179BEF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2C619BC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1</w:t>
            </w:r>
          </w:p>
        </w:tc>
        <w:tc>
          <w:tcPr>
            <w:tcW w:w="1542" w:type="dxa"/>
          </w:tcPr>
          <w:p w14:paraId="74D60913" w14:textId="297C2870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  <w:r w:rsidR="005D199F">
              <w:rPr>
                <w:rFonts w:cstheme="minorHAnsi"/>
                <w:lang w:val="en-SG"/>
              </w:rPr>
              <w:t>‡</w:t>
            </w:r>
          </w:p>
        </w:tc>
      </w:tr>
      <w:tr w:rsidR="00645482" w:rsidRPr="001012F3" w14:paraId="4D04ACCA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41CC02C8" w14:textId="59E2D889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0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4A937A4A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Lithium (Li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6C7353D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73521C28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542" w:type="dxa"/>
          </w:tcPr>
          <w:p w14:paraId="300F10CF" w14:textId="1A1B1E5A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7B43BB96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4765A82F" w14:textId="1F74A4E4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 w:rsidR="004620FC">
              <w:rPr>
                <w:lang w:val="en-SG"/>
              </w:rPr>
              <w:t>1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1F1F502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Magnesium (Mg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A5110B6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72FAFECA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542" w:type="dxa"/>
          </w:tcPr>
          <w:p w14:paraId="220D8212" w14:textId="1D682755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77E7206A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70805B88" w14:textId="1B712F5F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 w:rsidR="004620FC">
              <w:rPr>
                <w:lang w:val="en-SG"/>
              </w:rPr>
              <w:t>2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07445BEF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Manganese (Mn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487861C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E30D968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542" w:type="dxa"/>
          </w:tcPr>
          <w:p w14:paraId="73114092" w14:textId="3FB9AA0A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19A68D2D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78D37A9D" w14:textId="248441DB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 w:rsidR="004620FC">
              <w:rPr>
                <w:lang w:val="en-SG"/>
              </w:rPr>
              <w:t>3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6413DFD4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Molybdenum (Mo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97EBF86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E866D05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542" w:type="dxa"/>
          </w:tcPr>
          <w:p w14:paraId="46111D87" w14:textId="50BD2A62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74B6B0DE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2582B59D" w14:textId="0B4643A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 w:rsidR="004620FC">
              <w:rPr>
                <w:lang w:val="en-SG"/>
              </w:rPr>
              <w:t>4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27E1FB4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Nickel (Ni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B9303CC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320586EC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2</w:t>
            </w:r>
          </w:p>
        </w:tc>
        <w:tc>
          <w:tcPr>
            <w:tcW w:w="1542" w:type="dxa"/>
          </w:tcPr>
          <w:p w14:paraId="1915CF19" w14:textId="040FC8E6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0F5691E8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1FAC3D18" w14:textId="47861B4E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 w:rsidR="004620FC">
              <w:rPr>
                <w:lang w:val="en-SG"/>
              </w:rPr>
              <w:t>5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DB092B8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Potassium (K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9F95DE1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1E93740E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</w:t>
            </w:r>
          </w:p>
        </w:tc>
        <w:tc>
          <w:tcPr>
            <w:tcW w:w="1542" w:type="dxa"/>
          </w:tcPr>
          <w:p w14:paraId="19D80578" w14:textId="6C9AC41E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41F8CEC4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0728256F" w14:textId="67422EA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2</w:t>
            </w:r>
            <w:r w:rsidR="004620FC">
              <w:rPr>
                <w:lang w:val="en-SG"/>
              </w:rPr>
              <w:t>6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2A30D6FC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ilica as Si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2EB45C36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58425537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0</w:t>
            </w:r>
          </w:p>
        </w:tc>
        <w:tc>
          <w:tcPr>
            <w:tcW w:w="1542" w:type="dxa"/>
          </w:tcPr>
          <w:p w14:paraId="03CBF168" w14:textId="0862A551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0779CE85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01210096" w14:textId="52E04B5D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7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6A2023A0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odium (Na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6E03A69C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1D1BB326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0</w:t>
            </w:r>
          </w:p>
        </w:tc>
        <w:tc>
          <w:tcPr>
            <w:tcW w:w="1542" w:type="dxa"/>
          </w:tcPr>
          <w:p w14:paraId="4AB471AD" w14:textId="4EE9813B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16.3</w:t>
            </w:r>
          </w:p>
        </w:tc>
      </w:tr>
      <w:tr w:rsidR="00645482" w:rsidRPr="001012F3" w14:paraId="7095A984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66F48188" w14:textId="1D900ABF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8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4D1A279B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trontium (Sr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7F6E400B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439BE4ED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542" w:type="dxa"/>
          </w:tcPr>
          <w:p w14:paraId="4EAA268C" w14:textId="6F0F9CA9" w:rsidR="00645482" w:rsidRPr="007E75BE" w:rsidRDefault="00645482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30A18127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389512EE" w14:textId="432C7DBE" w:rsidR="00645482" w:rsidRPr="00E93E05" w:rsidRDefault="004620FC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9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4A04168B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Sulphate (SO4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9E1A36C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0047204F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50</w:t>
            </w:r>
          </w:p>
        </w:tc>
        <w:tc>
          <w:tcPr>
            <w:tcW w:w="1542" w:type="dxa"/>
          </w:tcPr>
          <w:p w14:paraId="43AF2169" w14:textId="0A3D79A0" w:rsidR="00645482" w:rsidRPr="007E75BE" w:rsidRDefault="009E007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0.129</w:t>
            </w:r>
          </w:p>
        </w:tc>
      </w:tr>
      <w:tr w:rsidR="00645482" w:rsidRPr="001012F3" w14:paraId="3F5AAC22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3EE48C63" w14:textId="73774BC2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 w:rsidR="004620FC">
              <w:rPr>
                <w:lang w:val="en-SG"/>
              </w:rPr>
              <w:t>0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60EA75EC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hallium (Tl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DBAD546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23949F8B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01</w:t>
            </w:r>
          </w:p>
        </w:tc>
        <w:tc>
          <w:tcPr>
            <w:tcW w:w="1542" w:type="dxa"/>
          </w:tcPr>
          <w:p w14:paraId="17B96B6B" w14:textId="6FC261B8" w:rsidR="00645482" w:rsidRPr="007E75BE" w:rsidRDefault="009E007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  <w:r w:rsidR="005D199F">
              <w:rPr>
                <w:rFonts w:cstheme="minorHAnsi"/>
                <w:lang w:val="en-SG"/>
              </w:rPr>
              <w:t>‡</w:t>
            </w:r>
          </w:p>
        </w:tc>
      </w:tr>
      <w:tr w:rsidR="00645482" w:rsidRPr="001012F3" w14:paraId="4D4C8668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148A5A0A" w14:textId="65F98AFE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 w:rsidR="004620FC">
              <w:rPr>
                <w:lang w:val="en-SG"/>
              </w:rPr>
              <w:t>1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1AACE244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itanium (Ti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7570F9C1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0A2A6404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0.1</w:t>
            </w:r>
          </w:p>
        </w:tc>
        <w:tc>
          <w:tcPr>
            <w:tcW w:w="1542" w:type="dxa"/>
          </w:tcPr>
          <w:p w14:paraId="174BAD85" w14:textId="1E7E2B72" w:rsidR="00645482" w:rsidRPr="007E75BE" w:rsidRDefault="009E007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71174E02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0BCD1B60" w14:textId="4D9720A5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 w:rsidR="004620FC">
              <w:rPr>
                <w:lang w:val="en-SG"/>
              </w:rPr>
              <w:t>2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569FF250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OC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511FC8FE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4B6EA19F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542" w:type="dxa"/>
          </w:tcPr>
          <w:p w14:paraId="6E3B396F" w14:textId="7AB3FB62" w:rsidR="00645482" w:rsidRPr="007E75BE" w:rsidRDefault="009E007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2.99</w:t>
            </w:r>
          </w:p>
        </w:tc>
      </w:tr>
      <w:tr w:rsidR="00645482" w:rsidRPr="001012F3" w14:paraId="32B0C82F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  <w:hideMark/>
          </w:tcPr>
          <w:p w14:paraId="26189824" w14:textId="6C0A98E2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 w:rsidR="004620FC">
              <w:rPr>
                <w:lang w:val="en-SG"/>
              </w:rPr>
              <w:t>3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189168D5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Zinc (Zn)</w:t>
            </w:r>
          </w:p>
        </w:tc>
        <w:tc>
          <w:tcPr>
            <w:tcW w:w="1174" w:type="dxa"/>
            <w:shd w:val="clear" w:color="auto" w:fill="auto"/>
            <w:noWrap/>
            <w:hideMark/>
          </w:tcPr>
          <w:p w14:paraId="1D6F7F5C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5975A6F1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3</w:t>
            </w:r>
          </w:p>
        </w:tc>
        <w:tc>
          <w:tcPr>
            <w:tcW w:w="1542" w:type="dxa"/>
          </w:tcPr>
          <w:p w14:paraId="11924013" w14:textId="65BFD01E" w:rsidR="00645482" w:rsidRPr="007E75BE" w:rsidRDefault="009E007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  <w:tr w:rsidR="00645482" w:rsidRPr="001012F3" w14:paraId="5300C511" w14:textId="77777777">
        <w:trPr>
          <w:trHeight w:val="249"/>
          <w:jc w:val="center"/>
        </w:trPr>
        <w:tc>
          <w:tcPr>
            <w:tcW w:w="904" w:type="dxa"/>
            <w:shd w:val="clear" w:color="auto" w:fill="auto"/>
          </w:tcPr>
          <w:p w14:paraId="42FC7E27" w14:textId="7CCDB4FA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3</w:t>
            </w:r>
            <w:r w:rsidR="004620FC">
              <w:rPr>
                <w:lang w:val="en-SG"/>
              </w:rPr>
              <w:t>4</w:t>
            </w:r>
          </w:p>
        </w:tc>
        <w:tc>
          <w:tcPr>
            <w:tcW w:w="2577" w:type="dxa"/>
            <w:shd w:val="clear" w:color="auto" w:fill="auto"/>
            <w:vAlign w:val="center"/>
          </w:tcPr>
          <w:p w14:paraId="6B807828" w14:textId="77777777" w:rsidR="00645482" w:rsidRPr="00E93E05" w:rsidRDefault="00645482">
            <w:pPr>
              <w:jc w:val="left"/>
              <w:rPr>
                <w:lang w:val="en-SG"/>
              </w:rPr>
            </w:pPr>
            <w:r w:rsidRPr="00E93E05">
              <w:rPr>
                <w:lang w:val="en-SG"/>
              </w:rPr>
              <w:t>Total Hardness</w:t>
            </w:r>
          </w:p>
        </w:tc>
        <w:tc>
          <w:tcPr>
            <w:tcW w:w="1174" w:type="dxa"/>
            <w:shd w:val="clear" w:color="auto" w:fill="auto"/>
            <w:noWrap/>
          </w:tcPr>
          <w:p w14:paraId="3A8E7624" w14:textId="77777777" w:rsidR="00645482" w:rsidRPr="00E93E05" w:rsidRDefault="00645482">
            <w:pPr>
              <w:jc w:val="center"/>
              <w:rPr>
                <w:lang w:val="en-SG"/>
              </w:rPr>
            </w:pPr>
            <w:r w:rsidRPr="00E93E05">
              <w:rPr>
                <w:lang w:val="en-SG"/>
              </w:rPr>
              <w:t>mg/L</w:t>
            </w:r>
          </w:p>
        </w:tc>
        <w:tc>
          <w:tcPr>
            <w:tcW w:w="1542" w:type="dxa"/>
            <w:vAlign w:val="center"/>
          </w:tcPr>
          <w:p w14:paraId="0657143B" w14:textId="77777777" w:rsidR="00645482" w:rsidRPr="00DA425E" w:rsidRDefault="00645482">
            <w:pPr>
              <w:jc w:val="center"/>
              <w:rPr>
                <w:rFonts w:cstheme="minorHAnsi"/>
                <w:lang w:val="en-SG"/>
              </w:rPr>
            </w:pPr>
            <w:r w:rsidRPr="00DA425E">
              <w:rPr>
                <w:rFonts w:cstheme="minorHAnsi"/>
              </w:rPr>
              <w:t>1</w:t>
            </w:r>
          </w:p>
        </w:tc>
        <w:tc>
          <w:tcPr>
            <w:tcW w:w="1542" w:type="dxa"/>
          </w:tcPr>
          <w:p w14:paraId="55AFC40B" w14:textId="0A9FEFEF" w:rsidR="00645482" w:rsidRPr="007E75BE" w:rsidRDefault="009E0075">
            <w:pPr>
              <w:jc w:val="center"/>
              <w:rPr>
                <w:lang w:val="en-SG"/>
              </w:rPr>
            </w:pPr>
            <w:r>
              <w:rPr>
                <w:lang w:val="en-SG"/>
              </w:rPr>
              <w:t>&lt;0.1</w:t>
            </w:r>
          </w:p>
        </w:tc>
      </w:tr>
    </w:tbl>
    <w:p w14:paraId="3B0D2DDA" w14:textId="571E8D93" w:rsidR="00B82243" w:rsidRDefault="00DF2FAF" w:rsidP="00DF2FAF">
      <w:pPr>
        <w:pStyle w:val="Caption"/>
        <w:ind w:left="720"/>
        <w:jc w:val="both"/>
        <w:rPr>
          <w:rFonts w:asciiTheme="minorHAnsi" w:hAnsiTheme="minorHAnsi" w:cstheme="minorHAnsi"/>
          <w:i w:val="0"/>
          <w:iCs/>
          <w:sz w:val="22"/>
          <w:szCs w:val="22"/>
        </w:rPr>
      </w:pPr>
      <w:r w:rsidRPr="00F91943">
        <w:rPr>
          <w:rFonts w:asciiTheme="minorHAnsi" w:hAnsiTheme="minorHAnsi" w:cstheme="minorHAnsi"/>
          <w:i w:val="0"/>
          <w:iCs/>
          <w:sz w:val="22"/>
          <w:szCs w:val="22"/>
        </w:rPr>
        <w:t>†pH is</w:t>
      </w:r>
      <w:r>
        <w:rPr>
          <w:rFonts w:asciiTheme="minorHAnsi" w:hAnsiTheme="minorHAnsi" w:cstheme="minorHAnsi"/>
          <w:i w:val="0"/>
          <w:iCs/>
          <w:sz w:val="22"/>
          <w:szCs w:val="22"/>
        </w:rPr>
        <w:t xml:space="preserve"> higher than 9 because there is no pH adjustment done in the effluent of pilot study. pH adjustment will be done on-site.</w:t>
      </w:r>
    </w:p>
    <w:p w14:paraId="11CFA661" w14:textId="4E152B37" w:rsidR="005D199F" w:rsidRPr="005D199F" w:rsidRDefault="005D199F" w:rsidP="00F91943">
      <w:r>
        <w:tab/>
      </w:r>
      <w:r>
        <w:rPr>
          <w:rFonts w:cstheme="minorHAnsi"/>
        </w:rPr>
        <w:t>‡</w:t>
      </w:r>
      <w:r>
        <w:t>The detection limit of ICP-OES for metal detection is at 0.1 mg/L.</w:t>
      </w:r>
    </w:p>
    <w:p w14:paraId="4569E251" w14:textId="77777777" w:rsidR="00B82243" w:rsidRDefault="00B82243" w:rsidP="00337D01">
      <w:pPr>
        <w:pStyle w:val="Caption"/>
        <w:jc w:val="both"/>
        <w:rPr>
          <w:i w:val="0"/>
          <w:iCs/>
          <w:sz w:val="22"/>
          <w:szCs w:val="22"/>
        </w:rPr>
      </w:pPr>
    </w:p>
    <w:p w14:paraId="1CDB4746" w14:textId="77777777" w:rsidR="00B82243" w:rsidRDefault="00B82243" w:rsidP="00337D01">
      <w:pPr>
        <w:pStyle w:val="Caption"/>
        <w:jc w:val="both"/>
        <w:rPr>
          <w:i w:val="0"/>
          <w:iCs/>
          <w:sz w:val="22"/>
          <w:szCs w:val="22"/>
        </w:rPr>
      </w:pPr>
    </w:p>
    <w:p w14:paraId="756FE872" w14:textId="77777777" w:rsidR="00B82243" w:rsidRDefault="00B82243" w:rsidP="00337D01">
      <w:pPr>
        <w:pStyle w:val="Caption"/>
        <w:jc w:val="both"/>
        <w:rPr>
          <w:i w:val="0"/>
          <w:iCs/>
          <w:sz w:val="22"/>
          <w:szCs w:val="22"/>
        </w:rPr>
      </w:pPr>
    </w:p>
    <w:p w14:paraId="1CAC89A3" w14:textId="77777777" w:rsidR="00B82243" w:rsidRDefault="00B82243" w:rsidP="00337D01">
      <w:pPr>
        <w:pStyle w:val="Caption"/>
        <w:jc w:val="both"/>
        <w:rPr>
          <w:i w:val="0"/>
          <w:iCs/>
          <w:sz w:val="22"/>
          <w:szCs w:val="22"/>
        </w:rPr>
      </w:pPr>
    </w:p>
    <w:p w14:paraId="78CCD797" w14:textId="22DD3E52" w:rsidR="00645482" w:rsidRPr="00337D01" w:rsidRDefault="00337D01" w:rsidP="00337D01">
      <w:pPr>
        <w:pStyle w:val="Caption"/>
        <w:jc w:val="both"/>
        <w:rPr>
          <w:i w:val="0"/>
          <w:iCs/>
          <w:sz w:val="22"/>
          <w:szCs w:val="22"/>
        </w:rPr>
      </w:pPr>
      <w:r w:rsidRPr="00337D01">
        <w:rPr>
          <w:i w:val="0"/>
          <w:iCs/>
          <w:sz w:val="22"/>
          <w:szCs w:val="22"/>
        </w:rPr>
        <w:t>(a)</w:t>
      </w:r>
    </w:p>
    <w:p w14:paraId="5B76FE56" w14:textId="48351744" w:rsidR="00337D01" w:rsidRDefault="00F23F8D" w:rsidP="00BA4705">
      <w:r>
        <w:rPr>
          <w:noProof/>
        </w:rPr>
        <w:drawing>
          <wp:inline distT="0" distB="0" distL="0" distR="0" wp14:anchorId="305E5BC3" wp14:editId="203168F1">
            <wp:extent cx="5810885" cy="3109166"/>
            <wp:effectExtent l="0" t="0" r="0" b="0"/>
            <wp:docPr id="14525304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6890" cy="3117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909820" w14:textId="590C0986" w:rsidR="00337D01" w:rsidRDefault="00337D01" w:rsidP="00BA4705">
      <w:r>
        <w:t>(b)</w:t>
      </w:r>
    </w:p>
    <w:p w14:paraId="6691C1DD" w14:textId="6CF3AE6A" w:rsidR="00BA4705" w:rsidRDefault="00897D45" w:rsidP="00BA4705">
      <w:r>
        <w:rPr>
          <w:noProof/>
        </w:rPr>
        <w:drawing>
          <wp:inline distT="0" distB="0" distL="0" distR="0" wp14:anchorId="7638E80E" wp14:editId="2C8380E8">
            <wp:extent cx="5807710" cy="3102749"/>
            <wp:effectExtent l="0" t="0" r="0" b="0"/>
            <wp:docPr id="7840935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5693" cy="31123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B0C263" w14:textId="77777777" w:rsidR="00337D01" w:rsidRDefault="00337D01" w:rsidP="00BA4705"/>
    <w:p w14:paraId="3B97CE95" w14:textId="77777777" w:rsidR="00337D01" w:rsidRDefault="00337D01" w:rsidP="00BA4705"/>
    <w:p w14:paraId="3CF42987" w14:textId="77777777" w:rsidR="00337D01" w:rsidRDefault="00337D01" w:rsidP="00BA4705"/>
    <w:p w14:paraId="13DA5C0A" w14:textId="77777777" w:rsidR="00550066" w:rsidRDefault="00550066" w:rsidP="00BA4705"/>
    <w:p w14:paraId="1388EBC3" w14:textId="77777777" w:rsidR="00337D01" w:rsidRDefault="00337D01" w:rsidP="00BA4705"/>
    <w:p w14:paraId="3684265C" w14:textId="098DCB1C" w:rsidR="00337D01" w:rsidRDefault="00337D01" w:rsidP="00BA4705">
      <w:r>
        <w:lastRenderedPageBreak/>
        <w:t>(c)</w:t>
      </w:r>
    </w:p>
    <w:p w14:paraId="0E658EE3" w14:textId="199F8162" w:rsidR="00A10E7B" w:rsidRPr="00BA4705" w:rsidRDefault="00584E7E" w:rsidP="00BA4705">
      <w:r>
        <w:rPr>
          <w:noProof/>
        </w:rPr>
        <w:drawing>
          <wp:inline distT="0" distB="0" distL="0" distR="0" wp14:anchorId="101B6C00" wp14:editId="1F716D46">
            <wp:extent cx="5960745" cy="3192786"/>
            <wp:effectExtent l="0" t="0" r="1905" b="0"/>
            <wp:docPr id="44400568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187" cy="31999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4B3846" w14:textId="0CEAD6BE" w:rsidR="00654180" w:rsidRDefault="00654180" w:rsidP="00654180">
      <w:pPr>
        <w:pStyle w:val="Caption"/>
      </w:pPr>
      <w:bookmarkStart w:id="90" w:name="_Ref161348044"/>
      <w:bookmarkStart w:id="91" w:name="_Toc162339176"/>
      <w:r>
        <w:t xml:space="preserve">Figure </w:t>
      </w:r>
      <w:r w:rsidR="002B4BED">
        <w:fldChar w:fldCharType="begin"/>
      </w:r>
      <w:r w:rsidR="002B4BED">
        <w:instrText xml:space="preserve"> SEQ Figure \* ARABIC </w:instrText>
      </w:r>
      <w:r w:rsidR="002B4BED">
        <w:fldChar w:fldCharType="separate"/>
      </w:r>
      <w:r w:rsidR="00807E23">
        <w:rPr>
          <w:noProof/>
        </w:rPr>
        <w:t>7</w:t>
      </w:r>
      <w:r w:rsidR="002B4BED">
        <w:rPr>
          <w:noProof/>
        </w:rPr>
        <w:fldChar w:fldCharType="end"/>
      </w:r>
      <w:bookmarkEnd w:id="90"/>
      <w:r>
        <w:t>.</w:t>
      </w:r>
      <w:r w:rsidRPr="00654180">
        <w:t xml:space="preserve"> </w:t>
      </w:r>
      <w:r>
        <w:t>(a) Feed pressure, (b) permeate fl</w:t>
      </w:r>
      <w:r w:rsidR="00AE2638">
        <w:t>ux</w:t>
      </w:r>
      <w:r>
        <w:t xml:space="preserve"> and (c) reject conductivity fo</w:t>
      </w:r>
      <w:r w:rsidR="007D47E4">
        <w:t>r pilot study</w:t>
      </w:r>
      <w:r w:rsidR="006F71E7">
        <w:t>.</w:t>
      </w:r>
      <w:bookmarkEnd w:id="91"/>
    </w:p>
    <w:p w14:paraId="0F0B7BA6" w14:textId="77777777" w:rsidR="006F71E7" w:rsidRPr="006F71E7" w:rsidRDefault="006F71E7" w:rsidP="006F71E7"/>
    <w:p w14:paraId="4BAA7763" w14:textId="77777777" w:rsidR="00111A68" w:rsidRPr="007C58C6" w:rsidRDefault="00111A68" w:rsidP="00111A68">
      <w:pPr>
        <w:pStyle w:val="Heading1"/>
        <w:rPr>
          <w:rFonts w:hint="eastAsia"/>
        </w:rPr>
      </w:pPr>
      <w:bookmarkStart w:id="92" w:name="_Toc145497994"/>
      <w:bookmarkStart w:id="93" w:name="_Toc145498031"/>
      <w:bookmarkStart w:id="94" w:name="_Toc145582603"/>
      <w:bookmarkStart w:id="95" w:name="_Toc145582641"/>
      <w:bookmarkStart w:id="96" w:name="_Toc145497995"/>
      <w:bookmarkStart w:id="97" w:name="_Toc145498032"/>
      <w:bookmarkStart w:id="98" w:name="_Toc145582604"/>
      <w:bookmarkStart w:id="99" w:name="_Toc145582642"/>
      <w:bookmarkStart w:id="100" w:name="_Toc162558102"/>
      <w:bookmarkEnd w:id="92"/>
      <w:bookmarkEnd w:id="93"/>
      <w:bookmarkEnd w:id="94"/>
      <w:bookmarkEnd w:id="95"/>
      <w:bookmarkEnd w:id="96"/>
      <w:bookmarkEnd w:id="97"/>
      <w:bookmarkEnd w:id="98"/>
      <w:bookmarkEnd w:id="99"/>
      <w:r w:rsidRPr="007C58C6">
        <w:t>Conclusions and Recommendations</w:t>
      </w:r>
      <w:bookmarkEnd w:id="100"/>
    </w:p>
    <w:p w14:paraId="50A3C4B3" w14:textId="16F769BD" w:rsidR="00A437E8" w:rsidRDefault="00A437E8" w:rsidP="00507DE1">
      <w:r>
        <w:t xml:space="preserve">The pilot study demonstrates that </w:t>
      </w:r>
      <w:r w:rsidR="0092374C">
        <w:t xml:space="preserve">the </w:t>
      </w:r>
      <w:r w:rsidR="00814AE8">
        <w:t>ROI</w:t>
      </w:r>
      <w:r w:rsidR="0092374C">
        <w:t xml:space="preserve"> system</w:t>
      </w:r>
      <w:r w:rsidR="006F5CBF">
        <w:t xml:space="preserve"> </w:t>
      </w:r>
      <w:proofErr w:type="gramStart"/>
      <w:r w:rsidR="006F5CBF">
        <w:t>is able to</w:t>
      </w:r>
      <w:proofErr w:type="gramEnd"/>
      <w:r>
        <w:t xml:space="preserve"> treat the incoming high fluoride content water</w:t>
      </w:r>
      <w:r w:rsidR="00454E4F">
        <w:t xml:space="preserve"> </w:t>
      </w:r>
      <w:r w:rsidR="003208A7">
        <w:t>(~3</w:t>
      </w:r>
      <w:r>
        <w:t>50 mg/L) with 1:1 mixing ratio of HFW A1 +A2</w:t>
      </w:r>
      <w:r w:rsidR="00C04F26">
        <w:t xml:space="preserve"> and </w:t>
      </w:r>
      <w:r>
        <w:t>LSR A2. Based on the water analysis results</w:t>
      </w:r>
      <w:r w:rsidR="00A93AFB">
        <w:t xml:space="preserve"> obtained from the lab</w:t>
      </w:r>
      <w:r>
        <w:t>, the mixture of HFW</w:t>
      </w:r>
      <w:r w:rsidR="00A93AFB">
        <w:t xml:space="preserve"> and LSR wastewater is </w:t>
      </w:r>
      <w:r w:rsidR="00A10E7B">
        <w:t xml:space="preserve">always lesser than </w:t>
      </w:r>
      <w:r w:rsidR="00A93AFB">
        <w:t>350 mg/L and NaF was spiked</w:t>
      </w:r>
      <w:r w:rsidR="00A10E7B">
        <w:t xml:space="preserve"> into the feed water</w:t>
      </w:r>
      <w:r w:rsidR="00A93AFB">
        <w:t xml:space="preserve"> to obtain the required fluoride level. The ROI experiment was operated at </w:t>
      </w:r>
      <w:r w:rsidR="00A93AFB">
        <w:rPr>
          <w:rFonts w:cstheme="minorHAnsi"/>
        </w:rPr>
        <w:t>≥</w:t>
      </w:r>
      <w:r w:rsidR="00A93AFB">
        <w:t>75% recovery</w:t>
      </w:r>
      <w:r w:rsidR="00263F69">
        <w:t>. However,</w:t>
      </w:r>
      <w:r w:rsidR="00764882">
        <w:t xml:space="preserve"> </w:t>
      </w:r>
      <w:r w:rsidR="00263F69">
        <w:t>with the current</w:t>
      </w:r>
      <w:r w:rsidR="00764882">
        <w:t xml:space="preserve"> </w:t>
      </w:r>
      <w:r w:rsidR="00A129D1">
        <w:t>piping</w:t>
      </w:r>
      <w:r w:rsidR="00764882">
        <w:t xml:space="preserve"> configuration and </w:t>
      </w:r>
      <w:r w:rsidR="004B73BA">
        <w:t>high-pressure</w:t>
      </w:r>
      <w:r w:rsidR="00764882">
        <w:t xml:space="preserve"> pump, the on-site system will be operated at 60 – 75% recovery. T</w:t>
      </w:r>
      <w:r w:rsidR="00A93AFB">
        <w:t>he permeate fluoride level was</w:t>
      </w:r>
      <w:r w:rsidR="00E13DFC">
        <w:t xml:space="preserve"> maintained at</w:t>
      </w:r>
      <w:r w:rsidR="00A93AFB">
        <w:t xml:space="preserve"> &lt;1</w:t>
      </w:r>
      <w:r w:rsidR="0091252A">
        <w:t xml:space="preserve">5 </w:t>
      </w:r>
      <w:r w:rsidR="00A93AFB">
        <w:t>mg/L</w:t>
      </w:r>
      <w:r w:rsidR="0017481B">
        <w:t xml:space="preserve"> in all cases</w:t>
      </w:r>
      <w:r w:rsidR="00A93AFB">
        <w:t xml:space="preserve">. </w:t>
      </w:r>
      <w:r w:rsidR="00E25B83">
        <w:t xml:space="preserve">The suggested operating pressure for the </w:t>
      </w:r>
      <w:r w:rsidR="00263F69">
        <w:t>ROI</w:t>
      </w:r>
      <w:r w:rsidR="00E25B83">
        <w:t xml:space="preserve"> </w:t>
      </w:r>
      <w:r w:rsidR="006C4390">
        <w:t xml:space="preserve">system on-site is within the range of 12-13 bar based on the pilot system. </w:t>
      </w:r>
      <w:r w:rsidR="00680888">
        <w:t xml:space="preserve">The maximum reject fluoride is </w:t>
      </w:r>
      <w:r w:rsidR="00123617">
        <w:t>~1736 mg/L</w:t>
      </w:r>
      <w:r w:rsidR="00113465">
        <w:t xml:space="preserve"> (based on run 3 result)</w:t>
      </w:r>
      <w:r w:rsidR="00435F0C">
        <w:t>, which will be discharged into the HFW system as RO</w:t>
      </w:r>
      <w:r w:rsidR="00491885">
        <w:t>I</w:t>
      </w:r>
      <w:r w:rsidR="00435F0C">
        <w:t xml:space="preserve"> reject</w:t>
      </w:r>
      <w:r w:rsidR="00F24FF4">
        <w:t xml:space="preserve"> intermittently during the flushing cycle</w:t>
      </w:r>
      <w:r w:rsidR="00435F0C">
        <w:t xml:space="preserve">. </w:t>
      </w:r>
      <w:r w:rsidR="007A7304">
        <w:t>Due to the higher conductivity/TDS</w:t>
      </w:r>
      <w:r w:rsidR="004966B6">
        <w:t xml:space="preserve"> in the brine of ROI system, a more frequent CIP</w:t>
      </w:r>
      <w:r w:rsidR="00215F1B">
        <w:t xml:space="preserve"> of once every 30 days is anticipated</w:t>
      </w:r>
      <w:r w:rsidR="00053724">
        <w:t xml:space="preserve"> for the LSR + HFW system on-site. </w:t>
      </w:r>
      <w:r w:rsidR="002F67F0">
        <w:t>The results from th</w:t>
      </w:r>
      <w:r w:rsidR="006C5183">
        <w:t>is</w:t>
      </w:r>
      <w:r w:rsidR="002F67F0">
        <w:t xml:space="preserve"> pilot study serve as </w:t>
      </w:r>
      <w:r w:rsidR="007F1A64">
        <w:t>the basis for</w:t>
      </w:r>
      <w:r w:rsidR="004C6818">
        <w:t xml:space="preserve"> the</w:t>
      </w:r>
      <w:r w:rsidR="00B667FE">
        <w:t xml:space="preserve"> </w:t>
      </w:r>
      <w:r w:rsidR="00EE4DE7">
        <w:t>HFW</w:t>
      </w:r>
      <w:r w:rsidR="00E71F34">
        <w:t xml:space="preserve"> reclaim </w:t>
      </w:r>
      <w:r w:rsidR="00EE4DE7">
        <w:t>+ LSR</w:t>
      </w:r>
      <w:r w:rsidR="00E71F34">
        <w:t xml:space="preserve"> A2</w:t>
      </w:r>
      <w:r w:rsidR="00EE4DE7">
        <w:t xml:space="preserve"> </w:t>
      </w:r>
      <w:r w:rsidR="007F1A64">
        <w:t>operating parameters, however, t</w:t>
      </w:r>
      <w:r w:rsidR="006C4390">
        <w:t>he actual</w:t>
      </w:r>
      <w:r w:rsidR="00B613BF">
        <w:t xml:space="preserve"> </w:t>
      </w:r>
      <w:r w:rsidR="00D935B9">
        <w:t>ROI</w:t>
      </w:r>
      <w:r w:rsidR="006C4390">
        <w:t xml:space="preserve"> operating conditions</w:t>
      </w:r>
      <w:r w:rsidR="00A23FE5">
        <w:t xml:space="preserve"> on-site</w:t>
      </w:r>
      <w:r w:rsidR="006C4390">
        <w:t xml:space="preserve"> will be fine</w:t>
      </w:r>
      <w:r w:rsidR="00A23FE5">
        <w:t>-</w:t>
      </w:r>
      <w:r w:rsidR="006C4390">
        <w:t>tuned during the commissioning</w:t>
      </w:r>
      <w:r w:rsidR="001B3C07">
        <w:t xml:space="preserve"> and </w:t>
      </w:r>
      <w:proofErr w:type="gramStart"/>
      <w:r w:rsidR="001B3C07">
        <w:t>long term</w:t>
      </w:r>
      <w:proofErr w:type="gramEnd"/>
      <w:r w:rsidR="001B3C07">
        <w:t xml:space="preserve"> impact on ROI membrane will be investigated during the operation phase</w:t>
      </w:r>
      <w:r w:rsidR="00A23FE5">
        <w:t>.</w:t>
      </w:r>
    </w:p>
    <w:p w14:paraId="15112124" w14:textId="77777777" w:rsidR="00507DE1" w:rsidRDefault="00507DE1" w:rsidP="00507DE1"/>
    <w:p w14:paraId="7C0EB387" w14:textId="77777777" w:rsidR="00111A68" w:rsidRDefault="00111A68">
      <w:pPr>
        <w:jc w:val="left"/>
        <w:rPr>
          <w:rFonts w:ascii="EARTH" w:eastAsiaTheme="majorEastAsia" w:hAnsi="EARTH" w:cstheme="majorBidi" w:hint="eastAsia"/>
          <w:b/>
          <w:bCs/>
          <w:caps/>
          <w:color w:val="7030A0"/>
          <w:sz w:val="28"/>
          <w:szCs w:val="28"/>
        </w:rPr>
      </w:pPr>
      <w:r>
        <w:rPr>
          <w:rFonts w:hint="eastAsia"/>
        </w:rPr>
        <w:br w:type="page"/>
      </w:r>
    </w:p>
    <w:p w14:paraId="79B3B6AF" w14:textId="74D3CA8F" w:rsidR="00911EEB" w:rsidRDefault="00933F44" w:rsidP="00A173E3">
      <w:pPr>
        <w:pStyle w:val="Heading1"/>
        <w:rPr>
          <w:rFonts w:hint="eastAsia"/>
        </w:rPr>
      </w:pPr>
      <w:bookmarkStart w:id="101" w:name="_Toc162558103"/>
      <w:r>
        <w:lastRenderedPageBreak/>
        <w:t>Appendix</w:t>
      </w:r>
      <w:bookmarkEnd w:id="101"/>
    </w:p>
    <w:p w14:paraId="68185736" w14:textId="5EE22AA8" w:rsidR="00BF4690" w:rsidRDefault="0042401D" w:rsidP="009228A4">
      <w:pPr>
        <w:pStyle w:val="Heading2"/>
        <w:numPr>
          <w:ilvl w:val="0"/>
          <w:numId w:val="0"/>
        </w:numPr>
        <w:ind w:left="851" w:hanging="567"/>
        <w:rPr>
          <w:rFonts w:hint="eastAsia"/>
        </w:rPr>
      </w:pPr>
      <w:bookmarkStart w:id="102" w:name="_Toc162558104"/>
      <w:r w:rsidRPr="00FC72A6">
        <w:t>Appendix</w:t>
      </w:r>
      <w:r w:rsidR="00543BB0">
        <w:t xml:space="preserve"> A: Water Analysis</w:t>
      </w:r>
      <w:r w:rsidR="00463419">
        <w:t xml:space="preserve"> </w:t>
      </w:r>
      <w:r w:rsidR="005D66BF">
        <w:t xml:space="preserve">of </w:t>
      </w:r>
      <w:r w:rsidR="00802038">
        <w:t>Raw Samples</w:t>
      </w:r>
      <w:bookmarkEnd w:id="102"/>
    </w:p>
    <w:p w14:paraId="4B1AF18F" w14:textId="1FE54514" w:rsidR="00024040" w:rsidRDefault="00024040" w:rsidP="00024040">
      <w:pPr>
        <w:pStyle w:val="Caption"/>
      </w:pPr>
      <w:r>
        <w:t>Table A</w:t>
      </w:r>
      <w:r w:rsidR="002B4BED">
        <w:fldChar w:fldCharType="begin"/>
      </w:r>
      <w:r w:rsidR="002B4BED">
        <w:instrText xml:space="preserve"> SEQ Table_A \* ARABIC </w:instrText>
      </w:r>
      <w:r w:rsidR="002B4BED">
        <w:fldChar w:fldCharType="separate"/>
      </w:r>
      <w:r w:rsidR="00807E23">
        <w:rPr>
          <w:noProof/>
        </w:rPr>
        <w:t>1</w:t>
      </w:r>
      <w:r w:rsidR="002B4BED">
        <w:rPr>
          <w:noProof/>
        </w:rPr>
        <w:fldChar w:fldCharType="end"/>
      </w:r>
      <w:r>
        <w:t>. HFW A1+A2 Water Analysis.</w:t>
      </w:r>
    </w:p>
    <w:tbl>
      <w:tblPr>
        <w:tblW w:w="10196" w:type="dxa"/>
        <w:jc w:val="center"/>
        <w:tblBorders>
          <w:top w:val="single" w:sz="8" w:space="0" w:color="7030A0"/>
          <w:left w:val="single" w:sz="8" w:space="0" w:color="7030A0"/>
          <w:bottom w:val="single" w:sz="8" w:space="0" w:color="7030A0"/>
          <w:right w:val="single" w:sz="8" w:space="0" w:color="7030A0"/>
          <w:insideH w:val="single" w:sz="8" w:space="0" w:color="7030A0"/>
          <w:insideV w:val="none" w:sz="8" w:space="0" w:color="7030A0"/>
        </w:tblBorders>
        <w:tblLook w:val="0620" w:firstRow="1" w:lastRow="0" w:firstColumn="0" w:lastColumn="0" w:noHBand="1" w:noVBand="1"/>
      </w:tblPr>
      <w:tblGrid>
        <w:gridCol w:w="667"/>
        <w:gridCol w:w="1450"/>
        <w:gridCol w:w="850"/>
        <w:gridCol w:w="1181"/>
        <w:gridCol w:w="1181"/>
        <w:gridCol w:w="1182"/>
        <w:gridCol w:w="1181"/>
        <w:gridCol w:w="1181"/>
        <w:gridCol w:w="1323"/>
      </w:tblGrid>
      <w:tr w:rsidR="001B4BD1" w14:paraId="359AAB1F" w14:textId="77777777" w:rsidTr="001B4BD1">
        <w:trPr>
          <w:trHeight w:val="300"/>
          <w:jc w:val="center"/>
        </w:trPr>
        <w:tc>
          <w:tcPr>
            <w:tcW w:w="667" w:type="dxa"/>
            <w:shd w:val="clear" w:color="auto" w:fill="722CCF"/>
            <w:vAlign w:val="center"/>
          </w:tcPr>
          <w:p w14:paraId="0DCCD32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450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5CE01F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color w:val="FFFFFF" w:themeColor="background1"/>
                <w:lang w:val="en-AU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Parameter</w:t>
            </w:r>
          </w:p>
        </w:tc>
        <w:tc>
          <w:tcPr>
            <w:tcW w:w="850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B2E6FC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color w:val="FFFFFF" w:themeColor="background1"/>
                <w:lang w:val="en-AU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1181" w:type="dxa"/>
            <w:shd w:val="clear" w:color="auto" w:fill="722CCF"/>
          </w:tcPr>
          <w:p w14:paraId="4F82A8E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1</w:t>
            </w:r>
          </w:p>
          <w:p w14:paraId="629601E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IBC 1</w:t>
            </w:r>
          </w:p>
          <w:p w14:paraId="2FD2E06B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30 Jan 24</w:t>
            </w:r>
          </w:p>
        </w:tc>
        <w:tc>
          <w:tcPr>
            <w:tcW w:w="1181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7F82DE1" w14:textId="72FDC145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</w:t>
            </w:r>
            <w:r w:rsidR="00254A79">
              <w:rPr>
                <w:b/>
                <w:bCs/>
                <w:color w:val="FFFFFF" w:themeColor="background1"/>
              </w:rPr>
              <w:t>– Day 1</w:t>
            </w:r>
            <w:r>
              <w:rPr>
                <w:b/>
                <w:bCs/>
                <w:color w:val="FFFFFF" w:themeColor="background1"/>
              </w:rPr>
              <w:br/>
              <w:t xml:space="preserve">6 Feb 24 </w:t>
            </w:r>
          </w:p>
        </w:tc>
        <w:tc>
          <w:tcPr>
            <w:tcW w:w="1182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704F5BF" w14:textId="28ABB8EF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</w:t>
            </w:r>
            <w:r w:rsidR="00254A79">
              <w:rPr>
                <w:b/>
                <w:bCs/>
                <w:color w:val="FFFFFF" w:themeColor="background1"/>
              </w:rPr>
              <w:t>– Day 2</w:t>
            </w:r>
          </w:p>
          <w:p w14:paraId="34544E2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6 Feb 24</w:t>
            </w:r>
          </w:p>
        </w:tc>
        <w:tc>
          <w:tcPr>
            <w:tcW w:w="1181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147A0CA" w14:textId="45BE6300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Run 2 </w:t>
            </w:r>
            <w:r w:rsidR="00254A79">
              <w:rPr>
                <w:b/>
                <w:bCs/>
                <w:color w:val="FFFFFF" w:themeColor="background1"/>
              </w:rPr>
              <w:t>– Day 3</w:t>
            </w:r>
          </w:p>
          <w:p w14:paraId="53F01EB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6 Feb 24 </w:t>
            </w:r>
          </w:p>
        </w:tc>
        <w:tc>
          <w:tcPr>
            <w:tcW w:w="1181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DD6B782" w14:textId="2BE8375D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</w:t>
            </w:r>
            <w:r w:rsidR="00254A79">
              <w:rPr>
                <w:b/>
                <w:bCs/>
                <w:color w:val="FFFFFF" w:themeColor="background1"/>
              </w:rPr>
              <w:t xml:space="preserve"> – Day 4</w:t>
            </w:r>
          </w:p>
          <w:p w14:paraId="714AC11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6 Feb 24</w:t>
            </w:r>
          </w:p>
        </w:tc>
        <w:tc>
          <w:tcPr>
            <w:tcW w:w="1323" w:type="dxa"/>
            <w:shd w:val="clear" w:color="auto" w:fill="722CCF"/>
            <w:vAlign w:val="center"/>
          </w:tcPr>
          <w:p w14:paraId="5BDE07B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3 IBC 1</w:t>
            </w:r>
          </w:p>
          <w:p w14:paraId="6FDABD3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11 Mar 24</w:t>
            </w:r>
          </w:p>
        </w:tc>
      </w:tr>
      <w:tr w:rsidR="001B4BD1" w14:paraId="07F7597F" w14:textId="77777777" w:rsidTr="001B4BD1">
        <w:trPr>
          <w:trHeight w:val="170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09A395B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3B32B9A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pH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B9C8D88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-</w:t>
            </w:r>
          </w:p>
        </w:tc>
        <w:tc>
          <w:tcPr>
            <w:tcW w:w="1181" w:type="dxa"/>
          </w:tcPr>
          <w:p w14:paraId="6FEE8B65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.4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D669E9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57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4DF25A1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57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FB3675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80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090EE0A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71</w:t>
            </w:r>
          </w:p>
        </w:tc>
        <w:tc>
          <w:tcPr>
            <w:tcW w:w="1323" w:type="dxa"/>
          </w:tcPr>
          <w:p w14:paraId="0308E9A0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.04</w:t>
            </w:r>
          </w:p>
        </w:tc>
      </w:tr>
      <w:tr w:rsidR="001B4BD1" w14:paraId="3FAB2D15" w14:textId="77777777" w:rsidTr="001B4BD1">
        <w:trPr>
          <w:trHeight w:val="249"/>
          <w:jc w:val="center"/>
        </w:trPr>
        <w:tc>
          <w:tcPr>
            <w:tcW w:w="667" w:type="dxa"/>
            <w:vAlign w:val="center"/>
          </w:tcPr>
          <w:p w14:paraId="373123B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2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3343EB8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SG"/>
              </w:rPr>
            </w:pPr>
            <w:r w:rsidRPr="41740D35">
              <w:rPr>
                <w:lang w:val="en-SG"/>
              </w:rPr>
              <w:t>Temperature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657178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°C</w:t>
            </w:r>
          </w:p>
        </w:tc>
        <w:tc>
          <w:tcPr>
            <w:tcW w:w="1181" w:type="dxa"/>
          </w:tcPr>
          <w:p w14:paraId="462F35B1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2.2</w:t>
            </w:r>
          </w:p>
        </w:tc>
        <w:tc>
          <w:tcPr>
            <w:tcW w:w="1181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C2BAD5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182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2A63EA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181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EBF1251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181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32E925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323" w:type="dxa"/>
          </w:tcPr>
          <w:p w14:paraId="7CB17A3B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3.0</w:t>
            </w:r>
          </w:p>
        </w:tc>
      </w:tr>
      <w:tr w:rsidR="001B4BD1" w14:paraId="65DBB9D1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24ED5E0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3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13C7BB2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onductivity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862370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µS/cm</w:t>
            </w:r>
          </w:p>
        </w:tc>
        <w:tc>
          <w:tcPr>
            <w:tcW w:w="1181" w:type="dxa"/>
          </w:tcPr>
          <w:p w14:paraId="7AE4E4F2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73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A3011F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851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12E534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575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93C974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595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483DD7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632</w:t>
            </w:r>
          </w:p>
        </w:tc>
        <w:tc>
          <w:tcPr>
            <w:tcW w:w="1323" w:type="dxa"/>
          </w:tcPr>
          <w:p w14:paraId="41D36523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804</w:t>
            </w:r>
          </w:p>
        </w:tc>
      </w:tr>
      <w:tr w:rsidR="001B4BD1" w14:paraId="4A4E9CA9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3974796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4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462C654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Alkalinity “M” as CaCO3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C5F50C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  <w:vAlign w:val="bottom"/>
          </w:tcPr>
          <w:p w14:paraId="0FAB5224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A7AF31D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9CD76AE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A4EAE3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77DD53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323" w:type="dxa"/>
            <w:vAlign w:val="bottom"/>
          </w:tcPr>
          <w:p w14:paraId="7168533F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</w:tr>
      <w:tr w:rsidR="001B4BD1" w14:paraId="75682088" w14:textId="77777777" w:rsidTr="001B4BD1">
        <w:trPr>
          <w:trHeight w:val="249"/>
          <w:jc w:val="center"/>
        </w:trPr>
        <w:tc>
          <w:tcPr>
            <w:tcW w:w="667" w:type="dxa"/>
            <w:vAlign w:val="center"/>
          </w:tcPr>
          <w:p w14:paraId="44DCD42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5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6C32D43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SG"/>
              </w:rPr>
            </w:pPr>
            <w:r w:rsidRPr="41740D35">
              <w:rPr>
                <w:lang w:val="en-SG"/>
              </w:rPr>
              <w:t>Alkalinity “P” as CaCO3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8AC486A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  <w:vAlign w:val="bottom"/>
          </w:tcPr>
          <w:p w14:paraId="34630BFC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1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6CF979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2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4F75BE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1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08DF49A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81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0ED94A1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323" w:type="dxa"/>
            <w:vAlign w:val="bottom"/>
          </w:tcPr>
          <w:p w14:paraId="656BD8C6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</w:tr>
      <w:tr w:rsidR="001B4BD1" w14:paraId="77EF7E14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36B5043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6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9702AF7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Fluoride as F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F2D364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4487EE86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02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DD67561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02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761D6E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00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F7DBBB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27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59697D2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27</w:t>
            </w:r>
          </w:p>
        </w:tc>
        <w:tc>
          <w:tcPr>
            <w:tcW w:w="1323" w:type="dxa"/>
          </w:tcPr>
          <w:p w14:paraId="6D4B2C4D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83</w:t>
            </w:r>
          </w:p>
        </w:tc>
      </w:tr>
      <w:tr w:rsidR="001B4BD1" w14:paraId="641AC9DE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39C4CC1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7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DD552F6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hloride as Cl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BDC7658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23B4D2AE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1.5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B03265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1.7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2E2BC3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.6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F5C218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1.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C7F799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1.5</w:t>
            </w:r>
          </w:p>
        </w:tc>
        <w:tc>
          <w:tcPr>
            <w:tcW w:w="1323" w:type="dxa"/>
          </w:tcPr>
          <w:p w14:paraId="116829DD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9.0</w:t>
            </w:r>
          </w:p>
        </w:tc>
      </w:tr>
      <w:tr w:rsidR="001B4BD1" w14:paraId="7A71FED0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72BF2788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8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A5C7D1A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Nitrate as NO</w:t>
            </w:r>
            <w:r w:rsidRPr="41740D35">
              <w:rPr>
                <w:vertAlign w:val="subscript"/>
                <w:lang w:val="en-SG"/>
              </w:rPr>
              <w:t>3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938091D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35C27FFE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43.6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1B500AE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05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7E7B8AE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4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FA497C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46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8603A82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76</w:t>
            </w:r>
          </w:p>
        </w:tc>
        <w:tc>
          <w:tcPr>
            <w:tcW w:w="1323" w:type="dxa"/>
          </w:tcPr>
          <w:p w14:paraId="7EB17F6A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75</w:t>
            </w:r>
          </w:p>
        </w:tc>
      </w:tr>
      <w:tr w:rsidR="001B4BD1" w14:paraId="0E8A899D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024974C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9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71138C7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Ammonia as NH</w:t>
            </w:r>
            <w:r w:rsidRPr="41740D35">
              <w:rPr>
                <w:vertAlign w:val="subscript"/>
                <w:lang w:val="en-SG"/>
              </w:rPr>
              <w:t>3</w:t>
            </w:r>
            <w:r w:rsidRPr="41740D35">
              <w:rPr>
                <w:lang w:val="en-SG"/>
              </w:rPr>
              <w:t>-N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ABBFF4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  <w:vAlign w:val="center"/>
          </w:tcPr>
          <w:p w14:paraId="293C9D6F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0.5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5707AFA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0.4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72A7F8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</w:t>
            </w:r>
            <w:r>
              <w:rPr>
                <w:lang w:val="en-AU"/>
              </w:rPr>
              <w:t>5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46ADBB8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5.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27C09D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0.4</w:t>
            </w:r>
          </w:p>
        </w:tc>
        <w:tc>
          <w:tcPr>
            <w:tcW w:w="1323" w:type="dxa"/>
            <w:vAlign w:val="center"/>
          </w:tcPr>
          <w:p w14:paraId="0B9281CF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.7</w:t>
            </w:r>
          </w:p>
        </w:tc>
      </w:tr>
      <w:tr w:rsidR="001B4BD1" w14:paraId="41FAEBCE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73CE145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0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3EF324F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alcium as Ca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A69DF5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5AA9A987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1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9D97E3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7CC5D4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62316F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B3558C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323" w:type="dxa"/>
          </w:tcPr>
          <w:p w14:paraId="389B899C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.35</w:t>
            </w:r>
          </w:p>
        </w:tc>
      </w:tr>
      <w:tr w:rsidR="001B4BD1" w14:paraId="4226FFF4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5235184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1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9F1187C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 xml:space="preserve">Total Silica SiO2 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1452BD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25AF5B9A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4.7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359F8E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4.9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DAE036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9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7C5E96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4.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E96E8F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8.5</w:t>
            </w:r>
          </w:p>
        </w:tc>
        <w:tc>
          <w:tcPr>
            <w:tcW w:w="1323" w:type="dxa"/>
          </w:tcPr>
          <w:p w14:paraId="5E74CE9B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8.0</w:t>
            </w:r>
          </w:p>
        </w:tc>
      </w:tr>
      <w:tr w:rsidR="001B4BD1" w14:paraId="2EC99336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6D35FFD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2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BA4D0E4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DS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CEEA95A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3AE3921A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644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768AFF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76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63332E8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61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534AD2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816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0E34D7E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28</w:t>
            </w:r>
          </w:p>
        </w:tc>
        <w:tc>
          <w:tcPr>
            <w:tcW w:w="1323" w:type="dxa"/>
          </w:tcPr>
          <w:p w14:paraId="7B20A792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23</w:t>
            </w:r>
          </w:p>
        </w:tc>
      </w:tr>
      <w:tr w:rsidR="001B4BD1" w14:paraId="202A69BB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06214C2C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3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673E763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urbidity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7808BAB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NTU</w:t>
            </w:r>
          </w:p>
        </w:tc>
        <w:tc>
          <w:tcPr>
            <w:tcW w:w="1181" w:type="dxa"/>
          </w:tcPr>
          <w:p w14:paraId="497AFCA2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59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E3AA0B5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78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A33E8A9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62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471A25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97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66DC2B1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53</w:t>
            </w:r>
          </w:p>
        </w:tc>
        <w:tc>
          <w:tcPr>
            <w:tcW w:w="1323" w:type="dxa"/>
          </w:tcPr>
          <w:p w14:paraId="3BD2C709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47</w:t>
            </w:r>
          </w:p>
        </w:tc>
      </w:tr>
      <w:tr w:rsidR="001B4BD1" w14:paraId="21D706A7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1626ED0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4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E5FBA98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SS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9865AFE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625DB330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4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FB02E60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94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4EFEEF7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1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3AF6E9E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3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C338B0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0</w:t>
            </w:r>
          </w:p>
        </w:tc>
        <w:tc>
          <w:tcPr>
            <w:tcW w:w="1323" w:type="dxa"/>
          </w:tcPr>
          <w:p w14:paraId="40694709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80</w:t>
            </w:r>
          </w:p>
        </w:tc>
      </w:tr>
      <w:tr w:rsidR="001B4BD1" w14:paraId="2A869AE5" w14:textId="77777777" w:rsidTr="001B4BD1">
        <w:trPr>
          <w:trHeight w:val="249"/>
          <w:jc w:val="center"/>
        </w:trPr>
        <w:tc>
          <w:tcPr>
            <w:tcW w:w="667" w:type="dxa"/>
            <w:shd w:val="clear" w:color="auto" w:fill="auto"/>
            <w:vAlign w:val="center"/>
          </w:tcPr>
          <w:p w14:paraId="5126FB1A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5</w:t>
            </w:r>
          </w:p>
        </w:tc>
        <w:tc>
          <w:tcPr>
            <w:tcW w:w="14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F7BE464" w14:textId="77777777" w:rsidR="001B4BD1" w:rsidRDefault="001B4BD1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OC</w:t>
            </w:r>
          </w:p>
        </w:tc>
        <w:tc>
          <w:tcPr>
            <w:tcW w:w="85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EF5C944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81" w:type="dxa"/>
          </w:tcPr>
          <w:p w14:paraId="2636EFA0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5.7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4939043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3.8</w:t>
            </w:r>
          </w:p>
        </w:tc>
        <w:tc>
          <w:tcPr>
            <w:tcW w:w="1182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C122A96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8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FF8AAEF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9</w:t>
            </w:r>
          </w:p>
        </w:tc>
        <w:tc>
          <w:tcPr>
            <w:tcW w:w="1181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1C288FD" w14:textId="77777777" w:rsidR="001B4BD1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5.2</w:t>
            </w:r>
          </w:p>
        </w:tc>
        <w:tc>
          <w:tcPr>
            <w:tcW w:w="1323" w:type="dxa"/>
          </w:tcPr>
          <w:p w14:paraId="0F0E169F" w14:textId="77777777" w:rsidR="001B4BD1" w:rsidRPr="41740D35" w:rsidRDefault="001B4BD1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2.6</w:t>
            </w:r>
          </w:p>
        </w:tc>
      </w:tr>
    </w:tbl>
    <w:p w14:paraId="30CFA1FA" w14:textId="0C59B0D0" w:rsidR="00DB18D8" w:rsidRDefault="00DB18D8" w:rsidP="00671A31">
      <w:pPr>
        <w:pStyle w:val="Caption"/>
        <w:keepNext/>
        <w:widowControl w:val="0"/>
        <w:spacing w:before="0" w:after="0" w:line="240" w:lineRule="auto"/>
        <w:jc w:val="left"/>
        <w:rPr>
          <w:rFonts w:ascii="Calibri" w:eastAsia="Calibri" w:hAnsi="Calibri" w:cs="Calibri"/>
          <w:i w:val="0"/>
          <w:sz w:val="22"/>
          <w:szCs w:val="22"/>
        </w:rPr>
      </w:pPr>
      <w:r w:rsidRPr="41740D35">
        <w:rPr>
          <w:rFonts w:ascii="Calibri" w:eastAsia="Calibri" w:hAnsi="Calibri" w:cs="Calibri"/>
          <w:i w:val="0"/>
          <w:sz w:val="22"/>
          <w:szCs w:val="22"/>
        </w:rPr>
        <w:t>*Carbonate &amp; Bicarbonate NA due to pH&lt;8.3 and pH&lt;4.5 respectively.</w:t>
      </w:r>
    </w:p>
    <w:p w14:paraId="1D4EC43C" w14:textId="77777777" w:rsidR="006D3D5B" w:rsidRDefault="006D3D5B" w:rsidP="003B055C">
      <w:pPr>
        <w:pStyle w:val="Caption"/>
      </w:pPr>
    </w:p>
    <w:p w14:paraId="11FB06E3" w14:textId="77777777" w:rsidR="006D3D5B" w:rsidRDefault="006D3D5B" w:rsidP="003B055C">
      <w:pPr>
        <w:pStyle w:val="Caption"/>
      </w:pPr>
    </w:p>
    <w:p w14:paraId="56185D60" w14:textId="77777777" w:rsidR="006D3D5B" w:rsidRDefault="006D3D5B" w:rsidP="003B055C">
      <w:pPr>
        <w:pStyle w:val="Caption"/>
      </w:pPr>
    </w:p>
    <w:p w14:paraId="7B56E5C4" w14:textId="77777777" w:rsidR="006D3D5B" w:rsidRDefault="006D3D5B" w:rsidP="003B055C">
      <w:pPr>
        <w:pStyle w:val="Caption"/>
      </w:pPr>
    </w:p>
    <w:p w14:paraId="1AB250E1" w14:textId="77777777" w:rsidR="006D3D5B" w:rsidRDefault="006D3D5B" w:rsidP="003B055C">
      <w:pPr>
        <w:pStyle w:val="Caption"/>
      </w:pPr>
    </w:p>
    <w:p w14:paraId="2B2F4FC8" w14:textId="77777777" w:rsidR="006D3D5B" w:rsidRDefault="006D3D5B" w:rsidP="003B055C">
      <w:pPr>
        <w:pStyle w:val="Caption"/>
      </w:pPr>
    </w:p>
    <w:p w14:paraId="1938A2FF" w14:textId="77777777" w:rsidR="006D3D5B" w:rsidRDefault="006D3D5B" w:rsidP="003B055C">
      <w:pPr>
        <w:pStyle w:val="Caption"/>
      </w:pPr>
    </w:p>
    <w:p w14:paraId="06CD792B" w14:textId="77777777" w:rsidR="006D3D5B" w:rsidRDefault="006D3D5B" w:rsidP="003B055C">
      <w:pPr>
        <w:pStyle w:val="Caption"/>
      </w:pPr>
    </w:p>
    <w:p w14:paraId="1803F014" w14:textId="77777777" w:rsidR="006D3D5B" w:rsidRDefault="006D3D5B" w:rsidP="003B055C">
      <w:pPr>
        <w:pStyle w:val="Caption"/>
      </w:pPr>
    </w:p>
    <w:p w14:paraId="17DE0135" w14:textId="77777777" w:rsidR="006D3D5B" w:rsidRDefault="006D3D5B" w:rsidP="003B055C">
      <w:pPr>
        <w:pStyle w:val="Caption"/>
      </w:pPr>
    </w:p>
    <w:p w14:paraId="658D8EC9" w14:textId="77777777" w:rsidR="006D3D5B" w:rsidRDefault="006D3D5B" w:rsidP="003B055C">
      <w:pPr>
        <w:pStyle w:val="Caption"/>
      </w:pPr>
    </w:p>
    <w:p w14:paraId="0B777561" w14:textId="77777777" w:rsidR="006D3D5B" w:rsidRDefault="006D3D5B" w:rsidP="003B055C">
      <w:pPr>
        <w:pStyle w:val="Caption"/>
      </w:pPr>
    </w:p>
    <w:p w14:paraId="7F03BCE8" w14:textId="77777777" w:rsidR="006D3D5B" w:rsidRDefault="006D3D5B" w:rsidP="003B055C">
      <w:pPr>
        <w:pStyle w:val="Caption"/>
      </w:pPr>
    </w:p>
    <w:p w14:paraId="096CB2C9" w14:textId="77777777" w:rsidR="00050279" w:rsidRPr="00050279" w:rsidRDefault="00050279" w:rsidP="00050279"/>
    <w:p w14:paraId="36A7E8C2" w14:textId="0EEED1D6" w:rsidR="006635CF" w:rsidRDefault="006635CF" w:rsidP="006635CF">
      <w:pPr>
        <w:pStyle w:val="Caption"/>
      </w:pPr>
      <w:r>
        <w:t>Table A</w:t>
      </w:r>
      <w:r w:rsidR="002B4BED">
        <w:fldChar w:fldCharType="begin"/>
      </w:r>
      <w:r w:rsidR="002B4BED">
        <w:instrText xml:space="preserve"> SEQ Table_A \* ARABIC </w:instrText>
      </w:r>
      <w:r w:rsidR="002B4BED">
        <w:fldChar w:fldCharType="separate"/>
      </w:r>
      <w:r w:rsidR="00807E23">
        <w:rPr>
          <w:noProof/>
        </w:rPr>
        <w:t>2</w:t>
      </w:r>
      <w:r w:rsidR="002B4BED">
        <w:rPr>
          <w:noProof/>
        </w:rPr>
        <w:fldChar w:fldCharType="end"/>
      </w:r>
      <w:r>
        <w:t>. HFW Chemical Room Water Analysis</w:t>
      </w:r>
    </w:p>
    <w:tbl>
      <w:tblPr>
        <w:tblW w:w="10338" w:type="dxa"/>
        <w:jc w:val="center"/>
        <w:tblBorders>
          <w:top w:val="single" w:sz="8" w:space="0" w:color="7030A0"/>
          <w:left w:val="single" w:sz="8" w:space="0" w:color="7030A0"/>
          <w:bottom w:val="single" w:sz="8" w:space="0" w:color="7030A0"/>
          <w:right w:val="single" w:sz="8" w:space="0" w:color="7030A0"/>
          <w:insideH w:val="single" w:sz="8" w:space="0" w:color="7030A0"/>
          <w:insideV w:val="none" w:sz="8" w:space="0" w:color="7030A0"/>
        </w:tblBorders>
        <w:tblLook w:val="0620" w:firstRow="1" w:lastRow="0" w:firstColumn="0" w:lastColumn="0" w:noHBand="1" w:noVBand="1"/>
      </w:tblPr>
      <w:tblGrid>
        <w:gridCol w:w="663"/>
        <w:gridCol w:w="1690"/>
        <w:gridCol w:w="896"/>
        <w:gridCol w:w="1157"/>
        <w:gridCol w:w="1158"/>
        <w:gridCol w:w="1158"/>
        <w:gridCol w:w="1158"/>
        <w:gridCol w:w="1158"/>
        <w:gridCol w:w="1300"/>
      </w:tblGrid>
      <w:tr w:rsidR="00EB4042" w14:paraId="5A607625" w14:textId="77777777" w:rsidTr="004B084B">
        <w:trPr>
          <w:trHeight w:val="300"/>
          <w:jc w:val="center"/>
        </w:trPr>
        <w:tc>
          <w:tcPr>
            <w:tcW w:w="663" w:type="dxa"/>
            <w:shd w:val="clear" w:color="auto" w:fill="722CCF"/>
            <w:vAlign w:val="center"/>
          </w:tcPr>
          <w:p w14:paraId="684ADB3F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690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AC9F65A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color w:val="FFFFFF" w:themeColor="background1"/>
                <w:lang w:val="en-AU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Parameter</w:t>
            </w:r>
          </w:p>
        </w:tc>
        <w:tc>
          <w:tcPr>
            <w:tcW w:w="896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0FC94D7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color w:val="FFFFFF" w:themeColor="background1"/>
                <w:lang w:val="en-AU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1157" w:type="dxa"/>
            <w:shd w:val="clear" w:color="auto" w:fill="722CCF"/>
          </w:tcPr>
          <w:p w14:paraId="3D90430E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1</w:t>
            </w:r>
          </w:p>
          <w:p w14:paraId="62693FBC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IBC 1</w:t>
            </w:r>
          </w:p>
          <w:p w14:paraId="1DFA4482" w14:textId="7ABEEC5B" w:rsidR="00EB4042" w:rsidRPr="41740D35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30 Jan 24</w:t>
            </w:r>
          </w:p>
        </w:tc>
        <w:tc>
          <w:tcPr>
            <w:tcW w:w="1158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522F476" w14:textId="38930B96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  <w:lang w:val="en-AU"/>
              </w:rPr>
            </w:pPr>
            <w:r>
              <w:rPr>
                <w:b/>
                <w:bCs/>
                <w:color w:val="FFFFFF" w:themeColor="background1"/>
              </w:rPr>
              <w:t>Run 2 – Day 1</w:t>
            </w:r>
            <w:r>
              <w:rPr>
                <w:b/>
                <w:bCs/>
                <w:color w:val="FFFFFF" w:themeColor="background1"/>
              </w:rPr>
              <w:br/>
              <w:t xml:space="preserve">6 Feb 24 </w:t>
            </w:r>
          </w:p>
        </w:tc>
        <w:tc>
          <w:tcPr>
            <w:tcW w:w="1158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27EF821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2</w:t>
            </w:r>
          </w:p>
          <w:p w14:paraId="7F137849" w14:textId="0C01FC42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6 Feb 24</w:t>
            </w:r>
          </w:p>
        </w:tc>
        <w:tc>
          <w:tcPr>
            <w:tcW w:w="1158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55D9B24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3</w:t>
            </w:r>
          </w:p>
          <w:p w14:paraId="2E6D322E" w14:textId="33157D36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6 Feb 24 </w:t>
            </w:r>
          </w:p>
        </w:tc>
        <w:tc>
          <w:tcPr>
            <w:tcW w:w="1158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C2EA36E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4</w:t>
            </w:r>
          </w:p>
          <w:p w14:paraId="3C6DBA52" w14:textId="744071D3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6 Feb 24</w:t>
            </w:r>
          </w:p>
        </w:tc>
        <w:tc>
          <w:tcPr>
            <w:tcW w:w="1300" w:type="dxa"/>
            <w:shd w:val="clear" w:color="auto" w:fill="722CCF"/>
            <w:vAlign w:val="center"/>
          </w:tcPr>
          <w:p w14:paraId="0F1C1A5A" w14:textId="77777777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3 IBC 1</w:t>
            </w:r>
          </w:p>
          <w:p w14:paraId="6978CD14" w14:textId="442BB401" w:rsidR="00EB4042" w:rsidRDefault="00EB4042" w:rsidP="00EB4042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11 Mar 24</w:t>
            </w:r>
          </w:p>
        </w:tc>
      </w:tr>
      <w:tr w:rsidR="00EB4042" w14:paraId="1A83FC70" w14:textId="77777777" w:rsidTr="004B084B">
        <w:trPr>
          <w:trHeight w:val="170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41A1494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384E87B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pH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CD79FA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-</w:t>
            </w:r>
          </w:p>
        </w:tc>
        <w:tc>
          <w:tcPr>
            <w:tcW w:w="1157" w:type="dxa"/>
          </w:tcPr>
          <w:p w14:paraId="7714DC3A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.7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65181FF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rStyle w:val="FootnoteReference"/>
                <w:lang w:val="en-AU"/>
              </w:rPr>
            </w:pPr>
            <w:r w:rsidRPr="41740D35">
              <w:rPr>
                <w:lang w:val="en-AU"/>
              </w:rPr>
              <w:t>8.19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FF50741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.98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624069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.12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F1D3DED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.12</w:t>
            </w:r>
          </w:p>
        </w:tc>
        <w:tc>
          <w:tcPr>
            <w:tcW w:w="1300" w:type="dxa"/>
          </w:tcPr>
          <w:p w14:paraId="6FDD5E9F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.78</w:t>
            </w:r>
          </w:p>
        </w:tc>
      </w:tr>
      <w:tr w:rsidR="00EB4042" w14:paraId="0C50BF5A" w14:textId="77777777" w:rsidTr="004B084B">
        <w:trPr>
          <w:trHeight w:val="249"/>
          <w:jc w:val="center"/>
        </w:trPr>
        <w:tc>
          <w:tcPr>
            <w:tcW w:w="663" w:type="dxa"/>
            <w:vAlign w:val="center"/>
          </w:tcPr>
          <w:p w14:paraId="54782622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2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05BD134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SG"/>
              </w:rPr>
            </w:pPr>
            <w:r w:rsidRPr="41740D35">
              <w:rPr>
                <w:lang w:val="en-SG"/>
              </w:rPr>
              <w:t>Temperature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D756C1D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°C</w:t>
            </w:r>
          </w:p>
        </w:tc>
        <w:tc>
          <w:tcPr>
            <w:tcW w:w="1157" w:type="dxa"/>
          </w:tcPr>
          <w:p w14:paraId="1CC18588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2.1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72C629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CCEE67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86C322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9CC001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300" w:type="dxa"/>
          </w:tcPr>
          <w:p w14:paraId="522C65F8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3.0</w:t>
            </w:r>
          </w:p>
        </w:tc>
      </w:tr>
      <w:tr w:rsidR="00EB4042" w14:paraId="53B6AE26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10C9948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3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0538E55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onductivity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088087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µS/cm</w:t>
            </w:r>
          </w:p>
        </w:tc>
        <w:tc>
          <w:tcPr>
            <w:tcW w:w="1157" w:type="dxa"/>
          </w:tcPr>
          <w:p w14:paraId="3DB91F1C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50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1EB4E4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760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B26390E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69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467AA53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65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7FE13A2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8490</w:t>
            </w:r>
          </w:p>
        </w:tc>
        <w:tc>
          <w:tcPr>
            <w:tcW w:w="1300" w:type="dxa"/>
          </w:tcPr>
          <w:p w14:paraId="494413C1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048</w:t>
            </w:r>
          </w:p>
        </w:tc>
      </w:tr>
      <w:tr w:rsidR="00EB4042" w14:paraId="28D16704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2243DC3F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4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0651AB4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Alkalinity “M” as CaCO3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1BE3F9C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  <w:vAlign w:val="center"/>
          </w:tcPr>
          <w:p w14:paraId="5A9B23CE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CB9716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588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1402E8C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2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6467831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6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87DC6A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56</w:t>
            </w:r>
          </w:p>
        </w:tc>
        <w:tc>
          <w:tcPr>
            <w:tcW w:w="1300" w:type="dxa"/>
            <w:vAlign w:val="center"/>
          </w:tcPr>
          <w:p w14:paraId="3C3A6F6C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</w:tr>
      <w:tr w:rsidR="00EB4042" w14:paraId="4D05AE75" w14:textId="77777777" w:rsidTr="004B084B">
        <w:trPr>
          <w:trHeight w:val="249"/>
          <w:jc w:val="center"/>
        </w:trPr>
        <w:tc>
          <w:tcPr>
            <w:tcW w:w="663" w:type="dxa"/>
            <w:vAlign w:val="center"/>
          </w:tcPr>
          <w:p w14:paraId="0469C3B2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5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88542D4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SG"/>
              </w:rPr>
            </w:pPr>
            <w:r w:rsidRPr="41740D35">
              <w:rPr>
                <w:lang w:val="en-SG"/>
              </w:rPr>
              <w:t>Alkalinity “P” as CaCO3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B619D93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  <w:vAlign w:val="center"/>
          </w:tcPr>
          <w:p w14:paraId="4AE6F315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9084EF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rStyle w:val="FootnoteReference"/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EC90CA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1F736BD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115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3FBC301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2</w:t>
            </w:r>
          </w:p>
        </w:tc>
        <w:tc>
          <w:tcPr>
            <w:tcW w:w="1300" w:type="dxa"/>
            <w:vAlign w:val="center"/>
          </w:tcPr>
          <w:p w14:paraId="1C74EF1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</w:tr>
      <w:tr w:rsidR="00EB4042" w14:paraId="24FB245F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6E029B9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6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516D414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Fluoride as F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7D2EB5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419B4DFC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358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E0B8D2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699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C33958C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69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1FCD722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67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BD5DA7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411</w:t>
            </w:r>
          </w:p>
        </w:tc>
        <w:tc>
          <w:tcPr>
            <w:tcW w:w="1300" w:type="dxa"/>
          </w:tcPr>
          <w:p w14:paraId="362ADA08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511</w:t>
            </w:r>
          </w:p>
        </w:tc>
      </w:tr>
      <w:tr w:rsidR="00EB4042" w14:paraId="1EB99ED0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51AF2495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7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71B3A53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hloride as Cl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A9965F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69E93FBE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8.5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43F50D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0.3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C0D0265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3.6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A21E909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9.5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1F5B9FD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8.3</w:t>
            </w:r>
          </w:p>
        </w:tc>
        <w:tc>
          <w:tcPr>
            <w:tcW w:w="1300" w:type="dxa"/>
          </w:tcPr>
          <w:p w14:paraId="6AECEFD5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7.2</w:t>
            </w:r>
          </w:p>
        </w:tc>
      </w:tr>
      <w:tr w:rsidR="00EB4042" w14:paraId="29025249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520E62B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8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CEDAF18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Nitrate as NO</w:t>
            </w:r>
            <w:r w:rsidRPr="41740D35">
              <w:rPr>
                <w:vertAlign w:val="subscript"/>
                <w:lang w:val="en-SG"/>
              </w:rPr>
              <w:t>3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562F06E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0FAE7518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01.5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2CED7FC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8.8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440B63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77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19B236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75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7A96AC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145.7</w:t>
            </w:r>
          </w:p>
        </w:tc>
        <w:tc>
          <w:tcPr>
            <w:tcW w:w="1300" w:type="dxa"/>
          </w:tcPr>
          <w:p w14:paraId="797217A7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45</w:t>
            </w:r>
          </w:p>
        </w:tc>
      </w:tr>
      <w:tr w:rsidR="00EB4042" w14:paraId="35EEA1CC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591B94A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9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222DE94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Ammonia as NH</w:t>
            </w:r>
            <w:r w:rsidRPr="41740D35">
              <w:rPr>
                <w:vertAlign w:val="subscript"/>
                <w:lang w:val="en-SG"/>
              </w:rPr>
              <w:t>3</w:t>
            </w:r>
            <w:r w:rsidRPr="41740D35">
              <w:rPr>
                <w:lang w:val="en-SG"/>
              </w:rPr>
              <w:t>-N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EC19CA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  <w:vAlign w:val="center"/>
          </w:tcPr>
          <w:p w14:paraId="44A44235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.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C8CCF4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86.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0F8E9CD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.4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82E460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0.4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2403076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.3</w:t>
            </w:r>
          </w:p>
        </w:tc>
        <w:tc>
          <w:tcPr>
            <w:tcW w:w="1300" w:type="dxa"/>
            <w:vAlign w:val="center"/>
          </w:tcPr>
          <w:p w14:paraId="338FFD21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.1</w:t>
            </w:r>
          </w:p>
        </w:tc>
      </w:tr>
      <w:tr w:rsidR="00EB4042" w14:paraId="196AB26F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1EC1DB8A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0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E0FFB1A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alcium as Ca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620D03E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03E18C0E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EC6AB0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0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69C49B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02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4C4DC6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0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F483CFA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01</w:t>
            </w:r>
          </w:p>
        </w:tc>
        <w:tc>
          <w:tcPr>
            <w:tcW w:w="1300" w:type="dxa"/>
          </w:tcPr>
          <w:p w14:paraId="31580954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0.174</w:t>
            </w:r>
          </w:p>
        </w:tc>
      </w:tr>
      <w:tr w:rsidR="00EB4042" w14:paraId="55C27EEC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2D4C1AC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1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BABFE96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 xml:space="preserve">Total Silica SiO2 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052A67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2DC92B9A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0.6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99A7CE7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9.5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6B6681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0.3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EC4CADF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8.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EA7988A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1.4</w:t>
            </w:r>
          </w:p>
        </w:tc>
        <w:tc>
          <w:tcPr>
            <w:tcW w:w="1300" w:type="dxa"/>
          </w:tcPr>
          <w:p w14:paraId="0E93C392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8.0</w:t>
            </w:r>
          </w:p>
        </w:tc>
      </w:tr>
      <w:tr w:rsidR="00EB4042" w14:paraId="70C2BCA4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218BF722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3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1948D33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DS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AF999B3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248A1609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75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07C1EF9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061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4BD3025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850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8ECAE52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24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AE84013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143</w:t>
            </w:r>
          </w:p>
        </w:tc>
        <w:tc>
          <w:tcPr>
            <w:tcW w:w="1300" w:type="dxa"/>
          </w:tcPr>
          <w:p w14:paraId="6AEF1342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56</w:t>
            </w:r>
          </w:p>
        </w:tc>
      </w:tr>
      <w:tr w:rsidR="00EB4042" w14:paraId="5B1436B5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79CBCE8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4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ABFAB27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urbidity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615A60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NTU</w:t>
            </w:r>
          </w:p>
        </w:tc>
        <w:tc>
          <w:tcPr>
            <w:tcW w:w="1157" w:type="dxa"/>
          </w:tcPr>
          <w:p w14:paraId="478E15A2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59.2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0E0B434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0.9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76E0C41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.29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3D8D98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0.312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11DE79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0.164</w:t>
            </w:r>
          </w:p>
        </w:tc>
        <w:tc>
          <w:tcPr>
            <w:tcW w:w="1300" w:type="dxa"/>
          </w:tcPr>
          <w:p w14:paraId="734938C8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33</w:t>
            </w:r>
          </w:p>
        </w:tc>
      </w:tr>
      <w:tr w:rsidR="00EB4042" w14:paraId="6891F323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3183B245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5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45AC5DA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SS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9650C4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449579C1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56CB928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707F76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8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7AB8D13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B4FFD81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300" w:type="dxa"/>
          </w:tcPr>
          <w:p w14:paraId="16BCEB0C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63</w:t>
            </w:r>
          </w:p>
        </w:tc>
      </w:tr>
      <w:tr w:rsidR="00EB4042" w14:paraId="6DAE7550" w14:textId="77777777" w:rsidTr="004B084B">
        <w:trPr>
          <w:trHeight w:val="249"/>
          <w:jc w:val="center"/>
        </w:trPr>
        <w:tc>
          <w:tcPr>
            <w:tcW w:w="663" w:type="dxa"/>
            <w:shd w:val="clear" w:color="auto" w:fill="auto"/>
            <w:vAlign w:val="center"/>
          </w:tcPr>
          <w:p w14:paraId="4229865E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6</w:t>
            </w:r>
          </w:p>
        </w:tc>
        <w:tc>
          <w:tcPr>
            <w:tcW w:w="169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E149944" w14:textId="77777777" w:rsidR="00EB4042" w:rsidRDefault="00EB4042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OC</w:t>
            </w:r>
          </w:p>
        </w:tc>
        <w:tc>
          <w:tcPr>
            <w:tcW w:w="896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748ACBC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157" w:type="dxa"/>
          </w:tcPr>
          <w:p w14:paraId="0A175269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9.64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BC13CC5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3.83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F45150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4.51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8438D20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6.55</w:t>
            </w:r>
          </w:p>
        </w:tc>
        <w:tc>
          <w:tcPr>
            <w:tcW w:w="115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289BC4B" w14:textId="77777777" w:rsidR="00EB4042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0.88</w:t>
            </w:r>
          </w:p>
        </w:tc>
        <w:tc>
          <w:tcPr>
            <w:tcW w:w="1300" w:type="dxa"/>
          </w:tcPr>
          <w:p w14:paraId="290987E0" w14:textId="77777777" w:rsidR="00EB4042" w:rsidRPr="41740D35" w:rsidRDefault="00EB4042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7.1</w:t>
            </w:r>
          </w:p>
        </w:tc>
      </w:tr>
    </w:tbl>
    <w:p w14:paraId="1CC80005" w14:textId="77777777" w:rsidR="006538D9" w:rsidRDefault="006538D9" w:rsidP="00485FB5">
      <w:r w:rsidRPr="41740D35">
        <w:rPr>
          <w:rFonts w:ascii="Calibri" w:eastAsia="Calibri" w:hAnsi="Calibri" w:cs="Calibri"/>
        </w:rPr>
        <w:t>*Carbonate &amp; Bicarbonate NA due to pH&lt;8.3 and pH&lt;4.5 respectively.</w:t>
      </w:r>
    </w:p>
    <w:p w14:paraId="0C8C9423" w14:textId="77777777" w:rsidR="00111D51" w:rsidRDefault="00111D51" w:rsidP="00111D51">
      <w:pPr>
        <w:pStyle w:val="Caption"/>
        <w:jc w:val="both"/>
      </w:pPr>
    </w:p>
    <w:p w14:paraId="2993CE33" w14:textId="77777777" w:rsidR="00111D51" w:rsidRDefault="00111D51" w:rsidP="00111D51">
      <w:pPr>
        <w:pStyle w:val="Caption"/>
        <w:jc w:val="both"/>
      </w:pPr>
    </w:p>
    <w:p w14:paraId="6FF0C803" w14:textId="77777777" w:rsidR="00111D51" w:rsidRDefault="00111D51" w:rsidP="00111D51">
      <w:pPr>
        <w:pStyle w:val="Caption"/>
        <w:jc w:val="both"/>
      </w:pPr>
    </w:p>
    <w:p w14:paraId="4A58054F" w14:textId="77777777" w:rsidR="00111D51" w:rsidRDefault="00111D51" w:rsidP="00111D51">
      <w:pPr>
        <w:pStyle w:val="Caption"/>
        <w:jc w:val="both"/>
      </w:pPr>
    </w:p>
    <w:p w14:paraId="32069F52" w14:textId="77777777" w:rsidR="00111D51" w:rsidRDefault="00111D51" w:rsidP="00111D51">
      <w:pPr>
        <w:pStyle w:val="Caption"/>
        <w:jc w:val="both"/>
      </w:pPr>
    </w:p>
    <w:p w14:paraId="761AADAE" w14:textId="77777777" w:rsidR="00111D51" w:rsidRDefault="00111D51" w:rsidP="00111D51">
      <w:pPr>
        <w:pStyle w:val="Caption"/>
        <w:jc w:val="both"/>
      </w:pPr>
    </w:p>
    <w:p w14:paraId="43A63D72" w14:textId="77777777" w:rsidR="00111D51" w:rsidRDefault="00111D51" w:rsidP="00111D51">
      <w:pPr>
        <w:pStyle w:val="Caption"/>
        <w:jc w:val="both"/>
      </w:pPr>
    </w:p>
    <w:p w14:paraId="42BCFEC0" w14:textId="77777777" w:rsidR="00111D51" w:rsidRDefault="00111D51" w:rsidP="00111D51">
      <w:pPr>
        <w:pStyle w:val="Caption"/>
        <w:jc w:val="both"/>
      </w:pPr>
    </w:p>
    <w:p w14:paraId="16302A41" w14:textId="77777777" w:rsidR="00111D51" w:rsidRDefault="00111D51" w:rsidP="00111D51">
      <w:pPr>
        <w:pStyle w:val="Caption"/>
        <w:jc w:val="both"/>
      </w:pPr>
    </w:p>
    <w:p w14:paraId="1B1D6502" w14:textId="77777777" w:rsidR="00111D51" w:rsidRDefault="00111D51" w:rsidP="00111D51">
      <w:pPr>
        <w:pStyle w:val="Caption"/>
        <w:jc w:val="both"/>
      </w:pPr>
    </w:p>
    <w:p w14:paraId="37C8CEAA" w14:textId="77777777" w:rsidR="00111D51" w:rsidRDefault="00111D51" w:rsidP="00111D51">
      <w:pPr>
        <w:pStyle w:val="Caption"/>
        <w:jc w:val="both"/>
      </w:pPr>
    </w:p>
    <w:p w14:paraId="65167BCA" w14:textId="77777777" w:rsidR="00111D51" w:rsidRDefault="00111D51" w:rsidP="00111D51">
      <w:pPr>
        <w:pStyle w:val="Caption"/>
        <w:jc w:val="both"/>
      </w:pPr>
    </w:p>
    <w:p w14:paraId="1FE88EB0" w14:textId="77777777" w:rsidR="00111D51" w:rsidRDefault="00111D51" w:rsidP="00111D51">
      <w:pPr>
        <w:pStyle w:val="Caption"/>
        <w:jc w:val="both"/>
      </w:pPr>
    </w:p>
    <w:p w14:paraId="5EB156AD" w14:textId="77777777" w:rsidR="000C6543" w:rsidRDefault="000C6543" w:rsidP="000C6543"/>
    <w:p w14:paraId="2A361BC8" w14:textId="77777777" w:rsidR="000C6543" w:rsidRDefault="000C6543" w:rsidP="000C6543"/>
    <w:p w14:paraId="56C35A5E" w14:textId="77777777" w:rsidR="00050279" w:rsidRPr="000C6543" w:rsidRDefault="00050279" w:rsidP="000C6543"/>
    <w:p w14:paraId="49B487E6" w14:textId="77777777" w:rsidR="00111D51" w:rsidRDefault="00111D51" w:rsidP="00111D51">
      <w:pPr>
        <w:pStyle w:val="Caption"/>
        <w:jc w:val="both"/>
      </w:pPr>
    </w:p>
    <w:p w14:paraId="3E9EEF97" w14:textId="5931AD41" w:rsidR="00DB18D8" w:rsidRDefault="003B055C" w:rsidP="00111D51">
      <w:pPr>
        <w:pStyle w:val="Caption"/>
      </w:pPr>
      <w:r>
        <w:t>Table A</w:t>
      </w:r>
      <w:r w:rsidR="002B4BED">
        <w:fldChar w:fldCharType="begin"/>
      </w:r>
      <w:r w:rsidR="002B4BED">
        <w:instrText xml:space="preserve"> SEQ Table_A \* ARABIC </w:instrText>
      </w:r>
      <w:r w:rsidR="002B4BED">
        <w:fldChar w:fldCharType="separate"/>
      </w:r>
      <w:r w:rsidR="00807E23">
        <w:rPr>
          <w:noProof/>
        </w:rPr>
        <w:t>3</w:t>
      </w:r>
      <w:r w:rsidR="002B4BED">
        <w:rPr>
          <w:noProof/>
        </w:rPr>
        <w:fldChar w:fldCharType="end"/>
      </w:r>
      <w:r>
        <w:t>. LSR A2 Water Analysis</w:t>
      </w:r>
    </w:p>
    <w:tbl>
      <w:tblPr>
        <w:tblW w:w="9771" w:type="dxa"/>
        <w:jc w:val="center"/>
        <w:tblBorders>
          <w:top w:val="single" w:sz="8" w:space="0" w:color="7030A0"/>
          <w:left w:val="single" w:sz="8" w:space="0" w:color="7030A0"/>
          <w:bottom w:val="single" w:sz="8" w:space="0" w:color="7030A0"/>
          <w:right w:val="single" w:sz="8" w:space="0" w:color="7030A0"/>
          <w:insideH w:val="single" w:sz="8" w:space="0" w:color="7030A0"/>
          <w:insideV w:val="none" w:sz="8" w:space="0" w:color="7030A0"/>
        </w:tblBorders>
        <w:tblLook w:val="0620" w:firstRow="1" w:lastRow="0" w:firstColumn="0" w:lastColumn="0" w:noHBand="1" w:noVBand="1"/>
      </w:tblPr>
      <w:tblGrid>
        <w:gridCol w:w="668"/>
        <w:gridCol w:w="1695"/>
        <w:gridCol w:w="900"/>
        <w:gridCol w:w="1037"/>
        <w:gridCol w:w="1038"/>
        <w:gridCol w:w="1037"/>
        <w:gridCol w:w="1038"/>
        <w:gridCol w:w="1037"/>
        <w:gridCol w:w="1321"/>
      </w:tblGrid>
      <w:tr w:rsidR="007127A6" w14:paraId="204419B2" w14:textId="77777777" w:rsidTr="004B084B">
        <w:trPr>
          <w:trHeight w:val="300"/>
          <w:jc w:val="center"/>
        </w:trPr>
        <w:tc>
          <w:tcPr>
            <w:tcW w:w="668" w:type="dxa"/>
            <w:shd w:val="clear" w:color="auto" w:fill="722CCF"/>
            <w:vAlign w:val="center"/>
          </w:tcPr>
          <w:p w14:paraId="058DD6C3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  <w:lang w:val="en-SG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S/N</w:t>
            </w:r>
          </w:p>
        </w:tc>
        <w:tc>
          <w:tcPr>
            <w:tcW w:w="1695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D74AE83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color w:val="FFFFFF" w:themeColor="background1"/>
                <w:lang w:val="en-AU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Parameter</w:t>
            </w:r>
          </w:p>
        </w:tc>
        <w:tc>
          <w:tcPr>
            <w:tcW w:w="900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057AFDA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color w:val="FFFFFF" w:themeColor="background1"/>
                <w:lang w:val="en-AU"/>
              </w:rPr>
            </w:pPr>
            <w:r w:rsidRPr="41740D35">
              <w:rPr>
                <w:b/>
                <w:bCs/>
                <w:color w:val="FFFFFF" w:themeColor="background1"/>
                <w:lang w:val="en-SG"/>
              </w:rPr>
              <w:t>Unit</w:t>
            </w:r>
          </w:p>
        </w:tc>
        <w:tc>
          <w:tcPr>
            <w:tcW w:w="1037" w:type="dxa"/>
            <w:shd w:val="clear" w:color="auto" w:fill="722CCF"/>
          </w:tcPr>
          <w:p w14:paraId="39E92375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1</w:t>
            </w:r>
          </w:p>
          <w:p w14:paraId="40020DE1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IBC 1</w:t>
            </w:r>
          </w:p>
          <w:p w14:paraId="2AEBEE70" w14:textId="29DB4A6E" w:rsidR="007127A6" w:rsidRPr="41740D35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30 Jan 24</w:t>
            </w:r>
          </w:p>
        </w:tc>
        <w:tc>
          <w:tcPr>
            <w:tcW w:w="1038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38270A84" w14:textId="5BF02A35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1</w:t>
            </w:r>
            <w:r>
              <w:rPr>
                <w:b/>
                <w:bCs/>
                <w:color w:val="FFFFFF" w:themeColor="background1"/>
              </w:rPr>
              <w:br/>
              <w:t xml:space="preserve">6 Feb 24 </w:t>
            </w:r>
          </w:p>
        </w:tc>
        <w:tc>
          <w:tcPr>
            <w:tcW w:w="1037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21E05FE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2</w:t>
            </w:r>
          </w:p>
          <w:p w14:paraId="2BEC2051" w14:textId="74D8AB86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6 Feb 24</w:t>
            </w:r>
          </w:p>
        </w:tc>
        <w:tc>
          <w:tcPr>
            <w:tcW w:w="1038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1A2BEB7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3</w:t>
            </w:r>
          </w:p>
          <w:p w14:paraId="580053E9" w14:textId="0B7B6CB1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6 Feb 24 </w:t>
            </w:r>
          </w:p>
        </w:tc>
        <w:tc>
          <w:tcPr>
            <w:tcW w:w="1037" w:type="dxa"/>
            <w:shd w:val="clear" w:color="auto" w:fill="722CCF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F7BAADF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2 – Day 4</w:t>
            </w:r>
          </w:p>
          <w:p w14:paraId="558CC08B" w14:textId="76571A2E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6 Feb 24</w:t>
            </w:r>
          </w:p>
        </w:tc>
        <w:tc>
          <w:tcPr>
            <w:tcW w:w="1321" w:type="dxa"/>
            <w:shd w:val="clear" w:color="auto" w:fill="722CCF"/>
            <w:vAlign w:val="center"/>
          </w:tcPr>
          <w:p w14:paraId="421ACBEF" w14:textId="77777777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Run 3 IBC 1</w:t>
            </w:r>
          </w:p>
          <w:p w14:paraId="4F663D22" w14:textId="190E63F9" w:rsidR="007127A6" w:rsidRDefault="007127A6" w:rsidP="007127A6">
            <w:pPr>
              <w:keepNext/>
              <w:widowControl w:val="0"/>
              <w:spacing w:after="0" w:line="240" w:lineRule="auto"/>
              <w:jc w:val="center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11 Mar 24</w:t>
            </w:r>
          </w:p>
        </w:tc>
      </w:tr>
      <w:tr w:rsidR="002E0EFC" w14:paraId="2F73D54F" w14:textId="77777777" w:rsidTr="004B084B">
        <w:trPr>
          <w:trHeight w:val="170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6F9A7B0E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46FCD89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pH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02CC794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-</w:t>
            </w:r>
          </w:p>
        </w:tc>
        <w:tc>
          <w:tcPr>
            <w:tcW w:w="1037" w:type="dxa"/>
          </w:tcPr>
          <w:p w14:paraId="70F14531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.93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2F84D21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78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AB3CD38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83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ED4BC48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87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247CEF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.83</w:t>
            </w:r>
          </w:p>
        </w:tc>
        <w:tc>
          <w:tcPr>
            <w:tcW w:w="1321" w:type="dxa"/>
          </w:tcPr>
          <w:p w14:paraId="77DB3457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.58</w:t>
            </w:r>
          </w:p>
        </w:tc>
      </w:tr>
      <w:tr w:rsidR="002E0EFC" w14:paraId="773CA0BA" w14:textId="77777777" w:rsidTr="004B084B">
        <w:trPr>
          <w:trHeight w:val="249"/>
          <w:jc w:val="center"/>
        </w:trPr>
        <w:tc>
          <w:tcPr>
            <w:tcW w:w="668" w:type="dxa"/>
            <w:vAlign w:val="center"/>
          </w:tcPr>
          <w:p w14:paraId="09CAFA2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2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AEBD527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SG"/>
              </w:rPr>
            </w:pPr>
            <w:r w:rsidRPr="41740D35">
              <w:rPr>
                <w:lang w:val="en-SG"/>
              </w:rPr>
              <w:t>Temperature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45D2656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°C</w:t>
            </w:r>
          </w:p>
        </w:tc>
        <w:tc>
          <w:tcPr>
            <w:tcW w:w="1037" w:type="dxa"/>
          </w:tcPr>
          <w:p w14:paraId="1494A409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2.2</w:t>
            </w:r>
          </w:p>
        </w:tc>
        <w:tc>
          <w:tcPr>
            <w:tcW w:w="103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565AB3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037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866FEF4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03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24FAE88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037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5E773B8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2.2</w:t>
            </w:r>
          </w:p>
        </w:tc>
        <w:tc>
          <w:tcPr>
            <w:tcW w:w="1321" w:type="dxa"/>
          </w:tcPr>
          <w:p w14:paraId="0B4F2B4B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3.0</w:t>
            </w:r>
          </w:p>
        </w:tc>
      </w:tr>
      <w:tr w:rsidR="002E0EFC" w14:paraId="7BB357D4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6BEF0085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3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AF3DF62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onductivity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8CD9031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µS/cm</w:t>
            </w:r>
          </w:p>
        </w:tc>
        <w:tc>
          <w:tcPr>
            <w:tcW w:w="1037" w:type="dxa"/>
          </w:tcPr>
          <w:p w14:paraId="51215641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354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6F6ED22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24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9F3EBF2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58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DAF7E67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24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09106F1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423</w:t>
            </w:r>
          </w:p>
        </w:tc>
        <w:tc>
          <w:tcPr>
            <w:tcW w:w="1321" w:type="dxa"/>
          </w:tcPr>
          <w:p w14:paraId="16C41702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449</w:t>
            </w:r>
          </w:p>
        </w:tc>
      </w:tr>
      <w:tr w:rsidR="002E0EFC" w14:paraId="6D3DFE6C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2A3D5162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4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D67EFB3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Alkalinity “M” as CaCO3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7636A5C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  <w:vAlign w:val="bottom"/>
          </w:tcPr>
          <w:p w14:paraId="6BF43E6F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40C219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07040E5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D7651C7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F2C2F2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321" w:type="dxa"/>
            <w:vAlign w:val="bottom"/>
          </w:tcPr>
          <w:p w14:paraId="7D1A1900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</w:tr>
      <w:tr w:rsidR="002E0EFC" w14:paraId="5D09DDDD" w14:textId="77777777" w:rsidTr="004B084B">
        <w:trPr>
          <w:trHeight w:val="249"/>
          <w:jc w:val="center"/>
        </w:trPr>
        <w:tc>
          <w:tcPr>
            <w:tcW w:w="668" w:type="dxa"/>
            <w:vAlign w:val="center"/>
          </w:tcPr>
          <w:p w14:paraId="7E5664F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5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36BB7E3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SG"/>
              </w:rPr>
            </w:pPr>
            <w:r w:rsidRPr="41740D35">
              <w:rPr>
                <w:lang w:val="en-SG"/>
              </w:rPr>
              <w:t>Alkalinity “P” as CaCO3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67A51CF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  <w:vAlign w:val="bottom"/>
          </w:tcPr>
          <w:p w14:paraId="7DA163F0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383E40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7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5D095EB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8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E14585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037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D8E3176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  <w:tc>
          <w:tcPr>
            <w:tcW w:w="1321" w:type="dxa"/>
            <w:vAlign w:val="bottom"/>
          </w:tcPr>
          <w:p w14:paraId="130C619F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NA*</w:t>
            </w:r>
          </w:p>
        </w:tc>
      </w:tr>
      <w:tr w:rsidR="002E0EFC" w14:paraId="48BB96F5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5E913D9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6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04F52061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Fluoride as F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AE7DE2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3C41C7B2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64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296CF7B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9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EA27707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51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9BD1D1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64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712A5A5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68</w:t>
            </w:r>
          </w:p>
        </w:tc>
        <w:tc>
          <w:tcPr>
            <w:tcW w:w="1321" w:type="dxa"/>
          </w:tcPr>
          <w:p w14:paraId="0169890E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62.8</w:t>
            </w:r>
          </w:p>
        </w:tc>
      </w:tr>
      <w:tr w:rsidR="002E0EFC" w14:paraId="30340E69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5F9B09AC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7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9CEFA87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hloride as Cl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46DEE39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3858F11A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1.1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726379B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6.4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03001E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3.3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CC52D5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6.6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36A491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3.6</w:t>
            </w:r>
          </w:p>
        </w:tc>
        <w:tc>
          <w:tcPr>
            <w:tcW w:w="1321" w:type="dxa"/>
          </w:tcPr>
          <w:p w14:paraId="7F81C373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0.2</w:t>
            </w:r>
          </w:p>
        </w:tc>
      </w:tr>
      <w:tr w:rsidR="002E0EFC" w14:paraId="3286B870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5819A0E5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8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A3E475B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Nitrate as NO</w:t>
            </w:r>
            <w:r w:rsidRPr="41740D35">
              <w:rPr>
                <w:vertAlign w:val="subscript"/>
                <w:lang w:val="en-SG"/>
              </w:rPr>
              <w:t>3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24469E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45A01983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.00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9FF98D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49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D968F26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33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3FE7CFF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56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50E1475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.55</w:t>
            </w:r>
          </w:p>
        </w:tc>
        <w:tc>
          <w:tcPr>
            <w:tcW w:w="1321" w:type="dxa"/>
          </w:tcPr>
          <w:p w14:paraId="3833B3D5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.34</w:t>
            </w:r>
          </w:p>
        </w:tc>
      </w:tr>
      <w:tr w:rsidR="002E0EFC" w14:paraId="26012368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755E7428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9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39B09B5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Ammonia as NH</w:t>
            </w:r>
            <w:r w:rsidRPr="41740D35">
              <w:rPr>
                <w:vertAlign w:val="subscript"/>
                <w:lang w:val="en-SG"/>
              </w:rPr>
              <w:t>3</w:t>
            </w:r>
            <w:r w:rsidRPr="41740D35">
              <w:rPr>
                <w:lang w:val="en-SG"/>
              </w:rPr>
              <w:t>-N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DD0433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  <w:vAlign w:val="center"/>
          </w:tcPr>
          <w:p w14:paraId="29B056E0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8.0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D018F7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4</w:t>
            </w:r>
            <w:r>
              <w:rPr>
                <w:lang w:val="en-AU"/>
              </w:rPr>
              <w:t>.8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FE8A12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6.5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A7AB9D2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7.2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1377BB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</w:t>
            </w:r>
            <w:r>
              <w:rPr>
                <w:lang w:val="en-AU"/>
              </w:rPr>
              <w:t>6.0</w:t>
            </w:r>
          </w:p>
        </w:tc>
        <w:tc>
          <w:tcPr>
            <w:tcW w:w="1321" w:type="dxa"/>
            <w:vAlign w:val="center"/>
          </w:tcPr>
          <w:p w14:paraId="2892E252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5.3</w:t>
            </w:r>
          </w:p>
        </w:tc>
      </w:tr>
      <w:tr w:rsidR="002E0EFC" w14:paraId="2D333508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14B8086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0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328078D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Calcium as Ca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1B690C6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33DCF324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1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E68858B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AD7FAB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5AB91FEE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B0AE02E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1</w:t>
            </w:r>
          </w:p>
        </w:tc>
        <w:tc>
          <w:tcPr>
            <w:tcW w:w="1321" w:type="dxa"/>
          </w:tcPr>
          <w:p w14:paraId="3B46FBB5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1</w:t>
            </w:r>
          </w:p>
        </w:tc>
      </w:tr>
      <w:tr w:rsidR="002E0EFC" w14:paraId="23B2F034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20864B6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1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B084E11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 xml:space="preserve">Total Silica SiO2 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8A7C83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07B9420C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19.4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69278C31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26.3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D3A18BB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8.5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8D38B1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5.8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68C8E75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32.4</w:t>
            </w:r>
          </w:p>
        </w:tc>
        <w:tc>
          <w:tcPr>
            <w:tcW w:w="1321" w:type="dxa"/>
          </w:tcPr>
          <w:p w14:paraId="6941FDCF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4.6</w:t>
            </w:r>
          </w:p>
        </w:tc>
      </w:tr>
      <w:tr w:rsidR="002E0EFC" w14:paraId="7CB17322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22B5B3FD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2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FC6B41F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DS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74F8E07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0AC892A6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97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BAE943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11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377E3E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84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96E24E7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91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018A768E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70</w:t>
            </w:r>
          </w:p>
        </w:tc>
        <w:tc>
          <w:tcPr>
            <w:tcW w:w="1321" w:type="dxa"/>
          </w:tcPr>
          <w:p w14:paraId="37F2E7C0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7</w:t>
            </w:r>
          </w:p>
        </w:tc>
      </w:tr>
      <w:tr w:rsidR="002E0EFC" w14:paraId="73F9A52E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3E9AE879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3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7D52D04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urbidity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282CE219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NTU</w:t>
            </w:r>
          </w:p>
        </w:tc>
        <w:tc>
          <w:tcPr>
            <w:tcW w:w="1037" w:type="dxa"/>
          </w:tcPr>
          <w:p w14:paraId="5CEAA548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0.752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0D3B0F2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0.136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4437FC12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0.314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2CE154F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0.231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27143837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0.2</w:t>
            </w:r>
          </w:p>
        </w:tc>
        <w:tc>
          <w:tcPr>
            <w:tcW w:w="1321" w:type="dxa"/>
          </w:tcPr>
          <w:p w14:paraId="4DBD5884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0.719</w:t>
            </w:r>
          </w:p>
        </w:tc>
      </w:tr>
      <w:tr w:rsidR="002E0EFC" w14:paraId="3FC09493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4B42BEC3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4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A9D0BCA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SS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55DA332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2EE83E4C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&lt;3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EAAC42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1832C34A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E7AA22E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1ACB6AB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&lt;3</w:t>
            </w:r>
          </w:p>
        </w:tc>
        <w:tc>
          <w:tcPr>
            <w:tcW w:w="1321" w:type="dxa"/>
          </w:tcPr>
          <w:p w14:paraId="09E8B6FC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</w:t>
            </w:r>
          </w:p>
        </w:tc>
      </w:tr>
      <w:tr w:rsidR="002E0EFC" w14:paraId="2DBD568A" w14:textId="77777777" w:rsidTr="004B084B">
        <w:trPr>
          <w:trHeight w:val="249"/>
          <w:jc w:val="center"/>
        </w:trPr>
        <w:tc>
          <w:tcPr>
            <w:tcW w:w="668" w:type="dxa"/>
            <w:shd w:val="clear" w:color="auto" w:fill="auto"/>
            <w:vAlign w:val="center"/>
          </w:tcPr>
          <w:p w14:paraId="5A1099A0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SG"/>
              </w:rPr>
            </w:pPr>
            <w:r w:rsidRPr="41740D35">
              <w:rPr>
                <w:lang w:val="en-SG"/>
              </w:rPr>
              <w:t>1</w:t>
            </w:r>
            <w:r>
              <w:rPr>
                <w:lang w:val="en-SG"/>
              </w:rPr>
              <w:t>5</w:t>
            </w:r>
          </w:p>
        </w:tc>
        <w:tc>
          <w:tcPr>
            <w:tcW w:w="1695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49E2813E" w14:textId="77777777" w:rsidR="002E0EFC" w:rsidRDefault="002E0EFC" w:rsidP="004B084B">
            <w:pPr>
              <w:keepNext/>
              <w:widowControl w:val="0"/>
              <w:spacing w:after="0" w:line="240" w:lineRule="auto"/>
              <w:rPr>
                <w:lang w:val="en-AU"/>
              </w:rPr>
            </w:pPr>
            <w:r w:rsidRPr="41740D35">
              <w:rPr>
                <w:lang w:val="en-SG"/>
              </w:rPr>
              <w:t>TOC</w:t>
            </w:r>
          </w:p>
        </w:tc>
        <w:tc>
          <w:tcPr>
            <w:tcW w:w="900" w:type="dxa"/>
            <w:shd w:val="clear" w:color="auto" w:fill="auto"/>
            <w:tcMar>
              <w:top w:w="6" w:type="dxa"/>
              <w:left w:w="6" w:type="dxa"/>
              <w:bottom w:w="0" w:type="dxa"/>
              <w:right w:w="6" w:type="dxa"/>
            </w:tcMar>
            <w:vAlign w:val="center"/>
          </w:tcPr>
          <w:p w14:paraId="1184F381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SG"/>
              </w:rPr>
              <w:t>mg/L</w:t>
            </w:r>
          </w:p>
        </w:tc>
        <w:tc>
          <w:tcPr>
            <w:tcW w:w="1037" w:type="dxa"/>
          </w:tcPr>
          <w:p w14:paraId="347E5662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7.35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6DC4C21E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.64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057F4E8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.39</w:t>
            </w:r>
          </w:p>
        </w:tc>
        <w:tc>
          <w:tcPr>
            <w:tcW w:w="1038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395B336F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.84</w:t>
            </w:r>
          </w:p>
        </w:tc>
        <w:tc>
          <w:tcPr>
            <w:tcW w:w="1037" w:type="dxa"/>
            <w:tcMar>
              <w:top w:w="6" w:type="dxa"/>
              <w:left w:w="6" w:type="dxa"/>
              <w:bottom w:w="0" w:type="dxa"/>
              <w:right w:w="6" w:type="dxa"/>
            </w:tcMar>
            <w:vAlign w:val="bottom"/>
          </w:tcPr>
          <w:p w14:paraId="7AD10A47" w14:textId="77777777" w:rsidR="002E0EFC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 w:rsidRPr="41740D35">
              <w:rPr>
                <w:lang w:val="en-AU"/>
              </w:rPr>
              <w:t>1.57</w:t>
            </w:r>
          </w:p>
        </w:tc>
        <w:tc>
          <w:tcPr>
            <w:tcW w:w="1321" w:type="dxa"/>
          </w:tcPr>
          <w:p w14:paraId="408447A5" w14:textId="77777777" w:rsidR="002E0EFC" w:rsidRPr="41740D35" w:rsidRDefault="002E0EFC" w:rsidP="004B084B">
            <w:pPr>
              <w:keepNext/>
              <w:widowControl w:val="0"/>
              <w:spacing w:after="0" w:line="240" w:lineRule="auto"/>
              <w:jc w:val="center"/>
              <w:rPr>
                <w:lang w:val="en-AU"/>
              </w:rPr>
            </w:pPr>
            <w:r>
              <w:rPr>
                <w:lang w:val="en-AU"/>
              </w:rPr>
              <w:t>2.19</w:t>
            </w:r>
          </w:p>
        </w:tc>
      </w:tr>
    </w:tbl>
    <w:p w14:paraId="744FD7E6" w14:textId="7540318F" w:rsidR="002E1EEE" w:rsidRDefault="007F4A01" w:rsidP="00485FB5">
      <w:pPr>
        <w:rPr>
          <w:rFonts w:ascii="Calibri" w:eastAsia="Calibri" w:hAnsi="Calibri" w:cs="Calibri"/>
        </w:rPr>
      </w:pPr>
      <w:r w:rsidRPr="41740D35">
        <w:rPr>
          <w:rFonts w:ascii="Calibri" w:eastAsia="Calibri" w:hAnsi="Calibri" w:cs="Calibri"/>
        </w:rPr>
        <w:t>*Carbonate &amp; Bicarbonate NA due to pH&lt;8.3 and pH&lt;4.5 respectively.</w:t>
      </w:r>
    </w:p>
    <w:p w14:paraId="429C0BC6" w14:textId="77777777" w:rsidR="00A23FE5" w:rsidRDefault="00A23FE5" w:rsidP="008C7455">
      <w:pPr>
        <w:rPr>
          <w:rFonts w:ascii="Calibri" w:eastAsia="Calibri" w:hAnsi="Calibri" w:cs="Calibri"/>
        </w:rPr>
      </w:pPr>
    </w:p>
    <w:p w14:paraId="329DC9C4" w14:textId="77777777" w:rsidR="005C264C" w:rsidRDefault="005C264C" w:rsidP="008C7455">
      <w:pPr>
        <w:rPr>
          <w:rFonts w:ascii="Calibri" w:eastAsia="Calibri" w:hAnsi="Calibri" w:cs="Calibri"/>
        </w:rPr>
      </w:pPr>
    </w:p>
    <w:p w14:paraId="70F7B418" w14:textId="77777777" w:rsidR="005C264C" w:rsidRDefault="005C264C" w:rsidP="008C7455">
      <w:pPr>
        <w:rPr>
          <w:rFonts w:ascii="Calibri" w:eastAsia="Calibri" w:hAnsi="Calibri" w:cs="Calibri"/>
        </w:rPr>
      </w:pPr>
    </w:p>
    <w:p w14:paraId="456138E5" w14:textId="77777777" w:rsidR="005C264C" w:rsidRDefault="005C264C" w:rsidP="008C7455">
      <w:pPr>
        <w:rPr>
          <w:rFonts w:ascii="Calibri" w:eastAsia="Calibri" w:hAnsi="Calibri" w:cs="Calibri"/>
        </w:rPr>
      </w:pPr>
    </w:p>
    <w:p w14:paraId="035F3A29" w14:textId="77777777" w:rsidR="005C264C" w:rsidRDefault="005C264C" w:rsidP="008C7455">
      <w:pPr>
        <w:rPr>
          <w:rFonts w:ascii="Calibri" w:eastAsia="Calibri" w:hAnsi="Calibri" w:cs="Calibri"/>
        </w:rPr>
      </w:pPr>
    </w:p>
    <w:p w14:paraId="757D7CFC" w14:textId="77777777" w:rsidR="005C264C" w:rsidRDefault="005C264C" w:rsidP="008C7455">
      <w:pPr>
        <w:rPr>
          <w:rFonts w:ascii="Calibri" w:eastAsia="Calibri" w:hAnsi="Calibri" w:cs="Calibri"/>
        </w:rPr>
      </w:pPr>
    </w:p>
    <w:p w14:paraId="6B76E353" w14:textId="77777777" w:rsidR="005C264C" w:rsidRDefault="005C264C" w:rsidP="008C7455">
      <w:pPr>
        <w:rPr>
          <w:rFonts w:ascii="Calibri" w:eastAsia="Calibri" w:hAnsi="Calibri" w:cs="Calibri"/>
        </w:rPr>
      </w:pPr>
    </w:p>
    <w:p w14:paraId="3BB98D76" w14:textId="77777777" w:rsidR="005C264C" w:rsidRDefault="005C264C" w:rsidP="008C7455">
      <w:pPr>
        <w:rPr>
          <w:rFonts w:ascii="Calibri" w:eastAsia="Calibri" w:hAnsi="Calibri" w:cs="Calibri"/>
        </w:rPr>
      </w:pPr>
    </w:p>
    <w:p w14:paraId="1018C6DF" w14:textId="77777777" w:rsidR="005C264C" w:rsidRDefault="005C264C" w:rsidP="008C7455">
      <w:pPr>
        <w:rPr>
          <w:rFonts w:ascii="Calibri" w:eastAsia="Calibri" w:hAnsi="Calibri" w:cs="Calibri"/>
        </w:rPr>
      </w:pPr>
    </w:p>
    <w:p w14:paraId="7CA235CF" w14:textId="77777777" w:rsidR="005C264C" w:rsidRDefault="005C264C" w:rsidP="008C7455">
      <w:pPr>
        <w:rPr>
          <w:rFonts w:ascii="Calibri" w:eastAsia="Calibri" w:hAnsi="Calibri" w:cs="Calibri"/>
        </w:rPr>
      </w:pPr>
    </w:p>
    <w:p w14:paraId="2A3AD068" w14:textId="77777777" w:rsidR="005C264C" w:rsidRDefault="005C264C" w:rsidP="008C7455">
      <w:pPr>
        <w:rPr>
          <w:rFonts w:ascii="Calibri" w:eastAsia="Calibri" w:hAnsi="Calibri" w:cs="Calibri"/>
        </w:rPr>
      </w:pPr>
    </w:p>
    <w:p w14:paraId="6CC7F570" w14:textId="77777777" w:rsidR="005C264C" w:rsidRDefault="005C264C" w:rsidP="008C7455">
      <w:pPr>
        <w:rPr>
          <w:rFonts w:ascii="Calibri" w:eastAsia="Calibri" w:hAnsi="Calibri" w:cs="Calibri"/>
        </w:rPr>
      </w:pPr>
    </w:p>
    <w:p w14:paraId="2D349FA3" w14:textId="300887FA" w:rsidR="00A23FE5" w:rsidRDefault="00870F00" w:rsidP="008C7455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55387C73" wp14:editId="049FFE44">
            <wp:extent cx="5584825" cy="3650327"/>
            <wp:effectExtent l="0" t="0" r="0" b="7620"/>
            <wp:docPr id="2067022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816" cy="3654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F53227" w14:textId="59FE7E29" w:rsidR="00A23FE5" w:rsidRDefault="005C264C" w:rsidP="005C264C">
      <w:pPr>
        <w:pStyle w:val="Caption"/>
        <w:rPr>
          <w:rFonts w:ascii="Calibri" w:eastAsia="Calibri" w:hAnsi="Calibri" w:cs="Calibri"/>
        </w:rPr>
      </w:pPr>
      <w:bookmarkStart w:id="103" w:name="_Ref164068242"/>
      <w:r>
        <w:t>Figure A</w:t>
      </w:r>
      <w:r>
        <w:fldChar w:fldCharType="begin"/>
      </w:r>
      <w:r>
        <w:instrText xml:space="preserve"> SEQ Figure_A \* ARABIC </w:instrText>
      </w:r>
      <w:r>
        <w:fldChar w:fldCharType="separate"/>
      </w:r>
      <w:r w:rsidR="008F320E">
        <w:rPr>
          <w:noProof/>
        </w:rPr>
        <w:t>1</w:t>
      </w:r>
      <w:r>
        <w:fldChar w:fldCharType="end"/>
      </w:r>
      <w:bookmarkEnd w:id="103"/>
      <w:r w:rsidR="002E021F">
        <w:t>. Relationship between</w:t>
      </w:r>
      <w:r w:rsidR="009F022B">
        <w:t xml:space="preserve"> feed pH and fluoride rejection</w:t>
      </w:r>
      <w:r w:rsidR="002E021F">
        <w:t>.</w:t>
      </w:r>
    </w:p>
    <w:p w14:paraId="7BCFAA4C" w14:textId="77777777" w:rsidR="00A23FE5" w:rsidRDefault="00A23FE5" w:rsidP="008C7455">
      <w:pPr>
        <w:rPr>
          <w:rFonts w:ascii="Calibri" w:eastAsia="Calibri" w:hAnsi="Calibri" w:cs="Calibri"/>
        </w:rPr>
      </w:pPr>
    </w:p>
    <w:p w14:paraId="1D8CBC8A" w14:textId="60DE759E" w:rsidR="00A23FE5" w:rsidRDefault="00FC42E4" w:rsidP="008C7455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3328DFCD" wp14:editId="1F3BB7BE">
            <wp:extent cx="5629275" cy="3681788"/>
            <wp:effectExtent l="0" t="0" r="0" b="0"/>
            <wp:docPr id="12354337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923" cy="3687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5B323F" w14:textId="69A418F5" w:rsidR="00A23FE5" w:rsidRDefault="008F320E" w:rsidP="008F320E">
      <w:pPr>
        <w:pStyle w:val="Caption"/>
        <w:rPr>
          <w:rFonts w:ascii="Calibri" w:eastAsia="Calibri" w:hAnsi="Calibri" w:cs="Calibri"/>
        </w:rPr>
      </w:pPr>
      <w:bookmarkStart w:id="104" w:name="_Ref164068882"/>
      <w:r>
        <w:t>Figure A</w:t>
      </w:r>
      <w:r>
        <w:fldChar w:fldCharType="begin"/>
      </w:r>
      <w:r>
        <w:instrText xml:space="preserve"> SEQ Figure_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104"/>
      <w:r>
        <w:t>. Relationship between</w:t>
      </w:r>
      <w:r w:rsidR="0073556F">
        <w:t xml:space="preserve"> feed nitrate and fluoride rejection.</w:t>
      </w:r>
    </w:p>
    <w:p w14:paraId="69A3D3BD" w14:textId="77777777" w:rsidR="00A23FE5" w:rsidRDefault="00A23FE5" w:rsidP="008C7455">
      <w:pPr>
        <w:rPr>
          <w:rFonts w:ascii="Calibri" w:eastAsia="Calibri" w:hAnsi="Calibri" w:cs="Calibri"/>
        </w:rPr>
      </w:pPr>
    </w:p>
    <w:p w14:paraId="7EED9975" w14:textId="794E4E5E" w:rsidR="009228A4" w:rsidRDefault="00866AC6" w:rsidP="00811A77">
      <w:pPr>
        <w:pStyle w:val="Heading2"/>
        <w:numPr>
          <w:ilvl w:val="0"/>
          <w:numId w:val="0"/>
        </w:numPr>
        <w:rPr>
          <w:rFonts w:hint="eastAsia"/>
        </w:rPr>
      </w:pPr>
      <w:bookmarkStart w:id="105" w:name="_Toc162558105"/>
      <w:r w:rsidRPr="009228A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3F89896" wp14:editId="79990A08">
            <wp:simplePos x="0" y="0"/>
            <wp:positionH relativeFrom="margin">
              <wp:posOffset>-334645</wp:posOffset>
            </wp:positionH>
            <wp:positionV relativeFrom="paragraph">
              <wp:posOffset>2983865</wp:posOffset>
            </wp:positionV>
            <wp:extent cx="6715125" cy="2725420"/>
            <wp:effectExtent l="0" t="0" r="9525" b="0"/>
            <wp:wrapSquare wrapText="bothSides"/>
            <wp:docPr id="534349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349698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125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228A4">
        <w:rPr>
          <w:noProof/>
        </w:rPr>
        <w:drawing>
          <wp:anchor distT="0" distB="0" distL="114300" distR="114300" simplePos="0" relativeHeight="251658240" behindDoc="0" locked="0" layoutInCell="1" allowOverlap="1" wp14:anchorId="53149C2E" wp14:editId="438ADD92">
            <wp:simplePos x="0" y="0"/>
            <wp:positionH relativeFrom="margin">
              <wp:align>center</wp:align>
            </wp:positionH>
            <wp:positionV relativeFrom="page">
              <wp:posOffset>1476375</wp:posOffset>
            </wp:positionV>
            <wp:extent cx="6520815" cy="2438400"/>
            <wp:effectExtent l="0" t="0" r="0" b="0"/>
            <wp:wrapSquare wrapText="bothSides"/>
            <wp:docPr id="9758105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810503" name="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38"/>
                    <a:stretch/>
                  </pic:blipFill>
                  <pic:spPr bwMode="auto">
                    <a:xfrm>
                      <a:off x="0" y="0"/>
                      <a:ext cx="6520815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228A4" w:rsidRPr="00FC72A6">
        <w:t>Appendix</w:t>
      </w:r>
      <w:r w:rsidR="009228A4">
        <w:t xml:space="preserve"> </w:t>
      </w:r>
      <w:r w:rsidR="00196691">
        <w:t>B</w:t>
      </w:r>
      <w:r w:rsidR="009228A4">
        <w:t>: Sample collection log</w:t>
      </w:r>
      <w:bookmarkEnd w:id="105"/>
      <w:r w:rsidR="009228A4">
        <w:t xml:space="preserve"> </w:t>
      </w:r>
    </w:p>
    <w:p w14:paraId="07CAC366" w14:textId="157E809D" w:rsidR="009228A4" w:rsidRDefault="009228A4" w:rsidP="009228A4"/>
    <w:p w14:paraId="0D664C15" w14:textId="4531946B" w:rsidR="009228A4" w:rsidRPr="009228A4" w:rsidRDefault="009228A4" w:rsidP="009228A4"/>
    <w:p w14:paraId="21E79418" w14:textId="1E785A5F" w:rsidR="00CC203F" w:rsidRDefault="00CC203F" w:rsidP="00D95675"/>
    <w:p w14:paraId="5543BE85" w14:textId="2652517A" w:rsidR="009228A4" w:rsidRDefault="009228A4" w:rsidP="00D95675"/>
    <w:p w14:paraId="34AB938A" w14:textId="77777777" w:rsidR="00A61027" w:rsidRDefault="00A61027" w:rsidP="00D95675"/>
    <w:p w14:paraId="1F942714" w14:textId="77777777" w:rsidR="00A61027" w:rsidRDefault="00A61027" w:rsidP="00D95675"/>
    <w:p w14:paraId="094CB4DD" w14:textId="77777777" w:rsidR="00A61027" w:rsidRDefault="00A61027" w:rsidP="00D95675"/>
    <w:p w14:paraId="01B02E7E" w14:textId="77777777" w:rsidR="00A61027" w:rsidRDefault="00A61027" w:rsidP="00D95675"/>
    <w:p w14:paraId="59DB6BBF" w14:textId="77777777" w:rsidR="00A61027" w:rsidRDefault="00A61027" w:rsidP="00D95675"/>
    <w:p w14:paraId="035C63FC" w14:textId="77777777" w:rsidR="00A61027" w:rsidRDefault="00A61027" w:rsidP="00D95675"/>
    <w:p w14:paraId="4B4C07AB" w14:textId="4D769475" w:rsidR="009859A9" w:rsidRDefault="009859A9" w:rsidP="009859A9">
      <w:pPr>
        <w:pStyle w:val="Heading2"/>
        <w:numPr>
          <w:ilvl w:val="0"/>
          <w:numId w:val="0"/>
        </w:numPr>
        <w:ind w:left="851" w:hanging="567"/>
        <w:rPr>
          <w:rFonts w:hint="eastAsia"/>
        </w:rPr>
      </w:pPr>
      <w:bookmarkStart w:id="106" w:name="_Toc162558106"/>
      <w:r w:rsidRPr="00FC72A6">
        <w:lastRenderedPageBreak/>
        <w:t>Appendix</w:t>
      </w:r>
      <w:r>
        <w:t xml:space="preserve"> C: </w:t>
      </w:r>
      <w:r w:rsidR="00291C37">
        <w:t xml:space="preserve">MSDS </w:t>
      </w:r>
      <w:r w:rsidR="00897DA1">
        <w:t>CURE-AS-9530</w:t>
      </w:r>
      <w:bookmarkEnd w:id="106"/>
    </w:p>
    <w:p w14:paraId="0996AEE7" w14:textId="3E57C35A" w:rsidR="009007AC" w:rsidRDefault="009007AC" w:rsidP="009007AC">
      <w:r w:rsidRPr="009007AC">
        <w:rPr>
          <w:noProof/>
        </w:rPr>
        <w:drawing>
          <wp:inline distT="0" distB="0" distL="0" distR="0" wp14:anchorId="47EE181B" wp14:editId="1408FF04">
            <wp:extent cx="5731510" cy="7934325"/>
            <wp:effectExtent l="0" t="0" r="2540" b="9525"/>
            <wp:docPr id="1958621348" name="Picture 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621348" name="Picture 1" descr="A document with text on i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3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CF39C" w14:textId="77777777" w:rsidR="00972000" w:rsidRDefault="00972000" w:rsidP="009007AC"/>
    <w:p w14:paraId="32831C5D" w14:textId="43996ADD" w:rsidR="00972000" w:rsidRDefault="00972000" w:rsidP="009007AC">
      <w:r w:rsidRPr="00972000">
        <w:rPr>
          <w:noProof/>
        </w:rPr>
        <w:lastRenderedPageBreak/>
        <w:drawing>
          <wp:inline distT="0" distB="0" distL="0" distR="0" wp14:anchorId="6FA589B5" wp14:editId="6DCBB35B">
            <wp:extent cx="5731510" cy="7971790"/>
            <wp:effectExtent l="0" t="0" r="2540" b="0"/>
            <wp:docPr id="2001056964" name="Picture 1" descr="A documen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056964" name="Picture 1" descr="A document with black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7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D006D" w14:textId="77777777" w:rsidR="00972000" w:rsidRDefault="00972000" w:rsidP="009007AC"/>
    <w:p w14:paraId="4C5114E0" w14:textId="77777777" w:rsidR="00972000" w:rsidRDefault="00972000" w:rsidP="009007AC"/>
    <w:p w14:paraId="74AF7CB5" w14:textId="6FE05032" w:rsidR="00E53D17" w:rsidRDefault="00E53D17" w:rsidP="009007AC">
      <w:r w:rsidRPr="00E53D17">
        <w:rPr>
          <w:noProof/>
        </w:rPr>
        <w:lastRenderedPageBreak/>
        <w:drawing>
          <wp:inline distT="0" distB="0" distL="0" distR="0" wp14:anchorId="0B717D10" wp14:editId="77EF0533">
            <wp:extent cx="5731510" cy="7833360"/>
            <wp:effectExtent l="0" t="0" r="2540" b="0"/>
            <wp:docPr id="1781531842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531842" name="Picture 1" descr="A close-up of a documen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3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32BF" w14:textId="77777777" w:rsidR="00C64F4B" w:rsidRDefault="00C64F4B" w:rsidP="009007AC"/>
    <w:p w14:paraId="132185E7" w14:textId="77777777" w:rsidR="00C64F4B" w:rsidRDefault="00C64F4B" w:rsidP="009007AC"/>
    <w:p w14:paraId="015348AD" w14:textId="77777777" w:rsidR="00C64F4B" w:rsidRDefault="00C64F4B" w:rsidP="009007AC"/>
    <w:p w14:paraId="73EE187E" w14:textId="6C98A5CD" w:rsidR="00C64F4B" w:rsidRDefault="00C64F4B" w:rsidP="009007AC">
      <w:r w:rsidRPr="00C64F4B">
        <w:rPr>
          <w:noProof/>
        </w:rPr>
        <w:lastRenderedPageBreak/>
        <w:drawing>
          <wp:inline distT="0" distB="0" distL="0" distR="0" wp14:anchorId="371DA5EE" wp14:editId="0AD2AFC5">
            <wp:extent cx="5731510" cy="7909560"/>
            <wp:effectExtent l="0" t="0" r="2540" b="0"/>
            <wp:docPr id="360065989" name="Picture 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065989" name="Picture 1" descr="A document with text on i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54F37" w14:textId="77777777" w:rsidR="00C64F4B" w:rsidRDefault="00C64F4B" w:rsidP="009007AC"/>
    <w:p w14:paraId="1E8D14A1" w14:textId="79F28098" w:rsidR="00C64F4B" w:rsidRDefault="00C64F4B" w:rsidP="009007AC">
      <w:r w:rsidRPr="00C64F4B">
        <w:rPr>
          <w:noProof/>
        </w:rPr>
        <w:lastRenderedPageBreak/>
        <w:drawing>
          <wp:inline distT="0" distB="0" distL="0" distR="0" wp14:anchorId="673C43E6" wp14:editId="353F8787">
            <wp:extent cx="5731510" cy="7908290"/>
            <wp:effectExtent l="0" t="0" r="2540" b="0"/>
            <wp:docPr id="450943557" name="Picture 1" descr="A document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943557" name="Picture 1" descr="A document with text on i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0EB42" w14:textId="77777777" w:rsidR="00291C37" w:rsidRDefault="00291C37" w:rsidP="009007AC"/>
    <w:p w14:paraId="73025E14" w14:textId="77777777" w:rsidR="00291C37" w:rsidRDefault="00291C37" w:rsidP="009007AC"/>
    <w:p w14:paraId="7E26FD0B" w14:textId="51E1AEF6" w:rsidR="00291C37" w:rsidRPr="009007AC" w:rsidRDefault="00291C37" w:rsidP="009007AC">
      <w:r w:rsidRPr="00291C37">
        <w:rPr>
          <w:noProof/>
        </w:rPr>
        <w:lastRenderedPageBreak/>
        <w:drawing>
          <wp:inline distT="0" distB="0" distL="0" distR="0" wp14:anchorId="5A01EEDA" wp14:editId="2D49CC3D">
            <wp:extent cx="5731510" cy="7982585"/>
            <wp:effectExtent l="0" t="0" r="2540" b="0"/>
            <wp:docPr id="2031853740" name="Picture 1" descr="A close-up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853740" name="Picture 1" descr="A close-up of a documen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8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F3A3D" w14:textId="618EB070" w:rsidR="00A61027" w:rsidRPr="00CD5C94" w:rsidRDefault="00A61027" w:rsidP="00611B91"/>
    <w:sectPr w:rsidR="00A61027" w:rsidRPr="00CD5C94" w:rsidSect="003C76CE">
      <w:headerReference w:type="default" r:id="rId40"/>
      <w:footerReference w:type="default" r:id="rId41"/>
      <w:headerReference w:type="first" r:id="rId42"/>
      <w:footerReference w:type="first" r:id="rId43"/>
      <w:pgSz w:w="11906" w:h="16838" w:code="9"/>
      <w:pgMar w:top="1701" w:right="1440" w:bottom="1440" w:left="144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55577" w14:textId="77777777" w:rsidR="003C76CE" w:rsidRDefault="003C76CE" w:rsidP="009752E2">
      <w:r>
        <w:separator/>
      </w:r>
    </w:p>
  </w:endnote>
  <w:endnote w:type="continuationSeparator" w:id="0">
    <w:p w14:paraId="3829DE8F" w14:textId="77777777" w:rsidR="003C76CE" w:rsidRDefault="003C76CE" w:rsidP="009752E2">
      <w:r>
        <w:continuationSeparator/>
      </w:r>
    </w:p>
  </w:endnote>
  <w:endnote w:type="continuationNotice" w:id="1">
    <w:p w14:paraId="2E870BBB" w14:textId="77777777" w:rsidR="003C76CE" w:rsidRDefault="003C76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ARTH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 LT 35 Thin">
    <w:altName w:val="Arial"/>
    <w:charset w:val="00"/>
    <w:family w:val="swiss"/>
    <w:pitch w:val="variable"/>
    <w:sig w:usb0="8000002F" w:usb1="4000004A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9442383"/>
      <w:docPartObj>
        <w:docPartGallery w:val="Page Numbers (Bottom of Page)"/>
        <w:docPartUnique/>
      </w:docPartObj>
    </w:sdtPr>
    <w:sdtEndPr>
      <w:rPr>
        <w:rFonts w:ascii="EARTH" w:hAnsi="EARTH"/>
        <w:noProof/>
      </w:rPr>
    </w:sdtEndPr>
    <w:sdtContent>
      <w:p w14:paraId="7B3678C7" w14:textId="417BA563" w:rsidR="00031959" w:rsidRPr="00D3673D" w:rsidRDefault="00181E86" w:rsidP="009752E2">
        <w:pPr>
          <w:pStyle w:val="Footer"/>
          <w:rPr>
            <w:rFonts w:ascii="EARTH" w:hAnsi="EARTH" w:hint="eastAsia"/>
          </w:rPr>
        </w:pPr>
        <w:r w:rsidRPr="00470E5F">
          <w:t>Rev</w:t>
        </w:r>
        <w:r w:rsidR="00E329C0" w:rsidRPr="00470E5F">
          <w:t>.</w:t>
        </w:r>
        <w:r w:rsidRPr="00470E5F">
          <w:t xml:space="preserve"> </w:t>
        </w:r>
        <w:r w:rsidR="002E6475">
          <w:t>Draft</w:t>
        </w:r>
        <w:r w:rsidR="002E6475" w:rsidRPr="00470E5F">
          <w:ptab w:relativeTo="margin" w:alignment="center" w:leader="none"/>
        </w:r>
        <w:r w:rsidR="002E6475" w:rsidRPr="00470E5F">
          <w:rPr>
            <w:rFonts w:eastAsia="Arial"/>
            <w:noProof/>
          </w:rPr>
          <w:t xml:space="preserve">Company </w:t>
        </w:r>
        <w:r w:rsidR="00D3673D" w:rsidRPr="00470E5F">
          <w:rPr>
            <w:rFonts w:eastAsia="Arial"/>
            <w:noProof/>
          </w:rPr>
          <w:t>Confidential</w:t>
        </w:r>
        <w:r w:rsidR="00DA342B" w:rsidRPr="00470E5F">
          <w:ptab w:relativeTo="margin" w:alignment="right" w:leader="none"/>
        </w:r>
        <w:r w:rsidRPr="00470E5F">
          <w:rPr>
            <w:rFonts w:eastAsia="Arial"/>
            <w:i/>
            <w:iCs/>
            <w:noProof/>
          </w:rPr>
          <w:fldChar w:fldCharType="begin"/>
        </w:r>
        <w:r w:rsidRPr="00470E5F">
          <w:rPr>
            <w:i/>
          </w:rPr>
          <w:instrText xml:space="preserve"> PAGE   \* MERGEFORMAT </w:instrText>
        </w:r>
        <w:r w:rsidRPr="00470E5F">
          <w:rPr>
            <w:rFonts w:eastAsiaTheme="minorHAnsi"/>
            <w:i/>
          </w:rPr>
          <w:fldChar w:fldCharType="separate"/>
        </w:r>
        <w:r w:rsidRPr="00470E5F">
          <w:rPr>
            <w:i/>
          </w:rPr>
          <w:t>2</w:t>
        </w:r>
        <w:r w:rsidRPr="00470E5F">
          <w:rPr>
            <w:rFonts w:eastAsia="Arial"/>
            <w:i/>
            <w:i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909B5" w14:textId="1AD303EF" w:rsidR="00031959" w:rsidRDefault="0047006B" w:rsidP="009752E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3ACF8E" wp14:editId="39D4E844">
              <wp:simplePos x="0" y="0"/>
              <wp:positionH relativeFrom="margin">
                <wp:align>center</wp:align>
              </wp:positionH>
              <wp:positionV relativeFrom="paragraph">
                <wp:posOffset>-63033</wp:posOffset>
              </wp:positionV>
              <wp:extent cx="1583690" cy="234315"/>
              <wp:effectExtent l="0" t="0" r="0" b="3175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83690" cy="234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D20CAD" w14:textId="77777777" w:rsidR="006F7E06" w:rsidRDefault="006F7E06" w:rsidP="009752E2">
                          <w:pPr>
                            <w:pStyle w:val="NormalWeb"/>
                            <w:rPr>
                              <w:rFonts w:eastAsia="MS PGothic"/>
                            </w:rPr>
                          </w:pPr>
                        </w:p>
                        <w:p w14:paraId="5BC1520C" w14:textId="77777777" w:rsidR="0047006B" w:rsidRPr="00470E5F" w:rsidRDefault="0047006B" w:rsidP="009752E2">
                          <w:pPr>
                            <w:pStyle w:val="Footer"/>
                          </w:pPr>
                          <w:r w:rsidRPr="00470E5F">
                            <w:t>© GRADIANT CORPORATION, all rights reserved, 2023</w:t>
                          </w:r>
                        </w:p>
                        <w:p w14:paraId="4B3D14AD" w14:textId="4777D8B4" w:rsidR="006F7E06" w:rsidRPr="007932E2" w:rsidRDefault="006F7E06" w:rsidP="009752E2">
                          <w:pPr>
                            <w:pStyle w:val="NormalWeb"/>
                          </w:pPr>
                        </w:p>
                      </w:txbxContent>
                    </wps:txbx>
                    <wps:bodyPr wrap="none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3ACF8E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0;margin-top:-4.95pt;width:124.7pt;height:18.45pt;z-index:251659264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" filled="f" stroked="f">
              <v:textbox style="mso-fit-shape-to-text:t">
                <w:txbxContent>
                  <w:p w14:paraId="2ED20CAD" w14:textId="77777777" w:rsidR="006F7E06" w:rsidRDefault="006F7E06" w:rsidP="009752E2">
                    <w:pPr>
                      <w:pStyle w:val="NormalWeb"/>
                      <w:rPr>
                        <w:rFonts w:eastAsia="MS PGothic"/>
                      </w:rPr>
                    </w:pPr>
                  </w:p>
                  <w:p w14:paraId="5BC1520C" w14:textId="77777777" w:rsidR="0047006B" w:rsidRPr="00470E5F" w:rsidRDefault="0047006B" w:rsidP="009752E2">
                    <w:pPr>
                      <w:pStyle w:val="Footer"/>
                    </w:pPr>
                    <w:r w:rsidRPr="00470E5F">
                      <w:t>© GRADIANT CORPORATION, all rights reserved, 2023</w:t>
                    </w:r>
                  </w:p>
                  <w:p w14:paraId="4B3D14AD" w14:textId="4777D8B4" w:rsidR="006F7E06" w:rsidRPr="007932E2" w:rsidRDefault="006F7E06" w:rsidP="009752E2">
                    <w:pPr>
                      <w:pStyle w:val="NormalWeb"/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F5423AF" w14:textId="442A0372" w:rsidR="00031959" w:rsidRDefault="00031959" w:rsidP="009752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BB982" w14:textId="77777777" w:rsidR="003C76CE" w:rsidRDefault="003C76CE" w:rsidP="009752E2">
      <w:r>
        <w:separator/>
      </w:r>
    </w:p>
  </w:footnote>
  <w:footnote w:type="continuationSeparator" w:id="0">
    <w:p w14:paraId="59777DAA" w14:textId="77777777" w:rsidR="003C76CE" w:rsidRDefault="003C76CE" w:rsidP="009752E2">
      <w:r>
        <w:continuationSeparator/>
      </w:r>
    </w:p>
  </w:footnote>
  <w:footnote w:type="continuationNotice" w:id="1">
    <w:p w14:paraId="636A7502" w14:textId="77777777" w:rsidR="003C76CE" w:rsidRDefault="003C76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1EA99" w14:textId="35580038" w:rsidR="00031959" w:rsidRPr="00D3673D" w:rsidRDefault="00B17576" w:rsidP="00AC32CD">
    <w:pPr>
      <w:jc w:val="right"/>
    </w:pPr>
    <w:r w:rsidRPr="00B17576">
      <w:rPr>
        <w:noProof/>
      </w:rPr>
      <w:drawing>
        <wp:anchor distT="0" distB="0" distL="114300" distR="114300" simplePos="0" relativeHeight="251663360" behindDoc="0" locked="0" layoutInCell="1" allowOverlap="1" wp14:anchorId="1E1EAD2B" wp14:editId="293EF042">
          <wp:simplePos x="0" y="0"/>
          <wp:positionH relativeFrom="column">
            <wp:posOffset>-467995</wp:posOffset>
          </wp:positionH>
          <wp:positionV relativeFrom="paragraph">
            <wp:posOffset>-17145</wp:posOffset>
          </wp:positionV>
          <wp:extent cx="1633855" cy="355600"/>
          <wp:effectExtent l="0" t="0" r="4445" b="6350"/>
          <wp:wrapNone/>
          <wp:docPr id="653598166" name="Graphic 653598166">
            <a:extLst xmlns:a="http://schemas.openxmlformats.org/drawingml/2006/main">
              <a:ext uri="{FF2B5EF4-FFF2-40B4-BE49-F238E27FC236}">
                <a16:creationId xmlns:a16="http://schemas.microsoft.com/office/drawing/2014/main" id="{94FA99D7-7148-CAB6-CB4A-CF2520E3F71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phic 7">
                    <a:extLst>
                      <a:ext uri="{FF2B5EF4-FFF2-40B4-BE49-F238E27FC236}">
                        <a16:creationId xmlns:a16="http://schemas.microsoft.com/office/drawing/2014/main" id="{94FA99D7-7148-CAB6-CB4A-CF2520E3F71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3855" cy="355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17766">
      <w:tab/>
    </w:r>
    <w:r w:rsidR="00F17766" w:rsidRPr="00D3673D">
      <w:t>[</w:t>
    </w:r>
    <w:r w:rsidR="00206592">
      <w:t>SG-DB-2338</w:t>
    </w:r>
    <w:r w:rsidR="00206592" w:rsidRPr="00D3673D">
      <w:t xml:space="preserve"> </w:t>
    </w:r>
    <w:r w:rsidR="00F17766" w:rsidRPr="00D3673D">
      <w:t>–</w:t>
    </w:r>
    <w:r w:rsidR="00206592">
      <w:t xml:space="preserve"> </w:t>
    </w:r>
    <w:r w:rsidR="00DB4F28">
      <w:t>LSR</w:t>
    </w:r>
    <w:r w:rsidR="00355C93">
      <w:t xml:space="preserve"> A2</w:t>
    </w:r>
    <w:r w:rsidR="00DB4F28">
      <w:t xml:space="preserve"> + HFW</w:t>
    </w:r>
    <w:r w:rsidR="00206592">
      <w:t xml:space="preserve"> Reclaim Pilot Study</w:t>
    </w:r>
    <w:r w:rsidR="00F17766" w:rsidRPr="00D3673D">
      <w:t>] Test Report</w:t>
    </w:r>
  </w:p>
  <w:p w14:paraId="7CCCB254" w14:textId="17491290" w:rsidR="00B17576" w:rsidRDefault="00A06401" w:rsidP="009752E2">
    <w:pPr>
      <w:pStyle w:val="Header"/>
    </w:pPr>
    <w:r>
      <w:rPr>
        <w:rFonts w:ascii="Arial Nova Cond" w:hAnsi="Arial Nova Cond" w:cstheme="majorHAnsi"/>
        <w:b/>
        <w:bCs/>
        <w:noProof/>
        <w:color w:val="006699"/>
        <w:sz w:val="32"/>
        <w:szCs w:val="32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9B4E5F3" wp14:editId="5BF138B0">
              <wp:simplePos x="0" y="0"/>
              <wp:positionH relativeFrom="margin">
                <wp:align>center</wp:align>
              </wp:positionH>
              <wp:positionV relativeFrom="paragraph">
                <wp:posOffset>259080</wp:posOffset>
              </wp:positionV>
              <wp:extent cx="7058025" cy="47625"/>
              <wp:effectExtent l="0" t="0" r="28575" b="28575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058025" cy="47625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913F8F" id="Straight Connector 8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0.4pt" to="555.75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" strokecolor="#002060" strokeweight="1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42871" w14:textId="76761D2C" w:rsidR="00063BE6" w:rsidRDefault="00063BE6">
    <w:pPr>
      <w:pStyle w:val="Header"/>
    </w:pPr>
    <w:r w:rsidRPr="00B17576">
      <w:rPr>
        <w:noProof/>
      </w:rPr>
      <w:drawing>
        <wp:inline distT="0" distB="0" distL="0" distR="0" wp14:anchorId="2C4A0AC9" wp14:editId="2F8C86C7">
          <wp:extent cx="3276600" cy="714131"/>
          <wp:effectExtent l="0" t="0" r="0" b="0"/>
          <wp:docPr id="1072015349" name="Graphic 1072015349">
            <a:extLst xmlns:a="http://schemas.openxmlformats.org/drawingml/2006/main">
              <a:ext uri="{FF2B5EF4-FFF2-40B4-BE49-F238E27FC236}">
                <a16:creationId xmlns:a16="http://schemas.microsoft.com/office/drawing/2014/main" id="{94FA99D7-7148-CAB6-CB4A-CF2520E3F71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phic 7">
                    <a:extLst>
                      <a:ext uri="{FF2B5EF4-FFF2-40B4-BE49-F238E27FC236}">
                        <a16:creationId xmlns:a16="http://schemas.microsoft.com/office/drawing/2014/main" id="{94FA99D7-7148-CAB6-CB4A-CF2520E3F71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68516" cy="734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36054"/>
    <w:multiLevelType w:val="hybridMultilevel"/>
    <w:tmpl w:val="A3BCE3F2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7F6225"/>
    <w:multiLevelType w:val="multilevel"/>
    <w:tmpl w:val="EA5C7BA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A5B3BF5"/>
    <w:multiLevelType w:val="hybridMultilevel"/>
    <w:tmpl w:val="C9487D8A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5D2AF1"/>
    <w:multiLevelType w:val="hybridMultilevel"/>
    <w:tmpl w:val="D41AAA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F2348"/>
    <w:multiLevelType w:val="hybridMultilevel"/>
    <w:tmpl w:val="4FCCBA68"/>
    <w:lvl w:ilvl="0" w:tplc="CBE6DAE0">
      <w:start w:val="1"/>
      <w:numFmt w:val="bullet"/>
      <w:pStyle w:val="Bullet"/>
      <w:lvlText w:val=""/>
      <w:lvlJc w:val="left"/>
      <w:pPr>
        <w:ind w:left="720" w:hanging="360"/>
      </w:pPr>
      <w:rPr>
        <w:rFonts w:ascii="Wingdings" w:hAnsi="Wingdings" w:hint="default"/>
        <w:color w:val="0081AB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D6C39"/>
    <w:multiLevelType w:val="hybridMultilevel"/>
    <w:tmpl w:val="43601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239031"/>
    <w:multiLevelType w:val="hybridMultilevel"/>
    <w:tmpl w:val="4DC29E00"/>
    <w:lvl w:ilvl="0" w:tplc="11AC5532">
      <w:numFmt w:val="none"/>
      <w:lvlText w:val=""/>
      <w:lvlJc w:val="left"/>
      <w:pPr>
        <w:tabs>
          <w:tab w:val="num" w:pos="360"/>
        </w:tabs>
      </w:pPr>
    </w:lvl>
    <w:lvl w:ilvl="1" w:tplc="B248103A">
      <w:start w:val="1"/>
      <w:numFmt w:val="lowerLetter"/>
      <w:lvlText w:val="%2."/>
      <w:lvlJc w:val="left"/>
      <w:pPr>
        <w:ind w:left="1440" w:hanging="360"/>
      </w:pPr>
    </w:lvl>
    <w:lvl w:ilvl="2" w:tplc="01C434F6">
      <w:start w:val="1"/>
      <w:numFmt w:val="lowerRoman"/>
      <w:lvlText w:val="%3."/>
      <w:lvlJc w:val="right"/>
      <w:pPr>
        <w:ind w:left="2160" w:hanging="180"/>
      </w:pPr>
    </w:lvl>
    <w:lvl w:ilvl="3" w:tplc="48CAED9E">
      <w:start w:val="1"/>
      <w:numFmt w:val="decimal"/>
      <w:lvlText w:val="%4."/>
      <w:lvlJc w:val="left"/>
      <w:pPr>
        <w:ind w:left="2880" w:hanging="360"/>
      </w:pPr>
    </w:lvl>
    <w:lvl w:ilvl="4" w:tplc="779C3660">
      <w:start w:val="1"/>
      <w:numFmt w:val="lowerLetter"/>
      <w:lvlText w:val="%5."/>
      <w:lvlJc w:val="left"/>
      <w:pPr>
        <w:ind w:left="3600" w:hanging="360"/>
      </w:pPr>
    </w:lvl>
    <w:lvl w:ilvl="5" w:tplc="57D88E10">
      <w:start w:val="1"/>
      <w:numFmt w:val="lowerRoman"/>
      <w:lvlText w:val="%6."/>
      <w:lvlJc w:val="right"/>
      <w:pPr>
        <w:ind w:left="4320" w:hanging="180"/>
      </w:pPr>
    </w:lvl>
    <w:lvl w:ilvl="6" w:tplc="731C7AAC">
      <w:start w:val="1"/>
      <w:numFmt w:val="decimal"/>
      <w:lvlText w:val="%7."/>
      <w:lvlJc w:val="left"/>
      <w:pPr>
        <w:ind w:left="5040" w:hanging="360"/>
      </w:pPr>
    </w:lvl>
    <w:lvl w:ilvl="7" w:tplc="909E83CA">
      <w:start w:val="1"/>
      <w:numFmt w:val="lowerLetter"/>
      <w:lvlText w:val="%8."/>
      <w:lvlJc w:val="left"/>
      <w:pPr>
        <w:ind w:left="5760" w:hanging="360"/>
      </w:pPr>
    </w:lvl>
    <w:lvl w:ilvl="8" w:tplc="5156A4A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4F30D7"/>
    <w:multiLevelType w:val="hybridMultilevel"/>
    <w:tmpl w:val="8DD498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B31E7E"/>
    <w:multiLevelType w:val="hybridMultilevel"/>
    <w:tmpl w:val="D41AAA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F91B3A"/>
    <w:multiLevelType w:val="multilevel"/>
    <w:tmpl w:val="BF906E02"/>
    <w:name w:val="ORArt"/>
    <w:lvl w:ilvl="0">
      <w:start w:val="1"/>
      <w:numFmt w:val="decimal"/>
      <w:lvlRestart w:val="0"/>
      <w:pStyle w:val="ORArtL1"/>
      <w:suff w:val="nothing"/>
      <w:lvlText w:val="%1."/>
      <w:lvlJc w:val="left"/>
      <w:pPr>
        <w:ind w:left="3420" w:firstLine="0"/>
      </w:pPr>
      <w:rPr>
        <w:rFonts w:ascii="Times New Roman" w:eastAsia="MS Mincho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ORArtL2"/>
      <w:isLgl/>
      <w:lvlText w:val="%1.%2"/>
      <w:lvlJc w:val="left"/>
      <w:pPr>
        <w:tabs>
          <w:tab w:val="num" w:pos="1620"/>
        </w:tabs>
        <w:ind w:left="16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lowerLetter"/>
      <w:pStyle w:val="ORArtL3"/>
      <w:lvlText w:val="(%3)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lowerRoman"/>
      <w:pStyle w:val="ORArtL4"/>
      <w:lvlText w:val="(%4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upperLetter"/>
      <w:pStyle w:val="ORArtL5"/>
      <w:lvlText w:val="(%5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upperRoman"/>
      <w:pStyle w:val="ORArtL6"/>
      <w:lvlText w:val="(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decimal"/>
      <w:pStyle w:val="ORArtL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lowerLetter"/>
      <w:pStyle w:val="ORArtL8"/>
      <w:lvlText w:val="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Roman"/>
      <w:pStyle w:val="ORArtL9"/>
      <w:lvlText w:val="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10" w15:restartNumberingAfterBreak="0">
    <w:nsid w:val="43F42C8D"/>
    <w:multiLevelType w:val="hybridMultilevel"/>
    <w:tmpl w:val="8DD498D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4F5F26"/>
    <w:multiLevelType w:val="hybridMultilevel"/>
    <w:tmpl w:val="07324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2338A1"/>
    <w:multiLevelType w:val="hybridMultilevel"/>
    <w:tmpl w:val="44549F74"/>
    <w:lvl w:ilvl="0" w:tplc="026438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29434E"/>
    <w:multiLevelType w:val="hybridMultilevel"/>
    <w:tmpl w:val="82D24904"/>
    <w:lvl w:ilvl="0" w:tplc="332A516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792962"/>
    <w:multiLevelType w:val="hybridMultilevel"/>
    <w:tmpl w:val="2758E81A"/>
    <w:lvl w:ilvl="0" w:tplc="808614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F1C9B"/>
    <w:multiLevelType w:val="multilevel"/>
    <w:tmpl w:val="3D90316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253" w:hanging="576"/>
      </w:pPr>
    </w:lvl>
    <w:lvl w:ilvl="2">
      <w:start w:val="1"/>
      <w:numFmt w:val="decimal"/>
      <w:pStyle w:val="Heading3"/>
      <w:lvlText w:val="%1.%2.%3"/>
      <w:lvlJc w:val="left"/>
      <w:pPr>
        <w:ind w:left="284" w:hanging="28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pStyle w:val="Heading6"/>
      <w:lvlText w:val="3.2.1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A1F1D9B"/>
    <w:multiLevelType w:val="hybridMultilevel"/>
    <w:tmpl w:val="2542BA58"/>
    <w:lvl w:ilvl="0" w:tplc="EB303E3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C7A7B"/>
    <w:multiLevelType w:val="hybridMultilevel"/>
    <w:tmpl w:val="D41AAA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6E5485"/>
    <w:multiLevelType w:val="hybridMultilevel"/>
    <w:tmpl w:val="8F927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F5F5B5"/>
    <w:multiLevelType w:val="hybridMultilevel"/>
    <w:tmpl w:val="619C05D4"/>
    <w:lvl w:ilvl="0" w:tplc="F86013F4">
      <w:numFmt w:val="none"/>
      <w:lvlText w:val=""/>
      <w:lvlJc w:val="left"/>
      <w:pPr>
        <w:tabs>
          <w:tab w:val="num" w:pos="360"/>
        </w:tabs>
      </w:pPr>
    </w:lvl>
    <w:lvl w:ilvl="1" w:tplc="F0B28104">
      <w:start w:val="1"/>
      <w:numFmt w:val="lowerLetter"/>
      <w:lvlText w:val="%2."/>
      <w:lvlJc w:val="left"/>
      <w:pPr>
        <w:ind w:left="1440" w:hanging="360"/>
      </w:pPr>
    </w:lvl>
    <w:lvl w:ilvl="2" w:tplc="EDFA143C">
      <w:start w:val="1"/>
      <w:numFmt w:val="lowerRoman"/>
      <w:lvlText w:val="%3."/>
      <w:lvlJc w:val="right"/>
      <w:pPr>
        <w:ind w:left="2160" w:hanging="180"/>
      </w:pPr>
    </w:lvl>
    <w:lvl w:ilvl="3" w:tplc="94005866">
      <w:start w:val="1"/>
      <w:numFmt w:val="decimal"/>
      <w:lvlText w:val="%4."/>
      <w:lvlJc w:val="left"/>
      <w:pPr>
        <w:ind w:left="2880" w:hanging="360"/>
      </w:pPr>
    </w:lvl>
    <w:lvl w:ilvl="4" w:tplc="A4247902">
      <w:start w:val="1"/>
      <w:numFmt w:val="lowerLetter"/>
      <w:lvlText w:val="%5."/>
      <w:lvlJc w:val="left"/>
      <w:pPr>
        <w:ind w:left="3600" w:hanging="360"/>
      </w:pPr>
    </w:lvl>
    <w:lvl w:ilvl="5" w:tplc="BE7AE3C2">
      <w:start w:val="1"/>
      <w:numFmt w:val="lowerRoman"/>
      <w:lvlText w:val="%6."/>
      <w:lvlJc w:val="right"/>
      <w:pPr>
        <w:ind w:left="4320" w:hanging="180"/>
      </w:pPr>
    </w:lvl>
    <w:lvl w:ilvl="6" w:tplc="22BCF10C">
      <w:start w:val="1"/>
      <w:numFmt w:val="decimal"/>
      <w:lvlText w:val="%7."/>
      <w:lvlJc w:val="left"/>
      <w:pPr>
        <w:ind w:left="5040" w:hanging="360"/>
      </w:pPr>
    </w:lvl>
    <w:lvl w:ilvl="7" w:tplc="1D1866BA">
      <w:start w:val="1"/>
      <w:numFmt w:val="lowerLetter"/>
      <w:lvlText w:val="%8."/>
      <w:lvlJc w:val="left"/>
      <w:pPr>
        <w:ind w:left="5760" w:hanging="360"/>
      </w:pPr>
    </w:lvl>
    <w:lvl w:ilvl="8" w:tplc="506EE14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3569AF"/>
    <w:multiLevelType w:val="hybridMultilevel"/>
    <w:tmpl w:val="D41AA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FE444E"/>
    <w:multiLevelType w:val="hybridMultilevel"/>
    <w:tmpl w:val="439411B0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961DA3"/>
    <w:multiLevelType w:val="hybridMultilevel"/>
    <w:tmpl w:val="429A9220"/>
    <w:lvl w:ilvl="0" w:tplc="48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23" w15:restartNumberingAfterBreak="0">
    <w:nsid w:val="6A743444"/>
    <w:multiLevelType w:val="hybridMultilevel"/>
    <w:tmpl w:val="AC9C74F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D01526"/>
    <w:multiLevelType w:val="hybridMultilevel"/>
    <w:tmpl w:val="D41AAAE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EF60EB"/>
    <w:multiLevelType w:val="hybridMultilevel"/>
    <w:tmpl w:val="4416888C"/>
    <w:lvl w:ilvl="0" w:tplc="4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45C33EA"/>
    <w:multiLevelType w:val="hybridMultilevel"/>
    <w:tmpl w:val="9CC6E19E"/>
    <w:lvl w:ilvl="0" w:tplc="48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27" w15:restartNumberingAfterBreak="0">
    <w:nsid w:val="74872064"/>
    <w:multiLevelType w:val="hybridMultilevel"/>
    <w:tmpl w:val="DAEAEDD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804197">
    <w:abstractNumId w:val="6"/>
  </w:num>
  <w:num w:numId="2" w16cid:durableId="603339443">
    <w:abstractNumId w:val="19"/>
  </w:num>
  <w:num w:numId="3" w16cid:durableId="1813206332">
    <w:abstractNumId w:val="15"/>
  </w:num>
  <w:num w:numId="4" w16cid:durableId="532153409">
    <w:abstractNumId w:val="9"/>
  </w:num>
  <w:num w:numId="5" w16cid:durableId="439570285">
    <w:abstractNumId w:val="4"/>
  </w:num>
  <w:num w:numId="6" w16cid:durableId="1412196136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19379">
    <w:abstractNumId w:val="10"/>
  </w:num>
  <w:num w:numId="8" w16cid:durableId="2009823050">
    <w:abstractNumId w:val="25"/>
  </w:num>
  <w:num w:numId="9" w16cid:durableId="98986444">
    <w:abstractNumId w:val="16"/>
  </w:num>
  <w:num w:numId="10" w16cid:durableId="949775135">
    <w:abstractNumId w:val="27"/>
  </w:num>
  <w:num w:numId="11" w16cid:durableId="2042318671">
    <w:abstractNumId w:val="7"/>
  </w:num>
  <w:num w:numId="12" w16cid:durableId="2126197023">
    <w:abstractNumId w:val="15"/>
  </w:num>
  <w:num w:numId="13" w16cid:durableId="1623460715">
    <w:abstractNumId w:val="15"/>
  </w:num>
  <w:num w:numId="14" w16cid:durableId="29039399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61228110">
    <w:abstractNumId w:val="5"/>
  </w:num>
  <w:num w:numId="16" w16cid:durableId="2047828696">
    <w:abstractNumId w:val="11"/>
  </w:num>
  <w:num w:numId="17" w16cid:durableId="135806827">
    <w:abstractNumId w:val="18"/>
  </w:num>
  <w:num w:numId="18" w16cid:durableId="597518184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67367136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58280874">
    <w:abstractNumId w:val="20"/>
  </w:num>
  <w:num w:numId="21" w16cid:durableId="182400413">
    <w:abstractNumId w:val="3"/>
  </w:num>
  <w:num w:numId="22" w16cid:durableId="607199148">
    <w:abstractNumId w:val="17"/>
  </w:num>
  <w:num w:numId="23" w16cid:durableId="2078549157">
    <w:abstractNumId w:val="8"/>
  </w:num>
  <w:num w:numId="24" w16cid:durableId="421344445">
    <w:abstractNumId w:val="24"/>
  </w:num>
  <w:num w:numId="25" w16cid:durableId="1494491942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36163030">
    <w:abstractNumId w:val="1"/>
  </w:num>
  <w:num w:numId="27" w16cid:durableId="999120416">
    <w:abstractNumId w:val="26"/>
  </w:num>
  <w:num w:numId="28" w16cid:durableId="1399550665">
    <w:abstractNumId w:val="21"/>
  </w:num>
  <w:num w:numId="29" w16cid:durableId="97801688">
    <w:abstractNumId w:val="0"/>
  </w:num>
  <w:num w:numId="30" w16cid:durableId="2074310519">
    <w:abstractNumId w:val="22"/>
  </w:num>
  <w:num w:numId="31" w16cid:durableId="547034115">
    <w:abstractNumId w:val="23"/>
  </w:num>
  <w:num w:numId="32" w16cid:durableId="1641114815">
    <w:abstractNumId w:val="2"/>
  </w:num>
  <w:num w:numId="33" w16cid:durableId="196237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34934482">
    <w:abstractNumId w:val="15"/>
  </w:num>
  <w:num w:numId="35" w16cid:durableId="734743209">
    <w:abstractNumId w:val="15"/>
  </w:num>
  <w:num w:numId="36" w16cid:durableId="941689020">
    <w:abstractNumId w:val="14"/>
  </w:num>
  <w:num w:numId="37" w16cid:durableId="890579490">
    <w:abstractNumId w:val="13"/>
  </w:num>
  <w:num w:numId="38" w16cid:durableId="1172404622">
    <w:abstractNumId w:val="12"/>
  </w:num>
  <w:num w:numId="39" w16cid:durableId="1374962488">
    <w:abstractNumId w:val="15"/>
  </w:num>
  <w:num w:numId="40" w16cid:durableId="148048986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zc2MTO2MDE3MDVT0lEKTi0uzszPAykwNK4FAGvFmNctAAAA"/>
  </w:docVars>
  <w:rsids>
    <w:rsidRoot w:val="00127426"/>
    <w:rsid w:val="0000041E"/>
    <w:rsid w:val="00000E9A"/>
    <w:rsid w:val="0000145E"/>
    <w:rsid w:val="000017DC"/>
    <w:rsid w:val="00003900"/>
    <w:rsid w:val="00003A8B"/>
    <w:rsid w:val="0000417C"/>
    <w:rsid w:val="000045A0"/>
    <w:rsid w:val="00006092"/>
    <w:rsid w:val="00006757"/>
    <w:rsid w:val="00007332"/>
    <w:rsid w:val="00007B54"/>
    <w:rsid w:val="000103BC"/>
    <w:rsid w:val="00011DCB"/>
    <w:rsid w:val="000122E6"/>
    <w:rsid w:val="00012438"/>
    <w:rsid w:val="00012C73"/>
    <w:rsid w:val="00013107"/>
    <w:rsid w:val="00013319"/>
    <w:rsid w:val="00013F3F"/>
    <w:rsid w:val="000140C6"/>
    <w:rsid w:val="000141C2"/>
    <w:rsid w:val="00014665"/>
    <w:rsid w:val="000157C0"/>
    <w:rsid w:val="00015E55"/>
    <w:rsid w:val="000164D0"/>
    <w:rsid w:val="000166D4"/>
    <w:rsid w:val="00017DB7"/>
    <w:rsid w:val="00017E83"/>
    <w:rsid w:val="0002028F"/>
    <w:rsid w:val="0002059A"/>
    <w:rsid w:val="00021856"/>
    <w:rsid w:val="00021B28"/>
    <w:rsid w:val="00022183"/>
    <w:rsid w:val="00023BEE"/>
    <w:rsid w:val="00023C9D"/>
    <w:rsid w:val="00024040"/>
    <w:rsid w:val="00024EAB"/>
    <w:rsid w:val="0002559A"/>
    <w:rsid w:val="00026456"/>
    <w:rsid w:val="00026FCF"/>
    <w:rsid w:val="00027993"/>
    <w:rsid w:val="00027B35"/>
    <w:rsid w:val="00027BCC"/>
    <w:rsid w:val="000304A5"/>
    <w:rsid w:val="00031959"/>
    <w:rsid w:val="00031F30"/>
    <w:rsid w:val="000322AF"/>
    <w:rsid w:val="000326ED"/>
    <w:rsid w:val="0003308B"/>
    <w:rsid w:val="000334E6"/>
    <w:rsid w:val="000338CC"/>
    <w:rsid w:val="0003497A"/>
    <w:rsid w:val="000349CF"/>
    <w:rsid w:val="0003633D"/>
    <w:rsid w:val="0003741E"/>
    <w:rsid w:val="00037530"/>
    <w:rsid w:val="0003777D"/>
    <w:rsid w:val="00037929"/>
    <w:rsid w:val="00037C89"/>
    <w:rsid w:val="00041554"/>
    <w:rsid w:val="00042634"/>
    <w:rsid w:val="000434CB"/>
    <w:rsid w:val="00043FAE"/>
    <w:rsid w:val="000445B8"/>
    <w:rsid w:val="000455E2"/>
    <w:rsid w:val="0004687B"/>
    <w:rsid w:val="00047199"/>
    <w:rsid w:val="00050279"/>
    <w:rsid w:val="000506DA"/>
    <w:rsid w:val="00050E58"/>
    <w:rsid w:val="00052124"/>
    <w:rsid w:val="00053178"/>
    <w:rsid w:val="00053724"/>
    <w:rsid w:val="00053C03"/>
    <w:rsid w:val="00053CA7"/>
    <w:rsid w:val="00053DCB"/>
    <w:rsid w:val="000548B0"/>
    <w:rsid w:val="000549BD"/>
    <w:rsid w:val="00054F0B"/>
    <w:rsid w:val="000553AA"/>
    <w:rsid w:val="000558C6"/>
    <w:rsid w:val="0005596F"/>
    <w:rsid w:val="00055B35"/>
    <w:rsid w:val="000560A1"/>
    <w:rsid w:val="0005651D"/>
    <w:rsid w:val="00056BF2"/>
    <w:rsid w:val="00056BF3"/>
    <w:rsid w:val="00056C3C"/>
    <w:rsid w:val="00056EF1"/>
    <w:rsid w:val="000576B7"/>
    <w:rsid w:val="00057A7A"/>
    <w:rsid w:val="00060669"/>
    <w:rsid w:val="00060A61"/>
    <w:rsid w:val="00060A91"/>
    <w:rsid w:val="0006125E"/>
    <w:rsid w:val="0006132C"/>
    <w:rsid w:val="000615D5"/>
    <w:rsid w:val="000616DC"/>
    <w:rsid w:val="00061A0E"/>
    <w:rsid w:val="00061D4E"/>
    <w:rsid w:val="00062539"/>
    <w:rsid w:val="00062540"/>
    <w:rsid w:val="0006254C"/>
    <w:rsid w:val="0006263C"/>
    <w:rsid w:val="000630A9"/>
    <w:rsid w:val="00063A03"/>
    <w:rsid w:val="00063BE6"/>
    <w:rsid w:val="000644D7"/>
    <w:rsid w:val="000660C2"/>
    <w:rsid w:val="00066763"/>
    <w:rsid w:val="00066865"/>
    <w:rsid w:val="00066CFC"/>
    <w:rsid w:val="00066E8C"/>
    <w:rsid w:val="00067291"/>
    <w:rsid w:val="00070271"/>
    <w:rsid w:val="00072093"/>
    <w:rsid w:val="0007221A"/>
    <w:rsid w:val="00072689"/>
    <w:rsid w:val="00072C48"/>
    <w:rsid w:val="0007301D"/>
    <w:rsid w:val="0007368E"/>
    <w:rsid w:val="00075121"/>
    <w:rsid w:val="00075FB0"/>
    <w:rsid w:val="00076580"/>
    <w:rsid w:val="00076690"/>
    <w:rsid w:val="000777FE"/>
    <w:rsid w:val="00077971"/>
    <w:rsid w:val="0008037F"/>
    <w:rsid w:val="00080596"/>
    <w:rsid w:val="000806F1"/>
    <w:rsid w:val="00080A64"/>
    <w:rsid w:val="00080A8B"/>
    <w:rsid w:val="00081347"/>
    <w:rsid w:val="0008210A"/>
    <w:rsid w:val="00083DEC"/>
    <w:rsid w:val="00084A8D"/>
    <w:rsid w:val="000851CB"/>
    <w:rsid w:val="00085C4E"/>
    <w:rsid w:val="00085FF6"/>
    <w:rsid w:val="000861A5"/>
    <w:rsid w:val="0008667B"/>
    <w:rsid w:val="0008757B"/>
    <w:rsid w:val="00090027"/>
    <w:rsid w:val="00090878"/>
    <w:rsid w:val="00090C6A"/>
    <w:rsid w:val="00092402"/>
    <w:rsid w:val="00092D92"/>
    <w:rsid w:val="0009328C"/>
    <w:rsid w:val="00093CC9"/>
    <w:rsid w:val="000944DC"/>
    <w:rsid w:val="000945A1"/>
    <w:rsid w:val="00094D5D"/>
    <w:rsid w:val="00095C51"/>
    <w:rsid w:val="00095F07"/>
    <w:rsid w:val="00096AEC"/>
    <w:rsid w:val="000A0225"/>
    <w:rsid w:val="000A0D6D"/>
    <w:rsid w:val="000A10D8"/>
    <w:rsid w:val="000A1231"/>
    <w:rsid w:val="000A1B2A"/>
    <w:rsid w:val="000A2269"/>
    <w:rsid w:val="000A3AD2"/>
    <w:rsid w:val="000A41EA"/>
    <w:rsid w:val="000A423F"/>
    <w:rsid w:val="000A432E"/>
    <w:rsid w:val="000A4EF8"/>
    <w:rsid w:val="000A57B7"/>
    <w:rsid w:val="000A5A26"/>
    <w:rsid w:val="000A601B"/>
    <w:rsid w:val="000A6056"/>
    <w:rsid w:val="000A606D"/>
    <w:rsid w:val="000A6C39"/>
    <w:rsid w:val="000A74A7"/>
    <w:rsid w:val="000A7543"/>
    <w:rsid w:val="000A76D5"/>
    <w:rsid w:val="000A7BAE"/>
    <w:rsid w:val="000A7EC7"/>
    <w:rsid w:val="000B0EE1"/>
    <w:rsid w:val="000B19DF"/>
    <w:rsid w:val="000B1C68"/>
    <w:rsid w:val="000B25E5"/>
    <w:rsid w:val="000B2D0D"/>
    <w:rsid w:val="000B2D1F"/>
    <w:rsid w:val="000B341C"/>
    <w:rsid w:val="000B42C8"/>
    <w:rsid w:val="000B4656"/>
    <w:rsid w:val="000B5257"/>
    <w:rsid w:val="000B5BA3"/>
    <w:rsid w:val="000B6A5C"/>
    <w:rsid w:val="000C0A3F"/>
    <w:rsid w:val="000C0D24"/>
    <w:rsid w:val="000C103E"/>
    <w:rsid w:val="000C16CB"/>
    <w:rsid w:val="000C1854"/>
    <w:rsid w:val="000C373A"/>
    <w:rsid w:val="000C3C04"/>
    <w:rsid w:val="000C48A3"/>
    <w:rsid w:val="000C4C39"/>
    <w:rsid w:val="000C4C92"/>
    <w:rsid w:val="000C4FFE"/>
    <w:rsid w:val="000C51FE"/>
    <w:rsid w:val="000C5934"/>
    <w:rsid w:val="000C59FA"/>
    <w:rsid w:val="000C5AE8"/>
    <w:rsid w:val="000C6118"/>
    <w:rsid w:val="000C6280"/>
    <w:rsid w:val="000C63DF"/>
    <w:rsid w:val="000C6543"/>
    <w:rsid w:val="000C691A"/>
    <w:rsid w:val="000C6A45"/>
    <w:rsid w:val="000C6A8C"/>
    <w:rsid w:val="000C7193"/>
    <w:rsid w:val="000C767A"/>
    <w:rsid w:val="000C7EBE"/>
    <w:rsid w:val="000D0801"/>
    <w:rsid w:val="000D0887"/>
    <w:rsid w:val="000D093C"/>
    <w:rsid w:val="000D11A5"/>
    <w:rsid w:val="000D12E3"/>
    <w:rsid w:val="000D1498"/>
    <w:rsid w:val="000D1E3C"/>
    <w:rsid w:val="000D2B22"/>
    <w:rsid w:val="000D2E73"/>
    <w:rsid w:val="000D3558"/>
    <w:rsid w:val="000D3991"/>
    <w:rsid w:val="000D4A95"/>
    <w:rsid w:val="000D507E"/>
    <w:rsid w:val="000D63F9"/>
    <w:rsid w:val="000E03B2"/>
    <w:rsid w:val="000E055E"/>
    <w:rsid w:val="000E08D1"/>
    <w:rsid w:val="000E1634"/>
    <w:rsid w:val="000E1AEF"/>
    <w:rsid w:val="000E1F59"/>
    <w:rsid w:val="000E2A7E"/>
    <w:rsid w:val="000E2B8A"/>
    <w:rsid w:val="000E3E85"/>
    <w:rsid w:val="000E4390"/>
    <w:rsid w:val="000E441D"/>
    <w:rsid w:val="000E5024"/>
    <w:rsid w:val="000E5E44"/>
    <w:rsid w:val="000E6727"/>
    <w:rsid w:val="000E6A2A"/>
    <w:rsid w:val="000E6B9B"/>
    <w:rsid w:val="000E6F7A"/>
    <w:rsid w:val="000E70A8"/>
    <w:rsid w:val="000E7522"/>
    <w:rsid w:val="000E7551"/>
    <w:rsid w:val="000F0313"/>
    <w:rsid w:val="000F0BDD"/>
    <w:rsid w:val="000F0CA7"/>
    <w:rsid w:val="000F1621"/>
    <w:rsid w:val="000F3322"/>
    <w:rsid w:val="000F346C"/>
    <w:rsid w:val="000F3E33"/>
    <w:rsid w:val="000F537A"/>
    <w:rsid w:val="000F5430"/>
    <w:rsid w:val="000F5625"/>
    <w:rsid w:val="000F5B27"/>
    <w:rsid w:val="000F5DA1"/>
    <w:rsid w:val="000F63A3"/>
    <w:rsid w:val="000F668C"/>
    <w:rsid w:val="000F69B1"/>
    <w:rsid w:val="000F6EA2"/>
    <w:rsid w:val="00100143"/>
    <w:rsid w:val="00101551"/>
    <w:rsid w:val="00101B4A"/>
    <w:rsid w:val="00101BB3"/>
    <w:rsid w:val="00102F8C"/>
    <w:rsid w:val="0010566E"/>
    <w:rsid w:val="00105832"/>
    <w:rsid w:val="001058B3"/>
    <w:rsid w:val="00106FF8"/>
    <w:rsid w:val="00110943"/>
    <w:rsid w:val="00110ACE"/>
    <w:rsid w:val="001110C0"/>
    <w:rsid w:val="00111A68"/>
    <w:rsid w:val="00111D51"/>
    <w:rsid w:val="00112149"/>
    <w:rsid w:val="00113465"/>
    <w:rsid w:val="00113B9A"/>
    <w:rsid w:val="00114926"/>
    <w:rsid w:val="00115A16"/>
    <w:rsid w:val="00115E0B"/>
    <w:rsid w:val="001169E9"/>
    <w:rsid w:val="00117F2C"/>
    <w:rsid w:val="001204D9"/>
    <w:rsid w:val="00120887"/>
    <w:rsid w:val="0012151B"/>
    <w:rsid w:val="00121560"/>
    <w:rsid w:val="00123617"/>
    <w:rsid w:val="00123632"/>
    <w:rsid w:val="001238D9"/>
    <w:rsid w:val="00123C94"/>
    <w:rsid w:val="00124216"/>
    <w:rsid w:val="001242C7"/>
    <w:rsid w:val="00124C81"/>
    <w:rsid w:val="0012527C"/>
    <w:rsid w:val="001257BD"/>
    <w:rsid w:val="00125877"/>
    <w:rsid w:val="00125CA1"/>
    <w:rsid w:val="00126009"/>
    <w:rsid w:val="00126212"/>
    <w:rsid w:val="00126B63"/>
    <w:rsid w:val="00127426"/>
    <w:rsid w:val="001306B1"/>
    <w:rsid w:val="00131263"/>
    <w:rsid w:val="00132427"/>
    <w:rsid w:val="00132B62"/>
    <w:rsid w:val="00132F1D"/>
    <w:rsid w:val="00133A11"/>
    <w:rsid w:val="00133D7E"/>
    <w:rsid w:val="00133D9D"/>
    <w:rsid w:val="00134726"/>
    <w:rsid w:val="00134B3A"/>
    <w:rsid w:val="00135211"/>
    <w:rsid w:val="001356F6"/>
    <w:rsid w:val="0013782E"/>
    <w:rsid w:val="001407E0"/>
    <w:rsid w:val="00140FBB"/>
    <w:rsid w:val="001410F2"/>
    <w:rsid w:val="001412DB"/>
    <w:rsid w:val="001416E1"/>
    <w:rsid w:val="00141B62"/>
    <w:rsid w:val="001429A5"/>
    <w:rsid w:val="00142E91"/>
    <w:rsid w:val="00143D9D"/>
    <w:rsid w:val="001446A9"/>
    <w:rsid w:val="00144C46"/>
    <w:rsid w:val="0014536E"/>
    <w:rsid w:val="001463D4"/>
    <w:rsid w:val="00146FCC"/>
    <w:rsid w:val="001474F8"/>
    <w:rsid w:val="001509F9"/>
    <w:rsid w:val="00150CBE"/>
    <w:rsid w:val="00151531"/>
    <w:rsid w:val="00151B5C"/>
    <w:rsid w:val="001523B0"/>
    <w:rsid w:val="001525A2"/>
    <w:rsid w:val="00153A68"/>
    <w:rsid w:val="00153EF1"/>
    <w:rsid w:val="00154C84"/>
    <w:rsid w:val="00155C0D"/>
    <w:rsid w:val="00155D91"/>
    <w:rsid w:val="001569B3"/>
    <w:rsid w:val="00156A12"/>
    <w:rsid w:val="00156BC5"/>
    <w:rsid w:val="0015724C"/>
    <w:rsid w:val="00157A5B"/>
    <w:rsid w:val="00157DBD"/>
    <w:rsid w:val="001603FE"/>
    <w:rsid w:val="00160403"/>
    <w:rsid w:val="0016050A"/>
    <w:rsid w:val="00160543"/>
    <w:rsid w:val="001605D9"/>
    <w:rsid w:val="00161C6E"/>
    <w:rsid w:val="00161FA4"/>
    <w:rsid w:val="00162A6A"/>
    <w:rsid w:val="0016316F"/>
    <w:rsid w:val="001631CE"/>
    <w:rsid w:val="00163BAB"/>
    <w:rsid w:val="001646D9"/>
    <w:rsid w:val="00165104"/>
    <w:rsid w:val="0016586A"/>
    <w:rsid w:val="00165BBF"/>
    <w:rsid w:val="00165EE2"/>
    <w:rsid w:val="00165FC1"/>
    <w:rsid w:val="001679E6"/>
    <w:rsid w:val="00170267"/>
    <w:rsid w:val="00170B6B"/>
    <w:rsid w:val="0017137A"/>
    <w:rsid w:val="00171F28"/>
    <w:rsid w:val="0017207A"/>
    <w:rsid w:val="0017239C"/>
    <w:rsid w:val="001725C1"/>
    <w:rsid w:val="00173053"/>
    <w:rsid w:val="00174150"/>
    <w:rsid w:val="0017481B"/>
    <w:rsid w:val="00174D87"/>
    <w:rsid w:val="0017554D"/>
    <w:rsid w:val="00175D53"/>
    <w:rsid w:val="00175DAC"/>
    <w:rsid w:val="00175EF9"/>
    <w:rsid w:val="00176240"/>
    <w:rsid w:val="00176938"/>
    <w:rsid w:val="00176962"/>
    <w:rsid w:val="00176A16"/>
    <w:rsid w:val="00176A91"/>
    <w:rsid w:val="001772E0"/>
    <w:rsid w:val="00177A2C"/>
    <w:rsid w:val="00177E35"/>
    <w:rsid w:val="00180F21"/>
    <w:rsid w:val="00181222"/>
    <w:rsid w:val="00181E86"/>
    <w:rsid w:val="0018223A"/>
    <w:rsid w:val="0018244E"/>
    <w:rsid w:val="00182DD2"/>
    <w:rsid w:val="0018342B"/>
    <w:rsid w:val="00183566"/>
    <w:rsid w:val="00183A85"/>
    <w:rsid w:val="00183C9E"/>
    <w:rsid w:val="00183E95"/>
    <w:rsid w:val="00185C87"/>
    <w:rsid w:val="00185CC0"/>
    <w:rsid w:val="00185D91"/>
    <w:rsid w:val="00186C12"/>
    <w:rsid w:val="00186E08"/>
    <w:rsid w:val="001879C2"/>
    <w:rsid w:val="00191C63"/>
    <w:rsid w:val="00191F1F"/>
    <w:rsid w:val="0019298C"/>
    <w:rsid w:val="00192BE6"/>
    <w:rsid w:val="00192EB7"/>
    <w:rsid w:val="00193967"/>
    <w:rsid w:val="001956E8"/>
    <w:rsid w:val="00195DE7"/>
    <w:rsid w:val="0019626E"/>
    <w:rsid w:val="00196691"/>
    <w:rsid w:val="001A09D6"/>
    <w:rsid w:val="001A22EC"/>
    <w:rsid w:val="001A274C"/>
    <w:rsid w:val="001A2CEC"/>
    <w:rsid w:val="001A2E82"/>
    <w:rsid w:val="001A2FA4"/>
    <w:rsid w:val="001A4097"/>
    <w:rsid w:val="001A4B27"/>
    <w:rsid w:val="001A4DD0"/>
    <w:rsid w:val="001A5ACC"/>
    <w:rsid w:val="001A62E3"/>
    <w:rsid w:val="001A65F7"/>
    <w:rsid w:val="001A7A56"/>
    <w:rsid w:val="001B095C"/>
    <w:rsid w:val="001B1607"/>
    <w:rsid w:val="001B1668"/>
    <w:rsid w:val="001B1798"/>
    <w:rsid w:val="001B1B0C"/>
    <w:rsid w:val="001B1ED0"/>
    <w:rsid w:val="001B23E9"/>
    <w:rsid w:val="001B2802"/>
    <w:rsid w:val="001B2812"/>
    <w:rsid w:val="001B3BA0"/>
    <w:rsid w:val="001B3C07"/>
    <w:rsid w:val="001B3E4B"/>
    <w:rsid w:val="001B41CC"/>
    <w:rsid w:val="001B4667"/>
    <w:rsid w:val="001B472E"/>
    <w:rsid w:val="001B4BD1"/>
    <w:rsid w:val="001B4E7E"/>
    <w:rsid w:val="001B5985"/>
    <w:rsid w:val="001B5B96"/>
    <w:rsid w:val="001B649C"/>
    <w:rsid w:val="001B6D4A"/>
    <w:rsid w:val="001B6FA7"/>
    <w:rsid w:val="001B775E"/>
    <w:rsid w:val="001C03E1"/>
    <w:rsid w:val="001C0807"/>
    <w:rsid w:val="001C0E93"/>
    <w:rsid w:val="001C1144"/>
    <w:rsid w:val="001C1E6E"/>
    <w:rsid w:val="001C24C4"/>
    <w:rsid w:val="001C465D"/>
    <w:rsid w:val="001C4CAC"/>
    <w:rsid w:val="001C5A50"/>
    <w:rsid w:val="001C5A78"/>
    <w:rsid w:val="001C5CC1"/>
    <w:rsid w:val="001C5CC8"/>
    <w:rsid w:val="001C7C78"/>
    <w:rsid w:val="001D032E"/>
    <w:rsid w:val="001D0B1C"/>
    <w:rsid w:val="001D1A5A"/>
    <w:rsid w:val="001D2020"/>
    <w:rsid w:val="001D25D7"/>
    <w:rsid w:val="001D2822"/>
    <w:rsid w:val="001D2A4E"/>
    <w:rsid w:val="001D3D2F"/>
    <w:rsid w:val="001D4156"/>
    <w:rsid w:val="001D42C6"/>
    <w:rsid w:val="001D466E"/>
    <w:rsid w:val="001D4EF6"/>
    <w:rsid w:val="001D5AAB"/>
    <w:rsid w:val="001D5B4D"/>
    <w:rsid w:val="001D607A"/>
    <w:rsid w:val="001D63DC"/>
    <w:rsid w:val="001D6504"/>
    <w:rsid w:val="001D66CD"/>
    <w:rsid w:val="001D6A2A"/>
    <w:rsid w:val="001D7194"/>
    <w:rsid w:val="001D727D"/>
    <w:rsid w:val="001D7790"/>
    <w:rsid w:val="001D788C"/>
    <w:rsid w:val="001D7D6C"/>
    <w:rsid w:val="001E0298"/>
    <w:rsid w:val="001E0A68"/>
    <w:rsid w:val="001E100E"/>
    <w:rsid w:val="001E10A0"/>
    <w:rsid w:val="001E1514"/>
    <w:rsid w:val="001E18B8"/>
    <w:rsid w:val="001E1B1A"/>
    <w:rsid w:val="001E1FBC"/>
    <w:rsid w:val="001E24D2"/>
    <w:rsid w:val="001E3455"/>
    <w:rsid w:val="001E369E"/>
    <w:rsid w:val="001E4C78"/>
    <w:rsid w:val="001E4EF7"/>
    <w:rsid w:val="001E548A"/>
    <w:rsid w:val="001E6D2C"/>
    <w:rsid w:val="001E77B1"/>
    <w:rsid w:val="001F1EFB"/>
    <w:rsid w:val="001F3833"/>
    <w:rsid w:val="001F42B7"/>
    <w:rsid w:val="001F4B9D"/>
    <w:rsid w:val="001F4FFA"/>
    <w:rsid w:val="001F5088"/>
    <w:rsid w:val="001F5EBD"/>
    <w:rsid w:val="001F6F57"/>
    <w:rsid w:val="001F75E1"/>
    <w:rsid w:val="00200578"/>
    <w:rsid w:val="00200951"/>
    <w:rsid w:val="00200FA9"/>
    <w:rsid w:val="002020BF"/>
    <w:rsid w:val="00202226"/>
    <w:rsid w:val="00202F8B"/>
    <w:rsid w:val="0020396E"/>
    <w:rsid w:val="00203D4E"/>
    <w:rsid w:val="00203E68"/>
    <w:rsid w:val="0020468B"/>
    <w:rsid w:val="00204FAE"/>
    <w:rsid w:val="00205A29"/>
    <w:rsid w:val="00205CB3"/>
    <w:rsid w:val="00206592"/>
    <w:rsid w:val="002069BF"/>
    <w:rsid w:val="002070D8"/>
    <w:rsid w:val="0020751A"/>
    <w:rsid w:val="00207A21"/>
    <w:rsid w:val="00210017"/>
    <w:rsid w:val="00210075"/>
    <w:rsid w:val="00210670"/>
    <w:rsid w:val="00211198"/>
    <w:rsid w:val="002135BC"/>
    <w:rsid w:val="002140EF"/>
    <w:rsid w:val="00215385"/>
    <w:rsid w:val="00215C19"/>
    <w:rsid w:val="00215F1B"/>
    <w:rsid w:val="00216DA7"/>
    <w:rsid w:val="00220413"/>
    <w:rsid w:val="00220843"/>
    <w:rsid w:val="00220A80"/>
    <w:rsid w:val="00221AB2"/>
    <w:rsid w:val="00221BF3"/>
    <w:rsid w:val="00222540"/>
    <w:rsid w:val="0022303B"/>
    <w:rsid w:val="00223172"/>
    <w:rsid w:val="00223987"/>
    <w:rsid w:val="00223E8B"/>
    <w:rsid w:val="00224163"/>
    <w:rsid w:val="0022597D"/>
    <w:rsid w:val="002260C0"/>
    <w:rsid w:val="00226D81"/>
    <w:rsid w:val="00226F37"/>
    <w:rsid w:val="002270E9"/>
    <w:rsid w:val="002272AB"/>
    <w:rsid w:val="00227A1B"/>
    <w:rsid w:val="002311EF"/>
    <w:rsid w:val="002316DB"/>
    <w:rsid w:val="0023171F"/>
    <w:rsid w:val="00231A98"/>
    <w:rsid w:val="002321D6"/>
    <w:rsid w:val="002326FE"/>
    <w:rsid w:val="00232BB1"/>
    <w:rsid w:val="0023323B"/>
    <w:rsid w:val="00233522"/>
    <w:rsid w:val="00233B3B"/>
    <w:rsid w:val="00233B62"/>
    <w:rsid w:val="00234809"/>
    <w:rsid w:val="002348C5"/>
    <w:rsid w:val="00234C6C"/>
    <w:rsid w:val="00236112"/>
    <w:rsid w:val="00237013"/>
    <w:rsid w:val="00237AB1"/>
    <w:rsid w:val="00240239"/>
    <w:rsid w:val="0024065D"/>
    <w:rsid w:val="00240FE3"/>
    <w:rsid w:val="002410BD"/>
    <w:rsid w:val="0024302D"/>
    <w:rsid w:val="0024307F"/>
    <w:rsid w:val="002433C7"/>
    <w:rsid w:val="002437B3"/>
    <w:rsid w:val="00243D3E"/>
    <w:rsid w:val="00243F9B"/>
    <w:rsid w:val="00244BE8"/>
    <w:rsid w:val="00244F58"/>
    <w:rsid w:val="00245A63"/>
    <w:rsid w:val="0024642E"/>
    <w:rsid w:val="002465AF"/>
    <w:rsid w:val="002465B3"/>
    <w:rsid w:val="002467F4"/>
    <w:rsid w:val="00247AD8"/>
    <w:rsid w:val="00250F0D"/>
    <w:rsid w:val="00251581"/>
    <w:rsid w:val="00251AB0"/>
    <w:rsid w:val="0025208C"/>
    <w:rsid w:val="0025293B"/>
    <w:rsid w:val="00252C3A"/>
    <w:rsid w:val="00253828"/>
    <w:rsid w:val="002543B4"/>
    <w:rsid w:val="002548A2"/>
    <w:rsid w:val="00254A79"/>
    <w:rsid w:val="0025519B"/>
    <w:rsid w:val="0025579F"/>
    <w:rsid w:val="002565B6"/>
    <w:rsid w:val="00257339"/>
    <w:rsid w:val="0026003D"/>
    <w:rsid w:val="002606A9"/>
    <w:rsid w:val="00260C51"/>
    <w:rsid w:val="00261701"/>
    <w:rsid w:val="00261C2A"/>
    <w:rsid w:val="00261EFA"/>
    <w:rsid w:val="00261FBB"/>
    <w:rsid w:val="002621CC"/>
    <w:rsid w:val="00262A08"/>
    <w:rsid w:val="00262E30"/>
    <w:rsid w:val="00262F0A"/>
    <w:rsid w:val="002631CE"/>
    <w:rsid w:val="00263AAA"/>
    <w:rsid w:val="00263F69"/>
    <w:rsid w:val="00264481"/>
    <w:rsid w:val="00264AD0"/>
    <w:rsid w:val="00264CBC"/>
    <w:rsid w:val="002652D4"/>
    <w:rsid w:val="00266557"/>
    <w:rsid w:val="00266AED"/>
    <w:rsid w:val="00266CDD"/>
    <w:rsid w:val="00266EDB"/>
    <w:rsid w:val="002708B5"/>
    <w:rsid w:val="00270B4F"/>
    <w:rsid w:val="00270CA9"/>
    <w:rsid w:val="00272906"/>
    <w:rsid w:val="00272F0C"/>
    <w:rsid w:val="002742F0"/>
    <w:rsid w:val="00274326"/>
    <w:rsid w:val="002746D5"/>
    <w:rsid w:val="00274D6F"/>
    <w:rsid w:val="00276374"/>
    <w:rsid w:val="00276415"/>
    <w:rsid w:val="00276F80"/>
    <w:rsid w:val="00277028"/>
    <w:rsid w:val="00277151"/>
    <w:rsid w:val="002778FB"/>
    <w:rsid w:val="0028069A"/>
    <w:rsid w:val="00280C3B"/>
    <w:rsid w:val="0028278A"/>
    <w:rsid w:val="002828F0"/>
    <w:rsid w:val="00282C1D"/>
    <w:rsid w:val="00282F51"/>
    <w:rsid w:val="002834D5"/>
    <w:rsid w:val="0028356E"/>
    <w:rsid w:val="0028368F"/>
    <w:rsid w:val="002838AE"/>
    <w:rsid w:val="00284C87"/>
    <w:rsid w:val="002855F2"/>
    <w:rsid w:val="00286A04"/>
    <w:rsid w:val="002872FD"/>
    <w:rsid w:val="00287826"/>
    <w:rsid w:val="002900DF"/>
    <w:rsid w:val="00290301"/>
    <w:rsid w:val="00290AE9"/>
    <w:rsid w:val="00291A3D"/>
    <w:rsid w:val="00291C37"/>
    <w:rsid w:val="00291EF2"/>
    <w:rsid w:val="00292025"/>
    <w:rsid w:val="00292058"/>
    <w:rsid w:val="00292332"/>
    <w:rsid w:val="002923CB"/>
    <w:rsid w:val="00292610"/>
    <w:rsid w:val="00293338"/>
    <w:rsid w:val="00293C1B"/>
    <w:rsid w:val="0029460B"/>
    <w:rsid w:val="002958A7"/>
    <w:rsid w:val="00295F87"/>
    <w:rsid w:val="002974B0"/>
    <w:rsid w:val="002979D2"/>
    <w:rsid w:val="002979E4"/>
    <w:rsid w:val="002A0046"/>
    <w:rsid w:val="002A109C"/>
    <w:rsid w:val="002A126E"/>
    <w:rsid w:val="002A1357"/>
    <w:rsid w:val="002A2994"/>
    <w:rsid w:val="002A34A2"/>
    <w:rsid w:val="002A3ADF"/>
    <w:rsid w:val="002A3B63"/>
    <w:rsid w:val="002A55B6"/>
    <w:rsid w:val="002A5AED"/>
    <w:rsid w:val="002A60CD"/>
    <w:rsid w:val="002A6577"/>
    <w:rsid w:val="002A6666"/>
    <w:rsid w:val="002A6BAC"/>
    <w:rsid w:val="002A6FE2"/>
    <w:rsid w:val="002A7104"/>
    <w:rsid w:val="002A7580"/>
    <w:rsid w:val="002A7B26"/>
    <w:rsid w:val="002B0736"/>
    <w:rsid w:val="002B07DE"/>
    <w:rsid w:val="002B0CDD"/>
    <w:rsid w:val="002B0D2C"/>
    <w:rsid w:val="002B101B"/>
    <w:rsid w:val="002B1F44"/>
    <w:rsid w:val="002B2218"/>
    <w:rsid w:val="002B2AEF"/>
    <w:rsid w:val="002B2FCA"/>
    <w:rsid w:val="002B38AA"/>
    <w:rsid w:val="002B3CB5"/>
    <w:rsid w:val="002B49FB"/>
    <w:rsid w:val="002B4BED"/>
    <w:rsid w:val="002B4C91"/>
    <w:rsid w:val="002B4D45"/>
    <w:rsid w:val="002B5215"/>
    <w:rsid w:val="002B605C"/>
    <w:rsid w:val="002B65BD"/>
    <w:rsid w:val="002B6F26"/>
    <w:rsid w:val="002B7012"/>
    <w:rsid w:val="002B7885"/>
    <w:rsid w:val="002C06BB"/>
    <w:rsid w:val="002C16FE"/>
    <w:rsid w:val="002C1787"/>
    <w:rsid w:val="002C19A0"/>
    <w:rsid w:val="002C1DE6"/>
    <w:rsid w:val="002C21E1"/>
    <w:rsid w:val="002C2697"/>
    <w:rsid w:val="002C30FC"/>
    <w:rsid w:val="002C3B4B"/>
    <w:rsid w:val="002C4040"/>
    <w:rsid w:val="002C4535"/>
    <w:rsid w:val="002C4BEE"/>
    <w:rsid w:val="002C62E2"/>
    <w:rsid w:val="002C64B7"/>
    <w:rsid w:val="002C6654"/>
    <w:rsid w:val="002C7287"/>
    <w:rsid w:val="002C772C"/>
    <w:rsid w:val="002C789F"/>
    <w:rsid w:val="002D05F2"/>
    <w:rsid w:val="002D173B"/>
    <w:rsid w:val="002D17F9"/>
    <w:rsid w:val="002D2450"/>
    <w:rsid w:val="002D27D9"/>
    <w:rsid w:val="002D3144"/>
    <w:rsid w:val="002D3188"/>
    <w:rsid w:val="002D3383"/>
    <w:rsid w:val="002D38F4"/>
    <w:rsid w:val="002D3D1E"/>
    <w:rsid w:val="002D53E4"/>
    <w:rsid w:val="002D5614"/>
    <w:rsid w:val="002D64EC"/>
    <w:rsid w:val="002D6ABA"/>
    <w:rsid w:val="002D7572"/>
    <w:rsid w:val="002D7824"/>
    <w:rsid w:val="002E021F"/>
    <w:rsid w:val="002E0901"/>
    <w:rsid w:val="002E0EFC"/>
    <w:rsid w:val="002E1060"/>
    <w:rsid w:val="002E1115"/>
    <w:rsid w:val="002E152B"/>
    <w:rsid w:val="002E1807"/>
    <w:rsid w:val="002E1CC2"/>
    <w:rsid w:val="002E1EEE"/>
    <w:rsid w:val="002E26A6"/>
    <w:rsid w:val="002E2F69"/>
    <w:rsid w:val="002E305A"/>
    <w:rsid w:val="002E3673"/>
    <w:rsid w:val="002E3A1A"/>
    <w:rsid w:val="002E5742"/>
    <w:rsid w:val="002E5AC7"/>
    <w:rsid w:val="002E5F55"/>
    <w:rsid w:val="002E6475"/>
    <w:rsid w:val="002E64B6"/>
    <w:rsid w:val="002E7630"/>
    <w:rsid w:val="002E7A77"/>
    <w:rsid w:val="002E7C48"/>
    <w:rsid w:val="002F04AE"/>
    <w:rsid w:val="002F2D26"/>
    <w:rsid w:val="002F3B81"/>
    <w:rsid w:val="002F3E0B"/>
    <w:rsid w:val="002F3E28"/>
    <w:rsid w:val="002F4781"/>
    <w:rsid w:val="002F5B5B"/>
    <w:rsid w:val="002F5E84"/>
    <w:rsid w:val="002F6268"/>
    <w:rsid w:val="002F651B"/>
    <w:rsid w:val="002F67F0"/>
    <w:rsid w:val="002F730E"/>
    <w:rsid w:val="002F761C"/>
    <w:rsid w:val="002F7645"/>
    <w:rsid w:val="002F77A4"/>
    <w:rsid w:val="002F7818"/>
    <w:rsid w:val="002F7F54"/>
    <w:rsid w:val="00300C1D"/>
    <w:rsid w:val="0030124A"/>
    <w:rsid w:val="003013BD"/>
    <w:rsid w:val="0030252E"/>
    <w:rsid w:val="003025F1"/>
    <w:rsid w:val="0030407D"/>
    <w:rsid w:val="00304B28"/>
    <w:rsid w:val="00304BEF"/>
    <w:rsid w:val="00305691"/>
    <w:rsid w:val="003058B5"/>
    <w:rsid w:val="00305C79"/>
    <w:rsid w:val="00306C6D"/>
    <w:rsid w:val="003070F9"/>
    <w:rsid w:val="00307389"/>
    <w:rsid w:val="00310129"/>
    <w:rsid w:val="0031113C"/>
    <w:rsid w:val="0031227F"/>
    <w:rsid w:val="0031274A"/>
    <w:rsid w:val="00313529"/>
    <w:rsid w:val="00313CBA"/>
    <w:rsid w:val="00314388"/>
    <w:rsid w:val="00315666"/>
    <w:rsid w:val="00315D62"/>
    <w:rsid w:val="00316C39"/>
    <w:rsid w:val="00316D1F"/>
    <w:rsid w:val="003174D3"/>
    <w:rsid w:val="00317799"/>
    <w:rsid w:val="00317BA5"/>
    <w:rsid w:val="00317F25"/>
    <w:rsid w:val="00320099"/>
    <w:rsid w:val="0032010C"/>
    <w:rsid w:val="003201C3"/>
    <w:rsid w:val="003208A7"/>
    <w:rsid w:val="003210FE"/>
    <w:rsid w:val="0032162D"/>
    <w:rsid w:val="00321A18"/>
    <w:rsid w:val="003224DD"/>
    <w:rsid w:val="00322E01"/>
    <w:rsid w:val="00323307"/>
    <w:rsid w:val="00323FBC"/>
    <w:rsid w:val="00324768"/>
    <w:rsid w:val="00324A97"/>
    <w:rsid w:val="00324ABB"/>
    <w:rsid w:val="003258D0"/>
    <w:rsid w:val="00325D8C"/>
    <w:rsid w:val="00326A3D"/>
    <w:rsid w:val="00326A8A"/>
    <w:rsid w:val="003301BF"/>
    <w:rsid w:val="003301E7"/>
    <w:rsid w:val="003305DF"/>
    <w:rsid w:val="00331A20"/>
    <w:rsid w:val="003335D3"/>
    <w:rsid w:val="00333600"/>
    <w:rsid w:val="003337F2"/>
    <w:rsid w:val="00333B03"/>
    <w:rsid w:val="00333BFA"/>
    <w:rsid w:val="00334584"/>
    <w:rsid w:val="00334AF1"/>
    <w:rsid w:val="00334BDE"/>
    <w:rsid w:val="0033512A"/>
    <w:rsid w:val="00337A41"/>
    <w:rsid w:val="00337BEC"/>
    <w:rsid w:val="00337D01"/>
    <w:rsid w:val="00340873"/>
    <w:rsid w:val="00340878"/>
    <w:rsid w:val="00340AD6"/>
    <w:rsid w:val="00341CC7"/>
    <w:rsid w:val="00342829"/>
    <w:rsid w:val="00342FCB"/>
    <w:rsid w:val="0034344A"/>
    <w:rsid w:val="003439EF"/>
    <w:rsid w:val="00343F82"/>
    <w:rsid w:val="00343FC0"/>
    <w:rsid w:val="00344166"/>
    <w:rsid w:val="003443D9"/>
    <w:rsid w:val="00344562"/>
    <w:rsid w:val="00344865"/>
    <w:rsid w:val="00344917"/>
    <w:rsid w:val="00344E2E"/>
    <w:rsid w:val="00345373"/>
    <w:rsid w:val="00345521"/>
    <w:rsid w:val="003458EF"/>
    <w:rsid w:val="00345D46"/>
    <w:rsid w:val="00345DD1"/>
    <w:rsid w:val="00346342"/>
    <w:rsid w:val="00346372"/>
    <w:rsid w:val="00346442"/>
    <w:rsid w:val="00346757"/>
    <w:rsid w:val="00346E07"/>
    <w:rsid w:val="003474A5"/>
    <w:rsid w:val="00347AAF"/>
    <w:rsid w:val="00347C4A"/>
    <w:rsid w:val="00350D91"/>
    <w:rsid w:val="00351752"/>
    <w:rsid w:val="00351A37"/>
    <w:rsid w:val="00351C8F"/>
    <w:rsid w:val="0035321E"/>
    <w:rsid w:val="003534EF"/>
    <w:rsid w:val="00353F24"/>
    <w:rsid w:val="003549C8"/>
    <w:rsid w:val="00355034"/>
    <w:rsid w:val="0035527A"/>
    <w:rsid w:val="003552FA"/>
    <w:rsid w:val="00355553"/>
    <w:rsid w:val="003559D6"/>
    <w:rsid w:val="00355C93"/>
    <w:rsid w:val="00356BAB"/>
    <w:rsid w:val="00356D82"/>
    <w:rsid w:val="00356F31"/>
    <w:rsid w:val="0035738A"/>
    <w:rsid w:val="00357A56"/>
    <w:rsid w:val="00360A72"/>
    <w:rsid w:val="00360AF2"/>
    <w:rsid w:val="00360B8C"/>
    <w:rsid w:val="00361230"/>
    <w:rsid w:val="003612F3"/>
    <w:rsid w:val="0036195B"/>
    <w:rsid w:val="00361E5A"/>
    <w:rsid w:val="00362E0B"/>
    <w:rsid w:val="0036332D"/>
    <w:rsid w:val="00363351"/>
    <w:rsid w:val="003636AE"/>
    <w:rsid w:val="00364A56"/>
    <w:rsid w:val="00364B71"/>
    <w:rsid w:val="00364DE9"/>
    <w:rsid w:val="00365A23"/>
    <w:rsid w:val="0036614E"/>
    <w:rsid w:val="003663D9"/>
    <w:rsid w:val="003666FB"/>
    <w:rsid w:val="003674D0"/>
    <w:rsid w:val="0036767F"/>
    <w:rsid w:val="00370D2F"/>
    <w:rsid w:val="00371201"/>
    <w:rsid w:val="003713BA"/>
    <w:rsid w:val="00371C1E"/>
    <w:rsid w:val="003720FD"/>
    <w:rsid w:val="003725E2"/>
    <w:rsid w:val="00372858"/>
    <w:rsid w:val="003729BD"/>
    <w:rsid w:val="00373A31"/>
    <w:rsid w:val="00373CA8"/>
    <w:rsid w:val="003750F8"/>
    <w:rsid w:val="003769E6"/>
    <w:rsid w:val="00376F51"/>
    <w:rsid w:val="00377A2C"/>
    <w:rsid w:val="00377C2D"/>
    <w:rsid w:val="00380076"/>
    <w:rsid w:val="00380721"/>
    <w:rsid w:val="003812A5"/>
    <w:rsid w:val="003818D5"/>
    <w:rsid w:val="0038280F"/>
    <w:rsid w:val="00382A6B"/>
    <w:rsid w:val="00383A30"/>
    <w:rsid w:val="00384AA9"/>
    <w:rsid w:val="003851BA"/>
    <w:rsid w:val="00385AB3"/>
    <w:rsid w:val="00386609"/>
    <w:rsid w:val="00386B0B"/>
    <w:rsid w:val="00390621"/>
    <w:rsid w:val="00390B62"/>
    <w:rsid w:val="00390FC5"/>
    <w:rsid w:val="00391093"/>
    <w:rsid w:val="003928D3"/>
    <w:rsid w:val="003929A5"/>
    <w:rsid w:val="003931B9"/>
    <w:rsid w:val="003931DA"/>
    <w:rsid w:val="003933D0"/>
    <w:rsid w:val="00393661"/>
    <w:rsid w:val="00395462"/>
    <w:rsid w:val="003959EB"/>
    <w:rsid w:val="00396FB8"/>
    <w:rsid w:val="0039729D"/>
    <w:rsid w:val="0039783E"/>
    <w:rsid w:val="0039786C"/>
    <w:rsid w:val="00397DCD"/>
    <w:rsid w:val="003A0321"/>
    <w:rsid w:val="003A035E"/>
    <w:rsid w:val="003A13E1"/>
    <w:rsid w:val="003A17AC"/>
    <w:rsid w:val="003A1A31"/>
    <w:rsid w:val="003A26AD"/>
    <w:rsid w:val="003A4461"/>
    <w:rsid w:val="003A451F"/>
    <w:rsid w:val="003A5C74"/>
    <w:rsid w:val="003A60A9"/>
    <w:rsid w:val="003A62FA"/>
    <w:rsid w:val="003A6626"/>
    <w:rsid w:val="003A6911"/>
    <w:rsid w:val="003A6AF7"/>
    <w:rsid w:val="003A79D4"/>
    <w:rsid w:val="003B055C"/>
    <w:rsid w:val="003B056A"/>
    <w:rsid w:val="003B10BB"/>
    <w:rsid w:val="003B124E"/>
    <w:rsid w:val="003B22C8"/>
    <w:rsid w:val="003B2421"/>
    <w:rsid w:val="003B253D"/>
    <w:rsid w:val="003B32B3"/>
    <w:rsid w:val="003B3EA5"/>
    <w:rsid w:val="003B3FC3"/>
    <w:rsid w:val="003B4E98"/>
    <w:rsid w:val="003B5078"/>
    <w:rsid w:val="003B59F5"/>
    <w:rsid w:val="003B6448"/>
    <w:rsid w:val="003B669C"/>
    <w:rsid w:val="003B674D"/>
    <w:rsid w:val="003C0CD5"/>
    <w:rsid w:val="003C1CCD"/>
    <w:rsid w:val="003C21CC"/>
    <w:rsid w:val="003C2D67"/>
    <w:rsid w:val="003C3108"/>
    <w:rsid w:val="003C45D8"/>
    <w:rsid w:val="003C53A6"/>
    <w:rsid w:val="003C57CC"/>
    <w:rsid w:val="003C5C90"/>
    <w:rsid w:val="003C5E91"/>
    <w:rsid w:val="003C61B3"/>
    <w:rsid w:val="003C6F86"/>
    <w:rsid w:val="003C76CE"/>
    <w:rsid w:val="003C7B67"/>
    <w:rsid w:val="003D02E3"/>
    <w:rsid w:val="003D0613"/>
    <w:rsid w:val="003D0B64"/>
    <w:rsid w:val="003D0BF1"/>
    <w:rsid w:val="003D0CA3"/>
    <w:rsid w:val="003D1E51"/>
    <w:rsid w:val="003D24F4"/>
    <w:rsid w:val="003D3097"/>
    <w:rsid w:val="003D3279"/>
    <w:rsid w:val="003D338A"/>
    <w:rsid w:val="003D3B04"/>
    <w:rsid w:val="003D4224"/>
    <w:rsid w:val="003D5ADF"/>
    <w:rsid w:val="003D6115"/>
    <w:rsid w:val="003D6180"/>
    <w:rsid w:val="003D6463"/>
    <w:rsid w:val="003D646C"/>
    <w:rsid w:val="003D65B7"/>
    <w:rsid w:val="003D65EE"/>
    <w:rsid w:val="003D6BD2"/>
    <w:rsid w:val="003D709D"/>
    <w:rsid w:val="003D7645"/>
    <w:rsid w:val="003D77EF"/>
    <w:rsid w:val="003D7962"/>
    <w:rsid w:val="003E1C2A"/>
    <w:rsid w:val="003E28FF"/>
    <w:rsid w:val="003E3182"/>
    <w:rsid w:val="003E37E2"/>
    <w:rsid w:val="003E53A4"/>
    <w:rsid w:val="003E5C42"/>
    <w:rsid w:val="003E5DD0"/>
    <w:rsid w:val="003E6052"/>
    <w:rsid w:val="003E66A9"/>
    <w:rsid w:val="003E67F1"/>
    <w:rsid w:val="003E78FE"/>
    <w:rsid w:val="003F06F9"/>
    <w:rsid w:val="003F095A"/>
    <w:rsid w:val="003F0C5E"/>
    <w:rsid w:val="003F0E8A"/>
    <w:rsid w:val="003F34D0"/>
    <w:rsid w:val="003F3A8D"/>
    <w:rsid w:val="003F3D42"/>
    <w:rsid w:val="003F416F"/>
    <w:rsid w:val="003F4242"/>
    <w:rsid w:val="003F4557"/>
    <w:rsid w:val="003F4BA7"/>
    <w:rsid w:val="003F4F96"/>
    <w:rsid w:val="003F5DD1"/>
    <w:rsid w:val="003F5F0D"/>
    <w:rsid w:val="003F6BD4"/>
    <w:rsid w:val="003F6F9E"/>
    <w:rsid w:val="003F7041"/>
    <w:rsid w:val="003F7B8D"/>
    <w:rsid w:val="004004B8"/>
    <w:rsid w:val="004005C8"/>
    <w:rsid w:val="00400B9B"/>
    <w:rsid w:val="00401D67"/>
    <w:rsid w:val="0040240B"/>
    <w:rsid w:val="00403259"/>
    <w:rsid w:val="00403375"/>
    <w:rsid w:val="00403FD9"/>
    <w:rsid w:val="00404111"/>
    <w:rsid w:val="00404451"/>
    <w:rsid w:val="00404BAD"/>
    <w:rsid w:val="00405C28"/>
    <w:rsid w:val="004079B4"/>
    <w:rsid w:val="00407A75"/>
    <w:rsid w:val="00407D27"/>
    <w:rsid w:val="0041020B"/>
    <w:rsid w:val="0041027A"/>
    <w:rsid w:val="004103B2"/>
    <w:rsid w:val="00410733"/>
    <w:rsid w:val="004107B0"/>
    <w:rsid w:val="00410CD2"/>
    <w:rsid w:val="0041104F"/>
    <w:rsid w:val="00411250"/>
    <w:rsid w:val="00411A14"/>
    <w:rsid w:val="00413473"/>
    <w:rsid w:val="00414718"/>
    <w:rsid w:val="00414F63"/>
    <w:rsid w:val="00414F74"/>
    <w:rsid w:val="00416693"/>
    <w:rsid w:val="00416942"/>
    <w:rsid w:val="004172F2"/>
    <w:rsid w:val="00417477"/>
    <w:rsid w:val="00417702"/>
    <w:rsid w:val="00417D72"/>
    <w:rsid w:val="004208D3"/>
    <w:rsid w:val="00420DFB"/>
    <w:rsid w:val="00420E17"/>
    <w:rsid w:val="004216EF"/>
    <w:rsid w:val="00421FAE"/>
    <w:rsid w:val="00422149"/>
    <w:rsid w:val="0042255B"/>
    <w:rsid w:val="00422F9F"/>
    <w:rsid w:val="00423949"/>
    <w:rsid w:val="0042401D"/>
    <w:rsid w:val="004241B0"/>
    <w:rsid w:val="0042484D"/>
    <w:rsid w:val="00424F11"/>
    <w:rsid w:val="00425909"/>
    <w:rsid w:val="004263ED"/>
    <w:rsid w:val="00426D95"/>
    <w:rsid w:val="00426F2A"/>
    <w:rsid w:val="0042729B"/>
    <w:rsid w:val="00427364"/>
    <w:rsid w:val="00427539"/>
    <w:rsid w:val="0042797E"/>
    <w:rsid w:val="00427A96"/>
    <w:rsid w:val="00430910"/>
    <w:rsid w:val="00430BDF"/>
    <w:rsid w:val="00430D8E"/>
    <w:rsid w:val="00430E37"/>
    <w:rsid w:val="0043256C"/>
    <w:rsid w:val="004325F5"/>
    <w:rsid w:val="00432D18"/>
    <w:rsid w:val="004336CD"/>
    <w:rsid w:val="00434563"/>
    <w:rsid w:val="00434967"/>
    <w:rsid w:val="00435812"/>
    <w:rsid w:val="00435916"/>
    <w:rsid w:val="00435B8B"/>
    <w:rsid w:val="00435CE6"/>
    <w:rsid w:val="00435D36"/>
    <w:rsid w:val="00435F0C"/>
    <w:rsid w:val="00435F7D"/>
    <w:rsid w:val="0043675A"/>
    <w:rsid w:val="00436BDE"/>
    <w:rsid w:val="00437D1E"/>
    <w:rsid w:val="0044070C"/>
    <w:rsid w:val="00440BBC"/>
    <w:rsid w:val="00440F67"/>
    <w:rsid w:val="00440F97"/>
    <w:rsid w:val="00441050"/>
    <w:rsid w:val="004410CB"/>
    <w:rsid w:val="00441826"/>
    <w:rsid w:val="004418D2"/>
    <w:rsid w:val="004424B1"/>
    <w:rsid w:val="004425B1"/>
    <w:rsid w:val="00442A91"/>
    <w:rsid w:val="00442C3A"/>
    <w:rsid w:val="00443C8D"/>
    <w:rsid w:val="00443D28"/>
    <w:rsid w:val="00443E3F"/>
    <w:rsid w:val="004441C6"/>
    <w:rsid w:val="0044421E"/>
    <w:rsid w:val="004442BC"/>
    <w:rsid w:val="00444EE5"/>
    <w:rsid w:val="004451F8"/>
    <w:rsid w:val="00445602"/>
    <w:rsid w:val="004458DA"/>
    <w:rsid w:val="004465F3"/>
    <w:rsid w:val="00446B3C"/>
    <w:rsid w:val="00446E27"/>
    <w:rsid w:val="00447602"/>
    <w:rsid w:val="00451660"/>
    <w:rsid w:val="00452035"/>
    <w:rsid w:val="00453645"/>
    <w:rsid w:val="00453682"/>
    <w:rsid w:val="00453E1E"/>
    <w:rsid w:val="00454C51"/>
    <w:rsid w:val="00454E4F"/>
    <w:rsid w:val="004551BF"/>
    <w:rsid w:val="004553E2"/>
    <w:rsid w:val="00455761"/>
    <w:rsid w:val="00455B8F"/>
    <w:rsid w:val="00456015"/>
    <w:rsid w:val="00456255"/>
    <w:rsid w:val="004565F9"/>
    <w:rsid w:val="00456A91"/>
    <w:rsid w:val="004570B1"/>
    <w:rsid w:val="00457213"/>
    <w:rsid w:val="00457654"/>
    <w:rsid w:val="004578DD"/>
    <w:rsid w:val="00457C5F"/>
    <w:rsid w:val="00457C65"/>
    <w:rsid w:val="00460A84"/>
    <w:rsid w:val="0046208D"/>
    <w:rsid w:val="004620FC"/>
    <w:rsid w:val="004626E0"/>
    <w:rsid w:val="00462B59"/>
    <w:rsid w:val="00462DBB"/>
    <w:rsid w:val="00462E1E"/>
    <w:rsid w:val="00463419"/>
    <w:rsid w:val="00463A75"/>
    <w:rsid w:val="00464AA6"/>
    <w:rsid w:val="00464FA3"/>
    <w:rsid w:val="0046508A"/>
    <w:rsid w:val="0046523B"/>
    <w:rsid w:val="0046584B"/>
    <w:rsid w:val="004658C8"/>
    <w:rsid w:val="00466836"/>
    <w:rsid w:val="00467C32"/>
    <w:rsid w:val="00467CA6"/>
    <w:rsid w:val="0047006B"/>
    <w:rsid w:val="00470199"/>
    <w:rsid w:val="00470598"/>
    <w:rsid w:val="00470819"/>
    <w:rsid w:val="0047087F"/>
    <w:rsid w:val="00470C29"/>
    <w:rsid w:val="00470E5F"/>
    <w:rsid w:val="004714AA"/>
    <w:rsid w:val="00472267"/>
    <w:rsid w:val="0047268E"/>
    <w:rsid w:val="00472AF7"/>
    <w:rsid w:val="00472B8F"/>
    <w:rsid w:val="00472D0B"/>
    <w:rsid w:val="00472F61"/>
    <w:rsid w:val="004730E2"/>
    <w:rsid w:val="004732A5"/>
    <w:rsid w:val="004733E4"/>
    <w:rsid w:val="00475906"/>
    <w:rsid w:val="0047645F"/>
    <w:rsid w:val="00477395"/>
    <w:rsid w:val="00477398"/>
    <w:rsid w:val="004779E2"/>
    <w:rsid w:val="0048001E"/>
    <w:rsid w:val="004804E0"/>
    <w:rsid w:val="0048087F"/>
    <w:rsid w:val="00480BB7"/>
    <w:rsid w:val="0048205B"/>
    <w:rsid w:val="00483235"/>
    <w:rsid w:val="00483330"/>
    <w:rsid w:val="00483B17"/>
    <w:rsid w:val="00484466"/>
    <w:rsid w:val="0048499E"/>
    <w:rsid w:val="00484D10"/>
    <w:rsid w:val="00484E6D"/>
    <w:rsid w:val="004853C6"/>
    <w:rsid w:val="004856BA"/>
    <w:rsid w:val="00485B77"/>
    <w:rsid w:val="00485E8D"/>
    <w:rsid w:val="00485FB5"/>
    <w:rsid w:val="00486021"/>
    <w:rsid w:val="00486872"/>
    <w:rsid w:val="0048689D"/>
    <w:rsid w:val="00487BC4"/>
    <w:rsid w:val="004910EF"/>
    <w:rsid w:val="00491464"/>
    <w:rsid w:val="00491885"/>
    <w:rsid w:val="004919B7"/>
    <w:rsid w:val="00491CC9"/>
    <w:rsid w:val="00491F5C"/>
    <w:rsid w:val="00492A82"/>
    <w:rsid w:val="00493167"/>
    <w:rsid w:val="00494632"/>
    <w:rsid w:val="00494C5A"/>
    <w:rsid w:val="004950F0"/>
    <w:rsid w:val="004957A6"/>
    <w:rsid w:val="00495997"/>
    <w:rsid w:val="00495F32"/>
    <w:rsid w:val="004966B6"/>
    <w:rsid w:val="00496E75"/>
    <w:rsid w:val="0049710D"/>
    <w:rsid w:val="004973E1"/>
    <w:rsid w:val="00497636"/>
    <w:rsid w:val="00497689"/>
    <w:rsid w:val="004A0E82"/>
    <w:rsid w:val="004A18F8"/>
    <w:rsid w:val="004A19D0"/>
    <w:rsid w:val="004A2979"/>
    <w:rsid w:val="004A2ABB"/>
    <w:rsid w:val="004A44E4"/>
    <w:rsid w:val="004A4733"/>
    <w:rsid w:val="004A4FD4"/>
    <w:rsid w:val="004A55D8"/>
    <w:rsid w:val="004A5B89"/>
    <w:rsid w:val="004A64B3"/>
    <w:rsid w:val="004A68FA"/>
    <w:rsid w:val="004A7743"/>
    <w:rsid w:val="004B06D9"/>
    <w:rsid w:val="004B0B75"/>
    <w:rsid w:val="004B193F"/>
    <w:rsid w:val="004B1F71"/>
    <w:rsid w:val="004B1FA1"/>
    <w:rsid w:val="004B253C"/>
    <w:rsid w:val="004B29A2"/>
    <w:rsid w:val="004B3E0E"/>
    <w:rsid w:val="004B3E88"/>
    <w:rsid w:val="004B429D"/>
    <w:rsid w:val="004B4B2B"/>
    <w:rsid w:val="004B4D3B"/>
    <w:rsid w:val="004B5291"/>
    <w:rsid w:val="004B5334"/>
    <w:rsid w:val="004B60CF"/>
    <w:rsid w:val="004B6298"/>
    <w:rsid w:val="004B6C47"/>
    <w:rsid w:val="004B73BA"/>
    <w:rsid w:val="004C01FC"/>
    <w:rsid w:val="004C0362"/>
    <w:rsid w:val="004C0BC0"/>
    <w:rsid w:val="004C269D"/>
    <w:rsid w:val="004C564E"/>
    <w:rsid w:val="004C5956"/>
    <w:rsid w:val="004C5D1C"/>
    <w:rsid w:val="004C67BF"/>
    <w:rsid w:val="004C6818"/>
    <w:rsid w:val="004C6A3B"/>
    <w:rsid w:val="004C7724"/>
    <w:rsid w:val="004D0CFB"/>
    <w:rsid w:val="004D1801"/>
    <w:rsid w:val="004D1952"/>
    <w:rsid w:val="004D1EFA"/>
    <w:rsid w:val="004D26EA"/>
    <w:rsid w:val="004D2949"/>
    <w:rsid w:val="004D2C1E"/>
    <w:rsid w:val="004D375F"/>
    <w:rsid w:val="004D3F6F"/>
    <w:rsid w:val="004D471B"/>
    <w:rsid w:val="004D47A1"/>
    <w:rsid w:val="004D50DA"/>
    <w:rsid w:val="004D6B54"/>
    <w:rsid w:val="004D7804"/>
    <w:rsid w:val="004D7AC7"/>
    <w:rsid w:val="004E0637"/>
    <w:rsid w:val="004E2825"/>
    <w:rsid w:val="004E3D02"/>
    <w:rsid w:val="004E448C"/>
    <w:rsid w:val="004E59C8"/>
    <w:rsid w:val="004E633C"/>
    <w:rsid w:val="004E6600"/>
    <w:rsid w:val="004E671A"/>
    <w:rsid w:val="004E6DAE"/>
    <w:rsid w:val="004E6E8D"/>
    <w:rsid w:val="004F0909"/>
    <w:rsid w:val="004F0B6C"/>
    <w:rsid w:val="004F0E1C"/>
    <w:rsid w:val="004F101F"/>
    <w:rsid w:val="004F132C"/>
    <w:rsid w:val="004F1EE0"/>
    <w:rsid w:val="004F3175"/>
    <w:rsid w:val="004F3C1C"/>
    <w:rsid w:val="004F423C"/>
    <w:rsid w:val="004F4658"/>
    <w:rsid w:val="004F49FC"/>
    <w:rsid w:val="004F4FE3"/>
    <w:rsid w:val="004F6807"/>
    <w:rsid w:val="004F6ACE"/>
    <w:rsid w:val="004F7041"/>
    <w:rsid w:val="005005E9"/>
    <w:rsid w:val="00500869"/>
    <w:rsid w:val="00501437"/>
    <w:rsid w:val="00501739"/>
    <w:rsid w:val="005028FC"/>
    <w:rsid w:val="00502A02"/>
    <w:rsid w:val="00503097"/>
    <w:rsid w:val="005036A9"/>
    <w:rsid w:val="00503EF6"/>
    <w:rsid w:val="0050425C"/>
    <w:rsid w:val="00504537"/>
    <w:rsid w:val="00504E4C"/>
    <w:rsid w:val="00505FF6"/>
    <w:rsid w:val="005061AB"/>
    <w:rsid w:val="0050653F"/>
    <w:rsid w:val="005066D9"/>
    <w:rsid w:val="00507310"/>
    <w:rsid w:val="00507772"/>
    <w:rsid w:val="00507DE1"/>
    <w:rsid w:val="005105A6"/>
    <w:rsid w:val="00510AB9"/>
    <w:rsid w:val="005113E0"/>
    <w:rsid w:val="005118E9"/>
    <w:rsid w:val="00511B8E"/>
    <w:rsid w:val="00511BC8"/>
    <w:rsid w:val="005136E4"/>
    <w:rsid w:val="00514131"/>
    <w:rsid w:val="005143B8"/>
    <w:rsid w:val="005147B1"/>
    <w:rsid w:val="0051541B"/>
    <w:rsid w:val="00515991"/>
    <w:rsid w:val="00516E47"/>
    <w:rsid w:val="005172FF"/>
    <w:rsid w:val="0052068B"/>
    <w:rsid w:val="00521A24"/>
    <w:rsid w:val="00522677"/>
    <w:rsid w:val="00522FA9"/>
    <w:rsid w:val="005230A4"/>
    <w:rsid w:val="0052339D"/>
    <w:rsid w:val="005250D7"/>
    <w:rsid w:val="005255CC"/>
    <w:rsid w:val="005265AF"/>
    <w:rsid w:val="00526618"/>
    <w:rsid w:val="0052695F"/>
    <w:rsid w:val="0052750F"/>
    <w:rsid w:val="00527650"/>
    <w:rsid w:val="00532058"/>
    <w:rsid w:val="005321E3"/>
    <w:rsid w:val="00532770"/>
    <w:rsid w:val="005337E6"/>
    <w:rsid w:val="00533DE7"/>
    <w:rsid w:val="005349E3"/>
    <w:rsid w:val="00534DF0"/>
    <w:rsid w:val="0053536A"/>
    <w:rsid w:val="0053550B"/>
    <w:rsid w:val="00536393"/>
    <w:rsid w:val="0053769E"/>
    <w:rsid w:val="00537F36"/>
    <w:rsid w:val="005402FF"/>
    <w:rsid w:val="00540B25"/>
    <w:rsid w:val="00540D6D"/>
    <w:rsid w:val="00540F13"/>
    <w:rsid w:val="00541831"/>
    <w:rsid w:val="005420FB"/>
    <w:rsid w:val="0054232C"/>
    <w:rsid w:val="0054273A"/>
    <w:rsid w:val="00542761"/>
    <w:rsid w:val="00542DCE"/>
    <w:rsid w:val="00543BB0"/>
    <w:rsid w:val="00544275"/>
    <w:rsid w:val="005452B0"/>
    <w:rsid w:val="00545F2D"/>
    <w:rsid w:val="00546C88"/>
    <w:rsid w:val="00546EBA"/>
    <w:rsid w:val="00547411"/>
    <w:rsid w:val="00550066"/>
    <w:rsid w:val="00550A5D"/>
    <w:rsid w:val="005521F5"/>
    <w:rsid w:val="00552F25"/>
    <w:rsid w:val="005543D0"/>
    <w:rsid w:val="005544CD"/>
    <w:rsid w:val="005547CE"/>
    <w:rsid w:val="00554DD9"/>
    <w:rsid w:val="005565AD"/>
    <w:rsid w:val="005568CA"/>
    <w:rsid w:val="005601B9"/>
    <w:rsid w:val="00561361"/>
    <w:rsid w:val="00561705"/>
    <w:rsid w:val="0056170F"/>
    <w:rsid w:val="0056189F"/>
    <w:rsid w:val="00562D54"/>
    <w:rsid w:val="00564EAB"/>
    <w:rsid w:val="00564FF8"/>
    <w:rsid w:val="005653D0"/>
    <w:rsid w:val="0056582E"/>
    <w:rsid w:val="005658C0"/>
    <w:rsid w:val="0056595A"/>
    <w:rsid w:val="00565DE5"/>
    <w:rsid w:val="00565F12"/>
    <w:rsid w:val="0056618A"/>
    <w:rsid w:val="005664CA"/>
    <w:rsid w:val="005668F7"/>
    <w:rsid w:val="00567107"/>
    <w:rsid w:val="00567F17"/>
    <w:rsid w:val="0057009E"/>
    <w:rsid w:val="0057152C"/>
    <w:rsid w:val="00571D22"/>
    <w:rsid w:val="00571EE4"/>
    <w:rsid w:val="00572603"/>
    <w:rsid w:val="00572A5B"/>
    <w:rsid w:val="00573A4B"/>
    <w:rsid w:val="00573B22"/>
    <w:rsid w:val="00573DC2"/>
    <w:rsid w:val="0057404D"/>
    <w:rsid w:val="005743A1"/>
    <w:rsid w:val="00574C67"/>
    <w:rsid w:val="0057506E"/>
    <w:rsid w:val="005759BF"/>
    <w:rsid w:val="00576872"/>
    <w:rsid w:val="00576A7C"/>
    <w:rsid w:val="00576A91"/>
    <w:rsid w:val="00577318"/>
    <w:rsid w:val="00577D82"/>
    <w:rsid w:val="00577E27"/>
    <w:rsid w:val="00577F9C"/>
    <w:rsid w:val="0058054D"/>
    <w:rsid w:val="00580CE7"/>
    <w:rsid w:val="00580DD8"/>
    <w:rsid w:val="005811D4"/>
    <w:rsid w:val="0058160F"/>
    <w:rsid w:val="00582163"/>
    <w:rsid w:val="005824A4"/>
    <w:rsid w:val="00582BE0"/>
    <w:rsid w:val="00582E36"/>
    <w:rsid w:val="00583143"/>
    <w:rsid w:val="0058314E"/>
    <w:rsid w:val="00583B1F"/>
    <w:rsid w:val="0058493B"/>
    <w:rsid w:val="00584E7E"/>
    <w:rsid w:val="005853E7"/>
    <w:rsid w:val="00586208"/>
    <w:rsid w:val="005865DF"/>
    <w:rsid w:val="005869B4"/>
    <w:rsid w:val="005872E1"/>
    <w:rsid w:val="00587AB6"/>
    <w:rsid w:val="00587DA8"/>
    <w:rsid w:val="00590B97"/>
    <w:rsid w:val="00590CCB"/>
    <w:rsid w:val="00590DF6"/>
    <w:rsid w:val="00591014"/>
    <w:rsid w:val="0059239D"/>
    <w:rsid w:val="005927D4"/>
    <w:rsid w:val="005931AA"/>
    <w:rsid w:val="005931B9"/>
    <w:rsid w:val="0059382D"/>
    <w:rsid w:val="005939A1"/>
    <w:rsid w:val="00593B47"/>
    <w:rsid w:val="00594731"/>
    <w:rsid w:val="00594D39"/>
    <w:rsid w:val="00594E83"/>
    <w:rsid w:val="00595170"/>
    <w:rsid w:val="005959A0"/>
    <w:rsid w:val="00595EE6"/>
    <w:rsid w:val="00596130"/>
    <w:rsid w:val="00596136"/>
    <w:rsid w:val="00596179"/>
    <w:rsid w:val="00597353"/>
    <w:rsid w:val="005A0905"/>
    <w:rsid w:val="005A0FCB"/>
    <w:rsid w:val="005A1AD6"/>
    <w:rsid w:val="005A2A83"/>
    <w:rsid w:val="005A3466"/>
    <w:rsid w:val="005A4339"/>
    <w:rsid w:val="005A4995"/>
    <w:rsid w:val="005A4D7C"/>
    <w:rsid w:val="005A4DE5"/>
    <w:rsid w:val="005A527F"/>
    <w:rsid w:val="005A5D2D"/>
    <w:rsid w:val="005A6F38"/>
    <w:rsid w:val="005B093D"/>
    <w:rsid w:val="005B0AF2"/>
    <w:rsid w:val="005B0F1C"/>
    <w:rsid w:val="005B11D5"/>
    <w:rsid w:val="005B14F0"/>
    <w:rsid w:val="005B17FB"/>
    <w:rsid w:val="005B197B"/>
    <w:rsid w:val="005B1A40"/>
    <w:rsid w:val="005B2A1A"/>
    <w:rsid w:val="005B2C89"/>
    <w:rsid w:val="005B2E63"/>
    <w:rsid w:val="005B45C5"/>
    <w:rsid w:val="005B4731"/>
    <w:rsid w:val="005B4DF5"/>
    <w:rsid w:val="005B5AAC"/>
    <w:rsid w:val="005B5F9B"/>
    <w:rsid w:val="005B70A7"/>
    <w:rsid w:val="005B7263"/>
    <w:rsid w:val="005B7723"/>
    <w:rsid w:val="005B77E9"/>
    <w:rsid w:val="005B7E90"/>
    <w:rsid w:val="005C0062"/>
    <w:rsid w:val="005C188B"/>
    <w:rsid w:val="005C190C"/>
    <w:rsid w:val="005C1D58"/>
    <w:rsid w:val="005C24FE"/>
    <w:rsid w:val="005C264C"/>
    <w:rsid w:val="005C2AB3"/>
    <w:rsid w:val="005C2BA5"/>
    <w:rsid w:val="005C34B5"/>
    <w:rsid w:val="005C3943"/>
    <w:rsid w:val="005C43F2"/>
    <w:rsid w:val="005C530D"/>
    <w:rsid w:val="005C6DD4"/>
    <w:rsid w:val="005C6E19"/>
    <w:rsid w:val="005C70CD"/>
    <w:rsid w:val="005C71A9"/>
    <w:rsid w:val="005C7202"/>
    <w:rsid w:val="005C74F6"/>
    <w:rsid w:val="005C7D04"/>
    <w:rsid w:val="005D0644"/>
    <w:rsid w:val="005D096A"/>
    <w:rsid w:val="005D0E3E"/>
    <w:rsid w:val="005D10DF"/>
    <w:rsid w:val="005D1113"/>
    <w:rsid w:val="005D143E"/>
    <w:rsid w:val="005D1454"/>
    <w:rsid w:val="005D1744"/>
    <w:rsid w:val="005D199F"/>
    <w:rsid w:val="005D1E4D"/>
    <w:rsid w:val="005D2A4F"/>
    <w:rsid w:val="005D4486"/>
    <w:rsid w:val="005D4E29"/>
    <w:rsid w:val="005D62E5"/>
    <w:rsid w:val="005D64AE"/>
    <w:rsid w:val="005D66BF"/>
    <w:rsid w:val="005D7DA1"/>
    <w:rsid w:val="005E05AB"/>
    <w:rsid w:val="005E1150"/>
    <w:rsid w:val="005E1BD3"/>
    <w:rsid w:val="005E225E"/>
    <w:rsid w:val="005E2BA7"/>
    <w:rsid w:val="005E306E"/>
    <w:rsid w:val="005E32D8"/>
    <w:rsid w:val="005E3D5A"/>
    <w:rsid w:val="005E4327"/>
    <w:rsid w:val="005E468F"/>
    <w:rsid w:val="005E4736"/>
    <w:rsid w:val="005E510A"/>
    <w:rsid w:val="005E51E4"/>
    <w:rsid w:val="005E5349"/>
    <w:rsid w:val="005E57E5"/>
    <w:rsid w:val="005E687D"/>
    <w:rsid w:val="005E74C2"/>
    <w:rsid w:val="005F019A"/>
    <w:rsid w:val="005F0AEE"/>
    <w:rsid w:val="005F0B1A"/>
    <w:rsid w:val="005F16CC"/>
    <w:rsid w:val="005F36BC"/>
    <w:rsid w:val="005F3C95"/>
    <w:rsid w:val="005F3EC9"/>
    <w:rsid w:val="005F498E"/>
    <w:rsid w:val="005F4FE8"/>
    <w:rsid w:val="005F50F0"/>
    <w:rsid w:val="005F5799"/>
    <w:rsid w:val="005F6523"/>
    <w:rsid w:val="005F6721"/>
    <w:rsid w:val="0060034F"/>
    <w:rsid w:val="006003AF"/>
    <w:rsid w:val="00600588"/>
    <w:rsid w:val="00600F29"/>
    <w:rsid w:val="006018B4"/>
    <w:rsid w:val="006024BC"/>
    <w:rsid w:val="00602F1F"/>
    <w:rsid w:val="0060327A"/>
    <w:rsid w:val="00604262"/>
    <w:rsid w:val="00604D5E"/>
    <w:rsid w:val="00605286"/>
    <w:rsid w:val="0060559C"/>
    <w:rsid w:val="006056F5"/>
    <w:rsid w:val="00606C42"/>
    <w:rsid w:val="00607803"/>
    <w:rsid w:val="006078FE"/>
    <w:rsid w:val="0060D8BF"/>
    <w:rsid w:val="00610038"/>
    <w:rsid w:val="0061195B"/>
    <w:rsid w:val="006119B3"/>
    <w:rsid w:val="00611B91"/>
    <w:rsid w:val="00611ED8"/>
    <w:rsid w:val="00612097"/>
    <w:rsid w:val="00612312"/>
    <w:rsid w:val="006134C0"/>
    <w:rsid w:val="00613607"/>
    <w:rsid w:val="006140C4"/>
    <w:rsid w:val="00614607"/>
    <w:rsid w:val="0061589F"/>
    <w:rsid w:val="0061689A"/>
    <w:rsid w:val="00616CB9"/>
    <w:rsid w:val="00616F56"/>
    <w:rsid w:val="00617DA3"/>
    <w:rsid w:val="00617EDE"/>
    <w:rsid w:val="006200F1"/>
    <w:rsid w:val="00620100"/>
    <w:rsid w:val="006201DD"/>
    <w:rsid w:val="00620D38"/>
    <w:rsid w:val="00621F78"/>
    <w:rsid w:val="0062209B"/>
    <w:rsid w:val="00622440"/>
    <w:rsid w:val="006228FC"/>
    <w:rsid w:val="00622903"/>
    <w:rsid w:val="00622A0E"/>
    <w:rsid w:val="00622C4C"/>
    <w:rsid w:val="00622CC5"/>
    <w:rsid w:val="0062303B"/>
    <w:rsid w:val="00623711"/>
    <w:rsid w:val="00623CF3"/>
    <w:rsid w:val="0062530A"/>
    <w:rsid w:val="006259CD"/>
    <w:rsid w:val="00625A97"/>
    <w:rsid w:val="00625D43"/>
    <w:rsid w:val="006261CE"/>
    <w:rsid w:val="006263B0"/>
    <w:rsid w:val="006265BD"/>
    <w:rsid w:val="006302C5"/>
    <w:rsid w:val="00630B40"/>
    <w:rsid w:val="0063119E"/>
    <w:rsid w:val="0063143E"/>
    <w:rsid w:val="00632CDA"/>
    <w:rsid w:val="00633DD1"/>
    <w:rsid w:val="0063453A"/>
    <w:rsid w:val="0063661B"/>
    <w:rsid w:val="00636B54"/>
    <w:rsid w:val="00636DF7"/>
    <w:rsid w:val="0063741B"/>
    <w:rsid w:val="00637460"/>
    <w:rsid w:val="0064133C"/>
    <w:rsid w:val="00641374"/>
    <w:rsid w:val="006414C6"/>
    <w:rsid w:val="00641AF9"/>
    <w:rsid w:val="00642195"/>
    <w:rsid w:val="00642410"/>
    <w:rsid w:val="00643808"/>
    <w:rsid w:val="0064380A"/>
    <w:rsid w:val="0064393A"/>
    <w:rsid w:val="00643AB2"/>
    <w:rsid w:val="00643BA1"/>
    <w:rsid w:val="00644002"/>
    <w:rsid w:val="00644247"/>
    <w:rsid w:val="006442B7"/>
    <w:rsid w:val="00645482"/>
    <w:rsid w:val="00645A6C"/>
    <w:rsid w:val="00646503"/>
    <w:rsid w:val="00646D61"/>
    <w:rsid w:val="00646E85"/>
    <w:rsid w:val="00647C24"/>
    <w:rsid w:val="0065014F"/>
    <w:rsid w:val="00650299"/>
    <w:rsid w:val="006504D8"/>
    <w:rsid w:val="0065119E"/>
    <w:rsid w:val="00651CE6"/>
    <w:rsid w:val="00652027"/>
    <w:rsid w:val="00652813"/>
    <w:rsid w:val="006534F5"/>
    <w:rsid w:val="006536E9"/>
    <w:rsid w:val="006538D9"/>
    <w:rsid w:val="006538E7"/>
    <w:rsid w:val="00653962"/>
    <w:rsid w:val="00654180"/>
    <w:rsid w:val="006542CC"/>
    <w:rsid w:val="0065443C"/>
    <w:rsid w:val="00654794"/>
    <w:rsid w:val="0065496C"/>
    <w:rsid w:val="00654D40"/>
    <w:rsid w:val="0065541C"/>
    <w:rsid w:val="0065557E"/>
    <w:rsid w:val="006560A6"/>
    <w:rsid w:val="00656648"/>
    <w:rsid w:val="00656C15"/>
    <w:rsid w:val="00657745"/>
    <w:rsid w:val="00657F25"/>
    <w:rsid w:val="00657F6D"/>
    <w:rsid w:val="0066037C"/>
    <w:rsid w:val="006606D4"/>
    <w:rsid w:val="006612BF"/>
    <w:rsid w:val="006613F9"/>
    <w:rsid w:val="0066178C"/>
    <w:rsid w:val="00661F27"/>
    <w:rsid w:val="00662127"/>
    <w:rsid w:val="0066266C"/>
    <w:rsid w:val="00662B33"/>
    <w:rsid w:val="00662ECD"/>
    <w:rsid w:val="006635BF"/>
    <w:rsid w:val="006635CF"/>
    <w:rsid w:val="00663B5D"/>
    <w:rsid w:val="00664342"/>
    <w:rsid w:val="006648CC"/>
    <w:rsid w:val="00664D84"/>
    <w:rsid w:val="00665996"/>
    <w:rsid w:val="00665FEA"/>
    <w:rsid w:val="00666236"/>
    <w:rsid w:val="006664D4"/>
    <w:rsid w:val="00666D18"/>
    <w:rsid w:val="006702C9"/>
    <w:rsid w:val="006703DA"/>
    <w:rsid w:val="00671093"/>
    <w:rsid w:val="00671A31"/>
    <w:rsid w:val="00672EA9"/>
    <w:rsid w:val="00673913"/>
    <w:rsid w:val="00674C6D"/>
    <w:rsid w:val="00675375"/>
    <w:rsid w:val="006759F8"/>
    <w:rsid w:val="00675C41"/>
    <w:rsid w:val="00676464"/>
    <w:rsid w:val="00676823"/>
    <w:rsid w:val="00676874"/>
    <w:rsid w:val="00677D15"/>
    <w:rsid w:val="006806B4"/>
    <w:rsid w:val="00680888"/>
    <w:rsid w:val="006817C7"/>
    <w:rsid w:val="00682711"/>
    <w:rsid w:val="00683A88"/>
    <w:rsid w:val="00683B64"/>
    <w:rsid w:val="00684D22"/>
    <w:rsid w:val="006850CD"/>
    <w:rsid w:val="0068709D"/>
    <w:rsid w:val="0068717A"/>
    <w:rsid w:val="006911CB"/>
    <w:rsid w:val="00691871"/>
    <w:rsid w:val="00691CEB"/>
    <w:rsid w:val="00692206"/>
    <w:rsid w:val="006925F0"/>
    <w:rsid w:val="00693018"/>
    <w:rsid w:val="006930BD"/>
    <w:rsid w:val="006931E8"/>
    <w:rsid w:val="00693227"/>
    <w:rsid w:val="00693444"/>
    <w:rsid w:val="00693F00"/>
    <w:rsid w:val="00693F47"/>
    <w:rsid w:val="00694109"/>
    <w:rsid w:val="00694482"/>
    <w:rsid w:val="00694BFC"/>
    <w:rsid w:val="00694D1C"/>
    <w:rsid w:val="00695580"/>
    <w:rsid w:val="0069600A"/>
    <w:rsid w:val="00696734"/>
    <w:rsid w:val="00696962"/>
    <w:rsid w:val="00696BB7"/>
    <w:rsid w:val="00696EC1"/>
    <w:rsid w:val="00697527"/>
    <w:rsid w:val="00697F92"/>
    <w:rsid w:val="006A0B6B"/>
    <w:rsid w:val="006A10FB"/>
    <w:rsid w:val="006A1833"/>
    <w:rsid w:val="006A1A9B"/>
    <w:rsid w:val="006A278F"/>
    <w:rsid w:val="006A2CF0"/>
    <w:rsid w:val="006A4A54"/>
    <w:rsid w:val="006A58FD"/>
    <w:rsid w:val="006A599D"/>
    <w:rsid w:val="006A6B5B"/>
    <w:rsid w:val="006A6BB5"/>
    <w:rsid w:val="006A6E17"/>
    <w:rsid w:val="006B00F5"/>
    <w:rsid w:val="006B2046"/>
    <w:rsid w:val="006B355B"/>
    <w:rsid w:val="006B3A24"/>
    <w:rsid w:val="006B44D4"/>
    <w:rsid w:val="006B57E8"/>
    <w:rsid w:val="006B5E7E"/>
    <w:rsid w:val="006B61C6"/>
    <w:rsid w:val="006B66A8"/>
    <w:rsid w:val="006B6A7B"/>
    <w:rsid w:val="006C0552"/>
    <w:rsid w:val="006C0688"/>
    <w:rsid w:val="006C0757"/>
    <w:rsid w:val="006C1A72"/>
    <w:rsid w:val="006C1B84"/>
    <w:rsid w:val="006C3439"/>
    <w:rsid w:val="006C39BF"/>
    <w:rsid w:val="006C42CD"/>
    <w:rsid w:val="006C4390"/>
    <w:rsid w:val="006C4507"/>
    <w:rsid w:val="006C4709"/>
    <w:rsid w:val="006C4DD0"/>
    <w:rsid w:val="006C5183"/>
    <w:rsid w:val="006C58D6"/>
    <w:rsid w:val="006C644B"/>
    <w:rsid w:val="006C69CB"/>
    <w:rsid w:val="006C6B41"/>
    <w:rsid w:val="006C6D64"/>
    <w:rsid w:val="006C75F3"/>
    <w:rsid w:val="006C7E61"/>
    <w:rsid w:val="006D0027"/>
    <w:rsid w:val="006D0C56"/>
    <w:rsid w:val="006D1A94"/>
    <w:rsid w:val="006D1CB7"/>
    <w:rsid w:val="006D1EEB"/>
    <w:rsid w:val="006D2673"/>
    <w:rsid w:val="006D3408"/>
    <w:rsid w:val="006D3B38"/>
    <w:rsid w:val="006D3D5B"/>
    <w:rsid w:val="006D4181"/>
    <w:rsid w:val="006D498F"/>
    <w:rsid w:val="006D4991"/>
    <w:rsid w:val="006D55FA"/>
    <w:rsid w:val="006D5BAE"/>
    <w:rsid w:val="006D6370"/>
    <w:rsid w:val="006D645B"/>
    <w:rsid w:val="006D66D7"/>
    <w:rsid w:val="006D6CF9"/>
    <w:rsid w:val="006D6E4D"/>
    <w:rsid w:val="006D77F5"/>
    <w:rsid w:val="006E0123"/>
    <w:rsid w:val="006E1666"/>
    <w:rsid w:val="006E1945"/>
    <w:rsid w:val="006E1B6F"/>
    <w:rsid w:val="006E22AF"/>
    <w:rsid w:val="006E24F7"/>
    <w:rsid w:val="006E283C"/>
    <w:rsid w:val="006E2B85"/>
    <w:rsid w:val="006E39C5"/>
    <w:rsid w:val="006E3A2F"/>
    <w:rsid w:val="006E4123"/>
    <w:rsid w:val="006E4725"/>
    <w:rsid w:val="006E496D"/>
    <w:rsid w:val="006E4E7A"/>
    <w:rsid w:val="006E5584"/>
    <w:rsid w:val="006E5CF2"/>
    <w:rsid w:val="006E76BB"/>
    <w:rsid w:val="006E76F2"/>
    <w:rsid w:val="006F0418"/>
    <w:rsid w:val="006F0ED0"/>
    <w:rsid w:val="006F11F7"/>
    <w:rsid w:val="006F2DA3"/>
    <w:rsid w:val="006F2EAE"/>
    <w:rsid w:val="006F4C97"/>
    <w:rsid w:val="006F59D3"/>
    <w:rsid w:val="006F5A37"/>
    <w:rsid w:val="006F5ADC"/>
    <w:rsid w:val="006F5CBF"/>
    <w:rsid w:val="006F60AD"/>
    <w:rsid w:val="006F6287"/>
    <w:rsid w:val="006F6786"/>
    <w:rsid w:val="006F71E7"/>
    <w:rsid w:val="006F7228"/>
    <w:rsid w:val="006F7724"/>
    <w:rsid w:val="006F774B"/>
    <w:rsid w:val="006F7E06"/>
    <w:rsid w:val="00700219"/>
    <w:rsid w:val="00700720"/>
    <w:rsid w:val="00700F2E"/>
    <w:rsid w:val="00700FB1"/>
    <w:rsid w:val="00701BD2"/>
    <w:rsid w:val="00702844"/>
    <w:rsid w:val="00702DF5"/>
    <w:rsid w:val="0070323C"/>
    <w:rsid w:val="00703521"/>
    <w:rsid w:val="007037E0"/>
    <w:rsid w:val="00703964"/>
    <w:rsid w:val="007040BA"/>
    <w:rsid w:val="00704327"/>
    <w:rsid w:val="00704399"/>
    <w:rsid w:val="0070439D"/>
    <w:rsid w:val="0070523F"/>
    <w:rsid w:val="00705E4D"/>
    <w:rsid w:val="00706740"/>
    <w:rsid w:val="007068E0"/>
    <w:rsid w:val="00706B7E"/>
    <w:rsid w:val="00706F43"/>
    <w:rsid w:val="007076E1"/>
    <w:rsid w:val="00711082"/>
    <w:rsid w:val="007111E8"/>
    <w:rsid w:val="00711A8D"/>
    <w:rsid w:val="007127A6"/>
    <w:rsid w:val="007128A6"/>
    <w:rsid w:val="00712A36"/>
    <w:rsid w:val="00713780"/>
    <w:rsid w:val="00714410"/>
    <w:rsid w:val="00714448"/>
    <w:rsid w:val="00714D8E"/>
    <w:rsid w:val="00715590"/>
    <w:rsid w:val="00715B7B"/>
    <w:rsid w:val="00716645"/>
    <w:rsid w:val="00716BA7"/>
    <w:rsid w:val="00716EBB"/>
    <w:rsid w:val="00717502"/>
    <w:rsid w:val="007177E7"/>
    <w:rsid w:val="007200D0"/>
    <w:rsid w:val="00720BAE"/>
    <w:rsid w:val="00721949"/>
    <w:rsid w:val="00722093"/>
    <w:rsid w:val="00722127"/>
    <w:rsid w:val="00722E1E"/>
    <w:rsid w:val="0072318C"/>
    <w:rsid w:val="00723E2E"/>
    <w:rsid w:val="00723E3E"/>
    <w:rsid w:val="00723FAC"/>
    <w:rsid w:val="00724304"/>
    <w:rsid w:val="00724641"/>
    <w:rsid w:val="00725327"/>
    <w:rsid w:val="00726180"/>
    <w:rsid w:val="007266CA"/>
    <w:rsid w:val="00726E39"/>
    <w:rsid w:val="00726FDF"/>
    <w:rsid w:val="00727921"/>
    <w:rsid w:val="00727BE2"/>
    <w:rsid w:val="00730B75"/>
    <w:rsid w:val="00731707"/>
    <w:rsid w:val="007317E0"/>
    <w:rsid w:val="007326B1"/>
    <w:rsid w:val="00732719"/>
    <w:rsid w:val="00732CDC"/>
    <w:rsid w:val="00732E55"/>
    <w:rsid w:val="00734089"/>
    <w:rsid w:val="00734415"/>
    <w:rsid w:val="007344B5"/>
    <w:rsid w:val="00734A69"/>
    <w:rsid w:val="0073556F"/>
    <w:rsid w:val="0073583C"/>
    <w:rsid w:val="00735909"/>
    <w:rsid w:val="00735E9B"/>
    <w:rsid w:val="0073705B"/>
    <w:rsid w:val="007374D9"/>
    <w:rsid w:val="00737A77"/>
    <w:rsid w:val="00737E61"/>
    <w:rsid w:val="00740218"/>
    <w:rsid w:val="007404E1"/>
    <w:rsid w:val="00740C93"/>
    <w:rsid w:val="007424B9"/>
    <w:rsid w:val="0074253A"/>
    <w:rsid w:val="00742622"/>
    <w:rsid w:val="00742C9F"/>
    <w:rsid w:val="00742EDA"/>
    <w:rsid w:val="00743261"/>
    <w:rsid w:val="007432DE"/>
    <w:rsid w:val="00744145"/>
    <w:rsid w:val="00750D02"/>
    <w:rsid w:val="00751B44"/>
    <w:rsid w:val="00752501"/>
    <w:rsid w:val="00752845"/>
    <w:rsid w:val="00753C5A"/>
    <w:rsid w:val="0075474A"/>
    <w:rsid w:val="00754A32"/>
    <w:rsid w:val="00754B78"/>
    <w:rsid w:val="007550B8"/>
    <w:rsid w:val="0075515C"/>
    <w:rsid w:val="00755396"/>
    <w:rsid w:val="007553FD"/>
    <w:rsid w:val="00755478"/>
    <w:rsid w:val="00755B9A"/>
    <w:rsid w:val="00755B9F"/>
    <w:rsid w:val="00755CC5"/>
    <w:rsid w:val="00755CE7"/>
    <w:rsid w:val="00755FFC"/>
    <w:rsid w:val="0075602C"/>
    <w:rsid w:val="007560B9"/>
    <w:rsid w:val="00756337"/>
    <w:rsid w:val="007566F3"/>
    <w:rsid w:val="007569AA"/>
    <w:rsid w:val="00757F7A"/>
    <w:rsid w:val="007609DD"/>
    <w:rsid w:val="00760FF0"/>
    <w:rsid w:val="00761930"/>
    <w:rsid w:val="00763EAD"/>
    <w:rsid w:val="00764882"/>
    <w:rsid w:val="00764E8E"/>
    <w:rsid w:val="00764F86"/>
    <w:rsid w:val="00765782"/>
    <w:rsid w:val="00765980"/>
    <w:rsid w:val="007659A7"/>
    <w:rsid w:val="00765A1B"/>
    <w:rsid w:val="00766545"/>
    <w:rsid w:val="00767DE6"/>
    <w:rsid w:val="0077137C"/>
    <w:rsid w:val="007722B1"/>
    <w:rsid w:val="00772A1A"/>
    <w:rsid w:val="00773C4C"/>
    <w:rsid w:val="00773F89"/>
    <w:rsid w:val="00776073"/>
    <w:rsid w:val="007762CB"/>
    <w:rsid w:val="00776762"/>
    <w:rsid w:val="00776B58"/>
    <w:rsid w:val="00776CD5"/>
    <w:rsid w:val="00776DF1"/>
    <w:rsid w:val="00777C7A"/>
    <w:rsid w:val="00777D9C"/>
    <w:rsid w:val="00777FF8"/>
    <w:rsid w:val="007803D2"/>
    <w:rsid w:val="007807AC"/>
    <w:rsid w:val="007811AD"/>
    <w:rsid w:val="00781A7C"/>
    <w:rsid w:val="00781EF5"/>
    <w:rsid w:val="00781F64"/>
    <w:rsid w:val="00783493"/>
    <w:rsid w:val="007844F7"/>
    <w:rsid w:val="00784933"/>
    <w:rsid w:val="007852B7"/>
    <w:rsid w:val="00786CBB"/>
    <w:rsid w:val="00787187"/>
    <w:rsid w:val="00787B80"/>
    <w:rsid w:val="00787D5D"/>
    <w:rsid w:val="007904FF"/>
    <w:rsid w:val="0079055D"/>
    <w:rsid w:val="007905AF"/>
    <w:rsid w:val="0079095E"/>
    <w:rsid w:val="007912CA"/>
    <w:rsid w:val="00791BC2"/>
    <w:rsid w:val="0079262F"/>
    <w:rsid w:val="0079273E"/>
    <w:rsid w:val="00792B46"/>
    <w:rsid w:val="007932E2"/>
    <w:rsid w:val="007936E1"/>
    <w:rsid w:val="00795211"/>
    <w:rsid w:val="00795357"/>
    <w:rsid w:val="00795BB8"/>
    <w:rsid w:val="007961EC"/>
    <w:rsid w:val="00797732"/>
    <w:rsid w:val="007A0263"/>
    <w:rsid w:val="007A0433"/>
    <w:rsid w:val="007A0808"/>
    <w:rsid w:val="007A12AE"/>
    <w:rsid w:val="007A1E66"/>
    <w:rsid w:val="007A216C"/>
    <w:rsid w:val="007A2B03"/>
    <w:rsid w:val="007A3234"/>
    <w:rsid w:val="007A3C45"/>
    <w:rsid w:val="007A4008"/>
    <w:rsid w:val="007A4094"/>
    <w:rsid w:val="007A4983"/>
    <w:rsid w:val="007A4E5A"/>
    <w:rsid w:val="007A5A4B"/>
    <w:rsid w:val="007A5B7B"/>
    <w:rsid w:val="007A65D8"/>
    <w:rsid w:val="007A662D"/>
    <w:rsid w:val="007A6CDC"/>
    <w:rsid w:val="007A7304"/>
    <w:rsid w:val="007B047D"/>
    <w:rsid w:val="007B0649"/>
    <w:rsid w:val="007B0697"/>
    <w:rsid w:val="007B25AB"/>
    <w:rsid w:val="007B365A"/>
    <w:rsid w:val="007B36AD"/>
    <w:rsid w:val="007B3CCF"/>
    <w:rsid w:val="007B3FEB"/>
    <w:rsid w:val="007B46AE"/>
    <w:rsid w:val="007B6729"/>
    <w:rsid w:val="007B6748"/>
    <w:rsid w:val="007B7678"/>
    <w:rsid w:val="007B79F5"/>
    <w:rsid w:val="007C0FA0"/>
    <w:rsid w:val="007C1174"/>
    <w:rsid w:val="007C25B7"/>
    <w:rsid w:val="007C26EE"/>
    <w:rsid w:val="007C3AD5"/>
    <w:rsid w:val="007C45B8"/>
    <w:rsid w:val="007C482E"/>
    <w:rsid w:val="007C4B7C"/>
    <w:rsid w:val="007C5006"/>
    <w:rsid w:val="007C572E"/>
    <w:rsid w:val="007C58C6"/>
    <w:rsid w:val="007C7063"/>
    <w:rsid w:val="007C7101"/>
    <w:rsid w:val="007C771E"/>
    <w:rsid w:val="007C7894"/>
    <w:rsid w:val="007D08F9"/>
    <w:rsid w:val="007D0DF2"/>
    <w:rsid w:val="007D14BE"/>
    <w:rsid w:val="007D21A4"/>
    <w:rsid w:val="007D2665"/>
    <w:rsid w:val="007D47E4"/>
    <w:rsid w:val="007D4E05"/>
    <w:rsid w:val="007D57EB"/>
    <w:rsid w:val="007D5C3E"/>
    <w:rsid w:val="007D6C1B"/>
    <w:rsid w:val="007D785E"/>
    <w:rsid w:val="007E0CE8"/>
    <w:rsid w:val="007E1848"/>
    <w:rsid w:val="007E247E"/>
    <w:rsid w:val="007E249F"/>
    <w:rsid w:val="007E268A"/>
    <w:rsid w:val="007E27DB"/>
    <w:rsid w:val="007E3857"/>
    <w:rsid w:val="007E41BF"/>
    <w:rsid w:val="007E5016"/>
    <w:rsid w:val="007E502D"/>
    <w:rsid w:val="007E53DF"/>
    <w:rsid w:val="007E598E"/>
    <w:rsid w:val="007E7038"/>
    <w:rsid w:val="007E7593"/>
    <w:rsid w:val="007E75BE"/>
    <w:rsid w:val="007E780A"/>
    <w:rsid w:val="007F00DF"/>
    <w:rsid w:val="007F0281"/>
    <w:rsid w:val="007F0DA5"/>
    <w:rsid w:val="007F1065"/>
    <w:rsid w:val="007F1697"/>
    <w:rsid w:val="007F17A3"/>
    <w:rsid w:val="007F17FD"/>
    <w:rsid w:val="007F1A64"/>
    <w:rsid w:val="007F2B27"/>
    <w:rsid w:val="007F3958"/>
    <w:rsid w:val="007F3FF0"/>
    <w:rsid w:val="007F4A01"/>
    <w:rsid w:val="007F4D97"/>
    <w:rsid w:val="007F56A3"/>
    <w:rsid w:val="007F5B6E"/>
    <w:rsid w:val="007F6536"/>
    <w:rsid w:val="007F6F4B"/>
    <w:rsid w:val="007F7095"/>
    <w:rsid w:val="007F7468"/>
    <w:rsid w:val="007F755A"/>
    <w:rsid w:val="007F7A3A"/>
    <w:rsid w:val="00801902"/>
    <w:rsid w:val="00801A83"/>
    <w:rsid w:val="00802038"/>
    <w:rsid w:val="008029A5"/>
    <w:rsid w:val="008029E1"/>
    <w:rsid w:val="00802A81"/>
    <w:rsid w:val="00802AB6"/>
    <w:rsid w:val="00803558"/>
    <w:rsid w:val="00803D63"/>
    <w:rsid w:val="00804803"/>
    <w:rsid w:val="00804CF3"/>
    <w:rsid w:val="00804D98"/>
    <w:rsid w:val="00805419"/>
    <w:rsid w:val="0080598A"/>
    <w:rsid w:val="00805A6A"/>
    <w:rsid w:val="00806877"/>
    <w:rsid w:val="00806888"/>
    <w:rsid w:val="00807E23"/>
    <w:rsid w:val="008107A5"/>
    <w:rsid w:val="00810A64"/>
    <w:rsid w:val="008114D0"/>
    <w:rsid w:val="008118A6"/>
    <w:rsid w:val="00811A77"/>
    <w:rsid w:val="00811EB6"/>
    <w:rsid w:val="00811EF2"/>
    <w:rsid w:val="008129B0"/>
    <w:rsid w:val="00812B01"/>
    <w:rsid w:val="00812EA7"/>
    <w:rsid w:val="008130BC"/>
    <w:rsid w:val="0081449E"/>
    <w:rsid w:val="008148BA"/>
    <w:rsid w:val="00814AE8"/>
    <w:rsid w:val="00814BE1"/>
    <w:rsid w:val="00814FBC"/>
    <w:rsid w:val="00815D07"/>
    <w:rsid w:val="00815D2F"/>
    <w:rsid w:val="00815F1C"/>
    <w:rsid w:val="00816BAF"/>
    <w:rsid w:val="008179C7"/>
    <w:rsid w:val="00817A5E"/>
    <w:rsid w:val="00820B95"/>
    <w:rsid w:val="008221DE"/>
    <w:rsid w:val="008230B6"/>
    <w:rsid w:val="0082320F"/>
    <w:rsid w:val="00823DF0"/>
    <w:rsid w:val="00823F8A"/>
    <w:rsid w:val="00825032"/>
    <w:rsid w:val="0082510F"/>
    <w:rsid w:val="00825570"/>
    <w:rsid w:val="008255B0"/>
    <w:rsid w:val="00825935"/>
    <w:rsid w:val="00825A64"/>
    <w:rsid w:val="008261F2"/>
    <w:rsid w:val="0082625D"/>
    <w:rsid w:val="008262AF"/>
    <w:rsid w:val="00826673"/>
    <w:rsid w:val="00826F9E"/>
    <w:rsid w:val="00827471"/>
    <w:rsid w:val="00827504"/>
    <w:rsid w:val="008300A3"/>
    <w:rsid w:val="00830AD4"/>
    <w:rsid w:val="00831541"/>
    <w:rsid w:val="00831704"/>
    <w:rsid w:val="0083307A"/>
    <w:rsid w:val="008335E0"/>
    <w:rsid w:val="00833DAA"/>
    <w:rsid w:val="008343FD"/>
    <w:rsid w:val="008345A7"/>
    <w:rsid w:val="00835A24"/>
    <w:rsid w:val="00835CDB"/>
    <w:rsid w:val="008361C7"/>
    <w:rsid w:val="00837265"/>
    <w:rsid w:val="00837755"/>
    <w:rsid w:val="008377AC"/>
    <w:rsid w:val="00837ABE"/>
    <w:rsid w:val="00837D12"/>
    <w:rsid w:val="0084079C"/>
    <w:rsid w:val="00840E33"/>
    <w:rsid w:val="00841533"/>
    <w:rsid w:val="00841867"/>
    <w:rsid w:val="0084300D"/>
    <w:rsid w:val="0084468E"/>
    <w:rsid w:val="00844C53"/>
    <w:rsid w:val="008455B5"/>
    <w:rsid w:val="00845D53"/>
    <w:rsid w:val="008465B8"/>
    <w:rsid w:val="00847377"/>
    <w:rsid w:val="00847FB1"/>
    <w:rsid w:val="008502B9"/>
    <w:rsid w:val="00850CB7"/>
    <w:rsid w:val="00850DFE"/>
    <w:rsid w:val="00851966"/>
    <w:rsid w:val="00851A45"/>
    <w:rsid w:val="00851EAF"/>
    <w:rsid w:val="00851FF7"/>
    <w:rsid w:val="00852959"/>
    <w:rsid w:val="00853624"/>
    <w:rsid w:val="008538C6"/>
    <w:rsid w:val="00853CBD"/>
    <w:rsid w:val="00853D8C"/>
    <w:rsid w:val="0085474B"/>
    <w:rsid w:val="00854E23"/>
    <w:rsid w:val="0085598F"/>
    <w:rsid w:val="00855D66"/>
    <w:rsid w:val="0085689F"/>
    <w:rsid w:val="00856DA9"/>
    <w:rsid w:val="008576FC"/>
    <w:rsid w:val="00857B08"/>
    <w:rsid w:val="00863D01"/>
    <w:rsid w:val="00864C5F"/>
    <w:rsid w:val="00865836"/>
    <w:rsid w:val="00865A39"/>
    <w:rsid w:val="008667AE"/>
    <w:rsid w:val="008669AB"/>
    <w:rsid w:val="00866AC6"/>
    <w:rsid w:val="00866E83"/>
    <w:rsid w:val="008708B9"/>
    <w:rsid w:val="0087092C"/>
    <w:rsid w:val="00870F00"/>
    <w:rsid w:val="008714E0"/>
    <w:rsid w:val="00871AC6"/>
    <w:rsid w:val="0087221E"/>
    <w:rsid w:val="00872A21"/>
    <w:rsid w:val="00873421"/>
    <w:rsid w:val="00873E7F"/>
    <w:rsid w:val="0087411D"/>
    <w:rsid w:val="00874501"/>
    <w:rsid w:val="00875554"/>
    <w:rsid w:val="0087613E"/>
    <w:rsid w:val="00876B8A"/>
    <w:rsid w:val="00876F17"/>
    <w:rsid w:val="00877A1A"/>
    <w:rsid w:val="00877FF0"/>
    <w:rsid w:val="00880267"/>
    <w:rsid w:val="00880BA3"/>
    <w:rsid w:val="008816DD"/>
    <w:rsid w:val="0088219E"/>
    <w:rsid w:val="008823A7"/>
    <w:rsid w:val="00882717"/>
    <w:rsid w:val="00882B5A"/>
    <w:rsid w:val="0088326F"/>
    <w:rsid w:val="0088350A"/>
    <w:rsid w:val="008839F8"/>
    <w:rsid w:val="00883BA9"/>
    <w:rsid w:val="00885CD0"/>
    <w:rsid w:val="0088600F"/>
    <w:rsid w:val="00886A61"/>
    <w:rsid w:val="00886E27"/>
    <w:rsid w:val="00887452"/>
    <w:rsid w:val="00887A65"/>
    <w:rsid w:val="008900CD"/>
    <w:rsid w:val="00890809"/>
    <w:rsid w:val="00890FC5"/>
    <w:rsid w:val="008911A4"/>
    <w:rsid w:val="008913DC"/>
    <w:rsid w:val="0089153D"/>
    <w:rsid w:val="0089240E"/>
    <w:rsid w:val="00892886"/>
    <w:rsid w:val="00892B17"/>
    <w:rsid w:val="0089355C"/>
    <w:rsid w:val="0089384E"/>
    <w:rsid w:val="00893B45"/>
    <w:rsid w:val="00893F5D"/>
    <w:rsid w:val="008942A4"/>
    <w:rsid w:val="00894E01"/>
    <w:rsid w:val="00894E7E"/>
    <w:rsid w:val="00895FED"/>
    <w:rsid w:val="00896458"/>
    <w:rsid w:val="0089651C"/>
    <w:rsid w:val="0089672E"/>
    <w:rsid w:val="00896A61"/>
    <w:rsid w:val="00897D45"/>
    <w:rsid w:val="00897DA1"/>
    <w:rsid w:val="008A0104"/>
    <w:rsid w:val="008A13FC"/>
    <w:rsid w:val="008A1966"/>
    <w:rsid w:val="008A28F6"/>
    <w:rsid w:val="008A2927"/>
    <w:rsid w:val="008A2FE0"/>
    <w:rsid w:val="008A3964"/>
    <w:rsid w:val="008A3B35"/>
    <w:rsid w:val="008A4436"/>
    <w:rsid w:val="008A58C4"/>
    <w:rsid w:val="008A67CB"/>
    <w:rsid w:val="008A7CAD"/>
    <w:rsid w:val="008A7EE8"/>
    <w:rsid w:val="008B05E4"/>
    <w:rsid w:val="008B0B5C"/>
    <w:rsid w:val="008B0D9B"/>
    <w:rsid w:val="008B10C9"/>
    <w:rsid w:val="008B13D4"/>
    <w:rsid w:val="008B361C"/>
    <w:rsid w:val="008B3A57"/>
    <w:rsid w:val="008B530F"/>
    <w:rsid w:val="008B6AAD"/>
    <w:rsid w:val="008B7384"/>
    <w:rsid w:val="008B745A"/>
    <w:rsid w:val="008C04FC"/>
    <w:rsid w:val="008C0958"/>
    <w:rsid w:val="008C2C3D"/>
    <w:rsid w:val="008C30B0"/>
    <w:rsid w:val="008C3C05"/>
    <w:rsid w:val="008C5CD0"/>
    <w:rsid w:val="008C5F48"/>
    <w:rsid w:val="008C7455"/>
    <w:rsid w:val="008C767C"/>
    <w:rsid w:val="008C7695"/>
    <w:rsid w:val="008C7CD8"/>
    <w:rsid w:val="008D042B"/>
    <w:rsid w:val="008D24C2"/>
    <w:rsid w:val="008D3113"/>
    <w:rsid w:val="008D3217"/>
    <w:rsid w:val="008D32FF"/>
    <w:rsid w:val="008D3341"/>
    <w:rsid w:val="008D3F8F"/>
    <w:rsid w:val="008D4965"/>
    <w:rsid w:val="008D4BA7"/>
    <w:rsid w:val="008D5936"/>
    <w:rsid w:val="008D5947"/>
    <w:rsid w:val="008D62CE"/>
    <w:rsid w:val="008D62E3"/>
    <w:rsid w:val="008D6EA7"/>
    <w:rsid w:val="008D7713"/>
    <w:rsid w:val="008D77F0"/>
    <w:rsid w:val="008E037A"/>
    <w:rsid w:val="008E09D2"/>
    <w:rsid w:val="008E0F52"/>
    <w:rsid w:val="008E10AD"/>
    <w:rsid w:val="008E1406"/>
    <w:rsid w:val="008E3CDA"/>
    <w:rsid w:val="008E3CFB"/>
    <w:rsid w:val="008E55E3"/>
    <w:rsid w:val="008E58FD"/>
    <w:rsid w:val="008E5C85"/>
    <w:rsid w:val="008E6AAD"/>
    <w:rsid w:val="008F0851"/>
    <w:rsid w:val="008F08E4"/>
    <w:rsid w:val="008F0ACC"/>
    <w:rsid w:val="008F0EF7"/>
    <w:rsid w:val="008F13EF"/>
    <w:rsid w:val="008F1C24"/>
    <w:rsid w:val="008F2312"/>
    <w:rsid w:val="008F24A2"/>
    <w:rsid w:val="008F2573"/>
    <w:rsid w:val="008F2E49"/>
    <w:rsid w:val="008F306D"/>
    <w:rsid w:val="008F320E"/>
    <w:rsid w:val="008F4387"/>
    <w:rsid w:val="008F4C9B"/>
    <w:rsid w:val="008F5568"/>
    <w:rsid w:val="008F578D"/>
    <w:rsid w:val="008F57E0"/>
    <w:rsid w:val="008F5F0A"/>
    <w:rsid w:val="008F5FF5"/>
    <w:rsid w:val="008F6DA5"/>
    <w:rsid w:val="008F72E9"/>
    <w:rsid w:val="008F732F"/>
    <w:rsid w:val="008F7347"/>
    <w:rsid w:val="008F770D"/>
    <w:rsid w:val="008F7DB2"/>
    <w:rsid w:val="008F7FD9"/>
    <w:rsid w:val="009007AC"/>
    <w:rsid w:val="0090185B"/>
    <w:rsid w:val="009021C0"/>
    <w:rsid w:val="00902AE3"/>
    <w:rsid w:val="00902B0E"/>
    <w:rsid w:val="00903122"/>
    <w:rsid w:val="009035E8"/>
    <w:rsid w:val="00903E04"/>
    <w:rsid w:val="009044DB"/>
    <w:rsid w:val="00904522"/>
    <w:rsid w:val="00904566"/>
    <w:rsid w:val="009045FF"/>
    <w:rsid w:val="00904A94"/>
    <w:rsid w:val="00904B94"/>
    <w:rsid w:val="00904C49"/>
    <w:rsid w:val="009051AF"/>
    <w:rsid w:val="009052FB"/>
    <w:rsid w:val="0090576E"/>
    <w:rsid w:val="00905AE7"/>
    <w:rsid w:val="0090719A"/>
    <w:rsid w:val="00907599"/>
    <w:rsid w:val="00907B79"/>
    <w:rsid w:val="0091098C"/>
    <w:rsid w:val="00911A58"/>
    <w:rsid w:val="00911ED0"/>
    <w:rsid w:val="00911EEB"/>
    <w:rsid w:val="0091203C"/>
    <w:rsid w:val="0091252A"/>
    <w:rsid w:val="00913ADE"/>
    <w:rsid w:val="00914244"/>
    <w:rsid w:val="00915573"/>
    <w:rsid w:val="0091584C"/>
    <w:rsid w:val="009158D1"/>
    <w:rsid w:val="009160FC"/>
    <w:rsid w:val="00916D23"/>
    <w:rsid w:val="00917312"/>
    <w:rsid w:val="00917382"/>
    <w:rsid w:val="00921293"/>
    <w:rsid w:val="0092159F"/>
    <w:rsid w:val="009228A4"/>
    <w:rsid w:val="00923078"/>
    <w:rsid w:val="0092374C"/>
    <w:rsid w:val="00924737"/>
    <w:rsid w:val="0092473B"/>
    <w:rsid w:val="00924C14"/>
    <w:rsid w:val="009255F1"/>
    <w:rsid w:val="00925A38"/>
    <w:rsid w:val="00925B9D"/>
    <w:rsid w:val="0092640E"/>
    <w:rsid w:val="0092674B"/>
    <w:rsid w:val="00927152"/>
    <w:rsid w:val="00927888"/>
    <w:rsid w:val="00927B60"/>
    <w:rsid w:val="009303F5"/>
    <w:rsid w:val="00930474"/>
    <w:rsid w:val="00930882"/>
    <w:rsid w:val="00930F6F"/>
    <w:rsid w:val="00931E06"/>
    <w:rsid w:val="00932D28"/>
    <w:rsid w:val="009336E3"/>
    <w:rsid w:val="00933F44"/>
    <w:rsid w:val="00934130"/>
    <w:rsid w:val="00934294"/>
    <w:rsid w:val="00935507"/>
    <w:rsid w:val="00935E17"/>
    <w:rsid w:val="009363E4"/>
    <w:rsid w:val="0094083B"/>
    <w:rsid w:val="00940D4C"/>
    <w:rsid w:val="00941782"/>
    <w:rsid w:val="00942A18"/>
    <w:rsid w:val="00943225"/>
    <w:rsid w:val="009434C5"/>
    <w:rsid w:val="009435DF"/>
    <w:rsid w:val="00943AAE"/>
    <w:rsid w:val="009450ED"/>
    <w:rsid w:val="00945260"/>
    <w:rsid w:val="00945693"/>
    <w:rsid w:val="00945A65"/>
    <w:rsid w:val="00945F0C"/>
    <w:rsid w:val="009474C8"/>
    <w:rsid w:val="0094787B"/>
    <w:rsid w:val="00947F49"/>
    <w:rsid w:val="00950C16"/>
    <w:rsid w:val="00950C5C"/>
    <w:rsid w:val="009517C0"/>
    <w:rsid w:val="009519A9"/>
    <w:rsid w:val="00951C17"/>
    <w:rsid w:val="00952AF3"/>
    <w:rsid w:val="00953A17"/>
    <w:rsid w:val="00956653"/>
    <w:rsid w:val="00956768"/>
    <w:rsid w:val="009567CA"/>
    <w:rsid w:val="009569D4"/>
    <w:rsid w:val="00957334"/>
    <w:rsid w:val="00957C14"/>
    <w:rsid w:val="00960036"/>
    <w:rsid w:val="00960612"/>
    <w:rsid w:val="0096080B"/>
    <w:rsid w:val="009614BF"/>
    <w:rsid w:val="00961B17"/>
    <w:rsid w:val="009623CE"/>
    <w:rsid w:val="00962D28"/>
    <w:rsid w:val="00963149"/>
    <w:rsid w:val="009631D3"/>
    <w:rsid w:val="00963C27"/>
    <w:rsid w:val="00964DAE"/>
    <w:rsid w:val="009653F0"/>
    <w:rsid w:val="00965407"/>
    <w:rsid w:val="009662C3"/>
    <w:rsid w:val="00966333"/>
    <w:rsid w:val="00966940"/>
    <w:rsid w:val="00966B54"/>
    <w:rsid w:val="00966C77"/>
    <w:rsid w:val="00966DE3"/>
    <w:rsid w:val="00967899"/>
    <w:rsid w:val="00967947"/>
    <w:rsid w:val="009679BE"/>
    <w:rsid w:val="00967FAE"/>
    <w:rsid w:val="009701D9"/>
    <w:rsid w:val="009704E5"/>
    <w:rsid w:val="00970D75"/>
    <w:rsid w:val="00972000"/>
    <w:rsid w:val="00972572"/>
    <w:rsid w:val="0097281A"/>
    <w:rsid w:val="00972CB2"/>
    <w:rsid w:val="0097465A"/>
    <w:rsid w:val="00974ABC"/>
    <w:rsid w:val="009752E2"/>
    <w:rsid w:val="00975FDC"/>
    <w:rsid w:val="00976DF0"/>
    <w:rsid w:val="0098001F"/>
    <w:rsid w:val="009802B6"/>
    <w:rsid w:val="00980B90"/>
    <w:rsid w:val="009814C3"/>
    <w:rsid w:val="0098256C"/>
    <w:rsid w:val="00982E1F"/>
    <w:rsid w:val="00983003"/>
    <w:rsid w:val="00983651"/>
    <w:rsid w:val="00983958"/>
    <w:rsid w:val="00983FB5"/>
    <w:rsid w:val="00984856"/>
    <w:rsid w:val="00984AFD"/>
    <w:rsid w:val="00985025"/>
    <w:rsid w:val="009852AF"/>
    <w:rsid w:val="0098539B"/>
    <w:rsid w:val="009859A9"/>
    <w:rsid w:val="00986168"/>
    <w:rsid w:val="0098682B"/>
    <w:rsid w:val="0098683B"/>
    <w:rsid w:val="00986CA4"/>
    <w:rsid w:val="0098739E"/>
    <w:rsid w:val="0098770B"/>
    <w:rsid w:val="009877CD"/>
    <w:rsid w:val="00987E41"/>
    <w:rsid w:val="00987EA3"/>
    <w:rsid w:val="00990531"/>
    <w:rsid w:val="00990E54"/>
    <w:rsid w:val="00990F96"/>
    <w:rsid w:val="009910D1"/>
    <w:rsid w:val="0099110B"/>
    <w:rsid w:val="00991897"/>
    <w:rsid w:val="00991CF6"/>
    <w:rsid w:val="00991E37"/>
    <w:rsid w:val="00991EFF"/>
    <w:rsid w:val="00992FED"/>
    <w:rsid w:val="009930E8"/>
    <w:rsid w:val="0099463D"/>
    <w:rsid w:val="009965E1"/>
    <w:rsid w:val="00996D2B"/>
    <w:rsid w:val="00997439"/>
    <w:rsid w:val="00997C4B"/>
    <w:rsid w:val="00997CE2"/>
    <w:rsid w:val="009A0049"/>
    <w:rsid w:val="009A02B4"/>
    <w:rsid w:val="009A09FA"/>
    <w:rsid w:val="009A0F6E"/>
    <w:rsid w:val="009A13A0"/>
    <w:rsid w:val="009A16EA"/>
    <w:rsid w:val="009A26E4"/>
    <w:rsid w:val="009A32FC"/>
    <w:rsid w:val="009A3657"/>
    <w:rsid w:val="009A3981"/>
    <w:rsid w:val="009A4951"/>
    <w:rsid w:val="009A4C24"/>
    <w:rsid w:val="009A5799"/>
    <w:rsid w:val="009A5C48"/>
    <w:rsid w:val="009A6730"/>
    <w:rsid w:val="009A73AD"/>
    <w:rsid w:val="009A7D94"/>
    <w:rsid w:val="009B02A3"/>
    <w:rsid w:val="009B2159"/>
    <w:rsid w:val="009B22AF"/>
    <w:rsid w:val="009B22C3"/>
    <w:rsid w:val="009B2A5A"/>
    <w:rsid w:val="009B307E"/>
    <w:rsid w:val="009B309B"/>
    <w:rsid w:val="009B3D7D"/>
    <w:rsid w:val="009B41D1"/>
    <w:rsid w:val="009B52E4"/>
    <w:rsid w:val="009B76AE"/>
    <w:rsid w:val="009C18AE"/>
    <w:rsid w:val="009C18CC"/>
    <w:rsid w:val="009C1DBB"/>
    <w:rsid w:val="009C2AF3"/>
    <w:rsid w:val="009C2E85"/>
    <w:rsid w:val="009C388F"/>
    <w:rsid w:val="009C390E"/>
    <w:rsid w:val="009C3963"/>
    <w:rsid w:val="009C41C4"/>
    <w:rsid w:val="009C4426"/>
    <w:rsid w:val="009C4BC8"/>
    <w:rsid w:val="009C5872"/>
    <w:rsid w:val="009C61FE"/>
    <w:rsid w:val="009C6849"/>
    <w:rsid w:val="009C6BBB"/>
    <w:rsid w:val="009C71B9"/>
    <w:rsid w:val="009C7631"/>
    <w:rsid w:val="009D01E5"/>
    <w:rsid w:val="009D074E"/>
    <w:rsid w:val="009D13CD"/>
    <w:rsid w:val="009D147F"/>
    <w:rsid w:val="009D14B2"/>
    <w:rsid w:val="009D1A24"/>
    <w:rsid w:val="009D30BE"/>
    <w:rsid w:val="009D31A4"/>
    <w:rsid w:val="009D338B"/>
    <w:rsid w:val="009D3875"/>
    <w:rsid w:val="009D3BEA"/>
    <w:rsid w:val="009D3F8A"/>
    <w:rsid w:val="009D465D"/>
    <w:rsid w:val="009D4C63"/>
    <w:rsid w:val="009D6392"/>
    <w:rsid w:val="009D66D8"/>
    <w:rsid w:val="009D6C9C"/>
    <w:rsid w:val="009D6F76"/>
    <w:rsid w:val="009D7D16"/>
    <w:rsid w:val="009E0075"/>
    <w:rsid w:val="009E0126"/>
    <w:rsid w:val="009E238F"/>
    <w:rsid w:val="009E2C0E"/>
    <w:rsid w:val="009E3447"/>
    <w:rsid w:val="009E38C1"/>
    <w:rsid w:val="009E3A78"/>
    <w:rsid w:val="009E3BC0"/>
    <w:rsid w:val="009E4277"/>
    <w:rsid w:val="009E42EF"/>
    <w:rsid w:val="009E4888"/>
    <w:rsid w:val="009E49A4"/>
    <w:rsid w:val="009E4B98"/>
    <w:rsid w:val="009E4E39"/>
    <w:rsid w:val="009E4ED0"/>
    <w:rsid w:val="009E5DD0"/>
    <w:rsid w:val="009E5F40"/>
    <w:rsid w:val="009E6C73"/>
    <w:rsid w:val="009E7550"/>
    <w:rsid w:val="009F022B"/>
    <w:rsid w:val="009F0D66"/>
    <w:rsid w:val="009F0F82"/>
    <w:rsid w:val="009F14C0"/>
    <w:rsid w:val="009F1904"/>
    <w:rsid w:val="009F3367"/>
    <w:rsid w:val="009F3375"/>
    <w:rsid w:val="009F3B46"/>
    <w:rsid w:val="009F4000"/>
    <w:rsid w:val="009F4257"/>
    <w:rsid w:val="009F4ED5"/>
    <w:rsid w:val="009F59D9"/>
    <w:rsid w:val="009F5A28"/>
    <w:rsid w:val="009F6525"/>
    <w:rsid w:val="009F6F24"/>
    <w:rsid w:val="009F7293"/>
    <w:rsid w:val="009F7884"/>
    <w:rsid w:val="00A00ECB"/>
    <w:rsid w:val="00A0140C"/>
    <w:rsid w:val="00A01A12"/>
    <w:rsid w:val="00A01F97"/>
    <w:rsid w:val="00A02E0F"/>
    <w:rsid w:val="00A0355E"/>
    <w:rsid w:val="00A035C7"/>
    <w:rsid w:val="00A04809"/>
    <w:rsid w:val="00A050F2"/>
    <w:rsid w:val="00A057D9"/>
    <w:rsid w:val="00A05C65"/>
    <w:rsid w:val="00A06401"/>
    <w:rsid w:val="00A06E4C"/>
    <w:rsid w:val="00A1032A"/>
    <w:rsid w:val="00A105A4"/>
    <w:rsid w:val="00A1073C"/>
    <w:rsid w:val="00A10E7B"/>
    <w:rsid w:val="00A11159"/>
    <w:rsid w:val="00A122CB"/>
    <w:rsid w:val="00A12865"/>
    <w:rsid w:val="00A129D1"/>
    <w:rsid w:val="00A12CE5"/>
    <w:rsid w:val="00A13E5B"/>
    <w:rsid w:val="00A173E3"/>
    <w:rsid w:val="00A200A5"/>
    <w:rsid w:val="00A20455"/>
    <w:rsid w:val="00A20842"/>
    <w:rsid w:val="00A20BAE"/>
    <w:rsid w:val="00A233F8"/>
    <w:rsid w:val="00A234DE"/>
    <w:rsid w:val="00A23665"/>
    <w:rsid w:val="00A23B31"/>
    <w:rsid w:val="00A23CAB"/>
    <w:rsid w:val="00A23FE5"/>
    <w:rsid w:val="00A24075"/>
    <w:rsid w:val="00A24571"/>
    <w:rsid w:val="00A246C3"/>
    <w:rsid w:val="00A2495B"/>
    <w:rsid w:val="00A24FD7"/>
    <w:rsid w:val="00A25505"/>
    <w:rsid w:val="00A25973"/>
    <w:rsid w:val="00A25B6F"/>
    <w:rsid w:val="00A261B6"/>
    <w:rsid w:val="00A264B7"/>
    <w:rsid w:val="00A278A4"/>
    <w:rsid w:val="00A27AC9"/>
    <w:rsid w:val="00A27B6E"/>
    <w:rsid w:val="00A27E46"/>
    <w:rsid w:val="00A27F35"/>
    <w:rsid w:val="00A301E4"/>
    <w:rsid w:val="00A30DE0"/>
    <w:rsid w:val="00A3183A"/>
    <w:rsid w:val="00A3191C"/>
    <w:rsid w:val="00A32160"/>
    <w:rsid w:val="00A32548"/>
    <w:rsid w:val="00A32C72"/>
    <w:rsid w:val="00A33C56"/>
    <w:rsid w:val="00A33C5D"/>
    <w:rsid w:val="00A341A2"/>
    <w:rsid w:val="00A34222"/>
    <w:rsid w:val="00A34AB6"/>
    <w:rsid w:val="00A34CD8"/>
    <w:rsid w:val="00A359CB"/>
    <w:rsid w:val="00A362D2"/>
    <w:rsid w:val="00A365AE"/>
    <w:rsid w:val="00A36602"/>
    <w:rsid w:val="00A36E70"/>
    <w:rsid w:val="00A409AF"/>
    <w:rsid w:val="00A40E8F"/>
    <w:rsid w:val="00A41A9E"/>
    <w:rsid w:val="00A41DFB"/>
    <w:rsid w:val="00A42719"/>
    <w:rsid w:val="00A42CF0"/>
    <w:rsid w:val="00A42D7A"/>
    <w:rsid w:val="00A42D8B"/>
    <w:rsid w:val="00A434B9"/>
    <w:rsid w:val="00A437E8"/>
    <w:rsid w:val="00A44037"/>
    <w:rsid w:val="00A4407A"/>
    <w:rsid w:val="00A443AE"/>
    <w:rsid w:val="00A44622"/>
    <w:rsid w:val="00A45162"/>
    <w:rsid w:val="00A4584B"/>
    <w:rsid w:val="00A45942"/>
    <w:rsid w:val="00A45C0E"/>
    <w:rsid w:val="00A46ECC"/>
    <w:rsid w:val="00A50AAE"/>
    <w:rsid w:val="00A51A7F"/>
    <w:rsid w:val="00A520BB"/>
    <w:rsid w:val="00A523B6"/>
    <w:rsid w:val="00A53CDF"/>
    <w:rsid w:val="00A54221"/>
    <w:rsid w:val="00A546EC"/>
    <w:rsid w:val="00A54A1F"/>
    <w:rsid w:val="00A54DF2"/>
    <w:rsid w:val="00A54E0E"/>
    <w:rsid w:val="00A5640D"/>
    <w:rsid w:val="00A569E8"/>
    <w:rsid w:val="00A56B1B"/>
    <w:rsid w:val="00A57265"/>
    <w:rsid w:val="00A57EAA"/>
    <w:rsid w:val="00A6006D"/>
    <w:rsid w:val="00A606D1"/>
    <w:rsid w:val="00A61027"/>
    <w:rsid w:val="00A617C0"/>
    <w:rsid w:val="00A61BD3"/>
    <w:rsid w:val="00A61D35"/>
    <w:rsid w:val="00A61D9C"/>
    <w:rsid w:val="00A63544"/>
    <w:rsid w:val="00A64122"/>
    <w:rsid w:val="00A642CE"/>
    <w:rsid w:val="00A65704"/>
    <w:rsid w:val="00A65BD5"/>
    <w:rsid w:val="00A667C6"/>
    <w:rsid w:val="00A66C8B"/>
    <w:rsid w:val="00A67091"/>
    <w:rsid w:val="00A677C3"/>
    <w:rsid w:val="00A678A5"/>
    <w:rsid w:val="00A70068"/>
    <w:rsid w:val="00A7009B"/>
    <w:rsid w:val="00A700BD"/>
    <w:rsid w:val="00A70318"/>
    <w:rsid w:val="00A70850"/>
    <w:rsid w:val="00A70F38"/>
    <w:rsid w:val="00A70F9B"/>
    <w:rsid w:val="00A71416"/>
    <w:rsid w:val="00A71A7D"/>
    <w:rsid w:val="00A71AA6"/>
    <w:rsid w:val="00A71F8D"/>
    <w:rsid w:val="00A72001"/>
    <w:rsid w:val="00A72033"/>
    <w:rsid w:val="00A72A8F"/>
    <w:rsid w:val="00A735F6"/>
    <w:rsid w:val="00A73A53"/>
    <w:rsid w:val="00A73D21"/>
    <w:rsid w:val="00A74175"/>
    <w:rsid w:val="00A75EF2"/>
    <w:rsid w:val="00A764BE"/>
    <w:rsid w:val="00A77073"/>
    <w:rsid w:val="00A80539"/>
    <w:rsid w:val="00A80E66"/>
    <w:rsid w:val="00A81F90"/>
    <w:rsid w:val="00A82519"/>
    <w:rsid w:val="00A833B7"/>
    <w:rsid w:val="00A839CF"/>
    <w:rsid w:val="00A83A8D"/>
    <w:rsid w:val="00A83F69"/>
    <w:rsid w:val="00A84578"/>
    <w:rsid w:val="00A84891"/>
    <w:rsid w:val="00A848DB"/>
    <w:rsid w:val="00A851A1"/>
    <w:rsid w:val="00A85A6F"/>
    <w:rsid w:val="00A874C5"/>
    <w:rsid w:val="00A87AF2"/>
    <w:rsid w:val="00A87B9F"/>
    <w:rsid w:val="00A90117"/>
    <w:rsid w:val="00A903ED"/>
    <w:rsid w:val="00A9098C"/>
    <w:rsid w:val="00A90CB9"/>
    <w:rsid w:val="00A910B4"/>
    <w:rsid w:val="00A91BAB"/>
    <w:rsid w:val="00A9245C"/>
    <w:rsid w:val="00A92647"/>
    <w:rsid w:val="00A92783"/>
    <w:rsid w:val="00A93112"/>
    <w:rsid w:val="00A93AFB"/>
    <w:rsid w:val="00A93EB8"/>
    <w:rsid w:val="00A9406B"/>
    <w:rsid w:val="00A9473C"/>
    <w:rsid w:val="00A947C3"/>
    <w:rsid w:val="00A94CB0"/>
    <w:rsid w:val="00A9575C"/>
    <w:rsid w:val="00A95EF7"/>
    <w:rsid w:val="00A96010"/>
    <w:rsid w:val="00A9622F"/>
    <w:rsid w:val="00A9678D"/>
    <w:rsid w:val="00A969F7"/>
    <w:rsid w:val="00A96D23"/>
    <w:rsid w:val="00A97D35"/>
    <w:rsid w:val="00A97DD9"/>
    <w:rsid w:val="00AA0898"/>
    <w:rsid w:val="00AA0BBD"/>
    <w:rsid w:val="00AA0DB7"/>
    <w:rsid w:val="00AA0E76"/>
    <w:rsid w:val="00AA0F1D"/>
    <w:rsid w:val="00AA1048"/>
    <w:rsid w:val="00AA13C8"/>
    <w:rsid w:val="00AA1456"/>
    <w:rsid w:val="00AA16CC"/>
    <w:rsid w:val="00AA1A86"/>
    <w:rsid w:val="00AA1AD2"/>
    <w:rsid w:val="00AA2A07"/>
    <w:rsid w:val="00AA2F93"/>
    <w:rsid w:val="00AA34CE"/>
    <w:rsid w:val="00AA36DA"/>
    <w:rsid w:val="00AA37BA"/>
    <w:rsid w:val="00AA4445"/>
    <w:rsid w:val="00AA5109"/>
    <w:rsid w:val="00AA5970"/>
    <w:rsid w:val="00AA6922"/>
    <w:rsid w:val="00AA6C29"/>
    <w:rsid w:val="00AA703A"/>
    <w:rsid w:val="00AA71F5"/>
    <w:rsid w:val="00AA726D"/>
    <w:rsid w:val="00AB00C2"/>
    <w:rsid w:val="00AB0281"/>
    <w:rsid w:val="00AB03EA"/>
    <w:rsid w:val="00AB08B5"/>
    <w:rsid w:val="00AB0BCE"/>
    <w:rsid w:val="00AB216F"/>
    <w:rsid w:val="00AB23B7"/>
    <w:rsid w:val="00AB2CF9"/>
    <w:rsid w:val="00AB351A"/>
    <w:rsid w:val="00AB3825"/>
    <w:rsid w:val="00AB3B8F"/>
    <w:rsid w:val="00AB3F4D"/>
    <w:rsid w:val="00AB438F"/>
    <w:rsid w:val="00AB481A"/>
    <w:rsid w:val="00AB4833"/>
    <w:rsid w:val="00AB4D2D"/>
    <w:rsid w:val="00AB504B"/>
    <w:rsid w:val="00AB5243"/>
    <w:rsid w:val="00AB55C1"/>
    <w:rsid w:val="00AB595D"/>
    <w:rsid w:val="00AB5DB1"/>
    <w:rsid w:val="00AB65BE"/>
    <w:rsid w:val="00AB681C"/>
    <w:rsid w:val="00AB762A"/>
    <w:rsid w:val="00AC0384"/>
    <w:rsid w:val="00AC057E"/>
    <w:rsid w:val="00AC0658"/>
    <w:rsid w:val="00AC0E24"/>
    <w:rsid w:val="00AC32CD"/>
    <w:rsid w:val="00AC34C7"/>
    <w:rsid w:val="00AC4242"/>
    <w:rsid w:val="00AC4A97"/>
    <w:rsid w:val="00AC51FD"/>
    <w:rsid w:val="00AC5DE9"/>
    <w:rsid w:val="00AC6227"/>
    <w:rsid w:val="00AC6847"/>
    <w:rsid w:val="00AC6EAF"/>
    <w:rsid w:val="00AC7262"/>
    <w:rsid w:val="00AC74D3"/>
    <w:rsid w:val="00AC7B06"/>
    <w:rsid w:val="00AC7B1A"/>
    <w:rsid w:val="00AC7FE7"/>
    <w:rsid w:val="00AD039F"/>
    <w:rsid w:val="00AD1BA8"/>
    <w:rsid w:val="00AD26C3"/>
    <w:rsid w:val="00AD3E6E"/>
    <w:rsid w:val="00AD442A"/>
    <w:rsid w:val="00AD4C5A"/>
    <w:rsid w:val="00AD52E8"/>
    <w:rsid w:val="00AD599C"/>
    <w:rsid w:val="00AD5A8D"/>
    <w:rsid w:val="00AD5C68"/>
    <w:rsid w:val="00AD6041"/>
    <w:rsid w:val="00AD6237"/>
    <w:rsid w:val="00AD630E"/>
    <w:rsid w:val="00AD632A"/>
    <w:rsid w:val="00AD6838"/>
    <w:rsid w:val="00AD7798"/>
    <w:rsid w:val="00AD7D8E"/>
    <w:rsid w:val="00AE0045"/>
    <w:rsid w:val="00AE0281"/>
    <w:rsid w:val="00AE04C3"/>
    <w:rsid w:val="00AE09AB"/>
    <w:rsid w:val="00AE1012"/>
    <w:rsid w:val="00AE1727"/>
    <w:rsid w:val="00AE2638"/>
    <w:rsid w:val="00AE4203"/>
    <w:rsid w:val="00AE4348"/>
    <w:rsid w:val="00AE4478"/>
    <w:rsid w:val="00AE5E91"/>
    <w:rsid w:val="00AE61A6"/>
    <w:rsid w:val="00AE6F9E"/>
    <w:rsid w:val="00AE6FA3"/>
    <w:rsid w:val="00AE6FBF"/>
    <w:rsid w:val="00AE7649"/>
    <w:rsid w:val="00AE7E67"/>
    <w:rsid w:val="00AF08F6"/>
    <w:rsid w:val="00AF29F2"/>
    <w:rsid w:val="00AF2A9C"/>
    <w:rsid w:val="00AF3919"/>
    <w:rsid w:val="00AF3E0A"/>
    <w:rsid w:val="00AF4403"/>
    <w:rsid w:val="00AF718C"/>
    <w:rsid w:val="00AF7289"/>
    <w:rsid w:val="00AF7DCB"/>
    <w:rsid w:val="00AF7F41"/>
    <w:rsid w:val="00B004BB"/>
    <w:rsid w:val="00B00D58"/>
    <w:rsid w:val="00B017C9"/>
    <w:rsid w:val="00B02081"/>
    <w:rsid w:val="00B025AC"/>
    <w:rsid w:val="00B02FA2"/>
    <w:rsid w:val="00B03256"/>
    <w:rsid w:val="00B032A1"/>
    <w:rsid w:val="00B04223"/>
    <w:rsid w:val="00B04C09"/>
    <w:rsid w:val="00B05307"/>
    <w:rsid w:val="00B0694A"/>
    <w:rsid w:val="00B07742"/>
    <w:rsid w:val="00B07A6F"/>
    <w:rsid w:val="00B07BCD"/>
    <w:rsid w:val="00B07CF3"/>
    <w:rsid w:val="00B07EAA"/>
    <w:rsid w:val="00B10060"/>
    <w:rsid w:val="00B10786"/>
    <w:rsid w:val="00B10F42"/>
    <w:rsid w:val="00B1100D"/>
    <w:rsid w:val="00B118B5"/>
    <w:rsid w:val="00B11C09"/>
    <w:rsid w:val="00B12573"/>
    <w:rsid w:val="00B129DD"/>
    <w:rsid w:val="00B133E8"/>
    <w:rsid w:val="00B1417C"/>
    <w:rsid w:val="00B149B0"/>
    <w:rsid w:val="00B14A15"/>
    <w:rsid w:val="00B1552B"/>
    <w:rsid w:val="00B15C45"/>
    <w:rsid w:val="00B16EE0"/>
    <w:rsid w:val="00B16EF0"/>
    <w:rsid w:val="00B17576"/>
    <w:rsid w:val="00B17E8C"/>
    <w:rsid w:val="00B20C4B"/>
    <w:rsid w:val="00B21688"/>
    <w:rsid w:val="00B21A4F"/>
    <w:rsid w:val="00B22375"/>
    <w:rsid w:val="00B23150"/>
    <w:rsid w:val="00B23361"/>
    <w:rsid w:val="00B236AD"/>
    <w:rsid w:val="00B23B76"/>
    <w:rsid w:val="00B23BD6"/>
    <w:rsid w:val="00B23E4B"/>
    <w:rsid w:val="00B248BC"/>
    <w:rsid w:val="00B24BA5"/>
    <w:rsid w:val="00B250F5"/>
    <w:rsid w:val="00B25600"/>
    <w:rsid w:val="00B25883"/>
    <w:rsid w:val="00B258D5"/>
    <w:rsid w:val="00B2596A"/>
    <w:rsid w:val="00B261C8"/>
    <w:rsid w:val="00B27812"/>
    <w:rsid w:val="00B27F9C"/>
    <w:rsid w:val="00B30239"/>
    <w:rsid w:val="00B30617"/>
    <w:rsid w:val="00B308C3"/>
    <w:rsid w:val="00B30985"/>
    <w:rsid w:val="00B30E52"/>
    <w:rsid w:val="00B30F61"/>
    <w:rsid w:val="00B31130"/>
    <w:rsid w:val="00B315B5"/>
    <w:rsid w:val="00B31E85"/>
    <w:rsid w:val="00B325BE"/>
    <w:rsid w:val="00B328C5"/>
    <w:rsid w:val="00B334C4"/>
    <w:rsid w:val="00B343EE"/>
    <w:rsid w:val="00B345FB"/>
    <w:rsid w:val="00B34760"/>
    <w:rsid w:val="00B3502C"/>
    <w:rsid w:val="00B357DD"/>
    <w:rsid w:val="00B35B9B"/>
    <w:rsid w:val="00B36235"/>
    <w:rsid w:val="00B363E5"/>
    <w:rsid w:val="00B36D53"/>
    <w:rsid w:val="00B37995"/>
    <w:rsid w:val="00B379AE"/>
    <w:rsid w:val="00B37DCA"/>
    <w:rsid w:val="00B4064A"/>
    <w:rsid w:val="00B414B5"/>
    <w:rsid w:val="00B41CC5"/>
    <w:rsid w:val="00B41D5F"/>
    <w:rsid w:val="00B41F68"/>
    <w:rsid w:val="00B42219"/>
    <w:rsid w:val="00B422D7"/>
    <w:rsid w:val="00B42329"/>
    <w:rsid w:val="00B424B2"/>
    <w:rsid w:val="00B42FFA"/>
    <w:rsid w:val="00B44558"/>
    <w:rsid w:val="00B44603"/>
    <w:rsid w:val="00B44E2D"/>
    <w:rsid w:val="00B45AD9"/>
    <w:rsid w:val="00B46627"/>
    <w:rsid w:val="00B46637"/>
    <w:rsid w:val="00B46E87"/>
    <w:rsid w:val="00B47455"/>
    <w:rsid w:val="00B474DE"/>
    <w:rsid w:val="00B474EA"/>
    <w:rsid w:val="00B50413"/>
    <w:rsid w:val="00B50C57"/>
    <w:rsid w:val="00B51963"/>
    <w:rsid w:val="00B51D5E"/>
    <w:rsid w:val="00B51F30"/>
    <w:rsid w:val="00B52777"/>
    <w:rsid w:val="00B52DA2"/>
    <w:rsid w:val="00B53EF0"/>
    <w:rsid w:val="00B54708"/>
    <w:rsid w:val="00B54C02"/>
    <w:rsid w:val="00B54C78"/>
    <w:rsid w:val="00B54D00"/>
    <w:rsid w:val="00B54FA4"/>
    <w:rsid w:val="00B5520A"/>
    <w:rsid w:val="00B5529D"/>
    <w:rsid w:val="00B55E73"/>
    <w:rsid w:val="00B5636F"/>
    <w:rsid w:val="00B56A79"/>
    <w:rsid w:val="00B56D47"/>
    <w:rsid w:val="00B60097"/>
    <w:rsid w:val="00B60267"/>
    <w:rsid w:val="00B608E1"/>
    <w:rsid w:val="00B613BF"/>
    <w:rsid w:val="00B61C44"/>
    <w:rsid w:val="00B61C5D"/>
    <w:rsid w:val="00B63204"/>
    <w:rsid w:val="00B63309"/>
    <w:rsid w:val="00B638D3"/>
    <w:rsid w:val="00B63955"/>
    <w:rsid w:val="00B63975"/>
    <w:rsid w:val="00B63B93"/>
    <w:rsid w:val="00B643BC"/>
    <w:rsid w:val="00B654D1"/>
    <w:rsid w:val="00B65973"/>
    <w:rsid w:val="00B65BF6"/>
    <w:rsid w:val="00B662CA"/>
    <w:rsid w:val="00B667FE"/>
    <w:rsid w:val="00B66BEC"/>
    <w:rsid w:val="00B66C3F"/>
    <w:rsid w:val="00B672A4"/>
    <w:rsid w:val="00B67A54"/>
    <w:rsid w:val="00B67BA3"/>
    <w:rsid w:val="00B70164"/>
    <w:rsid w:val="00B718D3"/>
    <w:rsid w:val="00B728A7"/>
    <w:rsid w:val="00B72ABE"/>
    <w:rsid w:val="00B73D89"/>
    <w:rsid w:val="00B7437C"/>
    <w:rsid w:val="00B744BA"/>
    <w:rsid w:val="00B745BD"/>
    <w:rsid w:val="00B74881"/>
    <w:rsid w:val="00B7495B"/>
    <w:rsid w:val="00B74C69"/>
    <w:rsid w:val="00B75782"/>
    <w:rsid w:val="00B76473"/>
    <w:rsid w:val="00B76697"/>
    <w:rsid w:val="00B775CA"/>
    <w:rsid w:val="00B77AA6"/>
    <w:rsid w:val="00B77C83"/>
    <w:rsid w:val="00B77FD4"/>
    <w:rsid w:val="00B8084D"/>
    <w:rsid w:val="00B81359"/>
    <w:rsid w:val="00B82243"/>
    <w:rsid w:val="00B82571"/>
    <w:rsid w:val="00B83A73"/>
    <w:rsid w:val="00B83B41"/>
    <w:rsid w:val="00B83D7B"/>
    <w:rsid w:val="00B855E4"/>
    <w:rsid w:val="00B86039"/>
    <w:rsid w:val="00B86478"/>
    <w:rsid w:val="00B8783A"/>
    <w:rsid w:val="00B87D1A"/>
    <w:rsid w:val="00B87E74"/>
    <w:rsid w:val="00B87F33"/>
    <w:rsid w:val="00B9032F"/>
    <w:rsid w:val="00B9036C"/>
    <w:rsid w:val="00B90F77"/>
    <w:rsid w:val="00B911EA"/>
    <w:rsid w:val="00B91B14"/>
    <w:rsid w:val="00B91EEF"/>
    <w:rsid w:val="00B92CF8"/>
    <w:rsid w:val="00B92F01"/>
    <w:rsid w:val="00B933A8"/>
    <w:rsid w:val="00B93AC7"/>
    <w:rsid w:val="00B93B09"/>
    <w:rsid w:val="00B947BC"/>
    <w:rsid w:val="00B9498D"/>
    <w:rsid w:val="00B95817"/>
    <w:rsid w:val="00B95D34"/>
    <w:rsid w:val="00B963C6"/>
    <w:rsid w:val="00B96ADA"/>
    <w:rsid w:val="00B96B17"/>
    <w:rsid w:val="00B96DEC"/>
    <w:rsid w:val="00B96E07"/>
    <w:rsid w:val="00B96FEA"/>
    <w:rsid w:val="00B97417"/>
    <w:rsid w:val="00B97FA4"/>
    <w:rsid w:val="00BA009F"/>
    <w:rsid w:val="00BA00D2"/>
    <w:rsid w:val="00BA031A"/>
    <w:rsid w:val="00BA0BE4"/>
    <w:rsid w:val="00BA10DC"/>
    <w:rsid w:val="00BA1708"/>
    <w:rsid w:val="00BA1A12"/>
    <w:rsid w:val="00BA22A2"/>
    <w:rsid w:val="00BA28E3"/>
    <w:rsid w:val="00BA2B94"/>
    <w:rsid w:val="00BA2C42"/>
    <w:rsid w:val="00BA3250"/>
    <w:rsid w:val="00BA42B9"/>
    <w:rsid w:val="00BA4705"/>
    <w:rsid w:val="00BA4C17"/>
    <w:rsid w:val="00BA5378"/>
    <w:rsid w:val="00BA6541"/>
    <w:rsid w:val="00BA7046"/>
    <w:rsid w:val="00BA7131"/>
    <w:rsid w:val="00BA7211"/>
    <w:rsid w:val="00BA7565"/>
    <w:rsid w:val="00BB0CD2"/>
    <w:rsid w:val="00BB1E58"/>
    <w:rsid w:val="00BB1E69"/>
    <w:rsid w:val="00BB231C"/>
    <w:rsid w:val="00BB2BA2"/>
    <w:rsid w:val="00BB46FF"/>
    <w:rsid w:val="00BB5094"/>
    <w:rsid w:val="00BB515C"/>
    <w:rsid w:val="00BB51E4"/>
    <w:rsid w:val="00BB5388"/>
    <w:rsid w:val="00BB56EB"/>
    <w:rsid w:val="00BB5B52"/>
    <w:rsid w:val="00BB628A"/>
    <w:rsid w:val="00BB6347"/>
    <w:rsid w:val="00BB775D"/>
    <w:rsid w:val="00BB77BD"/>
    <w:rsid w:val="00BC013C"/>
    <w:rsid w:val="00BC1247"/>
    <w:rsid w:val="00BC21BE"/>
    <w:rsid w:val="00BC25AD"/>
    <w:rsid w:val="00BC2A38"/>
    <w:rsid w:val="00BC2FF2"/>
    <w:rsid w:val="00BC337E"/>
    <w:rsid w:val="00BC3852"/>
    <w:rsid w:val="00BC38F0"/>
    <w:rsid w:val="00BC39ED"/>
    <w:rsid w:val="00BC4711"/>
    <w:rsid w:val="00BC500A"/>
    <w:rsid w:val="00BC5181"/>
    <w:rsid w:val="00BC580B"/>
    <w:rsid w:val="00BC6427"/>
    <w:rsid w:val="00BC6744"/>
    <w:rsid w:val="00BC742D"/>
    <w:rsid w:val="00BD01AC"/>
    <w:rsid w:val="00BD1198"/>
    <w:rsid w:val="00BD1244"/>
    <w:rsid w:val="00BD2B49"/>
    <w:rsid w:val="00BD2B99"/>
    <w:rsid w:val="00BD31A9"/>
    <w:rsid w:val="00BD3C39"/>
    <w:rsid w:val="00BD3C6D"/>
    <w:rsid w:val="00BD4A1E"/>
    <w:rsid w:val="00BD4F64"/>
    <w:rsid w:val="00BD574D"/>
    <w:rsid w:val="00BD5FEB"/>
    <w:rsid w:val="00BD6DBD"/>
    <w:rsid w:val="00BD7F30"/>
    <w:rsid w:val="00BE1517"/>
    <w:rsid w:val="00BE1619"/>
    <w:rsid w:val="00BE1B4F"/>
    <w:rsid w:val="00BE1F62"/>
    <w:rsid w:val="00BE2328"/>
    <w:rsid w:val="00BE275A"/>
    <w:rsid w:val="00BE32FA"/>
    <w:rsid w:val="00BE34F1"/>
    <w:rsid w:val="00BE3A72"/>
    <w:rsid w:val="00BE3B94"/>
    <w:rsid w:val="00BE426F"/>
    <w:rsid w:val="00BE4957"/>
    <w:rsid w:val="00BE4C76"/>
    <w:rsid w:val="00BE528C"/>
    <w:rsid w:val="00BE56FE"/>
    <w:rsid w:val="00BE5F40"/>
    <w:rsid w:val="00BE61BD"/>
    <w:rsid w:val="00BE7077"/>
    <w:rsid w:val="00BE71F6"/>
    <w:rsid w:val="00BE7243"/>
    <w:rsid w:val="00BE72C2"/>
    <w:rsid w:val="00BE7303"/>
    <w:rsid w:val="00BE7463"/>
    <w:rsid w:val="00BE75AD"/>
    <w:rsid w:val="00BF1179"/>
    <w:rsid w:val="00BF1410"/>
    <w:rsid w:val="00BF1789"/>
    <w:rsid w:val="00BF1961"/>
    <w:rsid w:val="00BF1CA5"/>
    <w:rsid w:val="00BF219B"/>
    <w:rsid w:val="00BF2F1D"/>
    <w:rsid w:val="00BF3125"/>
    <w:rsid w:val="00BF3425"/>
    <w:rsid w:val="00BF35B1"/>
    <w:rsid w:val="00BF3E90"/>
    <w:rsid w:val="00BF43F6"/>
    <w:rsid w:val="00BF4690"/>
    <w:rsid w:val="00BF48C9"/>
    <w:rsid w:val="00BF5EE4"/>
    <w:rsid w:val="00BF60C3"/>
    <w:rsid w:val="00BF6216"/>
    <w:rsid w:val="00BF62F2"/>
    <w:rsid w:val="00BF6503"/>
    <w:rsid w:val="00BF6A29"/>
    <w:rsid w:val="00BF775A"/>
    <w:rsid w:val="00C00591"/>
    <w:rsid w:val="00C00846"/>
    <w:rsid w:val="00C00FD3"/>
    <w:rsid w:val="00C01548"/>
    <w:rsid w:val="00C02AAD"/>
    <w:rsid w:val="00C02F45"/>
    <w:rsid w:val="00C03049"/>
    <w:rsid w:val="00C03BDB"/>
    <w:rsid w:val="00C04CCB"/>
    <w:rsid w:val="00C04F26"/>
    <w:rsid w:val="00C0501F"/>
    <w:rsid w:val="00C05049"/>
    <w:rsid w:val="00C05875"/>
    <w:rsid w:val="00C05C64"/>
    <w:rsid w:val="00C06A84"/>
    <w:rsid w:val="00C06AEC"/>
    <w:rsid w:val="00C07104"/>
    <w:rsid w:val="00C1006B"/>
    <w:rsid w:val="00C100FE"/>
    <w:rsid w:val="00C10ECF"/>
    <w:rsid w:val="00C11317"/>
    <w:rsid w:val="00C12070"/>
    <w:rsid w:val="00C12437"/>
    <w:rsid w:val="00C124B0"/>
    <w:rsid w:val="00C125A8"/>
    <w:rsid w:val="00C1274D"/>
    <w:rsid w:val="00C139A9"/>
    <w:rsid w:val="00C143D2"/>
    <w:rsid w:val="00C17084"/>
    <w:rsid w:val="00C20243"/>
    <w:rsid w:val="00C2042C"/>
    <w:rsid w:val="00C2169E"/>
    <w:rsid w:val="00C2192D"/>
    <w:rsid w:val="00C21B69"/>
    <w:rsid w:val="00C21C74"/>
    <w:rsid w:val="00C21E6F"/>
    <w:rsid w:val="00C226C2"/>
    <w:rsid w:val="00C22EAE"/>
    <w:rsid w:val="00C2336B"/>
    <w:rsid w:val="00C23416"/>
    <w:rsid w:val="00C23C8E"/>
    <w:rsid w:val="00C24657"/>
    <w:rsid w:val="00C25A49"/>
    <w:rsid w:val="00C25C5C"/>
    <w:rsid w:val="00C25DAF"/>
    <w:rsid w:val="00C2666A"/>
    <w:rsid w:val="00C26E8F"/>
    <w:rsid w:val="00C26EDD"/>
    <w:rsid w:val="00C270FE"/>
    <w:rsid w:val="00C27B02"/>
    <w:rsid w:val="00C30AE5"/>
    <w:rsid w:val="00C31254"/>
    <w:rsid w:val="00C32424"/>
    <w:rsid w:val="00C32735"/>
    <w:rsid w:val="00C32D87"/>
    <w:rsid w:val="00C33781"/>
    <w:rsid w:val="00C33802"/>
    <w:rsid w:val="00C33C92"/>
    <w:rsid w:val="00C33D03"/>
    <w:rsid w:val="00C33D86"/>
    <w:rsid w:val="00C35A63"/>
    <w:rsid w:val="00C35B20"/>
    <w:rsid w:val="00C35DD6"/>
    <w:rsid w:val="00C37639"/>
    <w:rsid w:val="00C37B3C"/>
    <w:rsid w:val="00C37BA7"/>
    <w:rsid w:val="00C40458"/>
    <w:rsid w:val="00C40C01"/>
    <w:rsid w:val="00C41101"/>
    <w:rsid w:val="00C413E8"/>
    <w:rsid w:val="00C41E34"/>
    <w:rsid w:val="00C4201F"/>
    <w:rsid w:val="00C429B0"/>
    <w:rsid w:val="00C42C05"/>
    <w:rsid w:val="00C43FD7"/>
    <w:rsid w:val="00C44FAA"/>
    <w:rsid w:val="00C45352"/>
    <w:rsid w:val="00C45540"/>
    <w:rsid w:val="00C45A42"/>
    <w:rsid w:val="00C45AA7"/>
    <w:rsid w:val="00C45E8D"/>
    <w:rsid w:val="00C46146"/>
    <w:rsid w:val="00C46745"/>
    <w:rsid w:val="00C46A0C"/>
    <w:rsid w:val="00C46F21"/>
    <w:rsid w:val="00C46F55"/>
    <w:rsid w:val="00C471EB"/>
    <w:rsid w:val="00C475BA"/>
    <w:rsid w:val="00C47B83"/>
    <w:rsid w:val="00C5184F"/>
    <w:rsid w:val="00C5186C"/>
    <w:rsid w:val="00C51D33"/>
    <w:rsid w:val="00C51FF1"/>
    <w:rsid w:val="00C5243C"/>
    <w:rsid w:val="00C52B78"/>
    <w:rsid w:val="00C5410A"/>
    <w:rsid w:val="00C54518"/>
    <w:rsid w:val="00C55113"/>
    <w:rsid w:val="00C55871"/>
    <w:rsid w:val="00C55A67"/>
    <w:rsid w:val="00C55CDB"/>
    <w:rsid w:val="00C5696E"/>
    <w:rsid w:val="00C5706F"/>
    <w:rsid w:val="00C575BF"/>
    <w:rsid w:val="00C575E9"/>
    <w:rsid w:val="00C5788F"/>
    <w:rsid w:val="00C57D16"/>
    <w:rsid w:val="00C57F04"/>
    <w:rsid w:val="00C61189"/>
    <w:rsid w:val="00C61BC2"/>
    <w:rsid w:val="00C622A2"/>
    <w:rsid w:val="00C631D6"/>
    <w:rsid w:val="00C632E0"/>
    <w:rsid w:val="00C634D3"/>
    <w:rsid w:val="00C63811"/>
    <w:rsid w:val="00C6394F"/>
    <w:rsid w:val="00C63E85"/>
    <w:rsid w:val="00C6429E"/>
    <w:rsid w:val="00C64455"/>
    <w:rsid w:val="00C64B2C"/>
    <w:rsid w:val="00C64F4B"/>
    <w:rsid w:val="00C660F6"/>
    <w:rsid w:val="00C6613D"/>
    <w:rsid w:val="00C66318"/>
    <w:rsid w:val="00C66CD6"/>
    <w:rsid w:val="00C673C3"/>
    <w:rsid w:val="00C67698"/>
    <w:rsid w:val="00C67AB0"/>
    <w:rsid w:val="00C67E0A"/>
    <w:rsid w:val="00C70412"/>
    <w:rsid w:val="00C70572"/>
    <w:rsid w:val="00C70CF5"/>
    <w:rsid w:val="00C710D3"/>
    <w:rsid w:val="00C71741"/>
    <w:rsid w:val="00C71DBD"/>
    <w:rsid w:val="00C724CC"/>
    <w:rsid w:val="00C729EF"/>
    <w:rsid w:val="00C72D27"/>
    <w:rsid w:val="00C73210"/>
    <w:rsid w:val="00C73341"/>
    <w:rsid w:val="00C73A97"/>
    <w:rsid w:val="00C74DC0"/>
    <w:rsid w:val="00C7506A"/>
    <w:rsid w:val="00C75568"/>
    <w:rsid w:val="00C75726"/>
    <w:rsid w:val="00C76645"/>
    <w:rsid w:val="00C76987"/>
    <w:rsid w:val="00C77980"/>
    <w:rsid w:val="00C77DE7"/>
    <w:rsid w:val="00C804D7"/>
    <w:rsid w:val="00C813A4"/>
    <w:rsid w:val="00C828C5"/>
    <w:rsid w:val="00C82A50"/>
    <w:rsid w:val="00C82C7C"/>
    <w:rsid w:val="00C82D1C"/>
    <w:rsid w:val="00C83313"/>
    <w:rsid w:val="00C83412"/>
    <w:rsid w:val="00C83F8D"/>
    <w:rsid w:val="00C83FD3"/>
    <w:rsid w:val="00C8419B"/>
    <w:rsid w:val="00C847AD"/>
    <w:rsid w:val="00C84E33"/>
    <w:rsid w:val="00C85B1E"/>
    <w:rsid w:val="00C867F2"/>
    <w:rsid w:val="00C874F1"/>
    <w:rsid w:val="00C87DDC"/>
    <w:rsid w:val="00C918ED"/>
    <w:rsid w:val="00C919C7"/>
    <w:rsid w:val="00C919D2"/>
    <w:rsid w:val="00C91AD9"/>
    <w:rsid w:val="00C923DE"/>
    <w:rsid w:val="00C92CC3"/>
    <w:rsid w:val="00C92E04"/>
    <w:rsid w:val="00C93098"/>
    <w:rsid w:val="00C93183"/>
    <w:rsid w:val="00C93B5B"/>
    <w:rsid w:val="00C93EB3"/>
    <w:rsid w:val="00C94ED2"/>
    <w:rsid w:val="00C95088"/>
    <w:rsid w:val="00C95849"/>
    <w:rsid w:val="00C95AB1"/>
    <w:rsid w:val="00C95B8F"/>
    <w:rsid w:val="00C95E7B"/>
    <w:rsid w:val="00C960B3"/>
    <w:rsid w:val="00C9668F"/>
    <w:rsid w:val="00C97033"/>
    <w:rsid w:val="00C97545"/>
    <w:rsid w:val="00CA00BD"/>
    <w:rsid w:val="00CA0481"/>
    <w:rsid w:val="00CA12AA"/>
    <w:rsid w:val="00CA13DF"/>
    <w:rsid w:val="00CA1E50"/>
    <w:rsid w:val="00CA20AF"/>
    <w:rsid w:val="00CA2431"/>
    <w:rsid w:val="00CA399D"/>
    <w:rsid w:val="00CA40C0"/>
    <w:rsid w:val="00CA4192"/>
    <w:rsid w:val="00CA478E"/>
    <w:rsid w:val="00CA4DB8"/>
    <w:rsid w:val="00CA5017"/>
    <w:rsid w:val="00CA5371"/>
    <w:rsid w:val="00CA5537"/>
    <w:rsid w:val="00CA558A"/>
    <w:rsid w:val="00CA59C2"/>
    <w:rsid w:val="00CA65CD"/>
    <w:rsid w:val="00CA765D"/>
    <w:rsid w:val="00CB0099"/>
    <w:rsid w:val="00CB061E"/>
    <w:rsid w:val="00CB1024"/>
    <w:rsid w:val="00CB137E"/>
    <w:rsid w:val="00CB19F3"/>
    <w:rsid w:val="00CB2166"/>
    <w:rsid w:val="00CB286D"/>
    <w:rsid w:val="00CB2963"/>
    <w:rsid w:val="00CB2B91"/>
    <w:rsid w:val="00CB41F6"/>
    <w:rsid w:val="00CB4771"/>
    <w:rsid w:val="00CB6329"/>
    <w:rsid w:val="00CB69E6"/>
    <w:rsid w:val="00CB6C16"/>
    <w:rsid w:val="00CB6D51"/>
    <w:rsid w:val="00CB7D8F"/>
    <w:rsid w:val="00CC025C"/>
    <w:rsid w:val="00CC0326"/>
    <w:rsid w:val="00CC0507"/>
    <w:rsid w:val="00CC0711"/>
    <w:rsid w:val="00CC115D"/>
    <w:rsid w:val="00CC1D74"/>
    <w:rsid w:val="00CC203F"/>
    <w:rsid w:val="00CC31AD"/>
    <w:rsid w:val="00CC384F"/>
    <w:rsid w:val="00CC3EB8"/>
    <w:rsid w:val="00CC4092"/>
    <w:rsid w:val="00CC46B9"/>
    <w:rsid w:val="00CC47B2"/>
    <w:rsid w:val="00CC4CA3"/>
    <w:rsid w:val="00CC5142"/>
    <w:rsid w:val="00CC52AB"/>
    <w:rsid w:val="00CC6336"/>
    <w:rsid w:val="00CC642B"/>
    <w:rsid w:val="00CC6CD2"/>
    <w:rsid w:val="00CC71F3"/>
    <w:rsid w:val="00CC7779"/>
    <w:rsid w:val="00CC7C8E"/>
    <w:rsid w:val="00CD0A3B"/>
    <w:rsid w:val="00CD0D82"/>
    <w:rsid w:val="00CD10AB"/>
    <w:rsid w:val="00CD14BC"/>
    <w:rsid w:val="00CD2730"/>
    <w:rsid w:val="00CD290B"/>
    <w:rsid w:val="00CD2BB8"/>
    <w:rsid w:val="00CD2C2C"/>
    <w:rsid w:val="00CD3385"/>
    <w:rsid w:val="00CD4A01"/>
    <w:rsid w:val="00CD4CD6"/>
    <w:rsid w:val="00CD4F6A"/>
    <w:rsid w:val="00CD5C28"/>
    <w:rsid w:val="00CD5C94"/>
    <w:rsid w:val="00CD6BFA"/>
    <w:rsid w:val="00CD6F92"/>
    <w:rsid w:val="00CD72D8"/>
    <w:rsid w:val="00CD7987"/>
    <w:rsid w:val="00CD7A90"/>
    <w:rsid w:val="00CD7D43"/>
    <w:rsid w:val="00CE0953"/>
    <w:rsid w:val="00CE09C2"/>
    <w:rsid w:val="00CE2253"/>
    <w:rsid w:val="00CE232B"/>
    <w:rsid w:val="00CE2D87"/>
    <w:rsid w:val="00CE35E5"/>
    <w:rsid w:val="00CE3B4A"/>
    <w:rsid w:val="00CE3C0F"/>
    <w:rsid w:val="00CE3C53"/>
    <w:rsid w:val="00CE46D7"/>
    <w:rsid w:val="00CE6629"/>
    <w:rsid w:val="00CE68D4"/>
    <w:rsid w:val="00CE6FA9"/>
    <w:rsid w:val="00CE776B"/>
    <w:rsid w:val="00CE7E93"/>
    <w:rsid w:val="00CF087E"/>
    <w:rsid w:val="00CF0F32"/>
    <w:rsid w:val="00CF11E7"/>
    <w:rsid w:val="00CF157E"/>
    <w:rsid w:val="00CF219E"/>
    <w:rsid w:val="00CF2654"/>
    <w:rsid w:val="00CF2AA2"/>
    <w:rsid w:val="00CF2B53"/>
    <w:rsid w:val="00CF444C"/>
    <w:rsid w:val="00CF4EA4"/>
    <w:rsid w:val="00CF5862"/>
    <w:rsid w:val="00CF5B60"/>
    <w:rsid w:val="00CF5E1F"/>
    <w:rsid w:val="00CF69C1"/>
    <w:rsid w:val="00CF6FB7"/>
    <w:rsid w:val="00CF70CC"/>
    <w:rsid w:val="00CF78CA"/>
    <w:rsid w:val="00D00E0B"/>
    <w:rsid w:val="00D01382"/>
    <w:rsid w:val="00D01732"/>
    <w:rsid w:val="00D01D72"/>
    <w:rsid w:val="00D01D8A"/>
    <w:rsid w:val="00D0230A"/>
    <w:rsid w:val="00D02556"/>
    <w:rsid w:val="00D036B4"/>
    <w:rsid w:val="00D04493"/>
    <w:rsid w:val="00D04BD7"/>
    <w:rsid w:val="00D064CD"/>
    <w:rsid w:val="00D06DC5"/>
    <w:rsid w:val="00D107B9"/>
    <w:rsid w:val="00D10E49"/>
    <w:rsid w:val="00D112C2"/>
    <w:rsid w:val="00D117D3"/>
    <w:rsid w:val="00D11D78"/>
    <w:rsid w:val="00D12281"/>
    <w:rsid w:val="00D13360"/>
    <w:rsid w:val="00D14470"/>
    <w:rsid w:val="00D14AD2"/>
    <w:rsid w:val="00D1508F"/>
    <w:rsid w:val="00D15771"/>
    <w:rsid w:val="00D158AE"/>
    <w:rsid w:val="00D15CCD"/>
    <w:rsid w:val="00D16226"/>
    <w:rsid w:val="00D1668F"/>
    <w:rsid w:val="00D1777F"/>
    <w:rsid w:val="00D17922"/>
    <w:rsid w:val="00D17FB2"/>
    <w:rsid w:val="00D20E91"/>
    <w:rsid w:val="00D2154B"/>
    <w:rsid w:val="00D21BC4"/>
    <w:rsid w:val="00D22E65"/>
    <w:rsid w:val="00D2320E"/>
    <w:rsid w:val="00D23612"/>
    <w:rsid w:val="00D236A7"/>
    <w:rsid w:val="00D249BA"/>
    <w:rsid w:val="00D24B1F"/>
    <w:rsid w:val="00D25325"/>
    <w:rsid w:val="00D25486"/>
    <w:rsid w:val="00D25C53"/>
    <w:rsid w:val="00D25EC3"/>
    <w:rsid w:val="00D263DF"/>
    <w:rsid w:val="00D269DE"/>
    <w:rsid w:val="00D27526"/>
    <w:rsid w:val="00D275AB"/>
    <w:rsid w:val="00D27B0A"/>
    <w:rsid w:val="00D27E36"/>
    <w:rsid w:val="00D27E56"/>
    <w:rsid w:val="00D27F9E"/>
    <w:rsid w:val="00D303CA"/>
    <w:rsid w:val="00D305FD"/>
    <w:rsid w:val="00D3299F"/>
    <w:rsid w:val="00D33090"/>
    <w:rsid w:val="00D336C5"/>
    <w:rsid w:val="00D341E2"/>
    <w:rsid w:val="00D34858"/>
    <w:rsid w:val="00D35784"/>
    <w:rsid w:val="00D35BB7"/>
    <w:rsid w:val="00D365F1"/>
    <w:rsid w:val="00D3673D"/>
    <w:rsid w:val="00D36887"/>
    <w:rsid w:val="00D36AB8"/>
    <w:rsid w:val="00D36F88"/>
    <w:rsid w:val="00D37EC6"/>
    <w:rsid w:val="00D40166"/>
    <w:rsid w:val="00D403B4"/>
    <w:rsid w:val="00D409CD"/>
    <w:rsid w:val="00D4170F"/>
    <w:rsid w:val="00D41C40"/>
    <w:rsid w:val="00D421AD"/>
    <w:rsid w:val="00D421EF"/>
    <w:rsid w:val="00D423CF"/>
    <w:rsid w:val="00D42D18"/>
    <w:rsid w:val="00D43042"/>
    <w:rsid w:val="00D44071"/>
    <w:rsid w:val="00D44732"/>
    <w:rsid w:val="00D45858"/>
    <w:rsid w:val="00D45BE9"/>
    <w:rsid w:val="00D4633B"/>
    <w:rsid w:val="00D467BC"/>
    <w:rsid w:val="00D46B1B"/>
    <w:rsid w:val="00D47FC0"/>
    <w:rsid w:val="00D508C5"/>
    <w:rsid w:val="00D51B25"/>
    <w:rsid w:val="00D51F85"/>
    <w:rsid w:val="00D531F0"/>
    <w:rsid w:val="00D5369C"/>
    <w:rsid w:val="00D53B52"/>
    <w:rsid w:val="00D5514E"/>
    <w:rsid w:val="00D5576C"/>
    <w:rsid w:val="00D559DF"/>
    <w:rsid w:val="00D55E0B"/>
    <w:rsid w:val="00D5637A"/>
    <w:rsid w:val="00D56C97"/>
    <w:rsid w:val="00D57262"/>
    <w:rsid w:val="00D575D8"/>
    <w:rsid w:val="00D57CE1"/>
    <w:rsid w:val="00D60241"/>
    <w:rsid w:val="00D60285"/>
    <w:rsid w:val="00D61364"/>
    <w:rsid w:val="00D62716"/>
    <w:rsid w:val="00D62C45"/>
    <w:rsid w:val="00D62E53"/>
    <w:rsid w:val="00D630B0"/>
    <w:rsid w:val="00D631CC"/>
    <w:rsid w:val="00D637B5"/>
    <w:rsid w:val="00D63A24"/>
    <w:rsid w:val="00D64F75"/>
    <w:rsid w:val="00D65121"/>
    <w:rsid w:val="00D657A7"/>
    <w:rsid w:val="00D65887"/>
    <w:rsid w:val="00D65DEA"/>
    <w:rsid w:val="00D665D8"/>
    <w:rsid w:val="00D676FA"/>
    <w:rsid w:val="00D70170"/>
    <w:rsid w:val="00D71389"/>
    <w:rsid w:val="00D714F5"/>
    <w:rsid w:val="00D72688"/>
    <w:rsid w:val="00D7293D"/>
    <w:rsid w:val="00D7403A"/>
    <w:rsid w:val="00D7436D"/>
    <w:rsid w:val="00D74E8D"/>
    <w:rsid w:val="00D754CD"/>
    <w:rsid w:val="00D7561F"/>
    <w:rsid w:val="00D7600E"/>
    <w:rsid w:val="00D77F23"/>
    <w:rsid w:val="00D80FF9"/>
    <w:rsid w:val="00D81351"/>
    <w:rsid w:val="00D823AB"/>
    <w:rsid w:val="00D82567"/>
    <w:rsid w:val="00D82793"/>
    <w:rsid w:val="00D83455"/>
    <w:rsid w:val="00D834E0"/>
    <w:rsid w:val="00D84669"/>
    <w:rsid w:val="00D84E35"/>
    <w:rsid w:val="00D84FC1"/>
    <w:rsid w:val="00D8565E"/>
    <w:rsid w:val="00D85924"/>
    <w:rsid w:val="00D85D70"/>
    <w:rsid w:val="00D85F72"/>
    <w:rsid w:val="00D87030"/>
    <w:rsid w:val="00D872BD"/>
    <w:rsid w:val="00D87BD4"/>
    <w:rsid w:val="00D87D05"/>
    <w:rsid w:val="00D90F96"/>
    <w:rsid w:val="00D91F15"/>
    <w:rsid w:val="00D9212A"/>
    <w:rsid w:val="00D92527"/>
    <w:rsid w:val="00D92BDE"/>
    <w:rsid w:val="00D935B9"/>
    <w:rsid w:val="00D93DC2"/>
    <w:rsid w:val="00D947D5"/>
    <w:rsid w:val="00D953DA"/>
    <w:rsid w:val="00D95675"/>
    <w:rsid w:val="00D95869"/>
    <w:rsid w:val="00D95AFA"/>
    <w:rsid w:val="00D963B0"/>
    <w:rsid w:val="00D97123"/>
    <w:rsid w:val="00DA017C"/>
    <w:rsid w:val="00DA02DB"/>
    <w:rsid w:val="00DA056F"/>
    <w:rsid w:val="00DA06C4"/>
    <w:rsid w:val="00DA0D37"/>
    <w:rsid w:val="00DA1768"/>
    <w:rsid w:val="00DA1B37"/>
    <w:rsid w:val="00DA22D1"/>
    <w:rsid w:val="00DA2308"/>
    <w:rsid w:val="00DA2619"/>
    <w:rsid w:val="00DA2921"/>
    <w:rsid w:val="00DA2D9E"/>
    <w:rsid w:val="00DA31E9"/>
    <w:rsid w:val="00DA342B"/>
    <w:rsid w:val="00DA40B2"/>
    <w:rsid w:val="00DA425E"/>
    <w:rsid w:val="00DA479E"/>
    <w:rsid w:val="00DA4D4B"/>
    <w:rsid w:val="00DA5195"/>
    <w:rsid w:val="00DA54AB"/>
    <w:rsid w:val="00DA63C6"/>
    <w:rsid w:val="00DA70A6"/>
    <w:rsid w:val="00DA77BE"/>
    <w:rsid w:val="00DA7E59"/>
    <w:rsid w:val="00DA7EBD"/>
    <w:rsid w:val="00DB00B8"/>
    <w:rsid w:val="00DB09DE"/>
    <w:rsid w:val="00DB0C77"/>
    <w:rsid w:val="00DB0CC6"/>
    <w:rsid w:val="00DB0DD3"/>
    <w:rsid w:val="00DB18D8"/>
    <w:rsid w:val="00DB1A19"/>
    <w:rsid w:val="00DB2188"/>
    <w:rsid w:val="00DB2652"/>
    <w:rsid w:val="00DB2D95"/>
    <w:rsid w:val="00DB468C"/>
    <w:rsid w:val="00DB497A"/>
    <w:rsid w:val="00DB4F28"/>
    <w:rsid w:val="00DB5941"/>
    <w:rsid w:val="00DB59C6"/>
    <w:rsid w:val="00DB60D0"/>
    <w:rsid w:val="00DB6CF6"/>
    <w:rsid w:val="00DB7E61"/>
    <w:rsid w:val="00DC059C"/>
    <w:rsid w:val="00DC0C5E"/>
    <w:rsid w:val="00DC1306"/>
    <w:rsid w:val="00DC17F5"/>
    <w:rsid w:val="00DC1832"/>
    <w:rsid w:val="00DC3515"/>
    <w:rsid w:val="00DC35AC"/>
    <w:rsid w:val="00DC36EC"/>
    <w:rsid w:val="00DC3E0F"/>
    <w:rsid w:val="00DC3E44"/>
    <w:rsid w:val="00DC4FDE"/>
    <w:rsid w:val="00DC554D"/>
    <w:rsid w:val="00DC5933"/>
    <w:rsid w:val="00DC5B93"/>
    <w:rsid w:val="00DC64D9"/>
    <w:rsid w:val="00DC7432"/>
    <w:rsid w:val="00DC745F"/>
    <w:rsid w:val="00DC760E"/>
    <w:rsid w:val="00DC7A2C"/>
    <w:rsid w:val="00DC7D47"/>
    <w:rsid w:val="00DD0828"/>
    <w:rsid w:val="00DD0841"/>
    <w:rsid w:val="00DD0B89"/>
    <w:rsid w:val="00DD1465"/>
    <w:rsid w:val="00DD16A5"/>
    <w:rsid w:val="00DD2461"/>
    <w:rsid w:val="00DD341E"/>
    <w:rsid w:val="00DD38C7"/>
    <w:rsid w:val="00DD45CE"/>
    <w:rsid w:val="00DD4F9D"/>
    <w:rsid w:val="00DD536E"/>
    <w:rsid w:val="00DD55FC"/>
    <w:rsid w:val="00DD697F"/>
    <w:rsid w:val="00DD6C9F"/>
    <w:rsid w:val="00DD6E70"/>
    <w:rsid w:val="00DD714B"/>
    <w:rsid w:val="00DD7897"/>
    <w:rsid w:val="00DD7DA4"/>
    <w:rsid w:val="00DD7EA6"/>
    <w:rsid w:val="00DD7EC6"/>
    <w:rsid w:val="00DE010E"/>
    <w:rsid w:val="00DE1BBC"/>
    <w:rsid w:val="00DE2CC8"/>
    <w:rsid w:val="00DE30D3"/>
    <w:rsid w:val="00DE32CE"/>
    <w:rsid w:val="00DE3A0F"/>
    <w:rsid w:val="00DE3EF6"/>
    <w:rsid w:val="00DE6886"/>
    <w:rsid w:val="00DE6FFB"/>
    <w:rsid w:val="00DE7630"/>
    <w:rsid w:val="00DE7C40"/>
    <w:rsid w:val="00DF0C30"/>
    <w:rsid w:val="00DF0C69"/>
    <w:rsid w:val="00DF16D5"/>
    <w:rsid w:val="00DF1709"/>
    <w:rsid w:val="00DF17C8"/>
    <w:rsid w:val="00DF19EA"/>
    <w:rsid w:val="00DF1CB6"/>
    <w:rsid w:val="00DF232E"/>
    <w:rsid w:val="00DF2BA8"/>
    <w:rsid w:val="00DF2FAF"/>
    <w:rsid w:val="00DF338F"/>
    <w:rsid w:val="00DF3949"/>
    <w:rsid w:val="00DF4CA7"/>
    <w:rsid w:val="00DF4D1E"/>
    <w:rsid w:val="00DF593B"/>
    <w:rsid w:val="00DF67AA"/>
    <w:rsid w:val="00DF6B47"/>
    <w:rsid w:val="00DF6C5C"/>
    <w:rsid w:val="00DF7E32"/>
    <w:rsid w:val="00E008F9"/>
    <w:rsid w:val="00E00B96"/>
    <w:rsid w:val="00E01272"/>
    <w:rsid w:val="00E01C26"/>
    <w:rsid w:val="00E02002"/>
    <w:rsid w:val="00E0232E"/>
    <w:rsid w:val="00E03170"/>
    <w:rsid w:val="00E03991"/>
    <w:rsid w:val="00E03EB6"/>
    <w:rsid w:val="00E066AF"/>
    <w:rsid w:val="00E06D0D"/>
    <w:rsid w:val="00E06E6C"/>
    <w:rsid w:val="00E07473"/>
    <w:rsid w:val="00E07A7C"/>
    <w:rsid w:val="00E07DF8"/>
    <w:rsid w:val="00E10022"/>
    <w:rsid w:val="00E103FE"/>
    <w:rsid w:val="00E10442"/>
    <w:rsid w:val="00E1047F"/>
    <w:rsid w:val="00E10FDC"/>
    <w:rsid w:val="00E11BDD"/>
    <w:rsid w:val="00E11EF6"/>
    <w:rsid w:val="00E11F2C"/>
    <w:rsid w:val="00E12089"/>
    <w:rsid w:val="00E122E6"/>
    <w:rsid w:val="00E1294D"/>
    <w:rsid w:val="00E134AB"/>
    <w:rsid w:val="00E136C8"/>
    <w:rsid w:val="00E13DFC"/>
    <w:rsid w:val="00E140E4"/>
    <w:rsid w:val="00E14458"/>
    <w:rsid w:val="00E14486"/>
    <w:rsid w:val="00E14A4A"/>
    <w:rsid w:val="00E14B1B"/>
    <w:rsid w:val="00E14D72"/>
    <w:rsid w:val="00E154EB"/>
    <w:rsid w:val="00E15923"/>
    <w:rsid w:val="00E15CFB"/>
    <w:rsid w:val="00E1626C"/>
    <w:rsid w:val="00E16583"/>
    <w:rsid w:val="00E16933"/>
    <w:rsid w:val="00E17385"/>
    <w:rsid w:val="00E17466"/>
    <w:rsid w:val="00E203FE"/>
    <w:rsid w:val="00E20B4A"/>
    <w:rsid w:val="00E211F6"/>
    <w:rsid w:val="00E2123F"/>
    <w:rsid w:val="00E215AF"/>
    <w:rsid w:val="00E2191A"/>
    <w:rsid w:val="00E22259"/>
    <w:rsid w:val="00E224D5"/>
    <w:rsid w:val="00E22701"/>
    <w:rsid w:val="00E238D3"/>
    <w:rsid w:val="00E23CB7"/>
    <w:rsid w:val="00E24589"/>
    <w:rsid w:val="00E2551E"/>
    <w:rsid w:val="00E257F9"/>
    <w:rsid w:val="00E25B83"/>
    <w:rsid w:val="00E261FD"/>
    <w:rsid w:val="00E262DC"/>
    <w:rsid w:val="00E26B3F"/>
    <w:rsid w:val="00E26C7A"/>
    <w:rsid w:val="00E307E0"/>
    <w:rsid w:val="00E31933"/>
    <w:rsid w:val="00E329C0"/>
    <w:rsid w:val="00E33918"/>
    <w:rsid w:val="00E33E6C"/>
    <w:rsid w:val="00E3543A"/>
    <w:rsid w:val="00E355D4"/>
    <w:rsid w:val="00E3591A"/>
    <w:rsid w:val="00E35969"/>
    <w:rsid w:val="00E3596A"/>
    <w:rsid w:val="00E364C1"/>
    <w:rsid w:val="00E3680D"/>
    <w:rsid w:val="00E36F3F"/>
    <w:rsid w:val="00E37C34"/>
    <w:rsid w:val="00E403A7"/>
    <w:rsid w:val="00E40BF9"/>
    <w:rsid w:val="00E40E30"/>
    <w:rsid w:val="00E4138A"/>
    <w:rsid w:val="00E41EAF"/>
    <w:rsid w:val="00E41FB4"/>
    <w:rsid w:val="00E4207A"/>
    <w:rsid w:val="00E426E3"/>
    <w:rsid w:val="00E4410C"/>
    <w:rsid w:val="00E44C50"/>
    <w:rsid w:val="00E44D9E"/>
    <w:rsid w:val="00E452CE"/>
    <w:rsid w:val="00E467EC"/>
    <w:rsid w:val="00E467F6"/>
    <w:rsid w:val="00E46AB1"/>
    <w:rsid w:val="00E47058"/>
    <w:rsid w:val="00E47247"/>
    <w:rsid w:val="00E5016E"/>
    <w:rsid w:val="00E50B94"/>
    <w:rsid w:val="00E50E84"/>
    <w:rsid w:val="00E51262"/>
    <w:rsid w:val="00E513A1"/>
    <w:rsid w:val="00E51709"/>
    <w:rsid w:val="00E517A1"/>
    <w:rsid w:val="00E51800"/>
    <w:rsid w:val="00E51BAA"/>
    <w:rsid w:val="00E51D9C"/>
    <w:rsid w:val="00E52D5B"/>
    <w:rsid w:val="00E53040"/>
    <w:rsid w:val="00E53A2B"/>
    <w:rsid w:val="00E53D17"/>
    <w:rsid w:val="00E53E9E"/>
    <w:rsid w:val="00E55476"/>
    <w:rsid w:val="00E5584C"/>
    <w:rsid w:val="00E561C3"/>
    <w:rsid w:val="00E572E6"/>
    <w:rsid w:val="00E572FC"/>
    <w:rsid w:val="00E57596"/>
    <w:rsid w:val="00E57B17"/>
    <w:rsid w:val="00E57C9D"/>
    <w:rsid w:val="00E57F6F"/>
    <w:rsid w:val="00E57FCF"/>
    <w:rsid w:val="00E605B3"/>
    <w:rsid w:val="00E6158F"/>
    <w:rsid w:val="00E61C35"/>
    <w:rsid w:val="00E6230E"/>
    <w:rsid w:val="00E6278B"/>
    <w:rsid w:val="00E629E0"/>
    <w:rsid w:val="00E63841"/>
    <w:rsid w:val="00E64375"/>
    <w:rsid w:val="00E646BE"/>
    <w:rsid w:val="00E64E9C"/>
    <w:rsid w:val="00E64F7D"/>
    <w:rsid w:val="00E6524D"/>
    <w:rsid w:val="00E65EF9"/>
    <w:rsid w:val="00E66130"/>
    <w:rsid w:val="00E664DC"/>
    <w:rsid w:val="00E66949"/>
    <w:rsid w:val="00E66FDA"/>
    <w:rsid w:val="00E676A6"/>
    <w:rsid w:val="00E67704"/>
    <w:rsid w:val="00E677FD"/>
    <w:rsid w:val="00E67AA1"/>
    <w:rsid w:val="00E67C50"/>
    <w:rsid w:val="00E67F1E"/>
    <w:rsid w:val="00E7097A"/>
    <w:rsid w:val="00E70DCA"/>
    <w:rsid w:val="00E7106C"/>
    <w:rsid w:val="00E71485"/>
    <w:rsid w:val="00E718DA"/>
    <w:rsid w:val="00E71F34"/>
    <w:rsid w:val="00E72015"/>
    <w:rsid w:val="00E72634"/>
    <w:rsid w:val="00E72692"/>
    <w:rsid w:val="00E73EA8"/>
    <w:rsid w:val="00E73F13"/>
    <w:rsid w:val="00E75077"/>
    <w:rsid w:val="00E75404"/>
    <w:rsid w:val="00E754A1"/>
    <w:rsid w:val="00E75791"/>
    <w:rsid w:val="00E75D51"/>
    <w:rsid w:val="00E75EB8"/>
    <w:rsid w:val="00E76D96"/>
    <w:rsid w:val="00E76DBF"/>
    <w:rsid w:val="00E801B1"/>
    <w:rsid w:val="00E80429"/>
    <w:rsid w:val="00E804C6"/>
    <w:rsid w:val="00E80930"/>
    <w:rsid w:val="00E81FA2"/>
    <w:rsid w:val="00E82617"/>
    <w:rsid w:val="00E82F6E"/>
    <w:rsid w:val="00E83023"/>
    <w:rsid w:val="00E83B21"/>
    <w:rsid w:val="00E84B83"/>
    <w:rsid w:val="00E85062"/>
    <w:rsid w:val="00E850E0"/>
    <w:rsid w:val="00E851BD"/>
    <w:rsid w:val="00E85C64"/>
    <w:rsid w:val="00E87F77"/>
    <w:rsid w:val="00E90910"/>
    <w:rsid w:val="00E92571"/>
    <w:rsid w:val="00E93613"/>
    <w:rsid w:val="00E93B9B"/>
    <w:rsid w:val="00E93E05"/>
    <w:rsid w:val="00E945BB"/>
    <w:rsid w:val="00E94646"/>
    <w:rsid w:val="00E94D34"/>
    <w:rsid w:val="00E95AB2"/>
    <w:rsid w:val="00E97826"/>
    <w:rsid w:val="00E97D2E"/>
    <w:rsid w:val="00EA007D"/>
    <w:rsid w:val="00EA00F8"/>
    <w:rsid w:val="00EA110F"/>
    <w:rsid w:val="00EA180E"/>
    <w:rsid w:val="00EA1998"/>
    <w:rsid w:val="00EA2023"/>
    <w:rsid w:val="00EA22A9"/>
    <w:rsid w:val="00EA31A2"/>
    <w:rsid w:val="00EA37BD"/>
    <w:rsid w:val="00EA4660"/>
    <w:rsid w:val="00EA4D62"/>
    <w:rsid w:val="00EA50E7"/>
    <w:rsid w:val="00EA6060"/>
    <w:rsid w:val="00EA61D4"/>
    <w:rsid w:val="00EA6D05"/>
    <w:rsid w:val="00EA719F"/>
    <w:rsid w:val="00EA72E6"/>
    <w:rsid w:val="00EA76F1"/>
    <w:rsid w:val="00EB0738"/>
    <w:rsid w:val="00EB0958"/>
    <w:rsid w:val="00EB1D1A"/>
    <w:rsid w:val="00EB23D8"/>
    <w:rsid w:val="00EB3453"/>
    <w:rsid w:val="00EB38FF"/>
    <w:rsid w:val="00EB39AA"/>
    <w:rsid w:val="00EB4042"/>
    <w:rsid w:val="00EB46A7"/>
    <w:rsid w:val="00EB4BD5"/>
    <w:rsid w:val="00EB5ADF"/>
    <w:rsid w:val="00EB6581"/>
    <w:rsid w:val="00EB66CC"/>
    <w:rsid w:val="00EB727F"/>
    <w:rsid w:val="00EB74D1"/>
    <w:rsid w:val="00EB76C4"/>
    <w:rsid w:val="00EB7B19"/>
    <w:rsid w:val="00EB7E4A"/>
    <w:rsid w:val="00EC0D8D"/>
    <w:rsid w:val="00EC0ECA"/>
    <w:rsid w:val="00EC162E"/>
    <w:rsid w:val="00EC1AC0"/>
    <w:rsid w:val="00EC2311"/>
    <w:rsid w:val="00EC23F2"/>
    <w:rsid w:val="00EC2526"/>
    <w:rsid w:val="00EC2C42"/>
    <w:rsid w:val="00EC2D41"/>
    <w:rsid w:val="00EC2E61"/>
    <w:rsid w:val="00EC2EB9"/>
    <w:rsid w:val="00EC3267"/>
    <w:rsid w:val="00EC33C3"/>
    <w:rsid w:val="00EC40D9"/>
    <w:rsid w:val="00EC48E3"/>
    <w:rsid w:val="00EC4CB7"/>
    <w:rsid w:val="00EC6206"/>
    <w:rsid w:val="00EC6FAA"/>
    <w:rsid w:val="00EC73AB"/>
    <w:rsid w:val="00EC753B"/>
    <w:rsid w:val="00ED0399"/>
    <w:rsid w:val="00ED04A9"/>
    <w:rsid w:val="00ED0CE2"/>
    <w:rsid w:val="00ED0DE0"/>
    <w:rsid w:val="00ED2FB6"/>
    <w:rsid w:val="00ED3ED3"/>
    <w:rsid w:val="00ED42AC"/>
    <w:rsid w:val="00ED4FB0"/>
    <w:rsid w:val="00ED5170"/>
    <w:rsid w:val="00ED5D70"/>
    <w:rsid w:val="00ED612F"/>
    <w:rsid w:val="00ED6687"/>
    <w:rsid w:val="00ED682A"/>
    <w:rsid w:val="00ED75CE"/>
    <w:rsid w:val="00EE1051"/>
    <w:rsid w:val="00EE110F"/>
    <w:rsid w:val="00EE11B0"/>
    <w:rsid w:val="00EE16C5"/>
    <w:rsid w:val="00EE1E76"/>
    <w:rsid w:val="00EE2A53"/>
    <w:rsid w:val="00EE2D2F"/>
    <w:rsid w:val="00EE462F"/>
    <w:rsid w:val="00EE4DE7"/>
    <w:rsid w:val="00EE57D9"/>
    <w:rsid w:val="00EE5A79"/>
    <w:rsid w:val="00EE5A9B"/>
    <w:rsid w:val="00EE5B1C"/>
    <w:rsid w:val="00EE64D4"/>
    <w:rsid w:val="00EE6C4B"/>
    <w:rsid w:val="00EE6F02"/>
    <w:rsid w:val="00EE6FEF"/>
    <w:rsid w:val="00EE7520"/>
    <w:rsid w:val="00EF0980"/>
    <w:rsid w:val="00EF118D"/>
    <w:rsid w:val="00EF247A"/>
    <w:rsid w:val="00EF2D88"/>
    <w:rsid w:val="00EF2F77"/>
    <w:rsid w:val="00EF3D67"/>
    <w:rsid w:val="00EF4994"/>
    <w:rsid w:val="00EF532B"/>
    <w:rsid w:val="00EF5681"/>
    <w:rsid w:val="00EF5FEB"/>
    <w:rsid w:val="00EF602D"/>
    <w:rsid w:val="00EF6F0E"/>
    <w:rsid w:val="00EF7027"/>
    <w:rsid w:val="00EF7865"/>
    <w:rsid w:val="00EF7A56"/>
    <w:rsid w:val="00EF7DC0"/>
    <w:rsid w:val="00F0039F"/>
    <w:rsid w:val="00F01673"/>
    <w:rsid w:val="00F01B5D"/>
    <w:rsid w:val="00F01CE3"/>
    <w:rsid w:val="00F01CEF"/>
    <w:rsid w:val="00F01F8D"/>
    <w:rsid w:val="00F026A0"/>
    <w:rsid w:val="00F0273A"/>
    <w:rsid w:val="00F03C29"/>
    <w:rsid w:val="00F03D1A"/>
    <w:rsid w:val="00F0592E"/>
    <w:rsid w:val="00F0671B"/>
    <w:rsid w:val="00F069E5"/>
    <w:rsid w:val="00F06C3F"/>
    <w:rsid w:val="00F071C0"/>
    <w:rsid w:val="00F07C1B"/>
    <w:rsid w:val="00F10B55"/>
    <w:rsid w:val="00F111F8"/>
    <w:rsid w:val="00F1148C"/>
    <w:rsid w:val="00F121DB"/>
    <w:rsid w:val="00F12766"/>
    <w:rsid w:val="00F12980"/>
    <w:rsid w:val="00F1331C"/>
    <w:rsid w:val="00F13500"/>
    <w:rsid w:val="00F13899"/>
    <w:rsid w:val="00F13F11"/>
    <w:rsid w:val="00F14156"/>
    <w:rsid w:val="00F15161"/>
    <w:rsid w:val="00F15349"/>
    <w:rsid w:val="00F15929"/>
    <w:rsid w:val="00F15D97"/>
    <w:rsid w:val="00F16584"/>
    <w:rsid w:val="00F17285"/>
    <w:rsid w:val="00F175E1"/>
    <w:rsid w:val="00F17766"/>
    <w:rsid w:val="00F204E8"/>
    <w:rsid w:val="00F206E6"/>
    <w:rsid w:val="00F20B5E"/>
    <w:rsid w:val="00F20F30"/>
    <w:rsid w:val="00F213D3"/>
    <w:rsid w:val="00F219CB"/>
    <w:rsid w:val="00F21F01"/>
    <w:rsid w:val="00F22FB3"/>
    <w:rsid w:val="00F23F8D"/>
    <w:rsid w:val="00F2445E"/>
    <w:rsid w:val="00F24FF4"/>
    <w:rsid w:val="00F250ED"/>
    <w:rsid w:val="00F25827"/>
    <w:rsid w:val="00F25E1F"/>
    <w:rsid w:val="00F26D02"/>
    <w:rsid w:val="00F2712D"/>
    <w:rsid w:val="00F27469"/>
    <w:rsid w:val="00F275E1"/>
    <w:rsid w:val="00F31431"/>
    <w:rsid w:val="00F32166"/>
    <w:rsid w:val="00F327B4"/>
    <w:rsid w:val="00F3280F"/>
    <w:rsid w:val="00F328B1"/>
    <w:rsid w:val="00F32B1B"/>
    <w:rsid w:val="00F332A5"/>
    <w:rsid w:val="00F3348A"/>
    <w:rsid w:val="00F34C43"/>
    <w:rsid w:val="00F36937"/>
    <w:rsid w:val="00F37138"/>
    <w:rsid w:val="00F40C11"/>
    <w:rsid w:val="00F4185A"/>
    <w:rsid w:val="00F43049"/>
    <w:rsid w:val="00F43186"/>
    <w:rsid w:val="00F44B89"/>
    <w:rsid w:val="00F4513A"/>
    <w:rsid w:val="00F453F7"/>
    <w:rsid w:val="00F45504"/>
    <w:rsid w:val="00F45513"/>
    <w:rsid w:val="00F45D2E"/>
    <w:rsid w:val="00F468C8"/>
    <w:rsid w:val="00F47C2C"/>
    <w:rsid w:val="00F47E0A"/>
    <w:rsid w:val="00F50340"/>
    <w:rsid w:val="00F506D1"/>
    <w:rsid w:val="00F50844"/>
    <w:rsid w:val="00F508CE"/>
    <w:rsid w:val="00F52A9B"/>
    <w:rsid w:val="00F540BC"/>
    <w:rsid w:val="00F54BE5"/>
    <w:rsid w:val="00F55E48"/>
    <w:rsid w:val="00F5640E"/>
    <w:rsid w:val="00F577D9"/>
    <w:rsid w:val="00F5791B"/>
    <w:rsid w:val="00F60892"/>
    <w:rsid w:val="00F609BD"/>
    <w:rsid w:val="00F609E6"/>
    <w:rsid w:val="00F60E34"/>
    <w:rsid w:val="00F61984"/>
    <w:rsid w:val="00F62875"/>
    <w:rsid w:val="00F6347E"/>
    <w:rsid w:val="00F6379E"/>
    <w:rsid w:val="00F64898"/>
    <w:rsid w:val="00F6511E"/>
    <w:rsid w:val="00F6518E"/>
    <w:rsid w:val="00F6529E"/>
    <w:rsid w:val="00F65551"/>
    <w:rsid w:val="00F657C6"/>
    <w:rsid w:val="00F65945"/>
    <w:rsid w:val="00F67B37"/>
    <w:rsid w:val="00F67BCF"/>
    <w:rsid w:val="00F709AA"/>
    <w:rsid w:val="00F70AE8"/>
    <w:rsid w:val="00F70F86"/>
    <w:rsid w:val="00F7106E"/>
    <w:rsid w:val="00F715ED"/>
    <w:rsid w:val="00F71AC1"/>
    <w:rsid w:val="00F7268B"/>
    <w:rsid w:val="00F72972"/>
    <w:rsid w:val="00F72DEE"/>
    <w:rsid w:val="00F73518"/>
    <w:rsid w:val="00F73530"/>
    <w:rsid w:val="00F74195"/>
    <w:rsid w:val="00F756FB"/>
    <w:rsid w:val="00F75869"/>
    <w:rsid w:val="00F75ED2"/>
    <w:rsid w:val="00F75F1E"/>
    <w:rsid w:val="00F763A5"/>
    <w:rsid w:val="00F77B9D"/>
    <w:rsid w:val="00F77BB3"/>
    <w:rsid w:val="00F80E9D"/>
    <w:rsid w:val="00F810A9"/>
    <w:rsid w:val="00F823DD"/>
    <w:rsid w:val="00F82514"/>
    <w:rsid w:val="00F831CB"/>
    <w:rsid w:val="00F8362A"/>
    <w:rsid w:val="00F844F5"/>
    <w:rsid w:val="00F8519C"/>
    <w:rsid w:val="00F857E0"/>
    <w:rsid w:val="00F85958"/>
    <w:rsid w:val="00F85E8A"/>
    <w:rsid w:val="00F866FF"/>
    <w:rsid w:val="00F871AB"/>
    <w:rsid w:val="00F878C7"/>
    <w:rsid w:val="00F87A11"/>
    <w:rsid w:val="00F87A6E"/>
    <w:rsid w:val="00F87F29"/>
    <w:rsid w:val="00F910B7"/>
    <w:rsid w:val="00F91605"/>
    <w:rsid w:val="00F91943"/>
    <w:rsid w:val="00F922E9"/>
    <w:rsid w:val="00F9290A"/>
    <w:rsid w:val="00F93A2F"/>
    <w:rsid w:val="00F93AB9"/>
    <w:rsid w:val="00F93B1C"/>
    <w:rsid w:val="00F94C80"/>
    <w:rsid w:val="00F94F51"/>
    <w:rsid w:val="00F951F9"/>
    <w:rsid w:val="00F95B36"/>
    <w:rsid w:val="00F96220"/>
    <w:rsid w:val="00F96BAD"/>
    <w:rsid w:val="00F96CDD"/>
    <w:rsid w:val="00F97C39"/>
    <w:rsid w:val="00FA1AC9"/>
    <w:rsid w:val="00FA1D7B"/>
    <w:rsid w:val="00FA30FB"/>
    <w:rsid w:val="00FA3E9F"/>
    <w:rsid w:val="00FA3EB9"/>
    <w:rsid w:val="00FA55F8"/>
    <w:rsid w:val="00FA563C"/>
    <w:rsid w:val="00FA5F3D"/>
    <w:rsid w:val="00FA6D1B"/>
    <w:rsid w:val="00FA7D9D"/>
    <w:rsid w:val="00FB0303"/>
    <w:rsid w:val="00FB107D"/>
    <w:rsid w:val="00FB19B4"/>
    <w:rsid w:val="00FB2126"/>
    <w:rsid w:val="00FB21F0"/>
    <w:rsid w:val="00FB2785"/>
    <w:rsid w:val="00FB28C4"/>
    <w:rsid w:val="00FB3356"/>
    <w:rsid w:val="00FB3C0E"/>
    <w:rsid w:val="00FB3DDE"/>
    <w:rsid w:val="00FB3E74"/>
    <w:rsid w:val="00FB4070"/>
    <w:rsid w:val="00FB46F5"/>
    <w:rsid w:val="00FB539B"/>
    <w:rsid w:val="00FB5B29"/>
    <w:rsid w:val="00FB660C"/>
    <w:rsid w:val="00FB6AC2"/>
    <w:rsid w:val="00FB6B6B"/>
    <w:rsid w:val="00FB6B93"/>
    <w:rsid w:val="00FB6BDE"/>
    <w:rsid w:val="00FB6FB3"/>
    <w:rsid w:val="00FB7A5E"/>
    <w:rsid w:val="00FB7ABC"/>
    <w:rsid w:val="00FC0621"/>
    <w:rsid w:val="00FC0D8E"/>
    <w:rsid w:val="00FC1323"/>
    <w:rsid w:val="00FC1536"/>
    <w:rsid w:val="00FC2264"/>
    <w:rsid w:val="00FC2C15"/>
    <w:rsid w:val="00FC324B"/>
    <w:rsid w:val="00FC33AC"/>
    <w:rsid w:val="00FC4181"/>
    <w:rsid w:val="00FC42E4"/>
    <w:rsid w:val="00FC56A6"/>
    <w:rsid w:val="00FC5B3D"/>
    <w:rsid w:val="00FC63DF"/>
    <w:rsid w:val="00FC72A6"/>
    <w:rsid w:val="00FD019F"/>
    <w:rsid w:val="00FD0807"/>
    <w:rsid w:val="00FD1337"/>
    <w:rsid w:val="00FD1823"/>
    <w:rsid w:val="00FD2353"/>
    <w:rsid w:val="00FD245C"/>
    <w:rsid w:val="00FD2599"/>
    <w:rsid w:val="00FD2F41"/>
    <w:rsid w:val="00FD3210"/>
    <w:rsid w:val="00FD3D49"/>
    <w:rsid w:val="00FD410C"/>
    <w:rsid w:val="00FD4F1D"/>
    <w:rsid w:val="00FD5B70"/>
    <w:rsid w:val="00FD6883"/>
    <w:rsid w:val="00FD6AB4"/>
    <w:rsid w:val="00FD700E"/>
    <w:rsid w:val="00FD71F7"/>
    <w:rsid w:val="00FD7CEA"/>
    <w:rsid w:val="00FD7EAA"/>
    <w:rsid w:val="00FE0D41"/>
    <w:rsid w:val="00FE11E7"/>
    <w:rsid w:val="00FE1628"/>
    <w:rsid w:val="00FE1DE8"/>
    <w:rsid w:val="00FE2108"/>
    <w:rsid w:val="00FE29C1"/>
    <w:rsid w:val="00FE2A3B"/>
    <w:rsid w:val="00FE2CEF"/>
    <w:rsid w:val="00FE34F1"/>
    <w:rsid w:val="00FE3B22"/>
    <w:rsid w:val="00FE46AB"/>
    <w:rsid w:val="00FE4BA6"/>
    <w:rsid w:val="00FE4BE2"/>
    <w:rsid w:val="00FE4FFC"/>
    <w:rsid w:val="00FE518F"/>
    <w:rsid w:val="00FE56FB"/>
    <w:rsid w:val="00FE60B4"/>
    <w:rsid w:val="00FE66CF"/>
    <w:rsid w:val="00FE675C"/>
    <w:rsid w:val="00FE706A"/>
    <w:rsid w:val="00FF0126"/>
    <w:rsid w:val="00FF0391"/>
    <w:rsid w:val="00FF0611"/>
    <w:rsid w:val="00FF078A"/>
    <w:rsid w:val="00FF2920"/>
    <w:rsid w:val="00FF2A3C"/>
    <w:rsid w:val="00FF34E4"/>
    <w:rsid w:val="00FF3577"/>
    <w:rsid w:val="00FF35FC"/>
    <w:rsid w:val="00FF40C8"/>
    <w:rsid w:val="00FF4A32"/>
    <w:rsid w:val="00FF4A33"/>
    <w:rsid w:val="00FF700E"/>
    <w:rsid w:val="00FF737E"/>
    <w:rsid w:val="00FF7552"/>
    <w:rsid w:val="02C88013"/>
    <w:rsid w:val="03A1B0B3"/>
    <w:rsid w:val="06085C38"/>
    <w:rsid w:val="079BF136"/>
    <w:rsid w:val="07E42363"/>
    <w:rsid w:val="098414F5"/>
    <w:rsid w:val="0B373A42"/>
    <w:rsid w:val="0C0865F6"/>
    <w:rsid w:val="0EFEF5AD"/>
    <w:rsid w:val="0F482614"/>
    <w:rsid w:val="0F83CEB7"/>
    <w:rsid w:val="0FD170E7"/>
    <w:rsid w:val="1164DCB9"/>
    <w:rsid w:val="11DAADC5"/>
    <w:rsid w:val="12093BDF"/>
    <w:rsid w:val="12ABB330"/>
    <w:rsid w:val="143401A3"/>
    <w:rsid w:val="1496ABCA"/>
    <w:rsid w:val="149C7D7B"/>
    <w:rsid w:val="14FC9A28"/>
    <w:rsid w:val="152E4286"/>
    <w:rsid w:val="15961FDF"/>
    <w:rsid w:val="15C7740E"/>
    <w:rsid w:val="163D6D16"/>
    <w:rsid w:val="170A0792"/>
    <w:rsid w:val="17DC09C5"/>
    <w:rsid w:val="17F77096"/>
    <w:rsid w:val="180D7AA8"/>
    <w:rsid w:val="1B2FBEFB"/>
    <w:rsid w:val="1B42657C"/>
    <w:rsid w:val="1C477529"/>
    <w:rsid w:val="1D5014D2"/>
    <w:rsid w:val="1E455E47"/>
    <w:rsid w:val="1E6AF11E"/>
    <w:rsid w:val="1FCA3FA3"/>
    <w:rsid w:val="1FF3D4E6"/>
    <w:rsid w:val="222E1F48"/>
    <w:rsid w:val="22F66E48"/>
    <w:rsid w:val="25195326"/>
    <w:rsid w:val="25278A52"/>
    <w:rsid w:val="253944A7"/>
    <w:rsid w:val="26A825F8"/>
    <w:rsid w:val="26AC6A9C"/>
    <w:rsid w:val="27997602"/>
    <w:rsid w:val="27A6DEAF"/>
    <w:rsid w:val="27EBDC0A"/>
    <w:rsid w:val="27F22F8D"/>
    <w:rsid w:val="288B3F95"/>
    <w:rsid w:val="28AA5FEA"/>
    <w:rsid w:val="298DA068"/>
    <w:rsid w:val="29B15247"/>
    <w:rsid w:val="29DD2A33"/>
    <w:rsid w:val="2A47859C"/>
    <w:rsid w:val="2B4D22A8"/>
    <w:rsid w:val="2B6DEDA9"/>
    <w:rsid w:val="2D62CC3B"/>
    <w:rsid w:val="2E84C36A"/>
    <w:rsid w:val="2F10F64E"/>
    <w:rsid w:val="2FC2B870"/>
    <w:rsid w:val="30124E73"/>
    <w:rsid w:val="302093CB"/>
    <w:rsid w:val="30F3EE7E"/>
    <w:rsid w:val="31D4F2C3"/>
    <w:rsid w:val="3243DCFF"/>
    <w:rsid w:val="33BECBD8"/>
    <w:rsid w:val="34ACE811"/>
    <w:rsid w:val="3538181E"/>
    <w:rsid w:val="35FE60AF"/>
    <w:rsid w:val="362AB335"/>
    <w:rsid w:val="3645EAD0"/>
    <w:rsid w:val="36E381F7"/>
    <w:rsid w:val="37AB4387"/>
    <w:rsid w:val="386CDE20"/>
    <w:rsid w:val="387F5258"/>
    <w:rsid w:val="3A6022CD"/>
    <w:rsid w:val="3B475C89"/>
    <w:rsid w:val="3B71D93D"/>
    <w:rsid w:val="3BCD1747"/>
    <w:rsid w:val="3C54470A"/>
    <w:rsid w:val="3CE81A22"/>
    <w:rsid w:val="3DCFF829"/>
    <w:rsid w:val="3F7C6327"/>
    <w:rsid w:val="40155D7A"/>
    <w:rsid w:val="41DCD661"/>
    <w:rsid w:val="421C04DC"/>
    <w:rsid w:val="43DCCEE9"/>
    <w:rsid w:val="444A1B8C"/>
    <w:rsid w:val="45359391"/>
    <w:rsid w:val="45DD2F88"/>
    <w:rsid w:val="4709EF11"/>
    <w:rsid w:val="475D8A26"/>
    <w:rsid w:val="47689B50"/>
    <w:rsid w:val="476B15BB"/>
    <w:rsid w:val="47814152"/>
    <w:rsid w:val="4A352BF4"/>
    <w:rsid w:val="4A92287D"/>
    <w:rsid w:val="4BB1B8E0"/>
    <w:rsid w:val="4CA8F23D"/>
    <w:rsid w:val="4E23736F"/>
    <w:rsid w:val="4E27B8AF"/>
    <w:rsid w:val="4E4381DB"/>
    <w:rsid w:val="4F5B5C1D"/>
    <w:rsid w:val="5068B95F"/>
    <w:rsid w:val="50C9B457"/>
    <w:rsid w:val="51CC2573"/>
    <w:rsid w:val="52AA5C50"/>
    <w:rsid w:val="52D6C6DC"/>
    <w:rsid w:val="5306AAD0"/>
    <w:rsid w:val="53B91078"/>
    <w:rsid w:val="548A09D3"/>
    <w:rsid w:val="56D123B9"/>
    <w:rsid w:val="56E992A0"/>
    <w:rsid w:val="57719EB8"/>
    <w:rsid w:val="579887E4"/>
    <w:rsid w:val="57CD1972"/>
    <w:rsid w:val="57D2C4A8"/>
    <w:rsid w:val="5856B68A"/>
    <w:rsid w:val="589B5CB5"/>
    <w:rsid w:val="59B44E92"/>
    <w:rsid w:val="5A723CC0"/>
    <w:rsid w:val="5ABB89CD"/>
    <w:rsid w:val="5BDC5E4D"/>
    <w:rsid w:val="5C069D63"/>
    <w:rsid w:val="5C1863EA"/>
    <w:rsid w:val="5C3D1439"/>
    <w:rsid w:val="5C58EDC5"/>
    <w:rsid w:val="5D44A523"/>
    <w:rsid w:val="5E1158A1"/>
    <w:rsid w:val="5E501226"/>
    <w:rsid w:val="5EE3F79A"/>
    <w:rsid w:val="603EF5E4"/>
    <w:rsid w:val="60B0D4D0"/>
    <w:rsid w:val="612C5EE8"/>
    <w:rsid w:val="621F859B"/>
    <w:rsid w:val="624C2365"/>
    <w:rsid w:val="6342087B"/>
    <w:rsid w:val="63C33C51"/>
    <w:rsid w:val="6583C6EE"/>
    <w:rsid w:val="66A63897"/>
    <w:rsid w:val="66AE3768"/>
    <w:rsid w:val="6781E2F2"/>
    <w:rsid w:val="6AEBAB1F"/>
    <w:rsid w:val="6BC70421"/>
    <w:rsid w:val="6C54559B"/>
    <w:rsid w:val="6DB80A29"/>
    <w:rsid w:val="6DC43676"/>
    <w:rsid w:val="6F6534BD"/>
    <w:rsid w:val="706ED87F"/>
    <w:rsid w:val="70DD6098"/>
    <w:rsid w:val="735B7168"/>
    <w:rsid w:val="73E0A27C"/>
    <w:rsid w:val="74B1FB0F"/>
    <w:rsid w:val="74B5C2B0"/>
    <w:rsid w:val="74FF1BF2"/>
    <w:rsid w:val="756C9130"/>
    <w:rsid w:val="758FDFAE"/>
    <w:rsid w:val="7670679F"/>
    <w:rsid w:val="76D5F2E6"/>
    <w:rsid w:val="7846154B"/>
    <w:rsid w:val="788C5ECC"/>
    <w:rsid w:val="78B2B3E3"/>
    <w:rsid w:val="790E9DAE"/>
    <w:rsid w:val="7AF961F0"/>
    <w:rsid w:val="7C667C9E"/>
    <w:rsid w:val="7C72F8C8"/>
    <w:rsid w:val="7D41320C"/>
    <w:rsid w:val="7D6CED31"/>
    <w:rsid w:val="7DC03C64"/>
    <w:rsid w:val="7DC9885E"/>
    <w:rsid w:val="7E7A1C33"/>
    <w:rsid w:val="7EEEC4FF"/>
    <w:rsid w:val="7F987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64762E"/>
  <w15:chartTrackingRefBased/>
  <w15:docId w15:val="{6F578F0A-4515-49EA-8952-054FC5A1E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3E3"/>
    <w:pPr>
      <w:jc w:val="both"/>
    </w:pPr>
    <w:rPr>
      <w:color w:val="002060"/>
    </w:rPr>
  </w:style>
  <w:style w:type="paragraph" w:styleId="Heading1">
    <w:name w:val="heading 1"/>
    <w:basedOn w:val="Normal"/>
    <w:next w:val="Normal"/>
    <w:link w:val="Heading1Char"/>
    <w:uiPriority w:val="1"/>
    <w:qFormat/>
    <w:rsid w:val="007B6748"/>
    <w:pPr>
      <w:widowControl w:val="0"/>
      <w:numPr>
        <w:numId w:val="3"/>
      </w:numPr>
      <w:spacing w:before="120" w:after="360" w:line="276" w:lineRule="auto"/>
      <w:outlineLvl w:val="0"/>
    </w:pPr>
    <w:rPr>
      <w:rFonts w:ascii="EARTH" w:eastAsiaTheme="majorEastAsia" w:hAnsi="EARTH" w:cstheme="majorBidi"/>
      <w:b/>
      <w:bCs/>
      <w:caps/>
      <w:color w:val="7030A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3750F8"/>
    <w:pPr>
      <w:keepNext/>
      <w:keepLines/>
      <w:numPr>
        <w:ilvl w:val="1"/>
        <w:numId w:val="3"/>
      </w:numPr>
      <w:spacing w:before="480" w:after="240" w:line="280" w:lineRule="atLeast"/>
      <w:ind w:left="851" w:hanging="567"/>
      <w:jc w:val="left"/>
      <w:outlineLvl w:val="1"/>
    </w:pPr>
    <w:rPr>
      <w:rFonts w:ascii="EARTH" w:eastAsiaTheme="majorEastAsia" w:hAnsi="EARTH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FF0126"/>
    <w:pPr>
      <w:keepNext/>
      <w:keepLines/>
      <w:numPr>
        <w:ilvl w:val="2"/>
        <w:numId w:val="3"/>
      </w:numPr>
      <w:spacing w:before="240" w:after="240" w:line="280" w:lineRule="atLeast"/>
      <w:ind w:left="1134" w:hanging="737"/>
      <w:jc w:val="left"/>
      <w:outlineLvl w:val="2"/>
    </w:pPr>
    <w:rPr>
      <w:rFonts w:ascii="EARTH" w:eastAsiaTheme="majorEastAsia" w:hAnsi="EARTH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E37C34"/>
    <w:pPr>
      <w:keepNext/>
      <w:keepLines/>
      <w:numPr>
        <w:ilvl w:val="3"/>
        <w:numId w:val="3"/>
      </w:numPr>
      <w:spacing w:before="120" w:after="240" w:line="276" w:lineRule="auto"/>
      <w:outlineLvl w:val="3"/>
    </w:pPr>
    <w:rPr>
      <w:rFonts w:ascii="Arial" w:eastAsiaTheme="majorEastAsia" w:hAnsi="Arial" w:cstheme="majorBidi"/>
      <w:b/>
      <w:bCs/>
      <w:iCs/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E37C34"/>
    <w:pPr>
      <w:keepNext/>
      <w:keepLines/>
      <w:pageBreakBefore/>
      <w:numPr>
        <w:ilvl w:val="4"/>
        <w:numId w:val="3"/>
      </w:numPr>
      <w:spacing w:before="120" w:after="360" w:line="280" w:lineRule="atLeast"/>
      <w:outlineLvl w:val="4"/>
    </w:pPr>
    <w:rPr>
      <w:rFonts w:ascii="Arial Bold" w:eastAsiaTheme="majorEastAsia" w:hAnsi="Arial Bold" w:cstheme="majorBidi"/>
      <w:b/>
      <w:caps/>
      <w:sz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E37C34"/>
    <w:pPr>
      <w:keepNext/>
      <w:keepLines/>
      <w:numPr>
        <w:ilvl w:val="5"/>
        <w:numId w:val="3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unhideWhenUsed/>
    <w:qFormat/>
    <w:rsid w:val="00E37C34"/>
    <w:pPr>
      <w:keepNext/>
      <w:keepLines/>
      <w:numPr>
        <w:ilvl w:val="6"/>
        <w:numId w:val="3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2"/>
    <w:unhideWhenUsed/>
    <w:qFormat/>
    <w:rsid w:val="00E37C34"/>
    <w:pPr>
      <w:keepNext/>
      <w:keepLines/>
      <w:numPr>
        <w:ilvl w:val="7"/>
        <w:numId w:val="3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2"/>
    <w:unhideWhenUsed/>
    <w:qFormat/>
    <w:rsid w:val="00E37C34"/>
    <w:pPr>
      <w:keepNext/>
      <w:keepLines/>
      <w:numPr>
        <w:ilvl w:val="8"/>
        <w:numId w:val="3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Heading PA"/>
    <w:basedOn w:val="Normal"/>
    <w:link w:val="ListParagraphChar"/>
    <w:uiPriority w:val="34"/>
    <w:qFormat/>
    <w:rsid w:val="00700FB1"/>
    <w:pPr>
      <w:ind w:left="720"/>
      <w:contextualSpacing/>
    </w:pPr>
  </w:style>
  <w:style w:type="paragraph" w:customStyle="1" w:styleId="Default">
    <w:name w:val="Default"/>
    <w:uiPriority w:val="2"/>
    <w:rsid w:val="00675C4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37C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link w:val="TableHeadingChar"/>
    <w:uiPriority w:val="2"/>
    <w:qFormat/>
    <w:rsid w:val="00E37C34"/>
    <w:pPr>
      <w:spacing w:before="60" w:after="60" w:line="240" w:lineRule="auto"/>
    </w:pPr>
    <w:rPr>
      <w:rFonts w:ascii="Times New Roman" w:hAnsi="Times New Roman"/>
      <w:b/>
      <w:sz w:val="20"/>
    </w:rPr>
  </w:style>
  <w:style w:type="character" w:customStyle="1" w:styleId="TableHeadingChar">
    <w:name w:val="Table Heading Char"/>
    <w:basedOn w:val="DefaultParagraphFont"/>
    <w:link w:val="TableHeading"/>
    <w:uiPriority w:val="2"/>
    <w:locked/>
    <w:rsid w:val="002E1CC2"/>
    <w:rPr>
      <w:rFonts w:ascii="Times New Roman" w:hAnsi="Times New Roman"/>
      <w:b/>
      <w:color w:val="002060"/>
      <w:sz w:val="20"/>
    </w:rPr>
  </w:style>
  <w:style w:type="paragraph" w:customStyle="1" w:styleId="TableData">
    <w:name w:val="Table Data"/>
    <w:basedOn w:val="Tableheading0"/>
    <w:uiPriority w:val="2"/>
    <w:qFormat/>
    <w:rsid w:val="00817A5E"/>
    <w:pPr>
      <w:framePr w:wrap="around"/>
    </w:pPr>
    <w:rPr>
      <w:b w:val="0"/>
      <w:color w:val="auto"/>
    </w:rPr>
  </w:style>
  <w:style w:type="character" w:customStyle="1" w:styleId="Heading1Char">
    <w:name w:val="Heading 1 Char"/>
    <w:basedOn w:val="DefaultParagraphFont"/>
    <w:link w:val="Heading1"/>
    <w:uiPriority w:val="1"/>
    <w:rsid w:val="00A173E3"/>
    <w:rPr>
      <w:rFonts w:ascii="EARTH" w:eastAsiaTheme="majorEastAsia" w:hAnsi="EARTH" w:cstheme="majorBidi"/>
      <w:b/>
      <w:bCs/>
      <w:caps/>
      <w:color w:val="7030A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3750F8"/>
    <w:rPr>
      <w:rFonts w:ascii="EARTH" w:eastAsiaTheme="majorEastAsia" w:hAnsi="EARTH" w:cstheme="majorBidi"/>
      <w:b/>
      <w:bCs/>
      <w:color w:val="002060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rsid w:val="00FF0126"/>
    <w:rPr>
      <w:rFonts w:ascii="EARTH" w:eastAsiaTheme="majorEastAsia" w:hAnsi="EARTH" w:cstheme="majorBidi"/>
      <w:b/>
      <w:bCs/>
      <w:color w:val="002060"/>
      <w:sz w:val="24"/>
    </w:rPr>
  </w:style>
  <w:style w:type="character" w:customStyle="1" w:styleId="Heading4Char">
    <w:name w:val="Heading 4 Char"/>
    <w:basedOn w:val="DefaultParagraphFont"/>
    <w:link w:val="Heading4"/>
    <w:uiPriority w:val="2"/>
    <w:rsid w:val="002E1CC2"/>
    <w:rPr>
      <w:rFonts w:ascii="Arial" w:eastAsiaTheme="majorEastAsia" w:hAnsi="Arial" w:cstheme="majorBidi"/>
      <w:b/>
      <w:bCs/>
      <w:iCs/>
      <w:color w:val="002060"/>
      <w:sz w:val="24"/>
      <w:u w:val="single"/>
    </w:rPr>
  </w:style>
  <w:style w:type="character" w:customStyle="1" w:styleId="Heading5Char">
    <w:name w:val="Heading 5 Char"/>
    <w:basedOn w:val="DefaultParagraphFont"/>
    <w:link w:val="Heading5"/>
    <w:uiPriority w:val="2"/>
    <w:rsid w:val="002E1CC2"/>
    <w:rPr>
      <w:rFonts w:ascii="Arial Bold" w:eastAsiaTheme="majorEastAsia" w:hAnsi="Arial Bold" w:cstheme="majorBidi"/>
      <w:b/>
      <w:caps/>
      <w:color w:val="002060"/>
      <w:sz w:val="28"/>
    </w:rPr>
  </w:style>
  <w:style w:type="character" w:customStyle="1" w:styleId="Heading6Char">
    <w:name w:val="Heading 6 Char"/>
    <w:basedOn w:val="DefaultParagraphFont"/>
    <w:link w:val="Heading6"/>
    <w:uiPriority w:val="2"/>
    <w:rsid w:val="002E1CC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rsid w:val="002E1CC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2"/>
    <w:rsid w:val="002E1CC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2"/>
    <w:rsid w:val="002E1CC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72858"/>
    <w:pPr>
      <w:spacing w:before="120" w:after="120" w:line="280" w:lineRule="atLeast"/>
      <w:jc w:val="center"/>
    </w:pPr>
    <w:rPr>
      <w:rFonts w:asciiTheme="majorHAnsi" w:hAnsiTheme="majorHAnsi"/>
      <w:bCs/>
      <w:i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4103B2"/>
    <w:pPr>
      <w:numPr>
        <w:numId w:val="0"/>
      </w:numPr>
      <w:spacing w:before="240" w:after="0" w:line="259" w:lineRule="auto"/>
      <w:jc w:val="center"/>
      <w:outlineLvl w:val="9"/>
    </w:pPr>
    <w:rPr>
      <w:bCs w:val="0"/>
      <w:caps w:val="0"/>
      <w:sz w:val="48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10943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13E5B"/>
    <w:pPr>
      <w:tabs>
        <w:tab w:val="left" w:pos="993"/>
        <w:tab w:val="right" w:leader="dot" w:pos="9016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F0126"/>
    <w:pPr>
      <w:tabs>
        <w:tab w:val="left" w:pos="993"/>
        <w:tab w:val="right" w:leader="dot" w:pos="9016"/>
      </w:tabs>
      <w:spacing w:after="100"/>
      <w:ind w:left="426"/>
    </w:pPr>
  </w:style>
  <w:style w:type="character" w:styleId="Hyperlink">
    <w:name w:val="Hyperlink"/>
    <w:basedOn w:val="DefaultParagraphFont"/>
    <w:uiPriority w:val="99"/>
    <w:unhideWhenUsed/>
    <w:rsid w:val="007C482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0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E91"/>
  </w:style>
  <w:style w:type="paragraph" w:styleId="Footer">
    <w:name w:val="footer"/>
    <w:basedOn w:val="Normal"/>
    <w:link w:val="FooterChar"/>
    <w:uiPriority w:val="99"/>
    <w:unhideWhenUsed/>
    <w:qFormat/>
    <w:rsid w:val="00D20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E91"/>
  </w:style>
  <w:style w:type="table" w:styleId="TableGridLight">
    <w:name w:val="Grid Table Light"/>
    <w:basedOn w:val="TableNormal"/>
    <w:uiPriority w:val="40"/>
    <w:rsid w:val="00D20E9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D20E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2"/>
    <w:semiHidden/>
    <w:unhideWhenUsed/>
    <w:rsid w:val="00D20E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2"/>
    <w:semiHidden/>
    <w:rsid w:val="002E1CC2"/>
    <w:rPr>
      <w:rFonts w:ascii="Segoe UI" w:hAnsi="Segoe UI" w:cs="Segoe UI"/>
      <w:color w:val="002060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991CF6"/>
    <w:rPr>
      <w:color w:val="2B579A"/>
      <w:shd w:val="clear" w:color="auto" w:fill="E6E6E6"/>
    </w:rPr>
  </w:style>
  <w:style w:type="paragraph" w:styleId="BodyText2">
    <w:name w:val="Body Text 2"/>
    <w:basedOn w:val="Normal"/>
    <w:link w:val="BodyText2Char"/>
    <w:uiPriority w:val="99"/>
    <w:rsid w:val="002A7104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rsid w:val="002A7104"/>
    <w:rPr>
      <w:rFonts w:ascii="Arial" w:eastAsia="Times New Roman" w:hAnsi="Arial" w:cs="Times New Roman"/>
      <w:sz w:val="24"/>
      <w:szCs w:val="20"/>
    </w:rPr>
  </w:style>
  <w:style w:type="character" w:styleId="PageNumber">
    <w:name w:val="page number"/>
    <w:basedOn w:val="DefaultParagraphFont"/>
    <w:uiPriority w:val="2"/>
    <w:rsid w:val="00714410"/>
  </w:style>
  <w:style w:type="paragraph" w:styleId="FootnoteText">
    <w:name w:val="footnote text"/>
    <w:basedOn w:val="Normal"/>
    <w:link w:val="FootnoteTextChar"/>
    <w:uiPriority w:val="2"/>
    <w:semiHidden/>
    <w:rsid w:val="00714410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2"/>
    <w:semiHidden/>
    <w:rsid w:val="002E1CC2"/>
    <w:rPr>
      <w:rFonts w:ascii="Times New Roman" w:eastAsia="MS Mincho" w:hAnsi="Times New Roman" w:cs="Times New Roman"/>
      <w:color w:val="002060"/>
      <w:sz w:val="20"/>
      <w:szCs w:val="20"/>
    </w:rPr>
  </w:style>
  <w:style w:type="character" w:styleId="FootnoteReference">
    <w:name w:val="footnote reference"/>
    <w:uiPriority w:val="2"/>
    <w:semiHidden/>
    <w:rsid w:val="00714410"/>
    <w:rPr>
      <w:vertAlign w:val="superscript"/>
    </w:rPr>
  </w:style>
  <w:style w:type="character" w:styleId="CommentReference">
    <w:name w:val="annotation reference"/>
    <w:uiPriority w:val="99"/>
    <w:semiHidden/>
    <w:rsid w:val="00714410"/>
    <w:rPr>
      <w:sz w:val="16"/>
    </w:rPr>
  </w:style>
  <w:style w:type="paragraph" w:styleId="CommentText">
    <w:name w:val="annotation text"/>
    <w:basedOn w:val="Normal"/>
    <w:link w:val="CommentTextChar"/>
    <w:uiPriority w:val="99"/>
    <w:rsid w:val="00714410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1CC2"/>
    <w:rPr>
      <w:rFonts w:ascii="Times New Roman" w:eastAsia="MS Mincho" w:hAnsi="Times New Roman" w:cs="Times New Roman"/>
      <w:color w:val="002060"/>
      <w:sz w:val="20"/>
      <w:szCs w:val="20"/>
    </w:rPr>
  </w:style>
  <w:style w:type="paragraph" w:styleId="EndnoteText">
    <w:name w:val="endnote text"/>
    <w:basedOn w:val="Normal"/>
    <w:link w:val="EndnoteTextChar"/>
    <w:uiPriority w:val="2"/>
    <w:semiHidden/>
    <w:rsid w:val="00714410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2"/>
    <w:semiHidden/>
    <w:rsid w:val="002E1CC2"/>
    <w:rPr>
      <w:rFonts w:ascii="Times New Roman" w:eastAsia="MS Mincho" w:hAnsi="Times New Roman" w:cs="Times New Roman"/>
      <w:color w:val="002060"/>
      <w:sz w:val="20"/>
      <w:szCs w:val="20"/>
    </w:rPr>
  </w:style>
  <w:style w:type="character" w:styleId="EndnoteReference">
    <w:name w:val="endnote reference"/>
    <w:uiPriority w:val="2"/>
    <w:semiHidden/>
    <w:rsid w:val="00714410"/>
    <w:rPr>
      <w:vertAlign w:val="superscript"/>
    </w:rPr>
  </w:style>
  <w:style w:type="paragraph" w:styleId="BodyTextIndent">
    <w:name w:val="Body Text Indent"/>
    <w:basedOn w:val="Normal"/>
    <w:link w:val="BodyTextIndentChar"/>
    <w:uiPriority w:val="2"/>
    <w:rsid w:val="00714410"/>
    <w:pPr>
      <w:spacing w:after="0" w:line="240" w:lineRule="auto"/>
      <w:ind w:left="720" w:hanging="720"/>
    </w:pPr>
    <w:rPr>
      <w:rFonts w:ascii="Arial" w:eastAsia="MS Mincho" w:hAnsi="Arial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2"/>
    <w:rsid w:val="002E1CC2"/>
    <w:rPr>
      <w:rFonts w:ascii="Arial" w:eastAsia="MS Mincho" w:hAnsi="Arial" w:cs="Times New Roman"/>
      <w:color w:val="002060"/>
      <w:szCs w:val="20"/>
    </w:rPr>
  </w:style>
  <w:style w:type="paragraph" w:styleId="BodyTextIndent2">
    <w:name w:val="Body Text Indent 2"/>
    <w:basedOn w:val="Normal"/>
    <w:link w:val="BodyTextIndent2Char"/>
    <w:uiPriority w:val="2"/>
    <w:rsid w:val="00714410"/>
    <w:pPr>
      <w:spacing w:after="0" w:line="240" w:lineRule="auto"/>
      <w:ind w:left="720"/>
    </w:pPr>
    <w:rPr>
      <w:rFonts w:ascii="Arial" w:eastAsia="MS Mincho" w:hAnsi="Arial" w:cs="Times New Roman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2"/>
    <w:rsid w:val="002E1CC2"/>
    <w:rPr>
      <w:rFonts w:ascii="Arial" w:eastAsia="MS Mincho" w:hAnsi="Arial" w:cs="Times New Roman"/>
      <w:color w:val="002060"/>
      <w:szCs w:val="20"/>
    </w:rPr>
  </w:style>
  <w:style w:type="paragraph" w:styleId="BodyTextIndent3">
    <w:name w:val="Body Text Indent 3"/>
    <w:basedOn w:val="Normal"/>
    <w:link w:val="BodyTextIndent3Char"/>
    <w:uiPriority w:val="2"/>
    <w:rsid w:val="00714410"/>
    <w:pPr>
      <w:spacing w:after="0" w:line="240" w:lineRule="auto"/>
      <w:ind w:left="450" w:hanging="450"/>
    </w:pPr>
    <w:rPr>
      <w:rFonts w:ascii="Arial" w:eastAsia="MS Mincho" w:hAnsi="Arial" w:cs="Times New Roman"/>
      <w:szCs w:val="20"/>
    </w:rPr>
  </w:style>
  <w:style w:type="character" w:customStyle="1" w:styleId="BodyTextIndent3Char">
    <w:name w:val="Body Text Indent 3 Char"/>
    <w:basedOn w:val="DefaultParagraphFont"/>
    <w:link w:val="BodyTextIndent3"/>
    <w:uiPriority w:val="2"/>
    <w:rsid w:val="002E1CC2"/>
    <w:rPr>
      <w:rFonts w:ascii="Arial" w:eastAsia="MS Mincho" w:hAnsi="Arial" w:cs="Times New Roman"/>
      <w:color w:val="002060"/>
      <w:szCs w:val="20"/>
    </w:rPr>
  </w:style>
  <w:style w:type="paragraph" w:customStyle="1" w:styleId="DocsID">
    <w:name w:val="DocsID"/>
    <w:basedOn w:val="Normal"/>
    <w:uiPriority w:val="2"/>
    <w:rsid w:val="00714410"/>
    <w:pPr>
      <w:widowControl w:val="0"/>
      <w:spacing w:before="20" w:after="0" w:line="160" w:lineRule="exact"/>
    </w:pPr>
    <w:rPr>
      <w:rFonts w:ascii="Times New Roman" w:eastAsia="MS Mincho" w:hAnsi="Times New Roman" w:cs="Times New Roman"/>
      <w:color w:val="000080"/>
      <w:sz w:val="16"/>
      <w:szCs w:val="13"/>
      <w:lang w:val="fr-CA"/>
    </w:rPr>
  </w:style>
  <w:style w:type="character" w:customStyle="1" w:styleId="Prompt">
    <w:name w:val="Prompt"/>
    <w:uiPriority w:val="2"/>
    <w:rsid w:val="00714410"/>
    <w:rPr>
      <w:rFonts w:ascii="Arial" w:hAnsi="Arial"/>
      <w:color w:val="auto"/>
      <w:sz w:val="22"/>
    </w:rPr>
  </w:style>
  <w:style w:type="paragraph" w:customStyle="1" w:styleId="ORArtL1">
    <w:name w:val="ORArt L1"/>
    <w:aliases w:val="A1"/>
    <w:basedOn w:val="Normal"/>
    <w:next w:val="ORArtL2"/>
    <w:uiPriority w:val="2"/>
    <w:rsid w:val="00714410"/>
    <w:pPr>
      <w:keepNext/>
      <w:keepLines/>
      <w:numPr>
        <w:numId w:val="4"/>
      </w:numPr>
      <w:spacing w:before="120" w:after="120" w:line="240" w:lineRule="auto"/>
      <w:ind w:left="720"/>
      <w:jc w:val="center"/>
      <w:outlineLvl w:val="0"/>
    </w:pPr>
    <w:rPr>
      <w:rFonts w:ascii="Arial" w:eastAsia="MS Mincho" w:hAnsi="Arial" w:cs="Arial"/>
      <w:b/>
      <w:caps/>
      <w:u w:val="single"/>
    </w:rPr>
  </w:style>
  <w:style w:type="paragraph" w:customStyle="1" w:styleId="ORArtL2">
    <w:name w:val="ORArt L2"/>
    <w:aliases w:val="A2"/>
    <w:basedOn w:val="Normal"/>
    <w:next w:val="ORArtL3"/>
    <w:uiPriority w:val="2"/>
    <w:rsid w:val="00714410"/>
    <w:pPr>
      <w:keepNext/>
      <w:keepLines/>
      <w:numPr>
        <w:ilvl w:val="1"/>
        <w:numId w:val="4"/>
      </w:numPr>
      <w:tabs>
        <w:tab w:val="clear" w:pos="1620"/>
        <w:tab w:val="num" w:pos="720"/>
      </w:tabs>
      <w:spacing w:before="120" w:after="120" w:line="240" w:lineRule="auto"/>
      <w:ind w:left="720"/>
      <w:outlineLvl w:val="1"/>
    </w:pPr>
    <w:rPr>
      <w:rFonts w:ascii="Arial" w:eastAsia="MS Mincho" w:hAnsi="Arial" w:cs="Times New Roman"/>
      <w:szCs w:val="20"/>
    </w:rPr>
  </w:style>
  <w:style w:type="paragraph" w:customStyle="1" w:styleId="ORArtL3">
    <w:name w:val="ORArt L3"/>
    <w:aliases w:val="A3"/>
    <w:basedOn w:val="Normal"/>
    <w:uiPriority w:val="2"/>
    <w:rsid w:val="00714410"/>
    <w:pPr>
      <w:numPr>
        <w:ilvl w:val="2"/>
        <w:numId w:val="4"/>
      </w:numPr>
      <w:spacing w:before="120" w:after="120" w:line="240" w:lineRule="auto"/>
      <w:ind w:left="720" w:firstLine="720"/>
      <w:outlineLvl w:val="2"/>
    </w:pPr>
    <w:rPr>
      <w:rFonts w:ascii="Arial" w:eastAsia="MS Mincho" w:hAnsi="Arial" w:cs="Times New Roman"/>
      <w:szCs w:val="20"/>
    </w:rPr>
  </w:style>
  <w:style w:type="paragraph" w:customStyle="1" w:styleId="ORArtL4">
    <w:name w:val="ORArt L4"/>
    <w:aliases w:val="A4"/>
    <w:basedOn w:val="Normal"/>
    <w:uiPriority w:val="2"/>
    <w:rsid w:val="00714410"/>
    <w:pPr>
      <w:numPr>
        <w:ilvl w:val="3"/>
        <w:numId w:val="4"/>
      </w:numPr>
      <w:spacing w:before="120" w:after="120" w:line="240" w:lineRule="auto"/>
    </w:pPr>
    <w:rPr>
      <w:rFonts w:ascii="Arial" w:eastAsia="MS Mincho" w:hAnsi="Arial" w:cs="Arial"/>
    </w:rPr>
  </w:style>
  <w:style w:type="paragraph" w:customStyle="1" w:styleId="ORArtL5">
    <w:name w:val="ORArt L5"/>
    <w:aliases w:val="A5"/>
    <w:basedOn w:val="Normal"/>
    <w:uiPriority w:val="2"/>
    <w:rsid w:val="00714410"/>
    <w:pPr>
      <w:numPr>
        <w:ilvl w:val="4"/>
        <w:numId w:val="4"/>
      </w:num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customStyle="1" w:styleId="ORArtL6">
    <w:name w:val="ORArt L6"/>
    <w:aliases w:val="A6"/>
    <w:basedOn w:val="Normal"/>
    <w:uiPriority w:val="2"/>
    <w:rsid w:val="00714410"/>
    <w:pPr>
      <w:numPr>
        <w:ilvl w:val="5"/>
        <w:numId w:val="4"/>
      </w:num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customStyle="1" w:styleId="ORArtL7">
    <w:name w:val="ORArt L7"/>
    <w:aliases w:val="A7"/>
    <w:basedOn w:val="Normal"/>
    <w:uiPriority w:val="2"/>
    <w:rsid w:val="00714410"/>
    <w:pPr>
      <w:numPr>
        <w:ilvl w:val="6"/>
        <w:numId w:val="4"/>
      </w:num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customStyle="1" w:styleId="ORArtL8">
    <w:name w:val="ORArt L8"/>
    <w:aliases w:val="A8"/>
    <w:basedOn w:val="Normal"/>
    <w:uiPriority w:val="2"/>
    <w:rsid w:val="00714410"/>
    <w:pPr>
      <w:numPr>
        <w:ilvl w:val="7"/>
        <w:numId w:val="4"/>
      </w:num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customStyle="1" w:styleId="ORArtL9">
    <w:name w:val="ORArt L9"/>
    <w:aliases w:val="A9"/>
    <w:basedOn w:val="Normal"/>
    <w:uiPriority w:val="2"/>
    <w:rsid w:val="00714410"/>
    <w:pPr>
      <w:numPr>
        <w:ilvl w:val="8"/>
        <w:numId w:val="4"/>
      </w:numPr>
      <w:spacing w:after="0" w:line="240" w:lineRule="auto"/>
    </w:pPr>
    <w:rPr>
      <w:rFonts w:ascii="Times New Roman" w:eastAsia="MS Mincho" w:hAnsi="Times New Roman" w:cs="Times New Roman"/>
      <w:sz w:val="20"/>
      <w:szCs w:val="20"/>
    </w:rPr>
  </w:style>
  <w:style w:type="paragraph" w:styleId="TOC4">
    <w:name w:val="toc 4"/>
    <w:basedOn w:val="Normal"/>
    <w:next w:val="Normal"/>
    <w:uiPriority w:val="2"/>
    <w:semiHidden/>
    <w:rsid w:val="00714410"/>
    <w:pPr>
      <w:tabs>
        <w:tab w:val="left" w:pos="2520"/>
        <w:tab w:val="right" w:leader="dot" w:pos="8640"/>
      </w:tabs>
      <w:spacing w:after="0" w:line="240" w:lineRule="auto"/>
      <w:ind w:left="1944"/>
    </w:pPr>
    <w:rPr>
      <w:rFonts w:ascii="Times New Roman" w:eastAsia="MS Mincho" w:hAnsi="Times New Roman" w:cs="Times New Roman"/>
      <w:sz w:val="20"/>
      <w:szCs w:val="20"/>
    </w:rPr>
  </w:style>
  <w:style w:type="paragraph" w:customStyle="1" w:styleId="Style1">
    <w:name w:val="Style1"/>
    <w:basedOn w:val="Normal"/>
    <w:uiPriority w:val="2"/>
    <w:rsid w:val="00714410"/>
    <w:pPr>
      <w:tabs>
        <w:tab w:val="num" w:pos="360"/>
      </w:tabs>
      <w:spacing w:after="0" w:line="240" w:lineRule="auto"/>
    </w:pPr>
    <w:rPr>
      <w:rFonts w:ascii="Arial" w:eastAsia="MS Mincho" w:hAnsi="Arial" w:cs="Times New Roman"/>
      <w:b/>
      <w:szCs w:val="20"/>
    </w:rPr>
  </w:style>
  <w:style w:type="paragraph" w:customStyle="1" w:styleId="SigningLine">
    <w:name w:val="SigningLine"/>
    <w:basedOn w:val="Normal"/>
    <w:uiPriority w:val="2"/>
    <w:rsid w:val="00714410"/>
    <w:pPr>
      <w:spacing w:before="40" w:after="40" w:line="240" w:lineRule="auto"/>
    </w:pPr>
    <w:rPr>
      <w:rFonts w:ascii="Times New Roman" w:eastAsia="MS Mincho" w:hAnsi="Times New Roman" w:cs="Times New Roman"/>
      <w:sz w:val="24"/>
      <w:szCs w:val="24"/>
    </w:rPr>
  </w:style>
  <w:style w:type="character" w:customStyle="1" w:styleId="DocId">
    <w:name w:val="DocId"/>
    <w:uiPriority w:val="2"/>
    <w:rsid w:val="00714410"/>
    <w:rPr>
      <w:rFonts w:ascii="Arial" w:hAnsi="Arial"/>
      <w:color w:val="000080"/>
      <w:sz w:val="12"/>
    </w:rPr>
  </w:style>
  <w:style w:type="paragraph" w:customStyle="1" w:styleId="NormalSingle">
    <w:name w:val="Normal Single"/>
    <w:uiPriority w:val="2"/>
    <w:rsid w:val="00714410"/>
    <w:pPr>
      <w:spacing w:after="240" w:line="240" w:lineRule="auto"/>
      <w:jc w:val="both"/>
    </w:pPr>
    <w:rPr>
      <w:rFonts w:ascii="Times New Roman" w:eastAsia="MS Mincho" w:hAnsi="Times New Roman" w:cs="Times New Roman"/>
      <w:sz w:val="24"/>
      <w:szCs w:val="20"/>
      <w:lang w:val="en-CA"/>
    </w:rPr>
  </w:style>
  <w:style w:type="paragraph" w:customStyle="1" w:styleId="ORBLOCK1">
    <w:name w:val="ORBLOCK1"/>
    <w:basedOn w:val="Normal"/>
    <w:uiPriority w:val="2"/>
    <w:rsid w:val="00714410"/>
    <w:pPr>
      <w:keepLines/>
      <w:spacing w:after="0" w:line="240" w:lineRule="auto"/>
      <w:ind w:left="1440" w:right="1440"/>
    </w:pPr>
    <w:rPr>
      <w:rFonts w:ascii="Arial" w:eastAsia="MS Mincho" w:hAnsi="Arial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2"/>
    <w:semiHidden/>
    <w:rsid w:val="007144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"/>
    <w:semiHidden/>
    <w:rsid w:val="002E1CC2"/>
    <w:rPr>
      <w:rFonts w:ascii="Times New Roman" w:eastAsia="MS Mincho" w:hAnsi="Times New Roman" w:cs="Times New Roman"/>
      <w:b/>
      <w:bCs/>
      <w:color w:val="002060"/>
      <w:sz w:val="20"/>
      <w:szCs w:val="20"/>
    </w:rPr>
  </w:style>
  <w:style w:type="character" w:customStyle="1" w:styleId="DeltaViewInsertion">
    <w:name w:val="DeltaView Insertion"/>
    <w:uiPriority w:val="2"/>
    <w:rsid w:val="00714410"/>
    <w:rPr>
      <w:color w:val="0000FF"/>
      <w:spacing w:val="0"/>
      <w:u w:val="double"/>
    </w:rPr>
  </w:style>
  <w:style w:type="character" w:customStyle="1" w:styleId="DeltaViewDeletion">
    <w:name w:val="DeltaView Deletion"/>
    <w:uiPriority w:val="2"/>
    <w:rsid w:val="00714410"/>
    <w:rPr>
      <w:strike/>
      <w:color w:val="FF0000"/>
      <w:spacing w:val="0"/>
    </w:rPr>
  </w:style>
  <w:style w:type="paragraph" w:styleId="DocumentMap">
    <w:name w:val="Document Map"/>
    <w:basedOn w:val="Normal"/>
    <w:link w:val="DocumentMapChar"/>
    <w:uiPriority w:val="2"/>
    <w:semiHidden/>
    <w:rsid w:val="00714410"/>
    <w:pPr>
      <w:shd w:val="clear" w:color="auto" w:fill="000080"/>
      <w:spacing w:after="0" w:line="240" w:lineRule="auto"/>
    </w:pPr>
    <w:rPr>
      <w:rFonts w:ascii="Tahoma" w:eastAsia="MS Mincho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2"/>
    <w:semiHidden/>
    <w:rsid w:val="002E1CC2"/>
    <w:rPr>
      <w:rFonts w:ascii="Tahoma" w:eastAsia="MS Mincho" w:hAnsi="Tahoma" w:cs="Tahoma"/>
      <w:color w:val="002060"/>
      <w:sz w:val="20"/>
      <w:szCs w:val="20"/>
      <w:shd w:val="clear" w:color="auto" w:fill="000080"/>
    </w:rPr>
  </w:style>
  <w:style w:type="character" w:customStyle="1" w:styleId="ColorfulShading-Accent3Char">
    <w:name w:val="Colorful Shading - Accent 3 Char"/>
    <w:aliases w:val="Lista Nivel 1 Char"/>
    <w:link w:val="ColorfulShading-Accent3"/>
    <w:uiPriority w:val="34"/>
    <w:rsid w:val="00714410"/>
    <w:rPr>
      <w:rFonts w:ascii="Calibri" w:eastAsia="Calibri" w:hAnsi="Calibri"/>
      <w:sz w:val="22"/>
      <w:szCs w:val="22"/>
      <w:lang w:val="ca-ES" w:eastAsia="en-US"/>
    </w:rPr>
  </w:style>
  <w:style w:type="table" w:customStyle="1" w:styleId="ListTable6Colorful-Accent51">
    <w:name w:val="List Table 6 Colorful - Accent 51"/>
    <w:basedOn w:val="TableNormal"/>
    <w:uiPriority w:val="51"/>
    <w:rsid w:val="00714410"/>
    <w:pPr>
      <w:spacing w:after="0" w:line="240" w:lineRule="auto"/>
    </w:pPr>
    <w:rPr>
      <w:rFonts w:ascii="Times New Roman" w:eastAsia="MS Mincho" w:hAnsi="Times New Roman" w:cs="Times New Roman"/>
      <w:color w:val="31849B"/>
      <w:sz w:val="20"/>
      <w:szCs w:val="20"/>
    </w:rPr>
    <w:tblPr>
      <w:tblStyleRowBandSize w:val="1"/>
      <w:tblStyleColBandSize w:val="1"/>
      <w:tblBorders>
        <w:top w:val="single" w:sz="4" w:space="0" w:color="4BACC6"/>
        <w:bottom w:val="single" w:sz="4" w:space="0" w:color="4BACC6"/>
      </w:tblBorders>
    </w:tblPr>
    <w:tblStylePr w:type="firstRow">
      <w:rPr>
        <w:b/>
        <w:bCs/>
      </w:rPr>
      <w:tblPr/>
      <w:tcPr>
        <w:tcBorders>
          <w:bottom w:val="single" w:sz="4" w:space="0" w:color="4BACC6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</w:style>
  <w:style w:type="table" w:customStyle="1" w:styleId="GridTable1Light-Accent51">
    <w:name w:val="Grid Table 1 Light - Accent 51"/>
    <w:basedOn w:val="TableNormal"/>
    <w:uiPriority w:val="46"/>
    <w:rsid w:val="00714410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</w:tblPr>
    <w:tblStylePr w:type="firstRow">
      <w:rPr>
        <w:b/>
        <w:bCs/>
      </w:rPr>
      <w:tblPr/>
      <w:tcPr>
        <w:tcBorders>
          <w:bottom w:val="single" w:sz="12" w:space="0" w:color="92CDDC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uiPriority w:val="2"/>
    <w:rsid w:val="00714410"/>
  </w:style>
  <w:style w:type="table" w:customStyle="1" w:styleId="2-11">
    <w:name w:val="网格表 2 - 着色 11"/>
    <w:basedOn w:val="TableNormal"/>
    <w:uiPriority w:val="40"/>
    <w:rsid w:val="00714410"/>
    <w:pPr>
      <w:spacing w:after="0" w:line="240" w:lineRule="auto"/>
    </w:pPr>
    <w:rPr>
      <w:rFonts w:ascii="Times New Roman" w:eastAsia="MS Mincho" w:hAnsi="Times New Roman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ColorfulShading-Accent3">
    <w:name w:val="Colorful Shading Accent 3"/>
    <w:basedOn w:val="TableNormal"/>
    <w:link w:val="ColorfulShading-Accent3Char"/>
    <w:uiPriority w:val="34"/>
    <w:semiHidden/>
    <w:unhideWhenUsed/>
    <w:rsid w:val="00714410"/>
    <w:pPr>
      <w:spacing w:after="0" w:line="240" w:lineRule="auto"/>
    </w:pPr>
    <w:rPr>
      <w:rFonts w:ascii="Calibri" w:eastAsia="Calibri" w:hAnsi="Calibri"/>
      <w:lang w:val="ca-E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91CC9"/>
    <w:pPr>
      <w:spacing w:after="0"/>
    </w:pPr>
  </w:style>
  <w:style w:type="paragraph" w:styleId="BodyText">
    <w:name w:val="Body Text"/>
    <w:basedOn w:val="Normal"/>
    <w:link w:val="BodyTextChar"/>
    <w:uiPriority w:val="99"/>
    <w:unhideWhenUsed/>
    <w:rsid w:val="003E37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E37E2"/>
  </w:style>
  <w:style w:type="character" w:styleId="UnresolvedMention">
    <w:name w:val="Unresolved Mention"/>
    <w:basedOn w:val="DefaultParagraphFont"/>
    <w:uiPriority w:val="99"/>
    <w:semiHidden/>
    <w:unhideWhenUsed/>
    <w:rsid w:val="005E2BA7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678A5"/>
    <w:pPr>
      <w:spacing w:after="0" w:line="240" w:lineRule="auto"/>
    </w:pPr>
  </w:style>
  <w:style w:type="table" w:styleId="GridTable4-Accent1">
    <w:name w:val="Grid Table 4 Accent 1"/>
    <w:basedOn w:val="TableNormal"/>
    <w:uiPriority w:val="49"/>
    <w:rsid w:val="00464AA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Oasys">
    <w:name w:val="Oasys"/>
    <w:basedOn w:val="Normal"/>
    <w:link w:val="OasysChar"/>
    <w:uiPriority w:val="2"/>
    <w:qFormat/>
    <w:rsid w:val="00991EFF"/>
    <w:pPr>
      <w:spacing w:after="0" w:line="240" w:lineRule="auto"/>
    </w:pPr>
    <w:rPr>
      <w:rFonts w:ascii="HelveticaNeue LT 35 Thin" w:hAnsi="HelveticaNeue LT 35 Thin"/>
    </w:rPr>
  </w:style>
  <w:style w:type="character" w:customStyle="1" w:styleId="OasysChar">
    <w:name w:val="Oasys Char"/>
    <w:basedOn w:val="DefaultParagraphFont"/>
    <w:link w:val="Oasys"/>
    <w:uiPriority w:val="2"/>
    <w:rsid w:val="002E1CC2"/>
    <w:rPr>
      <w:rFonts w:ascii="HelveticaNeue LT 35 Thin" w:hAnsi="HelveticaNeue LT 35 Thin"/>
      <w:color w:val="002060"/>
    </w:rPr>
  </w:style>
  <w:style w:type="paragraph" w:customStyle="1" w:styleId="Stand-Tab">
    <w:name w:val="Stand-Tab"/>
    <w:basedOn w:val="Normal"/>
    <w:uiPriority w:val="99"/>
    <w:rsid w:val="00295F87"/>
    <w:pPr>
      <w:spacing w:after="0" w:line="240" w:lineRule="auto"/>
    </w:pPr>
    <w:rPr>
      <w:rFonts w:ascii="Times New Roman" w:eastAsia="Times New Roman" w:hAnsi="Times New Roman" w:cs="Times New Roman"/>
      <w:sz w:val="24"/>
      <w:lang w:val="en-GB"/>
    </w:rPr>
  </w:style>
  <w:style w:type="paragraph" w:customStyle="1" w:styleId="Stand-Tab-">
    <w:name w:val="Stand-Tab-Ü"/>
    <w:basedOn w:val="Stand-Tab"/>
    <w:next w:val="Stand-Tab"/>
    <w:uiPriority w:val="99"/>
    <w:rsid w:val="00295F87"/>
    <w:pPr>
      <w:spacing w:before="240" w:line="276" w:lineRule="auto"/>
    </w:pPr>
    <w:rPr>
      <w:b/>
    </w:rPr>
  </w:style>
  <w:style w:type="paragraph" w:customStyle="1" w:styleId="xmsonormal">
    <w:name w:val="x_msonormal"/>
    <w:basedOn w:val="Normal"/>
    <w:uiPriority w:val="2"/>
    <w:rsid w:val="00927888"/>
    <w:pPr>
      <w:spacing w:after="0" w:line="240" w:lineRule="auto"/>
    </w:pPr>
    <w:rPr>
      <w:rFonts w:ascii="Calibri" w:hAnsi="Calibri" w:cs="Calibri"/>
      <w:sz w:val="24"/>
      <w:szCs w:val="24"/>
      <w:lang w:val="en-SG" w:eastAsia="zh-CN"/>
    </w:rPr>
  </w:style>
  <w:style w:type="character" w:styleId="Emphasis">
    <w:name w:val="Emphasis"/>
    <w:basedOn w:val="DefaultParagraphFont"/>
    <w:uiPriority w:val="20"/>
    <w:qFormat/>
    <w:rsid w:val="002A0046"/>
    <w:rPr>
      <w:i/>
      <w:iCs/>
    </w:rPr>
  </w:style>
  <w:style w:type="paragraph" w:customStyle="1" w:styleId="Bullet">
    <w:name w:val="Bullet"/>
    <w:basedOn w:val="Normal"/>
    <w:link w:val="BulletChar"/>
    <w:uiPriority w:val="2"/>
    <w:qFormat/>
    <w:rsid w:val="00765980"/>
    <w:pPr>
      <w:keepLines/>
      <w:widowControl w:val="0"/>
      <w:numPr>
        <w:numId w:val="5"/>
      </w:numPr>
      <w:tabs>
        <w:tab w:val="left" w:pos="851"/>
      </w:tabs>
      <w:overflowPunct w:val="0"/>
      <w:autoSpaceDE w:val="0"/>
      <w:autoSpaceDN w:val="0"/>
      <w:adjustRightInd w:val="0"/>
      <w:spacing w:before="60" w:after="100" w:line="265" w:lineRule="auto"/>
      <w:ind w:left="851" w:hanging="567"/>
      <w:textAlignment w:val="baseline"/>
    </w:pPr>
    <w:rPr>
      <w:rFonts w:ascii="Eras Medium ITC" w:eastAsia="Times New Roman" w:hAnsi="Eras Medium ITC" w:cs="Arial"/>
      <w:color w:val="000000" w:themeColor="text1"/>
      <w:lang w:val="en-GB" w:eastAsia="x-none"/>
    </w:rPr>
  </w:style>
  <w:style w:type="character" w:customStyle="1" w:styleId="BulletChar">
    <w:name w:val="Bullet Char"/>
    <w:link w:val="Bullet"/>
    <w:uiPriority w:val="2"/>
    <w:rsid w:val="002E1CC2"/>
    <w:rPr>
      <w:rFonts w:ascii="Eras Medium ITC" w:eastAsia="Times New Roman" w:hAnsi="Eras Medium ITC" w:cs="Arial"/>
      <w:color w:val="000000" w:themeColor="text1"/>
      <w:lang w:val="en-GB" w:eastAsia="x-none"/>
    </w:rPr>
  </w:style>
  <w:style w:type="paragraph" w:customStyle="1" w:styleId="Body">
    <w:name w:val="Body"/>
    <w:aliases w:val="b"/>
    <w:link w:val="BodyChar"/>
    <w:uiPriority w:val="2"/>
    <w:qFormat/>
    <w:rsid w:val="00765980"/>
    <w:pPr>
      <w:spacing w:before="80" w:after="120" w:line="264" w:lineRule="auto"/>
    </w:pPr>
    <w:rPr>
      <w:rFonts w:ascii="Arial" w:eastAsia="Times New Roman" w:hAnsi="Arial" w:cs="Times New Roman"/>
      <w:szCs w:val="19"/>
      <w:lang w:val="en-GB"/>
    </w:rPr>
  </w:style>
  <w:style w:type="character" w:customStyle="1" w:styleId="BodyChar">
    <w:name w:val="Body Char"/>
    <w:link w:val="Body"/>
    <w:uiPriority w:val="2"/>
    <w:rsid w:val="002E1CC2"/>
    <w:rPr>
      <w:rFonts w:ascii="Arial" w:eastAsia="Times New Roman" w:hAnsi="Arial" w:cs="Times New Roman"/>
      <w:szCs w:val="19"/>
      <w:lang w:val="en-GB"/>
    </w:rPr>
  </w:style>
  <w:style w:type="character" w:customStyle="1" w:styleId="ListParagraphChar">
    <w:name w:val="List Paragraph Char"/>
    <w:aliases w:val="Heading PA Char"/>
    <w:link w:val="ListParagraph"/>
    <w:uiPriority w:val="34"/>
    <w:rsid w:val="00E066AF"/>
  </w:style>
  <w:style w:type="character" w:styleId="IntenseEmphasis">
    <w:name w:val="Intense Emphasis"/>
    <w:basedOn w:val="DefaultParagraphFont"/>
    <w:uiPriority w:val="21"/>
    <w:qFormat/>
    <w:rsid w:val="005939A1"/>
    <w:rPr>
      <w:i/>
      <w:iCs/>
      <w:color w:val="5B9BD5" w:themeColor="accent1"/>
    </w:rPr>
  </w:style>
  <w:style w:type="paragraph" w:customStyle="1" w:styleId="Table">
    <w:name w:val="Table"/>
    <w:basedOn w:val="Normal"/>
    <w:link w:val="TableChar"/>
    <w:uiPriority w:val="2"/>
    <w:qFormat/>
    <w:rsid w:val="00455761"/>
    <w:pPr>
      <w:spacing w:before="60" w:after="60" w:line="240" w:lineRule="auto"/>
    </w:pPr>
    <w:rPr>
      <w:rFonts w:ascii="Eras Medium ITC" w:eastAsia="Times New Roman" w:hAnsi="Eras Medium ITC" w:cs="Times New Roman"/>
      <w:iCs/>
      <w:color w:val="000000"/>
      <w:sz w:val="20"/>
      <w:lang w:val="en-GB"/>
    </w:rPr>
  </w:style>
  <w:style w:type="table" w:customStyle="1" w:styleId="DefaultTable">
    <w:name w:val="Default Table"/>
    <w:basedOn w:val="TableNormal"/>
    <w:uiPriority w:val="99"/>
    <w:qFormat/>
    <w:rsid w:val="00455761"/>
    <w:pPr>
      <w:spacing w:after="0" w:line="240" w:lineRule="auto"/>
    </w:pPr>
    <w:rPr>
      <w:rFonts w:ascii="Eras Medium ITC" w:eastAsia="Times New Roman" w:hAnsi="Eras Medium ITC" w:cs="Times New Roman"/>
      <w:sz w:val="20"/>
      <w:szCs w:val="20"/>
      <w:lang w:val="en-AU" w:eastAsia="zh-CN"/>
    </w:rPr>
    <w:tblPr>
      <w:tblStyleRowBandSize w:val="1"/>
      <w:tblStyleColBandSize w:val="1"/>
      <w:tblInd w:w="851" w:type="dxa"/>
      <w:tblBorders>
        <w:top w:val="single" w:sz="4" w:space="0" w:color="44546A" w:themeColor="text2"/>
        <w:left w:val="single" w:sz="4" w:space="0" w:color="44546A" w:themeColor="text2"/>
        <w:bottom w:val="single" w:sz="4" w:space="0" w:color="44546A" w:themeColor="text2"/>
        <w:right w:val="single" w:sz="4" w:space="0" w:color="44546A" w:themeColor="text2"/>
        <w:insideH w:val="single" w:sz="4" w:space="0" w:color="44546A" w:themeColor="text2"/>
        <w:insideV w:val="single" w:sz="4" w:space="0" w:color="44546A" w:themeColor="text2"/>
      </w:tblBorders>
      <w:tblCellMar>
        <w:top w:w="28" w:type="dxa"/>
        <w:bottom w:w="28" w:type="dxa"/>
      </w:tblCellMar>
    </w:tblPr>
    <w:tcPr>
      <w:shd w:val="clear" w:color="auto" w:fill="auto"/>
    </w:tcPr>
  </w:style>
  <w:style w:type="character" w:customStyle="1" w:styleId="TableChar">
    <w:name w:val="Table Char"/>
    <w:link w:val="Table"/>
    <w:uiPriority w:val="2"/>
    <w:locked/>
    <w:rsid w:val="002E1CC2"/>
    <w:rPr>
      <w:rFonts w:ascii="Eras Medium ITC" w:eastAsia="Times New Roman" w:hAnsi="Eras Medium ITC" w:cs="Times New Roman"/>
      <w:iCs/>
      <w:color w:val="000000"/>
      <w:sz w:val="20"/>
      <w:lang w:val="en-GB"/>
    </w:rPr>
  </w:style>
  <w:style w:type="paragraph" w:customStyle="1" w:styleId="Tableheading0">
    <w:name w:val="Table heading"/>
    <w:basedOn w:val="Normal"/>
    <w:uiPriority w:val="2"/>
    <w:qFormat/>
    <w:rsid w:val="005872E1"/>
    <w:pPr>
      <w:framePr w:hSpace="180" w:wrap="around" w:vAnchor="text" w:hAnchor="margin" w:xAlign="center" w:y="264"/>
      <w:spacing w:after="0" w:line="240" w:lineRule="auto"/>
      <w:jc w:val="center"/>
      <w:textAlignment w:val="bottom"/>
    </w:pPr>
    <w:rPr>
      <w:rFonts w:ascii="Calibri" w:eastAsia="Times New Roman" w:hAnsi="Calibri" w:cs="Calibri"/>
      <w:b/>
      <w:bCs/>
      <w:kern w:val="24"/>
      <w:sz w:val="18"/>
      <w:szCs w:val="18"/>
      <w:lang w:eastAsia="zh-CN"/>
    </w:rPr>
  </w:style>
  <w:style w:type="table" w:styleId="ListTable6Colorful-Accent1">
    <w:name w:val="List Table 6 Colorful Accent 1"/>
    <w:basedOn w:val="TableNormal"/>
    <w:uiPriority w:val="51"/>
    <w:rsid w:val="00000E9A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">
    <w:name w:val="List Table 6 Colorful"/>
    <w:basedOn w:val="TableNormal"/>
    <w:uiPriority w:val="51"/>
    <w:rsid w:val="0089645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A61D9C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6Colorful-Accent5">
    <w:name w:val="List Table 6 Colorful Accent 5"/>
    <w:basedOn w:val="TableNormal"/>
    <w:uiPriority w:val="51"/>
    <w:rsid w:val="00351A37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CD72D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1Light-Accent3">
    <w:name w:val="Grid Table 1 Light Accent 3"/>
    <w:basedOn w:val="TableNormal"/>
    <w:uiPriority w:val="46"/>
    <w:rsid w:val="00AF3E0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F3E0A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2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1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3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9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16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82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398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959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975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586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24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6234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036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5882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1553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92776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0569460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9892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1636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9055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89753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2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image" Target="media/image24.png"/><Relationship Id="rId42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image" Target="media/image21.gif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1.svg"/><Relationship Id="rId1" Type="http://schemas.openxmlformats.org/officeDocument/2006/relationships/image" Target="media/image30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1.svg"/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847ee4b-d4dc-40cd-997c-57bfdcd8b5cc">
      <Terms xmlns="http://schemas.microsoft.com/office/infopath/2007/PartnerControls"/>
    </lcf76f155ced4ddcb4097134ff3c332f>
    <TaxCatchAll xmlns="dfa653b6-8f75-49cd-860f-fac65c77d91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0673323D1144D873BA7C222ED3D1B" ma:contentTypeVersion="13" ma:contentTypeDescription="Create a new document." ma:contentTypeScope="" ma:versionID="a5b1be9f823c097e36de770aa86711fe">
  <xsd:schema xmlns:xsd="http://www.w3.org/2001/XMLSchema" xmlns:xs="http://www.w3.org/2001/XMLSchema" xmlns:p="http://schemas.microsoft.com/office/2006/metadata/properties" xmlns:ns2="7847ee4b-d4dc-40cd-997c-57bfdcd8b5cc" xmlns:ns3="dfa653b6-8f75-49cd-860f-fac65c77d917" targetNamespace="http://schemas.microsoft.com/office/2006/metadata/properties" ma:root="true" ma:fieldsID="b2c97a832bc73a2dd8c7b173ac696ab6" ns2:_="" ns3:_="">
    <xsd:import namespace="7847ee4b-d4dc-40cd-997c-57bfdcd8b5cc"/>
    <xsd:import namespace="dfa653b6-8f75-49cd-860f-fac65c77d9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7ee4b-d4dc-40cd-997c-57bfdcd8b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1314e52-6724-4b18-8467-0e99aa107f7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653b6-8f75-49cd-860f-fac65c77d91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a4788a-e211-4e8a-a860-af2af1a5bf2b}" ma:internalName="TaxCatchAll" ma:showField="CatchAllData" ma:web="dfa653b6-8f75-49cd-860f-fac65c77d91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6F4813-4FE5-41DD-8C50-A12956446D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FD5A21-6041-47CD-80F1-085E46CA9D1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1F8D4C-CC5A-47FD-B73A-B8052733176F}">
  <ds:schemaRefs>
    <ds:schemaRef ds:uri="http://schemas.microsoft.com/office/2006/metadata/properties"/>
    <ds:schemaRef ds:uri="http://schemas.microsoft.com/office/infopath/2007/PartnerControls"/>
    <ds:schemaRef ds:uri="cbb7701e-740f-430e-b8c6-18f08840caa7"/>
    <ds:schemaRef ds:uri="5a9c4a17-7b41-4005-bb24-7a097a2734c5"/>
  </ds:schemaRefs>
</ds:datastoreItem>
</file>

<file path=customXml/itemProps4.xml><?xml version="1.0" encoding="utf-8"?>
<ds:datastoreItem xmlns:ds="http://schemas.openxmlformats.org/officeDocument/2006/customXml" ds:itemID="{994D094C-DAAE-4705-9794-A4DAFBB314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2</Pages>
  <Words>4100</Words>
  <Characters>23373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9</CharactersWithSpaces>
  <SharedDoc>false</SharedDoc>
  <HLinks>
    <vt:vector size="288" baseType="variant">
      <vt:variant>
        <vt:i4>131077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61416375</vt:lpwstr>
      </vt:variant>
      <vt:variant>
        <vt:i4>131077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61416374</vt:lpwstr>
      </vt:variant>
      <vt:variant>
        <vt:i4>131077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61416373</vt:lpwstr>
      </vt:variant>
      <vt:variant>
        <vt:i4>131077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61416372</vt:lpwstr>
      </vt:variant>
      <vt:variant>
        <vt:i4>131077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61416371</vt:lpwstr>
      </vt:variant>
      <vt:variant>
        <vt:i4>131077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61416370</vt:lpwstr>
      </vt:variant>
      <vt:variant>
        <vt:i4>137630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61416369</vt:lpwstr>
      </vt:variant>
      <vt:variant>
        <vt:i4>137630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61416368</vt:lpwstr>
      </vt:variant>
      <vt:variant>
        <vt:i4>137630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61416367</vt:lpwstr>
      </vt:variant>
      <vt:variant>
        <vt:i4>137630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61416366</vt:lpwstr>
      </vt:variant>
      <vt:variant>
        <vt:i4>137630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61416365</vt:lpwstr>
      </vt:variant>
      <vt:variant>
        <vt:i4>137630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61416364</vt:lpwstr>
      </vt:variant>
      <vt:variant>
        <vt:i4>1376306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61416363</vt:lpwstr>
      </vt:variant>
      <vt:variant>
        <vt:i4>137630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61416261</vt:lpwstr>
      </vt:variant>
      <vt:variant>
        <vt:i4>137630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61416260</vt:lpwstr>
      </vt:variant>
      <vt:variant>
        <vt:i4>144184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61416259</vt:lpwstr>
      </vt:variant>
      <vt:variant>
        <vt:i4>1441843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61416258</vt:lpwstr>
      </vt:variant>
      <vt:variant>
        <vt:i4>1441843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61416257</vt:lpwstr>
      </vt:variant>
      <vt:variant>
        <vt:i4>1441843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61416256</vt:lpwstr>
      </vt:variant>
      <vt:variant>
        <vt:i4>1441843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61416255</vt:lpwstr>
      </vt:variant>
      <vt:variant>
        <vt:i4>1441843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61416254</vt:lpwstr>
      </vt:variant>
      <vt:variant>
        <vt:i4>144184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1414773</vt:lpwstr>
      </vt:variant>
      <vt:variant>
        <vt:i4>144184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1414772</vt:lpwstr>
      </vt:variant>
      <vt:variant>
        <vt:i4>144184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1414771</vt:lpwstr>
      </vt:variant>
      <vt:variant>
        <vt:i4>144184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1414770</vt:lpwstr>
      </vt:variant>
      <vt:variant>
        <vt:i4>150738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1414769</vt:lpwstr>
      </vt:variant>
      <vt:variant>
        <vt:i4>15073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1414768</vt:lpwstr>
      </vt:variant>
      <vt:variant>
        <vt:i4>150738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1414767</vt:lpwstr>
      </vt:variant>
      <vt:variant>
        <vt:i4>150738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1414766</vt:lpwstr>
      </vt:variant>
      <vt:variant>
        <vt:i4>150738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1414765</vt:lpwstr>
      </vt:variant>
      <vt:variant>
        <vt:i4>150738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1414764</vt:lpwstr>
      </vt:variant>
      <vt:variant>
        <vt:i4>150738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1414763</vt:lpwstr>
      </vt:variant>
      <vt:variant>
        <vt:i4>150738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1414762</vt:lpwstr>
      </vt:variant>
      <vt:variant>
        <vt:i4>150738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1414761</vt:lpwstr>
      </vt:variant>
      <vt:variant>
        <vt:i4>150738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1414760</vt:lpwstr>
      </vt:variant>
      <vt:variant>
        <vt:i4>13107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1414759</vt:lpwstr>
      </vt:variant>
      <vt:variant>
        <vt:i4>13107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1414758</vt:lpwstr>
      </vt:variant>
      <vt:variant>
        <vt:i4>13107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1414757</vt:lpwstr>
      </vt:variant>
      <vt:variant>
        <vt:i4>131077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1414756</vt:lpwstr>
      </vt:variant>
      <vt:variant>
        <vt:i4>13107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1414755</vt:lpwstr>
      </vt:variant>
      <vt:variant>
        <vt:i4>131077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1414754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1414753</vt:lpwstr>
      </vt:variant>
      <vt:variant>
        <vt:i4>13107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1414752</vt:lpwstr>
      </vt:variant>
      <vt:variant>
        <vt:i4>13107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1414751</vt:lpwstr>
      </vt:variant>
      <vt:variant>
        <vt:i4>13107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1414750</vt:lpwstr>
      </vt:variant>
      <vt:variant>
        <vt:i4>13763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1414749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1414748</vt:lpwstr>
      </vt:variant>
      <vt:variant>
        <vt:i4>13763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14147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@gradiant.com</dc:creator>
  <cp:keywords/>
  <dc:description/>
  <cp:lastModifiedBy>Ho Jia Shin</cp:lastModifiedBy>
  <cp:revision>23</cp:revision>
  <cp:lastPrinted>2024-03-28T14:51:00Z</cp:lastPrinted>
  <dcterms:created xsi:type="dcterms:W3CDTF">2024-04-15T02:06:00Z</dcterms:created>
  <dcterms:modified xsi:type="dcterms:W3CDTF">2024-04-15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0673323D1144D873BA7C222ED3D1B</vt:lpwstr>
  </property>
  <property fmtid="{D5CDD505-2E9C-101B-9397-08002B2CF9AE}" pid="3" name="MediaServiceImageTags">
    <vt:lpwstr/>
  </property>
  <property fmtid="{D5CDD505-2E9C-101B-9397-08002B2CF9AE}" pid="4" name="GrammarlyDocumentId">
    <vt:lpwstr>b9fe7710aab9073234c70f391aeb8a0edff2bd10758af7473dee05935950f6ab</vt:lpwstr>
  </property>
</Properties>
</file>